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E11C6C" w14:textId="7B58298A" w:rsidR="00C85867" w:rsidRPr="008B7A5F" w:rsidRDefault="00DD1080" w:rsidP="00A64452">
      <w:pPr>
        <w:pStyle w:val="Prrafodelista"/>
        <w:tabs>
          <w:tab w:val="left" w:pos="5400"/>
        </w:tabs>
        <w:ind w:left="4974" w:right="1043"/>
        <w:rPr>
          <w:rFonts w:asciiTheme="minorHAnsi" w:hAnsiTheme="minorHAnsi"/>
          <w:sz w:val="22"/>
          <w:szCs w:val="22"/>
          <w:lang w:val="es-ES"/>
        </w:rPr>
      </w:pPr>
      <w:r>
        <w:rPr>
          <w:rFonts w:asciiTheme="minorHAnsi" w:hAnsiTheme="minorHAnsi"/>
          <w:sz w:val="22"/>
          <w:szCs w:val="22"/>
          <w:lang w:val="es-ES"/>
        </w:rPr>
        <w:tab/>
      </w:r>
      <w:r w:rsidR="00C85867" w:rsidRPr="008B7A5F">
        <w:rPr>
          <w:rFonts w:asciiTheme="minorHAnsi" w:hAnsiTheme="minorHAnsi"/>
          <w:sz w:val="22"/>
          <w:szCs w:val="22"/>
          <w:lang w:val="es-ES"/>
        </w:rPr>
        <w:t>FECHA DE RECEPCIÓN</w:t>
      </w:r>
      <w:r>
        <w:rPr>
          <w:rFonts w:asciiTheme="minorHAnsi" w:hAnsiTheme="minorHAnsi"/>
          <w:sz w:val="22"/>
          <w:szCs w:val="22"/>
          <w:lang w:val="es-ES"/>
        </w:rPr>
        <w:t>:</w:t>
      </w:r>
    </w:p>
    <w:p w14:paraId="1C0C123C" w14:textId="15C50419" w:rsidR="00C85867" w:rsidRPr="000D19D7" w:rsidRDefault="00DD1080" w:rsidP="00C85867">
      <w:pPr>
        <w:tabs>
          <w:tab w:val="left" w:pos="5400"/>
        </w:tabs>
        <w:ind w:right="1043" w:firstLine="4254"/>
        <w:rPr>
          <w:rFonts w:asciiTheme="minorHAnsi" w:hAnsiTheme="minorHAnsi"/>
          <w:sz w:val="22"/>
          <w:szCs w:val="22"/>
          <w:lang w:val="es-ES"/>
        </w:rPr>
      </w:pPr>
      <w:r>
        <w:rPr>
          <w:rFonts w:asciiTheme="minorHAnsi" w:hAnsiTheme="minorHAnsi"/>
          <w:sz w:val="22"/>
          <w:szCs w:val="22"/>
          <w:lang w:val="es-ES"/>
        </w:rPr>
        <w:tab/>
      </w:r>
      <w:r w:rsidR="00C85867" w:rsidRPr="000D19D7">
        <w:rPr>
          <w:rFonts w:asciiTheme="minorHAnsi" w:hAnsiTheme="minorHAnsi"/>
          <w:sz w:val="22"/>
          <w:szCs w:val="22"/>
          <w:lang w:val="es-ES"/>
        </w:rPr>
        <w:t xml:space="preserve">/ REFERENCIA: </w:t>
      </w:r>
      <w:bookmarkStart w:id="0" w:name="_GoBack"/>
      <w:bookmarkEnd w:id="0"/>
    </w:p>
    <w:p w14:paraId="162447B7" w14:textId="1A1049F1" w:rsidR="00C85867" w:rsidRPr="000D19D7" w:rsidRDefault="00C85867" w:rsidP="00C85867">
      <w:pPr>
        <w:tabs>
          <w:tab w:val="left" w:pos="5400"/>
        </w:tabs>
        <w:ind w:right="1043" w:firstLine="4254"/>
        <w:rPr>
          <w:rFonts w:asciiTheme="minorHAnsi" w:hAnsiTheme="minorHAnsi"/>
          <w:sz w:val="22"/>
          <w:szCs w:val="22"/>
          <w:lang w:val="es-ES"/>
        </w:rPr>
      </w:pPr>
      <w:r w:rsidRPr="000D19D7">
        <w:rPr>
          <w:rFonts w:asciiTheme="minorHAnsi" w:hAnsiTheme="minorHAnsi"/>
          <w:sz w:val="22"/>
          <w:szCs w:val="22"/>
          <w:lang w:val="es-ES"/>
        </w:rPr>
        <w:t xml:space="preserve"> </w:t>
      </w:r>
    </w:p>
    <w:p w14:paraId="28584BB9" w14:textId="77777777" w:rsidR="00C85867" w:rsidRPr="000D19D7" w:rsidRDefault="00C85867" w:rsidP="00C85867">
      <w:pPr>
        <w:ind w:left="-360"/>
        <w:jc w:val="center"/>
        <w:rPr>
          <w:rFonts w:asciiTheme="minorHAnsi" w:hAnsiTheme="minorHAnsi" w:cs="Arial"/>
          <w:b/>
          <w:bCs/>
          <w:sz w:val="22"/>
          <w:szCs w:val="22"/>
          <w:lang w:val="es-ES"/>
        </w:rPr>
      </w:pPr>
    </w:p>
    <w:p w14:paraId="5E5DC575" w14:textId="752099DD" w:rsidR="00C85867" w:rsidRPr="000D19D7" w:rsidRDefault="00C85867" w:rsidP="00C85867">
      <w:pPr>
        <w:ind w:left="-360"/>
        <w:rPr>
          <w:rFonts w:asciiTheme="minorHAnsi" w:hAnsiTheme="minorHAnsi" w:cs="Arial"/>
          <w:color w:val="FFFFFF"/>
          <w:sz w:val="22"/>
          <w:szCs w:val="22"/>
          <w:lang w:val="pt-BR"/>
        </w:rPr>
      </w:pPr>
      <w:r w:rsidRPr="000D19D7">
        <w:rPr>
          <w:rFonts w:asciiTheme="minorHAnsi" w:hAnsiTheme="minorHAnsi" w:cs="Arial"/>
          <w:b/>
          <w:bCs/>
          <w:color w:val="FFFFFF"/>
          <w:sz w:val="22"/>
          <w:szCs w:val="22"/>
          <w:lang w:val="pt-BR"/>
        </w:rPr>
        <w:t xml:space="preserve">ISP N°: </w:t>
      </w:r>
      <w:r w:rsidRPr="000D19D7">
        <w:rPr>
          <w:rFonts w:asciiTheme="minorHAnsi" w:hAnsiTheme="minorHAnsi" w:cs="Arial"/>
          <w:b/>
          <w:bCs/>
          <w:color w:val="FFFFFF"/>
          <w:sz w:val="22"/>
          <w:szCs w:val="22"/>
          <w:lang w:val="pt-BR"/>
        </w:rPr>
        <w:tab/>
      </w:r>
      <w:r w:rsidRPr="000D19D7">
        <w:rPr>
          <w:rFonts w:asciiTheme="minorHAnsi" w:hAnsiTheme="minorHAnsi" w:cs="Arial"/>
          <w:color w:val="FFFFFF"/>
          <w:sz w:val="22"/>
          <w:szCs w:val="22"/>
          <w:lang w:val="pt-BR"/>
        </w:rPr>
        <w:t xml:space="preserve"> </w:t>
      </w:r>
    </w:p>
    <w:p w14:paraId="754A8CFF" w14:textId="05FFA4A4" w:rsidR="000D19D7" w:rsidRPr="000D19D7" w:rsidRDefault="00C85867" w:rsidP="00BC7EA4">
      <w:pPr>
        <w:tabs>
          <w:tab w:val="left" w:pos="0"/>
          <w:tab w:val="left" w:pos="284"/>
          <w:tab w:val="left" w:pos="1843"/>
          <w:tab w:val="left" w:pos="4678"/>
        </w:tabs>
        <w:rPr>
          <w:rFonts w:asciiTheme="minorHAnsi" w:hAnsiTheme="minorHAnsi" w:cs="Arial"/>
          <w:bCs/>
          <w:i/>
          <w:sz w:val="22"/>
          <w:szCs w:val="22"/>
          <w:lang w:val="es-ES"/>
        </w:rPr>
      </w:pPr>
      <w:r w:rsidRPr="000D19D7">
        <w:rPr>
          <w:rFonts w:asciiTheme="minorHAnsi" w:hAnsiTheme="minorHAnsi"/>
          <w:b/>
          <w:noProof/>
          <w:color w:val="FFFFFF"/>
          <w:sz w:val="22"/>
          <w:szCs w:val="22"/>
          <w:lang w:val="es-ES"/>
        </w:rPr>
        <w:t xml:space="preserve"> </w:t>
      </w:r>
    </w:p>
    <w:p w14:paraId="3FA2114E" w14:textId="31DEA6AF" w:rsidR="000D19D7" w:rsidRPr="000D19D7" w:rsidRDefault="000D19D7" w:rsidP="000D19D7">
      <w:pPr>
        <w:tabs>
          <w:tab w:val="left" w:pos="720"/>
        </w:tabs>
        <w:ind w:left="709" w:hanging="709"/>
        <w:jc w:val="both"/>
        <w:rPr>
          <w:rFonts w:asciiTheme="minorHAnsi" w:hAnsiTheme="minorHAnsi" w:cs="Arial"/>
          <w:bCs/>
          <w:i/>
          <w:sz w:val="22"/>
          <w:szCs w:val="22"/>
          <w:lang w:val="es-ES"/>
        </w:rPr>
      </w:pPr>
      <w:r w:rsidRPr="003D6709">
        <w:rPr>
          <w:rFonts w:asciiTheme="minorHAnsi" w:hAnsiTheme="minorHAnsi" w:cs="Arial"/>
          <w:b/>
          <w:bCs/>
          <w:i/>
          <w:sz w:val="22"/>
          <w:szCs w:val="22"/>
          <w:u w:val="single"/>
          <w:lang w:val="es-ES"/>
        </w:rPr>
        <w:t>Nota 1</w:t>
      </w:r>
      <w:r w:rsidRPr="003D6709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:</w:t>
      </w:r>
      <w:r w:rsidRPr="000D19D7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 Para mejor comprensión y correcta completitud de este formulario, </w:t>
      </w:r>
      <w:r w:rsidR="00C70D61" w:rsidRPr="000D19D7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previamente </w:t>
      </w:r>
      <w:r w:rsidR="00C70D61" w:rsidRPr="000D19D7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debe</w:t>
      </w:r>
      <w:r w:rsidRPr="000D19D7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 xml:space="preserve"> leer la Ficha Técnica</w:t>
      </w:r>
      <w:r w:rsidRPr="00C70D61">
        <w:rPr>
          <w:rFonts w:asciiTheme="minorHAnsi" w:hAnsiTheme="minorHAnsi" w:cs="Arial"/>
          <w:bCs/>
          <w:i/>
          <w:sz w:val="22"/>
          <w:szCs w:val="22"/>
          <w:lang w:val="es-ES"/>
        </w:rPr>
        <w:t>, disponibles en la página web institucional.</w:t>
      </w:r>
      <w:r w:rsidRPr="00C70D61">
        <w:rPr>
          <w:rFonts w:asciiTheme="minorHAnsi" w:hAnsiTheme="minorHAnsi" w:cs="Arial"/>
          <w:b/>
          <w:bCs/>
          <w:sz w:val="22"/>
          <w:szCs w:val="22"/>
          <w:lang w:val="es-ES"/>
        </w:rPr>
        <w:t xml:space="preserve"> </w:t>
      </w:r>
      <w:r w:rsidRPr="00C70D61">
        <w:rPr>
          <w:rFonts w:asciiTheme="minorHAnsi" w:hAnsiTheme="minorHAnsi" w:cs="Arial"/>
          <w:bCs/>
          <w:i/>
          <w:sz w:val="22"/>
          <w:szCs w:val="22"/>
          <w:lang w:val="es-ES"/>
        </w:rPr>
        <w:t>Imprimir</w:t>
      </w:r>
      <w:r w:rsidR="00C94C76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 este formulario</w:t>
      </w:r>
      <w:r w:rsidRPr="00C70D61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 en duplicado tamaño Folio 21</w:t>
      </w:r>
      <w:r w:rsidR="00DD1080">
        <w:rPr>
          <w:rFonts w:asciiTheme="minorHAnsi" w:hAnsiTheme="minorHAnsi" w:cs="Arial"/>
          <w:bCs/>
          <w:i/>
          <w:sz w:val="22"/>
          <w:szCs w:val="22"/>
          <w:lang w:val="es-ES"/>
        </w:rPr>
        <w:t>,</w:t>
      </w:r>
      <w:r w:rsidRPr="00C70D61">
        <w:rPr>
          <w:rFonts w:asciiTheme="minorHAnsi" w:hAnsiTheme="minorHAnsi" w:cs="Arial"/>
          <w:bCs/>
          <w:i/>
          <w:sz w:val="22"/>
          <w:szCs w:val="22"/>
          <w:lang w:val="es-ES"/>
        </w:rPr>
        <w:t>6 x 33 cm.</w:t>
      </w:r>
    </w:p>
    <w:p w14:paraId="68E5A679" w14:textId="77777777" w:rsidR="000D19D7" w:rsidRPr="000D19D7" w:rsidRDefault="000D19D7" w:rsidP="00D47820">
      <w:pPr>
        <w:tabs>
          <w:tab w:val="left" w:pos="720"/>
        </w:tabs>
        <w:ind w:left="709" w:hanging="709"/>
        <w:jc w:val="both"/>
        <w:rPr>
          <w:rFonts w:asciiTheme="minorHAnsi" w:hAnsiTheme="minorHAnsi" w:cs="Arial"/>
          <w:bCs/>
          <w:i/>
          <w:sz w:val="22"/>
          <w:szCs w:val="22"/>
          <w:lang w:val="es-ES"/>
        </w:rPr>
      </w:pPr>
    </w:p>
    <w:p w14:paraId="77ECE674" w14:textId="49B92102" w:rsidR="000D19D7" w:rsidRPr="000D19D7" w:rsidRDefault="000D19D7" w:rsidP="00D47820">
      <w:pPr>
        <w:tabs>
          <w:tab w:val="left" w:pos="720"/>
        </w:tabs>
        <w:ind w:left="709" w:hanging="709"/>
        <w:jc w:val="both"/>
        <w:rPr>
          <w:rFonts w:asciiTheme="minorHAnsi" w:hAnsiTheme="minorHAnsi" w:cs="Arial"/>
          <w:bCs/>
          <w:i/>
          <w:sz w:val="22"/>
          <w:szCs w:val="22"/>
          <w:lang w:val="es-ES"/>
        </w:rPr>
      </w:pPr>
    </w:p>
    <w:p w14:paraId="4F38DEC5" w14:textId="5D0E2E7C" w:rsidR="00440A38" w:rsidRDefault="000D19D7" w:rsidP="000D19D7">
      <w:pPr>
        <w:tabs>
          <w:tab w:val="left" w:pos="720"/>
        </w:tabs>
        <w:ind w:left="709" w:hanging="709"/>
        <w:jc w:val="both"/>
        <w:rPr>
          <w:rFonts w:asciiTheme="minorHAnsi" w:hAnsiTheme="minorHAnsi" w:cs="Arial"/>
          <w:bCs/>
          <w:i/>
          <w:sz w:val="22"/>
          <w:szCs w:val="22"/>
          <w:lang w:val="es-ES"/>
        </w:rPr>
      </w:pPr>
      <w:r w:rsidRPr="003D6709">
        <w:rPr>
          <w:rFonts w:asciiTheme="minorHAnsi" w:hAnsiTheme="minorHAnsi" w:cs="Arial"/>
          <w:b/>
          <w:bCs/>
          <w:i/>
          <w:sz w:val="22"/>
          <w:szCs w:val="22"/>
          <w:u w:val="single"/>
          <w:lang w:val="es-ES"/>
        </w:rPr>
        <w:t>Nota 2</w:t>
      </w:r>
      <w:r w:rsidRPr="003D6709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:</w:t>
      </w:r>
      <w:r w:rsidRPr="000D19D7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 Se requiere que los documentos solicitados sean presentados por medio de un </w:t>
      </w:r>
      <w:r w:rsidRPr="00BF47EC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dispositivo</w:t>
      </w:r>
      <w:r w:rsidR="00D459FB" w:rsidRPr="00D459FB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 xml:space="preserve"> de </w:t>
      </w:r>
      <w:r w:rsidR="00D459FB" w:rsidRPr="00C70D61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memoria portátil</w:t>
      </w:r>
      <w:r w:rsidRPr="00C70D61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 xml:space="preserve"> </w:t>
      </w:r>
      <w:r w:rsidR="00D459FB" w:rsidRPr="00C70D61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(</w:t>
      </w:r>
      <w:r w:rsidRPr="00C70D61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pendrive</w:t>
      </w:r>
      <w:r w:rsidR="00D459FB" w:rsidRPr="00C70D61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>)</w:t>
      </w:r>
      <w:r w:rsidR="00C94C76">
        <w:rPr>
          <w:rFonts w:asciiTheme="minorHAnsi" w:hAnsiTheme="minorHAnsi" w:cs="Arial"/>
          <w:b/>
          <w:bCs/>
          <w:i/>
          <w:sz w:val="22"/>
          <w:szCs w:val="22"/>
          <w:lang w:val="es-ES"/>
        </w:rPr>
        <w:t xml:space="preserve"> </w:t>
      </w:r>
      <w:r w:rsidR="00C94C76"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para trámites presenciales en la región </w:t>
      </w:r>
      <w:r w:rsidR="00C94C76">
        <w:rPr>
          <w:rFonts w:asciiTheme="minorHAnsi" w:hAnsiTheme="minorHAnsi" w:cs="Arial"/>
          <w:bCs/>
          <w:i/>
          <w:sz w:val="22"/>
          <w:szCs w:val="22"/>
          <w:lang w:val="es-ES"/>
        </w:rPr>
        <w:t>M</w:t>
      </w:r>
      <w:r w:rsidR="00C94C76"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>etropolitana.</w:t>
      </w:r>
      <w:r w:rsidR="0046308A"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 Para solicitudes desde reg</w:t>
      </w:r>
      <w:r w:rsidR="00C94C76"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>iones</w:t>
      </w:r>
      <w:r w:rsidR="00440A38"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 </w:t>
      </w:r>
      <w:r w:rsidR="00C94C76"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 xml:space="preserve">la entrega de la documentación debe realizarse mediante la plataforma SIAC-OIRS </w:t>
      </w:r>
      <w:hyperlink r:id="rId8" w:history="1">
        <w:r w:rsidR="00C94C76" w:rsidRPr="00033983">
          <w:rPr>
            <w:rStyle w:val="Hipervnculo"/>
            <w:rFonts w:asciiTheme="minorHAnsi" w:hAnsiTheme="minorHAnsi" w:cs="Arial"/>
            <w:bCs/>
            <w:i/>
            <w:sz w:val="22"/>
            <w:szCs w:val="22"/>
            <w:lang w:val="es-ES"/>
          </w:rPr>
          <w:t>https://siac.ispch.gob.cl/ES/AtencionCiudadana/OIRS</w:t>
        </w:r>
      </w:hyperlink>
      <w:r w:rsidR="00C94C76">
        <w:rPr>
          <w:rFonts w:asciiTheme="minorHAnsi" w:hAnsiTheme="minorHAnsi" w:cs="Arial"/>
          <w:bCs/>
          <w:i/>
          <w:color w:val="00B050"/>
          <w:sz w:val="22"/>
          <w:szCs w:val="22"/>
          <w:lang w:val="es-ES"/>
        </w:rPr>
        <w:t xml:space="preserve"> </w:t>
      </w:r>
      <w:r w:rsidR="00C94C76"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>a través del formulario respectivo.</w:t>
      </w:r>
    </w:p>
    <w:p w14:paraId="518FAF9B" w14:textId="4C05C1CC" w:rsidR="00C94C76" w:rsidRDefault="00C94C76" w:rsidP="000D19D7">
      <w:pPr>
        <w:tabs>
          <w:tab w:val="left" w:pos="720"/>
        </w:tabs>
        <w:ind w:left="709" w:hanging="709"/>
        <w:jc w:val="both"/>
        <w:rPr>
          <w:rFonts w:asciiTheme="minorHAnsi" w:hAnsiTheme="minorHAnsi" w:cs="Arial"/>
          <w:bCs/>
          <w:i/>
          <w:sz w:val="22"/>
          <w:szCs w:val="22"/>
          <w:lang w:val="es-ES"/>
        </w:rPr>
      </w:pPr>
      <w:r>
        <w:rPr>
          <w:rFonts w:asciiTheme="minorHAnsi" w:hAnsiTheme="minorHAnsi" w:cs="Arial"/>
          <w:bCs/>
          <w:i/>
          <w:sz w:val="22"/>
          <w:szCs w:val="22"/>
          <w:lang w:val="es-ES"/>
        </w:rPr>
        <w:tab/>
      </w:r>
      <w:r w:rsidRPr="00C94C76">
        <w:rPr>
          <w:rFonts w:asciiTheme="minorHAnsi" w:hAnsiTheme="minorHAnsi" w:cs="Arial"/>
          <w:bCs/>
          <w:i/>
          <w:sz w:val="22"/>
          <w:szCs w:val="22"/>
          <w:lang w:val="es-ES"/>
        </w:rPr>
        <w:t>Adicionalmente, se requiere que toda la información se proporcione de forma ordenada y que se identifique cada archivo con el nombre correspondiente al documento que hace referencia</w:t>
      </w:r>
      <w:r>
        <w:rPr>
          <w:rFonts w:asciiTheme="minorHAnsi" w:hAnsiTheme="minorHAnsi" w:cs="Arial"/>
          <w:bCs/>
          <w:i/>
          <w:sz w:val="22"/>
          <w:szCs w:val="22"/>
          <w:lang w:val="es-ES"/>
        </w:rPr>
        <w:t>.</w:t>
      </w:r>
    </w:p>
    <w:p w14:paraId="3D6D4380" w14:textId="14F9D3A3" w:rsidR="000D19D7" w:rsidRPr="000D19D7" w:rsidRDefault="000D19D7" w:rsidP="000D19D7">
      <w:pPr>
        <w:tabs>
          <w:tab w:val="left" w:pos="720"/>
        </w:tabs>
        <w:ind w:left="709" w:hanging="709"/>
        <w:jc w:val="both"/>
        <w:rPr>
          <w:rFonts w:asciiTheme="minorHAnsi" w:hAnsiTheme="minorHAnsi" w:cs="Arial"/>
          <w:bCs/>
          <w:i/>
          <w:sz w:val="22"/>
          <w:szCs w:val="22"/>
          <w:lang w:val="es-ES"/>
        </w:rPr>
      </w:pPr>
    </w:p>
    <w:p w14:paraId="5E342969" w14:textId="77777777" w:rsidR="000D19D7" w:rsidRPr="000D19D7" w:rsidRDefault="000D19D7" w:rsidP="00D47820">
      <w:pPr>
        <w:tabs>
          <w:tab w:val="left" w:pos="720"/>
        </w:tabs>
        <w:ind w:left="709" w:hanging="709"/>
        <w:jc w:val="both"/>
        <w:rPr>
          <w:rFonts w:asciiTheme="minorHAnsi" w:hAnsiTheme="minorHAnsi" w:cs="Arial"/>
          <w:bCs/>
          <w:i/>
          <w:sz w:val="22"/>
          <w:szCs w:val="22"/>
          <w:lang w:val="es-ES"/>
        </w:rPr>
      </w:pPr>
    </w:p>
    <w:p w14:paraId="7FEB13C4" w14:textId="77777777" w:rsidR="00E543FC" w:rsidRPr="000D19D7" w:rsidRDefault="00E543FC" w:rsidP="00E543FC">
      <w:pPr>
        <w:jc w:val="center"/>
        <w:rPr>
          <w:rFonts w:asciiTheme="minorHAnsi" w:hAnsiTheme="minorHAnsi" w:cs="Arial"/>
          <w:b/>
          <w:bCs/>
          <w:color w:val="FFFFFF"/>
          <w:sz w:val="22"/>
          <w:szCs w:val="22"/>
          <w:lang w:val="es-CL"/>
        </w:rPr>
      </w:pPr>
    </w:p>
    <w:p w14:paraId="78624880" w14:textId="7DF86C92" w:rsidR="00E543FC" w:rsidRPr="00F351FE" w:rsidRDefault="000D19D7" w:rsidP="00F351FE">
      <w:pPr>
        <w:pStyle w:val="Prrafodelista"/>
        <w:numPr>
          <w:ilvl w:val="0"/>
          <w:numId w:val="37"/>
        </w:numPr>
        <w:rPr>
          <w:rFonts w:asciiTheme="minorHAnsi" w:hAnsiTheme="minorHAnsi" w:cs="Arial"/>
          <w:b/>
          <w:bCs/>
          <w:sz w:val="22"/>
          <w:szCs w:val="22"/>
          <w:lang w:val="es-CL"/>
        </w:rPr>
      </w:pPr>
      <w:r w:rsidRPr="00F351FE">
        <w:rPr>
          <w:rFonts w:asciiTheme="minorHAnsi" w:hAnsiTheme="minorHAnsi" w:cs="Arial"/>
          <w:b/>
          <w:bCs/>
          <w:sz w:val="22"/>
          <w:szCs w:val="22"/>
          <w:lang w:val="es-CL"/>
        </w:rPr>
        <w:t>IDENTIFICACIÓN DEL ESTABLECIMIENTO SOLICITANTE</w:t>
      </w:r>
    </w:p>
    <w:p w14:paraId="6D8451E8" w14:textId="77777777" w:rsidR="00E543FC" w:rsidRPr="000D19D7" w:rsidRDefault="00E543FC" w:rsidP="00E543FC">
      <w:pPr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E543FC" w:rsidRPr="000D19D7" w14:paraId="5F10C9E6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0847116B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Razón Social:</w:t>
            </w:r>
          </w:p>
        </w:tc>
        <w:tc>
          <w:tcPr>
            <w:tcW w:w="3727" w:type="pct"/>
            <w:shd w:val="clear" w:color="auto" w:fill="auto"/>
          </w:tcPr>
          <w:p w14:paraId="2973EB26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1356034844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356034844"/>
          </w:p>
        </w:tc>
      </w:tr>
      <w:tr w:rsidR="00E543FC" w:rsidRPr="000D19D7" w14:paraId="698CD036" w14:textId="77777777" w:rsidTr="00A02DFC">
        <w:trPr>
          <w:trHeight w:val="241"/>
          <w:jc w:val="center"/>
        </w:trPr>
        <w:tc>
          <w:tcPr>
            <w:tcW w:w="1273" w:type="pct"/>
            <w:shd w:val="clear" w:color="auto" w:fill="E7E6E6"/>
          </w:tcPr>
          <w:p w14:paraId="221E6621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Nombre de fantasía:</w:t>
            </w:r>
          </w:p>
        </w:tc>
        <w:tc>
          <w:tcPr>
            <w:tcW w:w="3727" w:type="pct"/>
            <w:shd w:val="clear" w:color="auto" w:fill="auto"/>
          </w:tcPr>
          <w:p w14:paraId="0340D735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1369270370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369270370"/>
          </w:p>
        </w:tc>
      </w:tr>
      <w:tr w:rsidR="00E543FC" w:rsidRPr="000D19D7" w14:paraId="7FDF7728" w14:textId="77777777" w:rsidTr="00A02DFC">
        <w:trPr>
          <w:trHeight w:val="241"/>
          <w:jc w:val="center"/>
        </w:trPr>
        <w:tc>
          <w:tcPr>
            <w:tcW w:w="1273" w:type="pct"/>
            <w:shd w:val="clear" w:color="auto" w:fill="E7E6E6"/>
          </w:tcPr>
          <w:p w14:paraId="5A1C9E28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RUT:</w:t>
            </w:r>
          </w:p>
        </w:tc>
        <w:tc>
          <w:tcPr>
            <w:tcW w:w="3727" w:type="pct"/>
            <w:shd w:val="clear" w:color="auto" w:fill="auto"/>
          </w:tcPr>
          <w:p w14:paraId="16EC3CA6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828976708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828976708"/>
          </w:p>
        </w:tc>
      </w:tr>
      <w:tr w:rsidR="00E543FC" w:rsidRPr="000D19D7" w14:paraId="2F3DD983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3AEB24FB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Dirección:</w:t>
            </w:r>
          </w:p>
        </w:tc>
        <w:tc>
          <w:tcPr>
            <w:tcW w:w="3727" w:type="pct"/>
            <w:shd w:val="clear" w:color="auto" w:fill="auto"/>
          </w:tcPr>
          <w:p w14:paraId="69F676F1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840128251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840128251"/>
          </w:p>
        </w:tc>
      </w:tr>
      <w:tr w:rsidR="00E543FC" w:rsidRPr="000D19D7" w14:paraId="57E9C1B4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72CE47E2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Comuna / Ciudad:</w:t>
            </w:r>
          </w:p>
        </w:tc>
        <w:tc>
          <w:tcPr>
            <w:tcW w:w="3727" w:type="pct"/>
            <w:shd w:val="clear" w:color="auto" w:fill="auto"/>
          </w:tcPr>
          <w:p w14:paraId="6EA8AC60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2054961902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2054961902"/>
          </w:p>
        </w:tc>
      </w:tr>
      <w:tr w:rsidR="00E543FC" w:rsidRPr="000D19D7" w14:paraId="72EDD165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3DB906B5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Región:</w:t>
            </w:r>
          </w:p>
        </w:tc>
        <w:tc>
          <w:tcPr>
            <w:tcW w:w="3727" w:type="pct"/>
            <w:shd w:val="clear" w:color="auto" w:fill="auto"/>
          </w:tcPr>
          <w:p w14:paraId="7E43324E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1853901130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853901130"/>
          </w:p>
        </w:tc>
      </w:tr>
      <w:tr w:rsidR="00E543FC" w:rsidRPr="000D19D7" w14:paraId="5B376151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288701A9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Teléfono:</w:t>
            </w:r>
          </w:p>
        </w:tc>
        <w:tc>
          <w:tcPr>
            <w:tcW w:w="3727" w:type="pct"/>
            <w:shd w:val="clear" w:color="auto" w:fill="auto"/>
          </w:tcPr>
          <w:p w14:paraId="5E576E82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1136133748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136133748"/>
          </w:p>
        </w:tc>
      </w:tr>
      <w:tr w:rsidR="00E543FC" w:rsidRPr="000D19D7" w14:paraId="4F73074E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769D566F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Página web:</w:t>
            </w:r>
          </w:p>
        </w:tc>
        <w:tc>
          <w:tcPr>
            <w:tcW w:w="3727" w:type="pct"/>
            <w:shd w:val="clear" w:color="auto" w:fill="auto"/>
          </w:tcPr>
          <w:p w14:paraId="0D09E3C0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Start w:id="709570266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709570266"/>
          </w:p>
        </w:tc>
      </w:tr>
    </w:tbl>
    <w:p w14:paraId="0AEC0AEA" w14:textId="77777777" w:rsidR="00E543FC" w:rsidRPr="000D19D7" w:rsidRDefault="00E543FC" w:rsidP="00E543FC">
      <w:pPr>
        <w:tabs>
          <w:tab w:val="left" w:pos="142"/>
        </w:tabs>
        <w:rPr>
          <w:rFonts w:asciiTheme="minorHAnsi" w:hAnsiTheme="minorHAnsi" w:cs="Arial"/>
          <w:b/>
          <w:bCs/>
          <w:color w:val="FF0000"/>
          <w:sz w:val="22"/>
          <w:szCs w:val="22"/>
          <w:lang w:val="es-CL"/>
        </w:rPr>
      </w:pPr>
    </w:p>
    <w:p w14:paraId="5EB7BB2F" w14:textId="43C3C9BA" w:rsidR="00E543FC" w:rsidRPr="000D19D7" w:rsidRDefault="00E543FC" w:rsidP="00E543FC">
      <w:pPr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4994E1B3" w14:textId="46E7D64D" w:rsidR="00E543FC" w:rsidRPr="00F351FE" w:rsidRDefault="000D19D7" w:rsidP="00F351FE">
      <w:pPr>
        <w:pStyle w:val="Prrafodelista"/>
        <w:numPr>
          <w:ilvl w:val="0"/>
          <w:numId w:val="37"/>
        </w:numPr>
        <w:rPr>
          <w:rFonts w:asciiTheme="minorHAnsi" w:hAnsiTheme="minorHAnsi" w:cs="Arial"/>
          <w:b/>
          <w:bCs/>
          <w:sz w:val="22"/>
          <w:szCs w:val="22"/>
          <w:lang w:val="es-CL"/>
        </w:rPr>
      </w:pPr>
      <w:r w:rsidRPr="00F351FE">
        <w:rPr>
          <w:rFonts w:asciiTheme="minorHAnsi" w:hAnsiTheme="minorHAnsi" w:cs="Arial"/>
          <w:b/>
          <w:bCs/>
          <w:sz w:val="22"/>
          <w:szCs w:val="22"/>
          <w:lang w:val="es-CL"/>
        </w:rPr>
        <w:t>IDENTIFICACIÓN DEL REPRESENTANTE LEGAL</w:t>
      </w:r>
    </w:p>
    <w:p w14:paraId="6FA371E2" w14:textId="77777777" w:rsidR="00E543FC" w:rsidRPr="000D19D7" w:rsidRDefault="00E543FC" w:rsidP="00E543FC">
      <w:pPr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E543FC" w:rsidRPr="000D19D7" w14:paraId="39F62294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6C54CD7B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Nombre:</w:t>
            </w:r>
          </w:p>
        </w:tc>
        <w:tc>
          <w:tcPr>
            <w:tcW w:w="3727" w:type="pct"/>
            <w:shd w:val="clear" w:color="auto" w:fill="auto"/>
          </w:tcPr>
          <w:p w14:paraId="0C5BD48F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234768962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234768962"/>
          </w:p>
        </w:tc>
      </w:tr>
      <w:tr w:rsidR="00E543FC" w:rsidRPr="000D19D7" w14:paraId="3CBC3706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32995D2F" w14:textId="39A2CA93" w:rsidR="00E543FC" w:rsidRPr="00C70D61" w:rsidRDefault="000D19D7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RUN</w:t>
            </w:r>
            <w:r w:rsidR="00E543FC"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:</w:t>
            </w:r>
          </w:p>
        </w:tc>
        <w:tc>
          <w:tcPr>
            <w:tcW w:w="3727" w:type="pct"/>
            <w:shd w:val="clear" w:color="auto" w:fill="auto"/>
          </w:tcPr>
          <w:p w14:paraId="4098B09C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824877511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824877511"/>
          </w:p>
        </w:tc>
      </w:tr>
      <w:tr w:rsidR="00E543FC" w:rsidRPr="000D19D7" w14:paraId="5BD1BA05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1B97BFAB" w14:textId="77777777" w:rsidR="00E543FC" w:rsidRPr="00C70D61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Cargo:</w:t>
            </w:r>
          </w:p>
        </w:tc>
        <w:tc>
          <w:tcPr>
            <w:tcW w:w="3727" w:type="pct"/>
            <w:shd w:val="clear" w:color="auto" w:fill="auto"/>
          </w:tcPr>
          <w:p w14:paraId="27A0B879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549141514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549141514"/>
          </w:p>
        </w:tc>
      </w:tr>
      <w:tr w:rsidR="00E543FC" w:rsidRPr="000D19D7" w14:paraId="4155F8D5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17DA3746" w14:textId="77777777" w:rsidR="00E543FC" w:rsidRPr="00C70D61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Teléfono:</w:t>
            </w:r>
          </w:p>
        </w:tc>
        <w:tc>
          <w:tcPr>
            <w:tcW w:w="3727" w:type="pct"/>
            <w:shd w:val="clear" w:color="auto" w:fill="auto"/>
          </w:tcPr>
          <w:p w14:paraId="298729A9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650121624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650121624"/>
          </w:p>
        </w:tc>
      </w:tr>
      <w:tr w:rsidR="00E543FC" w:rsidRPr="000D19D7" w14:paraId="54804209" w14:textId="77777777" w:rsidTr="00A02DFC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1A37E550" w14:textId="31546FEF" w:rsidR="00E543FC" w:rsidRPr="00C70D61" w:rsidRDefault="000D19D7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Correo electrónico</w:t>
            </w:r>
            <w:r w:rsidR="00F351FE"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:</w:t>
            </w:r>
          </w:p>
        </w:tc>
        <w:tc>
          <w:tcPr>
            <w:tcW w:w="3727" w:type="pct"/>
            <w:shd w:val="clear" w:color="auto" w:fill="auto"/>
          </w:tcPr>
          <w:p w14:paraId="6D64F10C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920031882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920031882"/>
          </w:p>
        </w:tc>
      </w:tr>
    </w:tbl>
    <w:p w14:paraId="577223AB" w14:textId="77777777" w:rsidR="00E543FC" w:rsidRPr="000D19D7" w:rsidRDefault="00E543FC" w:rsidP="00E543FC">
      <w:pPr>
        <w:rPr>
          <w:rFonts w:asciiTheme="minorHAnsi" w:hAnsiTheme="minorHAnsi" w:cs="Arial"/>
          <w:b/>
          <w:bCs/>
          <w:color w:val="943634"/>
          <w:sz w:val="22"/>
          <w:szCs w:val="22"/>
          <w:lang w:val="es-CL"/>
        </w:rPr>
      </w:pPr>
    </w:p>
    <w:p w14:paraId="370385A3" w14:textId="01597178" w:rsidR="00E543FC" w:rsidRPr="000D19D7" w:rsidRDefault="00E543FC" w:rsidP="00E543FC">
      <w:pPr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1D2A839A" w14:textId="21AD9B10" w:rsidR="00E543FC" w:rsidRPr="00F351FE" w:rsidRDefault="000D19D7" w:rsidP="00F351FE">
      <w:pPr>
        <w:pStyle w:val="Prrafodelista"/>
        <w:numPr>
          <w:ilvl w:val="0"/>
          <w:numId w:val="37"/>
        </w:numPr>
        <w:rPr>
          <w:rFonts w:asciiTheme="minorHAnsi" w:hAnsiTheme="minorHAnsi" w:cs="Arial"/>
          <w:b/>
          <w:bCs/>
          <w:sz w:val="22"/>
          <w:szCs w:val="22"/>
          <w:lang w:val="es-CL"/>
        </w:rPr>
      </w:pPr>
      <w:r w:rsidRPr="00F351FE">
        <w:rPr>
          <w:rFonts w:asciiTheme="minorHAnsi" w:hAnsiTheme="minorHAnsi" w:cs="Arial"/>
          <w:b/>
          <w:bCs/>
          <w:sz w:val="22"/>
          <w:szCs w:val="22"/>
          <w:lang w:val="es-CL"/>
        </w:rPr>
        <w:t>IDENTIFICACIÓN DEL RESPONSABLE TÉCNICO ANTE EL ISP</w:t>
      </w:r>
    </w:p>
    <w:p w14:paraId="03076611" w14:textId="77777777" w:rsidR="00E543FC" w:rsidRPr="000D19D7" w:rsidRDefault="00E543FC" w:rsidP="00E543FC">
      <w:pPr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E543FC" w:rsidRPr="000D19D7" w14:paraId="5A827F65" w14:textId="77777777" w:rsidTr="00A02DFC">
        <w:trPr>
          <w:trHeight w:val="258"/>
        </w:trPr>
        <w:tc>
          <w:tcPr>
            <w:tcW w:w="1273" w:type="pct"/>
            <w:shd w:val="clear" w:color="auto" w:fill="E7E6E6"/>
          </w:tcPr>
          <w:p w14:paraId="4DE359B7" w14:textId="77777777" w:rsidR="00E543FC" w:rsidRPr="000D19D7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>Nombre:</w:t>
            </w:r>
          </w:p>
        </w:tc>
        <w:tc>
          <w:tcPr>
            <w:tcW w:w="3727" w:type="pct"/>
            <w:shd w:val="clear" w:color="auto" w:fill="auto"/>
          </w:tcPr>
          <w:p w14:paraId="25F59C86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213937982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213937982"/>
          </w:p>
        </w:tc>
      </w:tr>
      <w:tr w:rsidR="00E543FC" w:rsidRPr="000D19D7" w14:paraId="1127BECD" w14:textId="77777777" w:rsidTr="00A02DFC">
        <w:trPr>
          <w:trHeight w:val="258"/>
        </w:trPr>
        <w:tc>
          <w:tcPr>
            <w:tcW w:w="1273" w:type="pct"/>
            <w:shd w:val="clear" w:color="auto" w:fill="E7E6E6"/>
          </w:tcPr>
          <w:p w14:paraId="5B5E20CE" w14:textId="401922D4" w:rsidR="00E543FC" w:rsidRPr="00C70D61" w:rsidRDefault="000D19D7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RUN</w:t>
            </w:r>
            <w:r w:rsidR="00E543FC"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:</w:t>
            </w:r>
          </w:p>
        </w:tc>
        <w:tc>
          <w:tcPr>
            <w:tcW w:w="3727" w:type="pct"/>
            <w:shd w:val="clear" w:color="auto" w:fill="auto"/>
          </w:tcPr>
          <w:p w14:paraId="451D53E1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379730744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379730744"/>
          </w:p>
        </w:tc>
      </w:tr>
      <w:tr w:rsidR="00E543FC" w:rsidRPr="000D19D7" w14:paraId="57E17752" w14:textId="77777777" w:rsidTr="00A02DFC">
        <w:trPr>
          <w:trHeight w:val="258"/>
        </w:trPr>
        <w:tc>
          <w:tcPr>
            <w:tcW w:w="1273" w:type="pct"/>
            <w:shd w:val="clear" w:color="auto" w:fill="E7E6E6"/>
          </w:tcPr>
          <w:p w14:paraId="3CCF6CB4" w14:textId="77777777" w:rsidR="00E543FC" w:rsidRPr="00C70D61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Cargo:</w:t>
            </w:r>
          </w:p>
        </w:tc>
        <w:tc>
          <w:tcPr>
            <w:tcW w:w="3727" w:type="pct"/>
            <w:shd w:val="clear" w:color="auto" w:fill="auto"/>
          </w:tcPr>
          <w:p w14:paraId="7C8A1200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925575418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925575418"/>
          </w:p>
        </w:tc>
      </w:tr>
      <w:tr w:rsidR="00E543FC" w:rsidRPr="000D19D7" w14:paraId="4991058F" w14:textId="77777777" w:rsidTr="00A02DFC">
        <w:trPr>
          <w:trHeight w:val="258"/>
        </w:trPr>
        <w:tc>
          <w:tcPr>
            <w:tcW w:w="1273" w:type="pct"/>
            <w:shd w:val="clear" w:color="auto" w:fill="E7E6E6"/>
          </w:tcPr>
          <w:p w14:paraId="7FAB5F39" w14:textId="77777777" w:rsidR="00E543FC" w:rsidRPr="00C70D61" w:rsidRDefault="00E543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Teléfono:</w:t>
            </w:r>
          </w:p>
        </w:tc>
        <w:tc>
          <w:tcPr>
            <w:tcW w:w="3727" w:type="pct"/>
            <w:shd w:val="clear" w:color="auto" w:fill="auto"/>
          </w:tcPr>
          <w:p w14:paraId="6C711720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16800625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16800625"/>
          </w:p>
        </w:tc>
      </w:tr>
      <w:tr w:rsidR="00E543FC" w:rsidRPr="000D19D7" w14:paraId="52FFED9A" w14:textId="77777777" w:rsidTr="00A02DFC">
        <w:trPr>
          <w:trHeight w:val="50"/>
        </w:trPr>
        <w:tc>
          <w:tcPr>
            <w:tcW w:w="1273" w:type="pct"/>
            <w:shd w:val="clear" w:color="auto" w:fill="E7E6E6"/>
          </w:tcPr>
          <w:p w14:paraId="5B8F1E2F" w14:textId="1FCD1AB9" w:rsidR="00E543FC" w:rsidRPr="00C70D61" w:rsidRDefault="00F351FE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C70D61">
              <w:rPr>
                <w:rFonts w:asciiTheme="minorHAnsi" w:hAnsiTheme="minorHAnsi"/>
                <w:sz w:val="22"/>
                <w:szCs w:val="22"/>
                <w:lang w:val="es-CL" w:eastAsia="zh-CN"/>
              </w:rPr>
              <w:t>Correo electrónico:</w:t>
            </w:r>
          </w:p>
        </w:tc>
        <w:tc>
          <w:tcPr>
            <w:tcW w:w="3727" w:type="pct"/>
            <w:shd w:val="clear" w:color="auto" w:fill="auto"/>
          </w:tcPr>
          <w:p w14:paraId="1C85C5BF" w14:textId="77777777" w:rsidR="00E543FC" w:rsidRPr="000D19D7" w:rsidRDefault="00E543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594623549" w:edGrp="everyone"/>
            <w:r w:rsidR="00597866" w:rsidRPr="000D19D7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594623549"/>
          </w:p>
        </w:tc>
      </w:tr>
    </w:tbl>
    <w:p w14:paraId="440C2F0B" w14:textId="3132F8DF" w:rsidR="003347C3" w:rsidRDefault="003347C3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0B824FBE" w14:textId="77777777" w:rsidR="00BF0E94" w:rsidRDefault="00BF0E94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6CD57575" w14:textId="77777777" w:rsidR="007F499C" w:rsidRPr="00393F11" w:rsidRDefault="007F499C" w:rsidP="00B674FC">
      <w:pPr>
        <w:pStyle w:val="Prrafodelista"/>
        <w:numPr>
          <w:ilvl w:val="0"/>
          <w:numId w:val="37"/>
        </w:num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  <w:r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lastRenderedPageBreak/>
        <w:t>DECLARACIÓN DE LA INFRAESTRUCTURA TÉCNICA DE LOS ESTABLECIMIENTOS DE RADIOTERAPIA</w:t>
      </w:r>
    </w:p>
    <w:p w14:paraId="7D969CD7" w14:textId="77777777" w:rsidR="007F499C" w:rsidRPr="00393F11" w:rsidRDefault="007F499C" w:rsidP="007F499C">
      <w:pPr>
        <w:pStyle w:val="Prrafodelista"/>
        <w:ind w:left="360"/>
        <w:jc w:val="both"/>
        <w:rPr>
          <w:rFonts w:asciiTheme="minorHAnsi" w:hAnsiTheme="minorHAnsi" w:cs="CourierPS"/>
          <w:b/>
          <w:sz w:val="22"/>
          <w:szCs w:val="22"/>
          <w:lang w:val="es-CL" w:eastAsia="es-CL"/>
        </w:rPr>
      </w:pPr>
    </w:p>
    <w:p w14:paraId="1B5843A9" w14:textId="71756587" w:rsidR="00B674FC" w:rsidRPr="001A31E9" w:rsidRDefault="007F499C" w:rsidP="007F499C">
      <w:pPr>
        <w:pStyle w:val="Prrafodelista"/>
        <w:ind w:left="360"/>
        <w:jc w:val="both"/>
        <w:rPr>
          <w:rFonts w:asciiTheme="minorHAnsi" w:hAnsiTheme="minorHAnsi" w:cs="Arial"/>
          <w:bCs/>
          <w:sz w:val="22"/>
          <w:szCs w:val="22"/>
          <w:lang w:val="es-CL"/>
        </w:rPr>
      </w:pPr>
      <w:r w:rsidRPr="001A31E9">
        <w:rPr>
          <w:rFonts w:asciiTheme="minorHAnsi" w:hAnsiTheme="minorHAnsi" w:cs="CourierPS"/>
          <w:sz w:val="22"/>
          <w:szCs w:val="22"/>
          <w:lang w:val="es-CL" w:eastAsia="es-CL"/>
        </w:rPr>
        <w:t>Complete la información referente a el (los) equipo(s) de tratamiento y/o fuentes radiactivas</w:t>
      </w:r>
      <w:r w:rsidR="00F960DD" w:rsidRPr="001A31E9">
        <w:rPr>
          <w:rFonts w:asciiTheme="minorHAnsi" w:hAnsiTheme="minorHAnsi" w:cs="CourierPS"/>
          <w:sz w:val="22"/>
          <w:szCs w:val="22"/>
          <w:lang w:val="es-CL" w:eastAsia="es-CL"/>
        </w:rPr>
        <w:t>, como también los equipos de imágenes para simulación,</w:t>
      </w:r>
      <w:r w:rsidRPr="001A31E9">
        <w:rPr>
          <w:rFonts w:asciiTheme="minorHAnsi" w:hAnsiTheme="minorHAnsi" w:cs="CourierPS"/>
          <w:sz w:val="22"/>
          <w:szCs w:val="22"/>
          <w:lang w:val="es-CL" w:eastAsia="es-CL"/>
        </w:rPr>
        <w:t xml:space="preserve"> para los cuales se está solicitando esta evaluación</w:t>
      </w:r>
      <w:r w:rsidR="0060190E" w:rsidRPr="001A31E9">
        <w:rPr>
          <w:rFonts w:asciiTheme="minorHAnsi" w:hAnsiTheme="minorHAnsi" w:cs="CourierPS"/>
          <w:sz w:val="22"/>
          <w:szCs w:val="22"/>
          <w:lang w:val="es-CL" w:eastAsia="es-CL"/>
        </w:rPr>
        <w:t>.</w:t>
      </w:r>
    </w:p>
    <w:p w14:paraId="5CAC763E" w14:textId="77777777" w:rsidR="0009136A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393F11" w:rsidRPr="00393F11" w14:paraId="5579B3A5" w14:textId="77777777" w:rsidTr="0009136A">
        <w:trPr>
          <w:trHeight w:val="258"/>
          <w:jc w:val="center"/>
        </w:trPr>
        <w:tc>
          <w:tcPr>
            <w:tcW w:w="5000" w:type="pct"/>
            <w:gridSpan w:val="2"/>
            <w:shd w:val="clear" w:color="auto" w:fill="E7E6E6"/>
          </w:tcPr>
          <w:p w14:paraId="61F0299F" w14:textId="156AC95E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b/>
                <w:sz w:val="22"/>
                <w:szCs w:val="22"/>
                <w:lang w:val="es-CL" w:eastAsia="zh-CN"/>
              </w:rPr>
              <w:t>EQUIPO N°1</w:t>
            </w:r>
          </w:p>
        </w:tc>
      </w:tr>
      <w:tr w:rsidR="00393F11" w:rsidRPr="00393F11" w14:paraId="2DE19C16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78D9219C" w14:textId="0C17F575" w:rsidR="00B674FC" w:rsidRPr="00393F11" w:rsidRDefault="00B674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Tipo de equipo:</w:t>
            </w:r>
          </w:p>
        </w:tc>
        <w:tc>
          <w:tcPr>
            <w:tcW w:w="3727" w:type="pct"/>
            <w:shd w:val="clear" w:color="auto" w:fill="auto"/>
          </w:tcPr>
          <w:p w14:paraId="3CEB672A" w14:textId="50090AA9" w:rsidR="00B674FC" w:rsidRPr="00BF0E94" w:rsidRDefault="00B674FC" w:rsidP="00BF0E94">
            <w:pPr>
              <w:jc w:val="both"/>
              <w:rPr>
                <w:rFonts w:asciiTheme="minorHAnsi" w:hAnsiTheme="minorHAnsi"/>
                <w:strike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2041120594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  <w:lang w:val="es-CL" w:eastAsia="zh-CN"/>
                </w:rPr>
                <w:alias w:val="Equipos"/>
                <w:tag w:val="Equipos"/>
                <w:id w:val="-77295394"/>
                <w:placeholder>
                  <w:docPart w:val="DefaultPlaceholder_-1854013439"/>
                </w:placeholder>
                <w:dropDownList>
                  <w:listItem w:displayText="Elija un elemento" w:value="Elija un elemento"/>
                  <w:listItem w:displayText="Acelerador Lineal en C" w:value="Acelerador Lineal en C"/>
                  <w:listItem w:displayText="Sistema en Anillo" w:value="Sistema en Anillo"/>
                  <w:listItem w:displayText="Sistema Robótico" w:value="Sistema Robótico"/>
                  <w:listItem w:displayText="Sistema exclusivo radiocirugía intracraneal" w:value="Sistema exclusivo radiocirugía intracraneal"/>
                  <w:listItem w:displayText="Braquiterapia LDR" w:value="Braquiterapia LDR"/>
                  <w:listItem w:displayText="Braquiterapia HDR" w:value="Braquiterapia HDR"/>
                  <w:listItem w:displayText="Tomógrafo Computado" w:value="Tomógrafo Computado"/>
                  <w:listItem w:displayText="Resonador Magnético" w:value="Resonador Magnético"/>
                  <w:listItem w:displayText="Otro" w:value="Otro"/>
                </w:dropDownList>
              </w:sdtPr>
              <w:sdtEndPr/>
              <w:sdtContent>
                <w:r w:rsidR="001967AA">
                  <w:rPr>
                    <w:rFonts w:asciiTheme="minorHAnsi" w:hAnsiTheme="minorHAnsi"/>
                    <w:sz w:val="22"/>
                    <w:szCs w:val="22"/>
                    <w:lang w:val="es-CL" w:eastAsia="zh-CN"/>
                  </w:rPr>
                  <w:t>Elija un elemento</w:t>
                </w:r>
              </w:sdtContent>
            </w:sdt>
            <w:r w:rsidRPr="00BF0E94">
              <w:rPr>
                <w:rFonts w:asciiTheme="minorHAnsi" w:hAnsiTheme="minorHAnsi"/>
                <w:strike/>
                <w:sz w:val="22"/>
                <w:szCs w:val="22"/>
                <w:lang w:val="es-CL" w:eastAsia="zh-CN"/>
              </w:rPr>
              <w:t xml:space="preserve">  </w:t>
            </w:r>
            <w:permEnd w:id="2041120594"/>
          </w:p>
        </w:tc>
      </w:tr>
      <w:tr w:rsidR="00393F11" w:rsidRPr="00393F11" w14:paraId="7475B487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432DCC10" w14:textId="22B04210" w:rsidR="00B674FC" w:rsidRPr="00393F11" w:rsidRDefault="00B674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arca:</w:t>
            </w:r>
          </w:p>
        </w:tc>
        <w:tc>
          <w:tcPr>
            <w:tcW w:w="3727" w:type="pct"/>
            <w:shd w:val="clear" w:color="auto" w:fill="auto"/>
          </w:tcPr>
          <w:p w14:paraId="4EFA5402" w14:textId="401A6577" w:rsidR="00B674FC" w:rsidRPr="00393F11" w:rsidRDefault="00B674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749538515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749538515"/>
          </w:p>
        </w:tc>
      </w:tr>
      <w:tr w:rsidR="00393F11" w:rsidRPr="00393F11" w14:paraId="21E66346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629B9D25" w14:textId="2C6B16D2" w:rsidR="00B674FC" w:rsidRPr="00393F11" w:rsidRDefault="00B674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odelo:</w:t>
            </w:r>
          </w:p>
        </w:tc>
        <w:tc>
          <w:tcPr>
            <w:tcW w:w="3727" w:type="pct"/>
            <w:shd w:val="clear" w:color="auto" w:fill="auto"/>
          </w:tcPr>
          <w:p w14:paraId="06E88942" w14:textId="77777777" w:rsidR="00B674FC" w:rsidRPr="00393F11" w:rsidRDefault="00B674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995710502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995710502"/>
          </w:p>
        </w:tc>
      </w:tr>
      <w:tr w:rsidR="00393F11" w:rsidRPr="00393F11" w14:paraId="47A42C51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1E7B340C" w14:textId="0D048085" w:rsidR="00B674FC" w:rsidRPr="00393F11" w:rsidRDefault="00B674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Número de Serie:</w:t>
            </w:r>
          </w:p>
        </w:tc>
        <w:tc>
          <w:tcPr>
            <w:tcW w:w="3727" w:type="pct"/>
            <w:shd w:val="clear" w:color="auto" w:fill="auto"/>
          </w:tcPr>
          <w:p w14:paraId="77886C00" w14:textId="77777777" w:rsidR="00B674FC" w:rsidRPr="00393F11" w:rsidRDefault="00B674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421562370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421562370"/>
          </w:p>
        </w:tc>
      </w:tr>
      <w:tr w:rsidR="00393F11" w:rsidRPr="00393F11" w14:paraId="4D5B0785" w14:textId="77777777" w:rsidTr="00B674FC">
        <w:trPr>
          <w:trHeight w:val="58"/>
          <w:jc w:val="center"/>
        </w:trPr>
        <w:tc>
          <w:tcPr>
            <w:tcW w:w="1273" w:type="pct"/>
            <w:shd w:val="clear" w:color="auto" w:fill="E7E6E6"/>
          </w:tcPr>
          <w:p w14:paraId="0045040F" w14:textId="7407D0A5" w:rsidR="00B674FC" w:rsidRPr="00393F11" w:rsidRDefault="00B674FC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Año de instalación:</w:t>
            </w:r>
          </w:p>
        </w:tc>
        <w:tc>
          <w:tcPr>
            <w:tcW w:w="3727" w:type="pct"/>
            <w:shd w:val="clear" w:color="auto" w:fill="auto"/>
          </w:tcPr>
          <w:p w14:paraId="72B964C0" w14:textId="77777777" w:rsidR="00B674FC" w:rsidRPr="00393F11" w:rsidRDefault="00B674FC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722310904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722310904"/>
          </w:p>
        </w:tc>
      </w:tr>
    </w:tbl>
    <w:p w14:paraId="41BECFB4" w14:textId="74B503CA" w:rsidR="00B674FC" w:rsidRPr="00393F11" w:rsidRDefault="00B674FC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5F5F5757" w14:textId="77777777" w:rsidR="0009136A" w:rsidRPr="00393F11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393F11" w:rsidRPr="00393F11" w14:paraId="657B6ADC" w14:textId="77777777" w:rsidTr="00EB70E2">
        <w:trPr>
          <w:trHeight w:val="258"/>
          <w:jc w:val="center"/>
        </w:trPr>
        <w:tc>
          <w:tcPr>
            <w:tcW w:w="5000" w:type="pct"/>
            <w:gridSpan w:val="2"/>
            <w:shd w:val="clear" w:color="auto" w:fill="E7E6E6"/>
          </w:tcPr>
          <w:p w14:paraId="18EA0981" w14:textId="25D70E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b/>
                <w:sz w:val="22"/>
                <w:szCs w:val="22"/>
                <w:lang w:val="es-CL" w:eastAsia="zh-CN"/>
              </w:rPr>
              <w:t>EQUIPO N°2</w:t>
            </w:r>
          </w:p>
        </w:tc>
      </w:tr>
      <w:tr w:rsidR="00393F11" w:rsidRPr="00393F11" w14:paraId="0C2A2631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4ABF6153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Tipo de equipo:</w:t>
            </w:r>
          </w:p>
        </w:tc>
        <w:tc>
          <w:tcPr>
            <w:tcW w:w="3727" w:type="pct"/>
            <w:shd w:val="clear" w:color="auto" w:fill="auto"/>
          </w:tcPr>
          <w:p w14:paraId="2B057A1B" w14:textId="0803EE90" w:rsidR="0009136A" w:rsidRPr="00393F11" w:rsidRDefault="00C31E1E" w:rsidP="00B41D1B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842810216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  <w:lang w:val="es-CL" w:eastAsia="zh-CN"/>
                </w:rPr>
                <w:alias w:val="Equipos"/>
                <w:tag w:val="Equipos"/>
                <w:id w:val="-1001195800"/>
                <w:placeholder>
                  <w:docPart w:val="CC2AE4E6A0DE4196BE8C409428F0EBD5"/>
                </w:placeholder>
                <w:dropDownList>
                  <w:listItem w:displayText="Elija un elemento" w:value="Elija un elemento"/>
                  <w:listItem w:displayText="Acelerador Lineal en C" w:value="Acelerador Lineal en C"/>
                  <w:listItem w:displayText="Sistema en Anillo" w:value="Sistema en Anillo"/>
                  <w:listItem w:displayText="Sistema Robótico" w:value="Sistema Robótico"/>
                  <w:listItem w:displayText="Sistema exclusivo radiocirugía intracraneal" w:value="Sistema exclusivo radiocirugía intracraneal"/>
                  <w:listItem w:displayText="Braquiterapia LDR" w:value="Braquiterapia LDR"/>
                  <w:listItem w:displayText="Braquiterapia HDR" w:value="Braquiterapia HDR"/>
                  <w:listItem w:displayText="Tomógrafo Computado" w:value="Tomógrafo Computado"/>
                  <w:listItem w:displayText="Resonador Magnético" w:value="Resonador Magnético"/>
                  <w:listItem w:displayText="Otro" w:value="Otro"/>
                </w:dropDownList>
              </w:sdtPr>
              <w:sdtEndPr/>
              <w:sdtContent>
                <w:r w:rsidR="001967AA">
                  <w:rPr>
                    <w:rFonts w:asciiTheme="minorHAnsi" w:hAnsiTheme="minorHAnsi"/>
                    <w:sz w:val="22"/>
                    <w:szCs w:val="22"/>
                    <w:lang w:val="es-CL" w:eastAsia="zh-CN"/>
                  </w:rPr>
                  <w:t>Elija un elemento</w:t>
                </w:r>
              </w:sdtContent>
            </w:sdt>
            <w:r w:rsidRPr="00BF0E94">
              <w:rPr>
                <w:rFonts w:asciiTheme="minorHAnsi" w:hAnsiTheme="minorHAnsi"/>
                <w:strike/>
                <w:sz w:val="22"/>
                <w:szCs w:val="22"/>
                <w:lang w:val="es-CL" w:eastAsia="zh-CN"/>
              </w:rPr>
              <w:t xml:space="preserve">  </w:t>
            </w:r>
            <w:permEnd w:id="842810216"/>
          </w:p>
        </w:tc>
      </w:tr>
      <w:tr w:rsidR="00393F11" w:rsidRPr="00393F11" w14:paraId="33D70299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4807EB1C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arca:</w:t>
            </w:r>
          </w:p>
        </w:tc>
        <w:tc>
          <w:tcPr>
            <w:tcW w:w="3727" w:type="pct"/>
            <w:shd w:val="clear" w:color="auto" w:fill="auto"/>
          </w:tcPr>
          <w:p w14:paraId="72D36BAF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282877594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282877594"/>
          </w:p>
        </w:tc>
      </w:tr>
      <w:tr w:rsidR="00393F11" w:rsidRPr="00393F11" w14:paraId="42CADD5C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5A8B8252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odelo:</w:t>
            </w:r>
          </w:p>
        </w:tc>
        <w:tc>
          <w:tcPr>
            <w:tcW w:w="3727" w:type="pct"/>
            <w:shd w:val="clear" w:color="auto" w:fill="auto"/>
          </w:tcPr>
          <w:p w14:paraId="35135C5B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46807443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46807443"/>
          </w:p>
        </w:tc>
      </w:tr>
      <w:tr w:rsidR="00393F11" w:rsidRPr="00393F11" w14:paraId="6BC138F0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7B9AE524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Número de Serie:</w:t>
            </w:r>
          </w:p>
        </w:tc>
        <w:tc>
          <w:tcPr>
            <w:tcW w:w="3727" w:type="pct"/>
            <w:shd w:val="clear" w:color="auto" w:fill="auto"/>
          </w:tcPr>
          <w:p w14:paraId="0055844D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966339971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966339971"/>
          </w:p>
        </w:tc>
      </w:tr>
      <w:tr w:rsidR="00393F11" w:rsidRPr="00393F11" w14:paraId="5155465E" w14:textId="77777777" w:rsidTr="00EB70E2">
        <w:trPr>
          <w:trHeight w:val="58"/>
          <w:jc w:val="center"/>
        </w:trPr>
        <w:tc>
          <w:tcPr>
            <w:tcW w:w="1273" w:type="pct"/>
            <w:shd w:val="clear" w:color="auto" w:fill="E7E6E6"/>
          </w:tcPr>
          <w:p w14:paraId="6EB24D84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Año de instalación:</w:t>
            </w:r>
          </w:p>
        </w:tc>
        <w:tc>
          <w:tcPr>
            <w:tcW w:w="3727" w:type="pct"/>
            <w:shd w:val="clear" w:color="auto" w:fill="auto"/>
          </w:tcPr>
          <w:p w14:paraId="4954B29E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751065545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751065545"/>
          </w:p>
        </w:tc>
      </w:tr>
    </w:tbl>
    <w:p w14:paraId="1C0D43DE" w14:textId="0814C8DF" w:rsidR="0009136A" w:rsidRPr="00393F11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206ACE82" w14:textId="77777777" w:rsidR="0009136A" w:rsidRPr="00393F11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393F11" w:rsidRPr="00393F11" w14:paraId="1A0D2C09" w14:textId="77777777" w:rsidTr="00EB70E2">
        <w:trPr>
          <w:trHeight w:val="258"/>
          <w:jc w:val="center"/>
        </w:trPr>
        <w:tc>
          <w:tcPr>
            <w:tcW w:w="5000" w:type="pct"/>
            <w:gridSpan w:val="2"/>
            <w:shd w:val="clear" w:color="auto" w:fill="E7E6E6"/>
          </w:tcPr>
          <w:p w14:paraId="1AA3D41D" w14:textId="2908BD1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b/>
                <w:sz w:val="22"/>
                <w:szCs w:val="22"/>
                <w:lang w:val="es-CL" w:eastAsia="zh-CN"/>
              </w:rPr>
              <w:t>EQUIPO N°3</w:t>
            </w:r>
          </w:p>
        </w:tc>
      </w:tr>
      <w:tr w:rsidR="00393F11" w:rsidRPr="00393F11" w14:paraId="34E70F7F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065F2466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Tipo de equipo:</w:t>
            </w:r>
          </w:p>
        </w:tc>
        <w:tc>
          <w:tcPr>
            <w:tcW w:w="3727" w:type="pct"/>
            <w:shd w:val="clear" w:color="auto" w:fill="auto"/>
          </w:tcPr>
          <w:p w14:paraId="0B040957" w14:textId="4F9BD66E" w:rsidR="0009136A" w:rsidRPr="00393F11" w:rsidRDefault="00C31E1E" w:rsidP="00B41D1B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462665139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  <w:lang w:val="es-CL" w:eastAsia="zh-CN"/>
                </w:rPr>
                <w:alias w:val="Equipos"/>
                <w:tag w:val="Equipos"/>
                <w:id w:val="-1382318840"/>
                <w:placeholder>
                  <w:docPart w:val="6240C283D03941B8947E5636DB1B3C5C"/>
                </w:placeholder>
                <w:dropDownList>
                  <w:listItem w:displayText="Elija un elemento" w:value="Elija un elemento"/>
                  <w:listItem w:displayText="Acelerador Lineal en C" w:value="Acelerador Lineal en C"/>
                  <w:listItem w:displayText="Sistema en Anillo" w:value="Sistema en Anillo"/>
                  <w:listItem w:displayText="Sistema Robótico" w:value="Sistema Robótico"/>
                  <w:listItem w:displayText="Sistema exclusivo radiocirugía intracraneal" w:value="Sistema exclusivo radiocirugía intracraneal"/>
                  <w:listItem w:displayText="Braquiterapia LDR" w:value="Braquiterapia LDR"/>
                  <w:listItem w:displayText="Braquiterapia HDR" w:value="Braquiterapia HDR"/>
                  <w:listItem w:displayText="Tomógrafo Computado" w:value="Tomógrafo Computado"/>
                  <w:listItem w:displayText="Resonador Magnético" w:value="Resonador Magnético"/>
                  <w:listItem w:displayText="Otro" w:value="Otro"/>
                </w:dropDownList>
              </w:sdtPr>
              <w:sdtEndPr/>
              <w:sdtContent>
                <w:r w:rsidR="001967AA">
                  <w:rPr>
                    <w:rFonts w:asciiTheme="minorHAnsi" w:hAnsiTheme="minorHAnsi"/>
                    <w:sz w:val="22"/>
                    <w:szCs w:val="22"/>
                    <w:lang w:val="es-CL" w:eastAsia="zh-CN"/>
                  </w:rPr>
                  <w:t>Elija un elemento</w:t>
                </w:r>
              </w:sdtContent>
            </w:sdt>
            <w:r w:rsidRPr="00BF0E94">
              <w:rPr>
                <w:rFonts w:asciiTheme="minorHAnsi" w:hAnsiTheme="minorHAnsi"/>
                <w:strike/>
                <w:sz w:val="22"/>
                <w:szCs w:val="22"/>
                <w:lang w:val="es-CL" w:eastAsia="zh-CN"/>
              </w:rPr>
              <w:t xml:space="preserve">  </w:t>
            </w:r>
            <w:permEnd w:id="1462665139"/>
          </w:p>
        </w:tc>
      </w:tr>
      <w:tr w:rsidR="00393F11" w:rsidRPr="00393F11" w14:paraId="59FBC24E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1F4A3A27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arca:</w:t>
            </w:r>
          </w:p>
        </w:tc>
        <w:tc>
          <w:tcPr>
            <w:tcW w:w="3727" w:type="pct"/>
            <w:shd w:val="clear" w:color="auto" w:fill="auto"/>
          </w:tcPr>
          <w:p w14:paraId="7DA5BACA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711556308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711556308"/>
          </w:p>
        </w:tc>
      </w:tr>
      <w:tr w:rsidR="00393F11" w:rsidRPr="00393F11" w14:paraId="56C511D5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2A5A0BF8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odelo:</w:t>
            </w:r>
          </w:p>
        </w:tc>
        <w:tc>
          <w:tcPr>
            <w:tcW w:w="3727" w:type="pct"/>
            <w:shd w:val="clear" w:color="auto" w:fill="auto"/>
          </w:tcPr>
          <w:p w14:paraId="5B89F691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070936058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070936058"/>
          </w:p>
        </w:tc>
      </w:tr>
      <w:tr w:rsidR="00393F11" w:rsidRPr="00393F11" w14:paraId="5AE40CEF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614A0D91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Número de Serie:</w:t>
            </w:r>
          </w:p>
        </w:tc>
        <w:tc>
          <w:tcPr>
            <w:tcW w:w="3727" w:type="pct"/>
            <w:shd w:val="clear" w:color="auto" w:fill="auto"/>
          </w:tcPr>
          <w:p w14:paraId="70F750CF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27077316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27077316"/>
          </w:p>
        </w:tc>
      </w:tr>
      <w:tr w:rsidR="00393F11" w:rsidRPr="00393F11" w14:paraId="2D1C8BA2" w14:textId="77777777" w:rsidTr="00EB70E2">
        <w:trPr>
          <w:trHeight w:val="58"/>
          <w:jc w:val="center"/>
        </w:trPr>
        <w:tc>
          <w:tcPr>
            <w:tcW w:w="1273" w:type="pct"/>
            <w:shd w:val="clear" w:color="auto" w:fill="E7E6E6"/>
          </w:tcPr>
          <w:p w14:paraId="79D110DA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Año de instalación:</w:t>
            </w:r>
          </w:p>
        </w:tc>
        <w:tc>
          <w:tcPr>
            <w:tcW w:w="3727" w:type="pct"/>
            <w:shd w:val="clear" w:color="auto" w:fill="auto"/>
          </w:tcPr>
          <w:p w14:paraId="648067D7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2082883855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2082883855"/>
          </w:p>
        </w:tc>
      </w:tr>
    </w:tbl>
    <w:p w14:paraId="4A34CFDF" w14:textId="4EDF3733" w:rsidR="0009136A" w:rsidRPr="00393F11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645581AE" w14:textId="77777777" w:rsidR="0009136A" w:rsidRPr="00393F11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393F11" w:rsidRPr="00393F11" w14:paraId="6BBAA4B5" w14:textId="77777777" w:rsidTr="00EB70E2">
        <w:trPr>
          <w:trHeight w:val="258"/>
          <w:jc w:val="center"/>
        </w:trPr>
        <w:tc>
          <w:tcPr>
            <w:tcW w:w="5000" w:type="pct"/>
            <w:gridSpan w:val="2"/>
            <w:shd w:val="clear" w:color="auto" w:fill="E7E6E6"/>
          </w:tcPr>
          <w:p w14:paraId="36621489" w14:textId="4C851CF8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b/>
                <w:sz w:val="22"/>
                <w:szCs w:val="22"/>
                <w:lang w:val="es-CL" w:eastAsia="zh-CN"/>
              </w:rPr>
              <w:t>EQUIPO N°4</w:t>
            </w:r>
          </w:p>
        </w:tc>
      </w:tr>
      <w:tr w:rsidR="00393F11" w:rsidRPr="00393F11" w14:paraId="6A3A5507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724DA4E5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Tipo de equipo:</w:t>
            </w:r>
          </w:p>
        </w:tc>
        <w:tc>
          <w:tcPr>
            <w:tcW w:w="3727" w:type="pct"/>
            <w:shd w:val="clear" w:color="auto" w:fill="auto"/>
          </w:tcPr>
          <w:p w14:paraId="27BBC9D2" w14:textId="4D7A5FF1" w:rsidR="0009136A" w:rsidRPr="00393F11" w:rsidRDefault="00C31E1E" w:rsidP="00B41D1B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600989375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  <w:lang w:val="es-CL" w:eastAsia="zh-CN"/>
                </w:rPr>
                <w:alias w:val="Equipos"/>
                <w:tag w:val="Equipos"/>
                <w:id w:val="-2085292961"/>
                <w:placeholder>
                  <w:docPart w:val="197FF172D8B240979D5BC3D721B02040"/>
                </w:placeholder>
                <w:dropDownList>
                  <w:listItem w:displayText="Elija un elemento" w:value="Elija un elemento"/>
                  <w:listItem w:displayText="Acelerador Lineal en C" w:value="Acelerador Lineal en C"/>
                  <w:listItem w:displayText="Sistema en Anillo" w:value="Sistema en Anillo"/>
                  <w:listItem w:displayText="Sistema Robótico" w:value="Sistema Robótico"/>
                  <w:listItem w:displayText="Sistema exclusivo radiocirugía intracraneal" w:value="Sistema exclusivo radiocirugía intracraneal"/>
                  <w:listItem w:displayText="Braquiterapia LDR" w:value="Braquiterapia LDR"/>
                  <w:listItem w:displayText="Braquiterapia HDR" w:value="Braquiterapia HDR"/>
                  <w:listItem w:displayText="Tomógrafo Computado" w:value="Tomógrafo Computado"/>
                  <w:listItem w:displayText="Resonador Magnético" w:value="Resonador Magnético"/>
                  <w:listItem w:displayText="Otro" w:value="Otro"/>
                </w:dropDownList>
              </w:sdtPr>
              <w:sdtEndPr/>
              <w:sdtContent>
                <w:r w:rsidR="001967AA">
                  <w:rPr>
                    <w:rFonts w:asciiTheme="minorHAnsi" w:hAnsiTheme="minorHAnsi"/>
                    <w:sz w:val="22"/>
                    <w:szCs w:val="22"/>
                    <w:lang w:val="es-CL" w:eastAsia="zh-CN"/>
                  </w:rPr>
                  <w:t>Elija un elemento</w:t>
                </w:r>
              </w:sdtContent>
            </w:sdt>
            <w:r w:rsidRPr="00BF0E94">
              <w:rPr>
                <w:rFonts w:asciiTheme="minorHAnsi" w:hAnsiTheme="minorHAnsi"/>
                <w:strike/>
                <w:sz w:val="22"/>
                <w:szCs w:val="22"/>
                <w:lang w:val="es-CL" w:eastAsia="zh-CN"/>
              </w:rPr>
              <w:t xml:space="preserve">  </w:t>
            </w:r>
            <w:permEnd w:id="1600989375"/>
          </w:p>
        </w:tc>
      </w:tr>
      <w:tr w:rsidR="00393F11" w:rsidRPr="00393F11" w14:paraId="7D3CF190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5ADCE248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arca:</w:t>
            </w:r>
          </w:p>
        </w:tc>
        <w:tc>
          <w:tcPr>
            <w:tcW w:w="3727" w:type="pct"/>
            <w:shd w:val="clear" w:color="auto" w:fill="auto"/>
          </w:tcPr>
          <w:p w14:paraId="66E1BDD8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2146199942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2146199942"/>
          </w:p>
        </w:tc>
      </w:tr>
      <w:tr w:rsidR="00393F11" w:rsidRPr="00393F11" w14:paraId="0C333605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260C294F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odelo:</w:t>
            </w:r>
          </w:p>
        </w:tc>
        <w:tc>
          <w:tcPr>
            <w:tcW w:w="3727" w:type="pct"/>
            <w:shd w:val="clear" w:color="auto" w:fill="auto"/>
          </w:tcPr>
          <w:p w14:paraId="3B998940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292311238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292311238"/>
          </w:p>
        </w:tc>
      </w:tr>
      <w:tr w:rsidR="00393F11" w:rsidRPr="00393F11" w14:paraId="3B17F1D9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23AC0229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Número de Serie:</w:t>
            </w:r>
          </w:p>
        </w:tc>
        <w:tc>
          <w:tcPr>
            <w:tcW w:w="3727" w:type="pct"/>
            <w:shd w:val="clear" w:color="auto" w:fill="auto"/>
          </w:tcPr>
          <w:p w14:paraId="18DB960B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214830741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214830741"/>
          </w:p>
        </w:tc>
      </w:tr>
      <w:tr w:rsidR="00393F11" w:rsidRPr="00393F11" w14:paraId="6BA44056" w14:textId="77777777" w:rsidTr="00EB70E2">
        <w:trPr>
          <w:trHeight w:val="58"/>
          <w:jc w:val="center"/>
        </w:trPr>
        <w:tc>
          <w:tcPr>
            <w:tcW w:w="1273" w:type="pct"/>
            <w:shd w:val="clear" w:color="auto" w:fill="E7E6E6"/>
          </w:tcPr>
          <w:p w14:paraId="20A5E11C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Año de instalación:</w:t>
            </w:r>
          </w:p>
        </w:tc>
        <w:tc>
          <w:tcPr>
            <w:tcW w:w="3727" w:type="pct"/>
            <w:shd w:val="clear" w:color="auto" w:fill="auto"/>
          </w:tcPr>
          <w:p w14:paraId="16B9A965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536319930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536319930"/>
          </w:p>
        </w:tc>
      </w:tr>
    </w:tbl>
    <w:p w14:paraId="0984968B" w14:textId="12082E01" w:rsidR="00B674FC" w:rsidRPr="00393F11" w:rsidRDefault="00B674FC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5ED996F5" w14:textId="77777777" w:rsidR="0009136A" w:rsidRPr="00393F11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43"/>
      </w:tblGrid>
      <w:tr w:rsidR="00393F11" w:rsidRPr="00393F11" w14:paraId="09534553" w14:textId="77777777" w:rsidTr="00EB70E2">
        <w:trPr>
          <w:trHeight w:val="258"/>
          <w:jc w:val="center"/>
        </w:trPr>
        <w:tc>
          <w:tcPr>
            <w:tcW w:w="5000" w:type="pct"/>
            <w:gridSpan w:val="2"/>
            <w:shd w:val="clear" w:color="auto" w:fill="E7E6E6"/>
          </w:tcPr>
          <w:p w14:paraId="42CB38EA" w14:textId="30D45208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b/>
                <w:sz w:val="22"/>
                <w:szCs w:val="22"/>
                <w:lang w:val="es-CL" w:eastAsia="zh-CN"/>
              </w:rPr>
              <w:t>EQUIPO N°5</w:t>
            </w:r>
          </w:p>
        </w:tc>
      </w:tr>
      <w:tr w:rsidR="00393F11" w:rsidRPr="00393F11" w14:paraId="42B86888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5A972C3C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Tipo de equipo:</w:t>
            </w:r>
          </w:p>
        </w:tc>
        <w:tc>
          <w:tcPr>
            <w:tcW w:w="3727" w:type="pct"/>
            <w:shd w:val="clear" w:color="auto" w:fill="auto"/>
          </w:tcPr>
          <w:p w14:paraId="7488E4A4" w14:textId="63BBF9CC" w:rsidR="0009136A" w:rsidRPr="00393F11" w:rsidRDefault="00C31E1E" w:rsidP="00B41D1B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864173751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  <w:lang w:val="es-CL" w:eastAsia="zh-CN"/>
                </w:rPr>
                <w:alias w:val="Equipos"/>
                <w:tag w:val="Equipos"/>
                <w:id w:val="-673494266"/>
                <w:placeholder>
                  <w:docPart w:val="F1510CE90C2B470F896DE4B25BBDACD5"/>
                </w:placeholder>
                <w:dropDownList>
                  <w:listItem w:displayText="Elija un elemento" w:value="Elija un elemento"/>
                  <w:listItem w:displayText="Acelerador Lineal en C" w:value="Acelerador Lineal en C"/>
                  <w:listItem w:displayText="Sistema en Anillo" w:value="Sistema en Anillo"/>
                  <w:listItem w:displayText="Sistema Robótico" w:value="Sistema Robótico"/>
                  <w:listItem w:displayText="Sistema exclusivo radiocirugía intracraneal" w:value="Sistema exclusivo radiocirugía intracraneal"/>
                  <w:listItem w:displayText="Braquiterapia LDR" w:value="Braquiterapia LDR"/>
                  <w:listItem w:displayText="Braquiterapia HDR" w:value="Braquiterapia HDR"/>
                  <w:listItem w:displayText="Tomógrafo Computado" w:value="Tomógrafo Computado"/>
                  <w:listItem w:displayText="Resonador Magnético" w:value="Resonador Magnético"/>
                  <w:listItem w:displayText="Otro" w:value="Otro"/>
                </w:dropDownList>
              </w:sdtPr>
              <w:sdtEndPr/>
              <w:sdtContent>
                <w:r w:rsidR="001967AA">
                  <w:rPr>
                    <w:rFonts w:asciiTheme="minorHAnsi" w:hAnsiTheme="minorHAnsi"/>
                    <w:sz w:val="22"/>
                    <w:szCs w:val="22"/>
                    <w:lang w:val="es-CL" w:eastAsia="zh-CN"/>
                  </w:rPr>
                  <w:t>Elija un elemento</w:t>
                </w:r>
              </w:sdtContent>
            </w:sdt>
            <w:r w:rsidRPr="00BF0E94">
              <w:rPr>
                <w:rFonts w:asciiTheme="minorHAnsi" w:hAnsiTheme="minorHAnsi"/>
                <w:strike/>
                <w:sz w:val="22"/>
                <w:szCs w:val="22"/>
                <w:lang w:val="es-CL" w:eastAsia="zh-CN"/>
              </w:rPr>
              <w:t xml:space="preserve">  </w:t>
            </w:r>
            <w:permEnd w:id="864173751"/>
          </w:p>
        </w:tc>
      </w:tr>
      <w:tr w:rsidR="00393F11" w:rsidRPr="00393F11" w14:paraId="2DF50E6D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378EF41C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arca:</w:t>
            </w:r>
          </w:p>
        </w:tc>
        <w:tc>
          <w:tcPr>
            <w:tcW w:w="3727" w:type="pct"/>
            <w:shd w:val="clear" w:color="auto" w:fill="auto"/>
          </w:tcPr>
          <w:p w14:paraId="0237B3B0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2059731160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2059731160"/>
          </w:p>
        </w:tc>
      </w:tr>
      <w:tr w:rsidR="00393F11" w:rsidRPr="00393F11" w14:paraId="69B7E786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2D373AE0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Modelo:</w:t>
            </w:r>
          </w:p>
        </w:tc>
        <w:tc>
          <w:tcPr>
            <w:tcW w:w="3727" w:type="pct"/>
            <w:shd w:val="clear" w:color="auto" w:fill="auto"/>
          </w:tcPr>
          <w:p w14:paraId="3ADA7499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194259867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194259867"/>
          </w:p>
        </w:tc>
      </w:tr>
      <w:tr w:rsidR="00393F11" w:rsidRPr="00393F11" w14:paraId="0534EA2B" w14:textId="77777777" w:rsidTr="00EB70E2">
        <w:trPr>
          <w:trHeight w:val="258"/>
          <w:jc w:val="center"/>
        </w:trPr>
        <w:tc>
          <w:tcPr>
            <w:tcW w:w="1273" w:type="pct"/>
            <w:shd w:val="clear" w:color="auto" w:fill="E7E6E6"/>
          </w:tcPr>
          <w:p w14:paraId="4F39E6A1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Número de Serie:</w:t>
            </w:r>
          </w:p>
        </w:tc>
        <w:tc>
          <w:tcPr>
            <w:tcW w:w="3727" w:type="pct"/>
            <w:shd w:val="clear" w:color="auto" w:fill="auto"/>
          </w:tcPr>
          <w:p w14:paraId="7B519E5A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945254598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945254598"/>
          </w:p>
        </w:tc>
      </w:tr>
      <w:tr w:rsidR="00393F11" w:rsidRPr="00393F11" w14:paraId="4CF5BDC3" w14:textId="77777777" w:rsidTr="00EB70E2">
        <w:trPr>
          <w:trHeight w:val="58"/>
          <w:jc w:val="center"/>
        </w:trPr>
        <w:tc>
          <w:tcPr>
            <w:tcW w:w="1273" w:type="pct"/>
            <w:shd w:val="clear" w:color="auto" w:fill="E7E6E6"/>
          </w:tcPr>
          <w:p w14:paraId="5A0836AE" w14:textId="77777777" w:rsidR="0009136A" w:rsidRPr="00393F11" w:rsidRDefault="0009136A" w:rsidP="00EB70E2">
            <w:pPr>
              <w:jc w:val="both"/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>Año de instalación:</w:t>
            </w:r>
          </w:p>
        </w:tc>
        <w:tc>
          <w:tcPr>
            <w:tcW w:w="3727" w:type="pct"/>
            <w:shd w:val="clear" w:color="auto" w:fill="auto"/>
          </w:tcPr>
          <w:p w14:paraId="0826A0DC" w14:textId="77777777" w:rsidR="0009136A" w:rsidRPr="00393F11" w:rsidRDefault="0009136A" w:rsidP="00EB70E2">
            <w:pPr>
              <w:rPr>
                <w:rFonts w:asciiTheme="minorHAnsi" w:hAnsiTheme="minorHAnsi"/>
                <w:sz w:val="22"/>
                <w:szCs w:val="22"/>
                <w:lang w:val="es-CL" w:eastAsia="zh-CN"/>
              </w:rPr>
            </w:pPr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</w:t>
            </w:r>
            <w:permStart w:id="456789840" w:edGrp="everyone"/>
            <w:r w:rsidRPr="00393F11">
              <w:rPr>
                <w:rFonts w:asciiTheme="minorHAnsi" w:hAnsiTheme="minorHAnsi"/>
                <w:sz w:val="22"/>
                <w:szCs w:val="22"/>
                <w:lang w:val="es-CL" w:eastAsia="zh-CN"/>
              </w:rPr>
              <w:t xml:space="preserve">   </w:t>
            </w:r>
            <w:permEnd w:id="456789840"/>
          </w:p>
        </w:tc>
      </w:tr>
    </w:tbl>
    <w:p w14:paraId="2D455E08" w14:textId="60BDF20E" w:rsidR="0009136A" w:rsidRPr="00393F11" w:rsidRDefault="0009136A" w:rsidP="00E543FC">
      <w:pPr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7EA6D172" w14:textId="0651BC50" w:rsidR="0009136A" w:rsidRPr="000D19D7" w:rsidRDefault="0009136A" w:rsidP="004C6250">
      <w:pPr>
        <w:overflowPunct/>
        <w:autoSpaceDE/>
        <w:autoSpaceDN/>
        <w:adjustRightInd/>
        <w:textAlignment w:val="auto"/>
        <w:rPr>
          <w:rFonts w:asciiTheme="minorHAnsi" w:hAnsiTheme="minorHAnsi" w:cs="Arial"/>
          <w:b/>
          <w:bCs/>
          <w:sz w:val="22"/>
          <w:szCs w:val="22"/>
          <w:lang w:val="es-CL"/>
        </w:rPr>
      </w:pPr>
      <w:r w:rsidRPr="00393F11">
        <w:rPr>
          <w:rFonts w:asciiTheme="minorHAnsi" w:hAnsiTheme="minorHAnsi" w:cs="Arial"/>
          <w:b/>
          <w:bCs/>
          <w:sz w:val="22"/>
          <w:szCs w:val="22"/>
          <w:lang w:val="es-CL"/>
        </w:rPr>
        <w:br w:type="page"/>
      </w:r>
    </w:p>
    <w:p w14:paraId="2A3A76AE" w14:textId="3A340B34" w:rsidR="00D47820" w:rsidRPr="00393F11" w:rsidRDefault="00942C33" w:rsidP="00F351FE">
      <w:pPr>
        <w:pStyle w:val="Prrafodelista"/>
        <w:numPr>
          <w:ilvl w:val="0"/>
          <w:numId w:val="37"/>
        </w:numPr>
        <w:jc w:val="both"/>
        <w:rPr>
          <w:rFonts w:asciiTheme="minorHAnsi" w:hAnsiTheme="minorHAnsi"/>
          <w:b/>
          <w:strike/>
          <w:sz w:val="22"/>
          <w:szCs w:val="22"/>
          <w:lang w:val="es-CL"/>
        </w:rPr>
      </w:pPr>
      <w:r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lastRenderedPageBreak/>
        <w:t xml:space="preserve">INDIQUE </w:t>
      </w:r>
      <w:r w:rsidR="00F351FE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 xml:space="preserve">TODAS </w:t>
      </w:r>
      <w:r w:rsidR="00F351FE" w:rsidRPr="001967AA">
        <w:rPr>
          <w:rFonts w:asciiTheme="minorHAnsi" w:hAnsiTheme="minorHAnsi" w:cs="CourierPS"/>
          <w:b/>
          <w:color w:val="000000" w:themeColor="text1"/>
          <w:sz w:val="22"/>
          <w:szCs w:val="22"/>
          <w:lang w:val="es-CL" w:eastAsia="es-CL"/>
        </w:rPr>
        <w:t xml:space="preserve">LAS </w:t>
      </w:r>
      <w:r w:rsidR="00F8143E" w:rsidRPr="001967AA">
        <w:rPr>
          <w:rFonts w:asciiTheme="minorHAnsi" w:hAnsiTheme="minorHAnsi" w:cs="CourierPS"/>
          <w:b/>
          <w:color w:val="000000" w:themeColor="text1"/>
          <w:sz w:val="22"/>
          <w:szCs w:val="22"/>
          <w:lang w:val="es-CL" w:eastAsia="es-CL"/>
        </w:rPr>
        <w:t xml:space="preserve">TÉCNICAS </w:t>
      </w:r>
      <w:r w:rsidR="008A1546" w:rsidRPr="001967AA">
        <w:rPr>
          <w:rFonts w:asciiTheme="minorHAnsi" w:hAnsiTheme="minorHAnsi" w:cs="CourierPS"/>
          <w:b/>
          <w:color w:val="000000" w:themeColor="text1"/>
          <w:sz w:val="22"/>
          <w:szCs w:val="22"/>
          <w:lang w:val="es-CL" w:eastAsia="es-CL"/>
        </w:rPr>
        <w:t xml:space="preserve">DE </w:t>
      </w:r>
      <w:r w:rsidR="008A1546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TRATAMIENTO PARA EL (</w:t>
      </w:r>
      <w:r w:rsidR="00F351FE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LOS</w:t>
      </w:r>
      <w:r w:rsidR="008A1546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)</w:t>
      </w:r>
      <w:r w:rsidR="00F351FE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 xml:space="preserve"> EQUIPO</w:t>
      </w:r>
      <w:r w:rsidR="008A1546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(</w:t>
      </w:r>
      <w:r w:rsidR="00F351FE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S</w:t>
      </w:r>
      <w:r w:rsidR="008A1546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)</w:t>
      </w:r>
      <w:r w:rsidR="00F351FE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 xml:space="preserve"> Y/O FUENTES RADIACTIVAS </w:t>
      </w:r>
      <w:r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DETALLADO</w:t>
      </w:r>
      <w:r w:rsidR="00393F11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 xml:space="preserve">(S) </w:t>
      </w:r>
      <w:r w:rsidR="00B674FC" w:rsidRPr="00393F11">
        <w:rPr>
          <w:rFonts w:asciiTheme="minorHAnsi" w:hAnsiTheme="minorHAnsi" w:cs="CourierPS"/>
          <w:b/>
          <w:sz w:val="22"/>
          <w:szCs w:val="22"/>
          <w:lang w:val="es-CL" w:eastAsia="es-CL"/>
        </w:rPr>
        <w:t>EN LA SECCIÓN ANTERIOR.</w:t>
      </w:r>
    </w:p>
    <w:p w14:paraId="2A8F130B" w14:textId="3B6943BA" w:rsidR="00CD2727" w:rsidRPr="00C41EF7" w:rsidRDefault="00CD2727" w:rsidP="00C41EF7">
      <w:pPr>
        <w:jc w:val="both"/>
        <w:rPr>
          <w:rFonts w:asciiTheme="minorHAnsi" w:hAnsiTheme="minorHAnsi"/>
          <w:strike/>
          <w:sz w:val="22"/>
          <w:szCs w:val="22"/>
          <w:lang w:val="es-CL"/>
        </w:rPr>
      </w:pPr>
    </w:p>
    <w:p w14:paraId="4D4B3B55" w14:textId="428B3F4B" w:rsidR="008569E0" w:rsidRPr="00F351FE" w:rsidRDefault="00B674FC" w:rsidP="00B674FC">
      <w:pPr>
        <w:jc w:val="both"/>
        <w:rPr>
          <w:rFonts w:asciiTheme="minorHAnsi" w:hAnsiTheme="minorHAnsi"/>
          <w:b/>
          <w:strike/>
          <w:sz w:val="22"/>
          <w:szCs w:val="22"/>
          <w:lang w:val="es-CL"/>
        </w:rPr>
      </w:pPr>
      <w:r>
        <w:rPr>
          <w:rFonts w:asciiTheme="minorHAnsi" w:hAnsiTheme="minorHAnsi" w:cs="CourierPS"/>
          <w:b/>
          <w:sz w:val="22"/>
          <w:szCs w:val="22"/>
          <w:lang w:val="es-CL" w:eastAsia="es-CL"/>
        </w:rPr>
        <w:t>5</w:t>
      </w:r>
      <w:r w:rsidR="00C41EF7">
        <w:rPr>
          <w:rFonts w:asciiTheme="minorHAnsi" w:hAnsiTheme="minorHAnsi" w:cs="CourierPS"/>
          <w:b/>
          <w:sz w:val="22"/>
          <w:szCs w:val="22"/>
          <w:lang w:val="es-CL" w:eastAsia="es-CL"/>
        </w:rPr>
        <w:t xml:space="preserve">.1 </w:t>
      </w:r>
      <w:r w:rsidR="00371D6E" w:rsidRPr="00AC0783">
        <w:rPr>
          <w:rFonts w:asciiTheme="minorHAnsi" w:hAnsiTheme="minorHAnsi" w:cs="CourierPS"/>
          <w:b/>
          <w:sz w:val="22"/>
          <w:szCs w:val="22"/>
          <w:lang w:val="es-CL" w:eastAsia="es-CL"/>
        </w:rPr>
        <w:t>RADIOTERAPIA EXTERNA</w:t>
      </w:r>
      <w:r w:rsidR="00F351FE" w:rsidRPr="00AC0783">
        <w:rPr>
          <w:rFonts w:asciiTheme="minorHAnsi" w:hAnsiTheme="minorHAnsi" w:cs="CourierPS"/>
          <w:b/>
          <w:sz w:val="22"/>
          <w:szCs w:val="22"/>
          <w:lang w:val="es-CL" w:eastAsia="es-CL"/>
        </w:rPr>
        <w:t>:</w:t>
      </w:r>
    </w:p>
    <w:p w14:paraId="0E858AF0" w14:textId="77777777" w:rsidR="00D83A63" w:rsidRPr="000D19D7" w:rsidRDefault="00D83A63" w:rsidP="00CD2727">
      <w:pPr>
        <w:jc w:val="both"/>
        <w:rPr>
          <w:rFonts w:asciiTheme="minorHAnsi" w:hAnsiTheme="minorHAnsi" w:cs="CourierPS"/>
          <w:sz w:val="22"/>
          <w:szCs w:val="22"/>
          <w:lang w:val="es-CL" w:eastAsia="es-CL"/>
        </w:rPr>
      </w:pPr>
    </w:p>
    <w:p w14:paraId="53907169" w14:textId="063DEEF9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sz w:val="22"/>
            <w:szCs w:val="22"/>
            <w:lang w:val="es-CL"/>
          </w:rPr>
          <w:id w:val="-895585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1A0">
            <w:rPr>
              <w:rFonts w:ascii="MS Gothic" w:eastAsia="MS Gothic" w:hAnsi="MS Gothic" w:cstheme="minorHAnsi" w:hint="eastAsia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hAnsiTheme="minorHAnsi" w:cstheme="minorHAnsi"/>
          <w:b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Radioterapia 2D.</w:t>
      </w:r>
    </w:p>
    <w:p w14:paraId="675BB138" w14:textId="0C3DBDAD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sz w:val="22"/>
            <w:szCs w:val="22"/>
            <w:lang w:val="es-CL"/>
          </w:rPr>
          <w:id w:val="558835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hAnsiTheme="minorHAnsi" w:cstheme="minorHAnsi"/>
          <w:b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Radioterapia conformada (3D).</w:t>
      </w:r>
    </w:p>
    <w:p w14:paraId="59CA03BE" w14:textId="32A0A5F2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sz w:val="22"/>
            <w:szCs w:val="22"/>
            <w:lang w:val="es-CL"/>
          </w:rPr>
          <w:id w:val="-1175731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hAnsiTheme="minorHAnsi" w:cstheme="minorHAnsi"/>
          <w:b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Radioterapia de Intensidad Modulada (IMRT).</w:t>
      </w:r>
    </w:p>
    <w:p w14:paraId="1E242645" w14:textId="79721D01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sz w:val="22"/>
            <w:szCs w:val="22"/>
            <w:lang w:val="es-CL"/>
          </w:rPr>
          <w:id w:val="1228572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hAnsiTheme="minorHAnsi" w:cstheme="minorHAnsi"/>
          <w:b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Radioterapia volumétrica de intensidad modulada (VMAT).</w:t>
      </w:r>
    </w:p>
    <w:p w14:paraId="60CFC1C1" w14:textId="208C798B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sz w:val="22"/>
            <w:szCs w:val="22"/>
            <w:lang w:val="es-CL"/>
          </w:rPr>
          <w:id w:val="-307011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Radiocirugía (SRS).</w:t>
      </w:r>
    </w:p>
    <w:p w14:paraId="1EF23C17" w14:textId="5EF43251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eastAsia="MS Gothic" w:hAnsiTheme="minorHAnsi" w:cstheme="minorHAnsi"/>
            <w:b/>
            <w:sz w:val="22"/>
            <w:szCs w:val="22"/>
            <w:lang w:val="es-CL"/>
          </w:rPr>
          <w:id w:val="973405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eastAsia="MS Gothic" w:hAnsiTheme="minorHAnsi" w:cstheme="minorHAnsi"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Radioterapia </w:t>
      </w:r>
      <w:proofErr w:type="spellStart"/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Estereotáxica</w:t>
      </w:r>
      <w:proofErr w:type="spellEnd"/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 (SBRT).</w:t>
      </w:r>
    </w:p>
    <w:p w14:paraId="4416924D" w14:textId="4278F231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sz w:val="22"/>
            <w:szCs w:val="22"/>
            <w:lang w:val="es-CL"/>
          </w:rPr>
          <w:id w:val="-1869909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Irradiación de Cuerpo Entero (TBI). </w:t>
      </w:r>
    </w:p>
    <w:p w14:paraId="43AA96A6" w14:textId="089DE8AC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sz w:val="22"/>
            <w:szCs w:val="22"/>
            <w:lang w:val="es-CL"/>
          </w:rPr>
          <w:id w:val="-731778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 Irradiación Total de Piel con Electrones (TSEI). </w:t>
      </w:r>
    </w:p>
    <w:p w14:paraId="0AA3D10D" w14:textId="412B87BE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eastAsia="MS Gothic" w:hAnsiTheme="minorHAnsi" w:cstheme="minorHAnsi"/>
            <w:b/>
            <w:sz w:val="22"/>
            <w:szCs w:val="22"/>
            <w:lang w:val="es-CL"/>
          </w:rPr>
          <w:id w:val="-863816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eastAsia="MS Gothic" w:hAnsiTheme="minorHAnsi" w:cstheme="minorHAnsi"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Radioterapia </w:t>
      </w:r>
      <w:proofErr w:type="spellStart"/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Intraoperatoria</w:t>
      </w:r>
      <w:proofErr w:type="spellEnd"/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 xml:space="preserve"> (IORT). </w:t>
      </w:r>
    </w:p>
    <w:p w14:paraId="7D7FAF02" w14:textId="13700A43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eastAsia="MS Gothic" w:hAnsiTheme="minorHAnsi" w:cstheme="minorHAnsi"/>
            <w:b/>
            <w:sz w:val="22"/>
            <w:szCs w:val="22"/>
            <w:lang w:val="es-CL"/>
          </w:rPr>
          <w:id w:val="-1242331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241A0">
            <w:rPr>
              <w:rFonts w:ascii="Segoe UI Symbol" w:eastAsia="MS Gothic" w:hAnsi="Segoe UI Symbol" w:cs="Segoe UI Symbol"/>
              <w:b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eastAsia="MS Gothic" w:hAnsiTheme="minorHAnsi" w:cstheme="minorHAnsi"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sz w:val="22"/>
          <w:szCs w:val="22"/>
          <w:lang w:val="es-CL"/>
        </w:rPr>
        <w:t>Radioterapia superficial.</w:t>
      </w:r>
    </w:p>
    <w:p w14:paraId="2669D956" w14:textId="2AF2C204" w:rsidR="000774A9" w:rsidRPr="000241A0" w:rsidRDefault="00A64452" w:rsidP="000774A9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hAnsiTheme="minorHAnsi" w:cstheme="minorHAnsi"/>
            <w:b/>
            <w:bCs/>
            <w:sz w:val="22"/>
            <w:szCs w:val="22"/>
            <w:lang w:val="es-CL"/>
          </w:rPr>
          <w:id w:val="1033318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1A0" w:rsidRPr="000241A0">
            <w:rPr>
              <w:rFonts w:ascii="Segoe UI Symbol" w:eastAsia="MS Gothic" w:hAnsi="Segoe UI Symbol" w:cs="Segoe UI Symbol"/>
              <w:b/>
              <w:bCs/>
              <w:sz w:val="22"/>
              <w:szCs w:val="22"/>
              <w:lang w:val="es-CL"/>
            </w:rPr>
            <w:t>☐</w:t>
          </w:r>
        </w:sdtContent>
      </w:sdt>
      <w:r w:rsidR="00F351FE" w:rsidRPr="000241A0">
        <w:rPr>
          <w:rFonts w:asciiTheme="minorHAnsi" w:hAnsiTheme="minorHAnsi" w:cstheme="minorHAnsi"/>
          <w:b/>
          <w:bCs/>
          <w:sz w:val="22"/>
          <w:szCs w:val="22"/>
          <w:lang w:val="es-CL"/>
        </w:rPr>
        <w:t xml:space="preserve"> </w:t>
      </w:r>
      <w:r w:rsidR="000774A9" w:rsidRPr="000241A0">
        <w:rPr>
          <w:rFonts w:asciiTheme="minorHAnsi" w:hAnsiTheme="minorHAnsi" w:cstheme="minorHAnsi"/>
          <w:bCs/>
          <w:sz w:val="22"/>
          <w:szCs w:val="22"/>
          <w:lang w:val="es-CL"/>
        </w:rPr>
        <w:t>Otras, especifique:</w:t>
      </w:r>
      <w:r w:rsidR="000774A9" w:rsidRPr="000241A0">
        <w:rPr>
          <w:rFonts w:asciiTheme="minorHAnsi" w:hAnsiTheme="minorHAnsi" w:cstheme="minorHAnsi"/>
          <w:sz w:val="22"/>
          <w:szCs w:val="22"/>
          <w:lang w:val="es-CL" w:eastAsia="zh-CN"/>
        </w:rPr>
        <w:t xml:space="preserve"> </w:t>
      </w:r>
      <w:permStart w:id="1326856080" w:edGrp="everyone"/>
      <w:r w:rsidR="000774A9" w:rsidRPr="000241A0">
        <w:rPr>
          <w:rFonts w:asciiTheme="minorHAnsi" w:hAnsiTheme="minorHAnsi" w:cstheme="minorHAnsi"/>
          <w:sz w:val="22"/>
          <w:szCs w:val="22"/>
          <w:lang w:val="es-CL" w:eastAsia="zh-CN"/>
        </w:rPr>
        <w:t xml:space="preserve">   </w:t>
      </w:r>
      <w:permEnd w:id="1326856080"/>
    </w:p>
    <w:p w14:paraId="155084B2" w14:textId="2CD360CD" w:rsidR="00C41EF7" w:rsidRDefault="00C41EF7" w:rsidP="00C41EF7">
      <w:pPr>
        <w:jc w:val="both"/>
        <w:rPr>
          <w:rFonts w:asciiTheme="minorHAnsi" w:hAnsiTheme="minorHAnsi"/>
          <w:sz w:val="22"/>
          <w:szCs w:val="22"/>
          <w:lang w:val="es-CL"/>
        </w:rPr>
      </w:pPr>
    </w:p>
    <w:p w14:paraId="208BE44C" w14:textId="259B2860" w:rsidR="008569E0" w:rsidRPr="00F351FE" w:rsidRDefault="00B674FC" w:rsidP="00C41EF7">
      <w:pPr>
        <w:jc w:val="both"/>
        <w:rPr>
          <w:rFonts w:asciiTheme="minorHAnsi" w:hAnsiTheme="minorHAnsi" w:cs="CourierPS"/>
          <w:b/>
          <w:sz w:val="22"/>
          <w:szCs w:val="22"/>
          <w:lang w:val="es-CL" w:eastAsia="es-CL"/>
        </w:rPr>
      </w:pPr>
      <w:r>
        <w:rPr>
          <w:rFonts w:asciiTheme="minorHAnsi" w:hAnsiTheme="minorHAnsi"/>
          <w:b/>
          <w:sz w:val="22"/>
          <w:szCs w:val="22"/>
          <w:lang w:val="es-CL"/>
        </w:rPr>
        <w:t>5</w:t>
      </w:r>
      <w:r w:rsidR="00C41EF7" w:rsidRPr="00C41EF7">
        <w:rPr>
          <w:rFonts w:asciiTheme="minorHAnsi" w:hAnsiTheme="minorHAnsi"/>
          <w:b/>
          <w:sz w:val="22"/>
          <w:szCs w:val="22"/>
          <w:lang w:val="es-CL"/>
        </w:rPr>
        <w:t>.2</w:t>
      </w:r>
      <w:r w:rsidR="00C41EF7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F351FE" w:rsidRPr="00F351FE">
        <w:rPr>
          <w:rFonts w:asciiTheme="minorHAnsi" w:hAnsiTheme="minorHAnsi" w:cs="CourierPS"/>
          <w:b/>
          <w:sz w:val="22"/>
          <w:szCs w:val="22"/>
          <w:lang w:val="es-CL" w:eastAsia="es-CL"/>
        </w:rPr>
        <w:t>BRAQUITERAPIA:</w:t>
      </w:r>
    </w:p>
    <w:p w14:paraId="26252B82" w14:textId="3230E1DA" w:rsidR="001E7BA3" w:rsidRPr="00045DF3" w:rsidRDefault="001E7BA3" w:rsidP="001E7BA3">
      <w:pPr>
        <w:jc w:val="both"/>
        <w:rPr>
          <w:rFonts w:asciiTheme="minorHAnsi" w:hAnsiTheme="minorHAnsi"/>
          <w:strike/>
          <w:sz w:val="22"/>
          <w:szCs w:val="22"/>
          <w:lang w:val="es-CL"/>
        </w:rPr>
      </w:pPr>
    </w:p>
    <w:p w14:paraId="3542B7E4" w14:textId="7777BBC9" w:rsidR="001E7BA3" w:rsidRPr="00045DF3" w:rsidRDefault="00A64452" w:rsidP="001E7BA3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eastAsia="MS Gothic" w:hAnsiTheme="minorHAnsi" w:cstheme="minorHAnsi"/>
            <w:b/>
            <w:sz w:val="24"/>
            <w:szCs w:val="22"/>
            <w:lang w:val="es-CL"/>
          </w:rPr>
          <w:id w:val="441646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45DF3">
            <w:rPr>
              <w:rFonts w:ascii="Segoe UI Symbol" w:eastAsia="MS Gothic" w:hAnsi="Segoe UI Symbol" w:cs="Segoe UI Symbol"/>
              <w:b/>
              <w:sz w:val="24"/>
              <w:szCs w:val="22"/>
              <w:lang w:val="es-CL"/>
            </w:rPr>
            <w:t>☐</w:t>
          </w:r>
        </w:sdtContent>
      </w:sdt>
      <w:r w:rsidR="00F351FE" w:rsidRPr="00045DF3">
        <w:rPr>
          <w:rFonts w:asciiTheme="minorHAnsi" w:eastAsia="MS Gothic" w:hAnsiTheme="minorHAnsi" w:cstheme="minorHAnsi"/>
          <w:sz w:val="22"/>
          <w:szCs w:val="22"/>
          <w:lang w:val="es-CL"/>
        </w:rPr>
        <w:t xml:space="preserve"> </w:t>
      </w:r>
      <w:r w:rsidR="000241A0" w:rsidRPr="00045DF3">
        <w:rPr>
          <w:rFonts w:asciiTheme="minorHAnsi" w:eastAsia="MS Gothic" w:hAnsiTheme="minorHAnsi" w:cstheme="minorHAnsi"/>
          <w:sz w:val="22"/>
          <w:szCs w:val="22"/>
          <w:lang w:val="es-CL"/>
        </w:rPr>
        <w:t>Braquiterapia de alta tasa de dosis (</w:t>
      </w:r>
      <w:r w:rsidR="001E7BA3" w:rsidRPr="00045DF3">
        <w:rPr>
          <w:rFonts w:asciiTheme="minorHAnsi" w:hAnsiTheme="minorHAnsi" w:cstheme="minorHAnsi"/>
          <w:sz w:val="22"/>
          <w:szCs w:val="22"/>
          <w:lang w:val="es-CL"/>
        </w:rPr>
        <w:t>HDR</w:t>
      </w:r>
      <w:r w:rsidR="000241A0" w:rsidRPr="00045DF3">
        <w:rPr>
          <w:rFonts w:asciiTheme="minorHAnsi" w:hAnsiTheme="minorHAnsi" w:cstheme="minorHAnsi"/>
          <w:sz w:val="22"/>
          <w:szCs w:val="22"/>
          <w:lang w:val="es-CL"/>
        </w:rPr>
        <w:t>)</w:t>
      </w:r>
      <w:r w:rsidR="001E7BA3" w:rsidRPr="00045DF3">
        <w:rPr>
          <w:rFonts w:asciiTheme="minorHAnsi" w:hAnsiTheme="minorHAnsi" w:cstheme="minorHAnsi"/>
          <w:sz w:val="22"/>
          <w:szCs w:val="22"/>
          <w:lang w:val="es-CL"/>
        </w:rPr>
        <w:t>.</w:t>
      </w:r>
    </w:p>
    <w:p w14:paraId="5B9574E0" w14:textId="110545C8" w:rsidR="001E7BA3" w:rsidRPr="00045DF3" w:rsidRDefault="00A64452" w:rsidP="001E7BA3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eastAsia="MS Gothic" w:hAnsiTheme="minorHAnsi" w:cstheme="minorHAnsi"/>
            <w:b/>
            <w:sz w:val="24"/>
            <w:szCs w:val="22"/>
            <w:lang w:val="es-CL"/>
          </w:rPr>
          <w:id w:val="2115786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45DF3">
            <w:rPr>
              <w:rFonts w:ascii="Segoe UI Symbol" w:eastAsia="MS Gothic" w:hAnsi="Segoe UI Symbol" w:cs="Segoe UI Symbol"/>
              <w:b/>
              <w:sz w:val="24"/>
              <w:szCs w:val="22"/>
              <w:lang w:val="es-CL"/>
            </w:rPr>
            <w:t>☐</w:t>
          </w:r>
        </w:sdtContent>
      </w:sdt>
      <w:r w:rsidR="00F351FE" w:rsidRPr="00045DF3">
        <w:rPr>
          <w:rFonts w:asciiTheme="minorHAnsi" w:eastAsia="MS Gothic" w:hAnsiTheme="minorHAnsi" w:cstheme="minorHAnsi"/>
          <w:sz w:val="22"/>
          <w:szCs w:val="22"/>
          <w:lang w:val="es-CL"/>
        </w:rPr>
        <w:t xml:space="preserve"> </w:t>
      </w:r>
      <w:r w:rsidR="000241A0" w:rsidRPr="00045DF3">
        <w:rPr>
          <w:rFonts w:asciiTheme="minorHAnsi" w:eastAsia="MS Gothic" w:hAnsiTheme="minorHAnsi" w:cstheme="minorHAnsi"/>
          <w:sz w:val="22"/>
          <w:szCs w:val="22"/>
          <w:lang w:val="es-CL"/>
        </w:rPr>
        <w:t>Braquiterapia de baja tasa con implantes temporales (</w:t>
      </w:r>
      <w:r w:rsidR="001E7BA3" w:rsidRPr="00045DF3">
        <w:rPr>
          <w:rFonts w:asciiTheme="minorHAnsi" w:hAnsiTheme="minorHAnsi" w:cstheme="minorHAnsi"/>
          <w:sz w:val="22"/>
          <w:szCs w:val="22"/>
          <w:lang w:val="es-CL"/>
        </w:rPr>
        <w:t>LDR temporal</w:t>
      </w:r>
      <w:r w:rsidR="000241A0" w:rsidRPr="00045DF3">
        <w:rPr>
          <w:rFonts w:asciiTheme="minorHAnsi" w:hAnsiTheme="minorHAnsi" w:cstheme="minorHAnsi"/>
          <w:sz w:val="22"/>
          <w:szCs w:val="22"/>
          <w:lang w:val="es-CL"/>
        </w:rPr>
        <w:t>)</w:t>
      </w:r>
      <w:r w:rsidR="001E7BA3" w:rsidRPr="00045DF3">
        <w:rPr>
          <w:rFonts w:asciiTheme="minorHAnsi" w:hAnsiTheme="minorHAnsi" w:cstheme="minorHAnsi"/>
          <w:sz w:val="22"/>
          <w:szCs w:val="22"/>
          <w:lang w:val="es-CL"/>
        </w:rPr>
        <w:t>.</w:t>
      </w:r>
    </w:p>
    <w:p w14:paraId="0FB1A76B" w14:textId="4D6C01EF" w:rsidR="001E7BA3" w:rsidRPr="00045DF3" w:rsidRDefault="00A64452" w:rsidP="001E7BA3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eastAsia="MS Gothic" w:hAnsiTheme="minorHAnsi" w:cstheme="minorHAnsi"/>
            <w:b/>
            <w:sz w:val="24"/>
            <w:szCs w:val="22"/>
            <w:lang w:val="es-CL"/>
          </w:rPr>
          <w:id w:val="-2055840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1FE" w:rsidRPr="00045DF3">
            <w:rPr>
              <w:rFonts w:ascii="Segoe UI Symbol" w:eastAsia="MS Gothic" w:hAnsi="Segoe UI Symbol" w:cs="Segoe UI Symbol"/>
              <w:b/>
              <w:sz w:val="24"/>
              <w:szCs w:val="22"/>
              <w:lang w:val="es-CL"/>
            </w:rPr>
            <w:t>☐</w:t>
          </w:r>
        </w:sdtContent>
      </w:sdt>
      <w:r w:rsidR="00F351FE" w:rsidRPr="00045DF3">
        <w:rPr>
          <w:rFonts w:asciiTheme="minorHAnsi" w:eastAsia="MS Gothic" w:hAnsiTheme="minorHAnsi" w:cstheme="minorHAnsi"/>
          <w:sz w:val="22"/>
          <w:szCs w:val="22"/>
          <w:lang w:val="es-CL"/>
        </w:rPr>
        <w:t xml:space="preserve"> </w:t>
      </w:r>
      <w:r w:rsidR="000241A0" w:rsidRPr="00045DF3">
        <w:rPr>
          <w:rFonts w:asciiTheme="minorHAnsi" w:eastAsia="MS Gothic" w:hAnsiTheme="minorHAnsi" w:cstheme="minorHAnsi"/>
          <w:sz w:val="22"/>
          <w:szCs w:val="22"/>
          <w:lang w:val="es-CL"/>
        </w:rPr>
        <w:t>Braquiterapia de baja tasa con implantes permanentes (</w:t>
      </w:r>
      <w:r w:rsidR="001E7BA3" w:rsidRPr="00045DF3">
        <w:rPr>
          <w:rFonts w:asciiTheme="minorHAnsi" w:hAnsiTheme="minorHAnsi" w:cstheme="minorHAnsi"/>
          <w:sz w:val="22"/>
          <w:szCs w:val="22"/>
          <w:lang w:val="es-CL"/>
        </w:rPr>
        <w:t>LDR permanente</w:t>
      </w:r>
      <w:r w:rsidR="000241A0" w:rsidRPr="00045DF3">
        <w:rPr>
          <w:rFonts w:asciiTheme="minorHAnsi" w:hAnsiTheme="minorHAnsi" w:cstheme="minorHAnsi"/>
          <w:sz w:val="22"/>
          <w:szCs w:val="22"/>
          <w:lang w:val="es-CL"/>
        </w:rPr>
        <w:t>)</w:t>
      </w:r>
      <w:r w:rsidR="001E7BA3" w:rsidRPr="00045DF3">
        <w:rPr>
          <w:rFonts w:asciiTheme="minorHAnsi" w:hAnsiTheme="minorHAnsi" w:cstheme="minorHAnsi"/>
          <w:sz w:val="22"/>
          <w:szCs w:val="22"/>
          <w:lang w:val="es-CL"/>
        </w:rPr>
        <w:t>.</w:t>
      </w:r>
    </w:p>
    <w:p w14:paraId="638A8A4C" w14:textId="382C35E7" w:rsidR="000241A0" w:rsidRPr="00045DF3" w:rsidRDefault="00A64452" w:rsidP="000241A0">
      <w:pPr>
        <w:jc w:val="both"/>
        <w:rPr>
          <w:rFonts w:asciiTheme="minorHAnsi" w:hAnsiTheme="minorHAnsi" w:cstheme="minorHAnsi"/>
          <w:sz w:val="22"/>
          <w:szCs w:val="22"/>
          <w:lang w:val="es-CL"/>
        </w:rPr>
      </w:pPr>
      <w:sdt>
        <w:sdtPr>
          <w:rPr>
            <w:rFonts w:asciiTheme="minorHAnsi" w:eastAsia="MS Gothic" w:hAnsiTheme="minorHAnsi" w:cstheme="minorHAnsi"/>
            <w:b/>
            <w:sz w:val="24"/>
            <w:szCs w:val="22"/>
            <w:lang w:val="es-CL"/>
          </w:rPr>
          <w:id w:val="1468775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1A0" w:rsidRPr="00045DF3">
            <w:rPr>
              <w:rFonts w:ascii="Segoe UI Symbol" w:eastAsia="MS Gothic" w:hAnsi="Segoe UI Symbol" w:cs="Segoe UI Symbol"/>
              <w:b/>
              <w:sz w:val="24"/>
              <w:szCs w:val="22"/>
              <w:lang w:val="es-CL"/>
            </w:rPr>
            <w:t>☐</w:t>
          </w:r>
        </w:sdtContent>
      </w:sdt>
      <w:r w:rsidR="000241A0" w:rsidRPr="00045DF3">
        <w:rPr>
          <w:rFonts w:asciiTheme="minorHAnsi" w:eastAsia="MS Gothic" w:hAnsiTheme="minorHAnsi" w:cstheme="minorHAnsi"/>
          <w:sz w:val="22"/>
          <w:szCs w:val="22"/>
          <w:lang w:val="es-CL"/>
        </w:rPr>
        <w:t xml:space="preserve"> Braquiterapia electrónica</w:t>
      </w:r>
      <w:r w:rsidR="000241A0" w:rsidRPr="00045DF3">
        <w:rPr>
          <w:rFonts w:asciiTheme="minorHAnsi" w:hAnsiTheme="minorHAnsi" w:cstheme="minorHAnsi"/>
          <w:sz w:val="22"/>
          <w:szCs w:val="22"/>
          <w:lang w:val="es-CL"/>
        </w:rPr>
        <w:t>.</w:t>
      </w:r>
    </w:p>
    <w:p w14:paraId="6401EEDA" w14:textId="2872799F" w:rsidR="00CD2727" w:rsidRDefault="00CD2727" w:rsidP="00A632CA">
      <w:pPr>
        <w:tabs>
          <w:tab w:val="left" w:pos="142"/>
          <w:tab w:val="left" w:pos="720"/>
        </w:tabs>
        <w:jc w:val="both"/>
        <w:rPr>
          <w:rFonts w:asciiTheme="minorHAnsi" w:hAnsiTheme="minorHAnsi" w:cs="Calibri"/>
          <w:bCs/>
          <w:strike/>
          <w:sz w:val="22"/>
          <w:szCs w:val="22"/>
          <w:u w:val="single"/>
          <w:lang w:val="es-CL"/>
        </w:rPr>
      </w:pPr>
    </w:p>
    <w:p w14:paraId="4AB0932B" w14:textId="77777777" w:rsidR="00ED14F7" w:rsidRPr="000D19D7" w:rsidRDefault="00ED14F7" w:rsidP="00A632CA">
      <w:pPr>
        <w:tabs>
          <w:tab w:val="left" w:pos="142"/>
          <w:tab w:val="left" w:pos="720"/>
        </w:tabs>
        <w:jc w:val="both"/>
        <w:rPr>
          <w:rFonts w:asciiTheme="minorHAnsi" w:hAnsiTheme="minorHAnsi" w:cs="Calibri"/>
          <w:bCs/>
          <w:strike/>
          <w:sz w:val="22"/>
          <w:szCs w:val="22"/>
          <w:u w:val="single"/>
          <w:lang w:val="es-CL"/>
        </w:rPr>
      </w:pPr>
    </w:p>
    <w:p w14:paraId="6CA09DB6" w14:textId="5D02B096" w:rsidR="00FE694E" w:rsidRPr="00614AB3" w:rsidRDefault="00F351FE" w:rsidP="004B1B97">
      <w:pPr>
        <w:pStyle w:val="Prrafodelista"/>
        <w:numPr>
          <w:ilvl w:val="0"/>
          <w:numId w:val="37"/>
        </w:numPr>
        <w:jc w:val="both"/>
        <w:rPr>
          <w:rFonts w:asciiTheme="minorHAnsi" w:hAnsiTheme="minorHAnsi"/>
          <w:sz w:val="22"/>
          <w:szCs w:val="22"/>
          <w:lang w:val="es-CL"/>
        </w:rPr>
      </w:pPr>
      <w:r w:rsidRPr="00F351FE">
        <w:rPr>
          <w:rFonts w:asciiTheme="minorHAnsi" w:hAnsiTheme="minorHAnsi" w:cs="Arial"/>
          <w:b/>
          <w:bCs/>
          <w:sz w:val="22"/>
          <w:szCs w:val="22"/>
          <w:lang w:val="es-CL"/>
        </w:rPr>
        <w:t>DOCUMENTOS TÉCNICOS QUE SE DEBEN ADJUNTAR</w:t>
      </w:r>
    </w:p>
    <w:p w14:paraId="7DCB4A44" w14:textId="77777777" w:rsidR="00CD2727" w:rsidRPr="001967AA" w:rsidRDefault="00CD2727" w:rsidP="00FE694E">
      <w:pPr>
        <w:pStyle w:val="Prrafodelista"/>
        <w:ind w:left="36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s-CL"/>
        </w:rPr>
      </w:pPr>
    </w:p>
    <w:p w14:paraId="07926D88" w14:textId="364CC4D2" w:rsidR="00AF5974" w:rsidRPr="001967AA" w:rsidRDefault="00AF5974" w:rsidP="00AF5974">
      <w:pPr>
        <w:numPr>
          <w:ilvl w:val="1"/>
          <w:numId w:val="49"/>
        </w:numPr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Copia de los documentos que contienen las </w:t>
      </w:r>
      <w:r w:rsidRPr="001967A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especificaciones técnicas de los equipos de tratamiento y/o fuentes radiactivas</w:t>
      </w: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dquiridas y de los</w:t>
      </w:r>
      <w:r w:rsidRPr="001967A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equipos de imágenes </w:t>
      </w: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involucrados en el flujo de tratamiento. Dichos documentos pueden ser: Oferta técnica de la orden de compra (o de la licitación adjudicada), u otros documentos donde se detallen las características </w:t>
      </w:r>
      <w:proofErr w:type="spellStart"/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de el</w:t>
      </w:r>
      <w:proofErr w:type="spellEnd"/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(los) equipo(s) de tratamiento adquiridos</w:t>
      </w:r>
      <w:r w:rsidRPr="001967A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y/o fuentes radiactivas, sistemas de imágenes, </w:t>
      </w:r>
      <w:r w:rsidRPr="001967AA">
        <w:rPr>
          <w:rFonts w:asciiTheme="minorHAnsi" w:hAnsiTheme="minorHAnsi" w:cstheme="minorHAnsi"/>
          <w:bCs/>
          <w:i/>
          <w:color w:val="000000" w:themeColor="text1"/>
          <w:sz w:val="22"/>
          <w:szCs w:val="22"/>
        </w:rPr>
        <w:t>software</w:t>
      </w: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del Sistema de Información en Oncología (OIS), y del Sistema de Planificación de Tratamientos (TPS).</w:t>
      </w:r>
    </w:p>
    <w:p w14:paraId="1780BCCC" w14:textId="77777777" w:rsidR="00AF5974" w:rsidRPr="001967AA" w:rsidRDefault="00AF5974" w:rsidP="00AF5974">
      <w:pPr>
        <w:pStyle w:val="Prrafodelista"/>
        <w:ind w:left="434"/>
        <w:contextualSpacing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40D78F0A" w14:textId="19E245EC" w:rsidR="00AF5974" w:rsidRPr="001967AA" w:rsidRDefault="00AF5974" w:rsidP="00AF5974">
      <w:pPr>
        <w:numPr>
          <w:ilvl w:val="1"/>
          <w:numId w:val="4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tálogos o manuales a los que haga referencia el proveedor en la oferta técnica o en otro documento complementario.</w:t>
      </w:r>
    </w:p>
    <w:p w14:paraId="28973D90" w14:textId="77777777" w:rsidR="00AF5974" w:rsidRPr="001967AA" w:rsidRDefault="00AF5974" w:rsidP="00AF5974">
      <w:pPr>
        <w:contextualSpacing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D21895D" w14:textId="4F190D46" w:rsidR="00AF5974" w:rsidRPr="001967AA" w:rsidRDefault="00AF5974" w:rsidP="00AF5974">
      <w:pPr>
        <w:numPr>
          <w:ilvl w:val="1"/>
          <w:numId w:val="49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Copia </w:t>
      </w:r>
      <w:r w:rsidRPr="001967AA">
        <w:rPr>
          <w:rFonts w:asciiTheme="minorHAnsi" w:hAnsiTheme="minorHAnsi" w:cstheme="minorHAnsi"/>
          <w:color w:val="000000" w:themeColor="text1"/>
          <w:sz w:val="22"/>
          <w:szCs w:val="22"/>
        </w:rPr>
        <w:t>de los documentos que contienen las especificaciones técnicas de:</w:t>
      </w:r>
    </w:p>
    <w:p w14:paraId="1A9F9CA3" w14:textId="77777777" w:rsidR="00AF5974" w:rsidRPr="001967AA" w:rsidRDefault="00AF5974" w:rsidP="00AF5974">
      <w:pPr>
        <w:pStyle w:val="Listaconvietas2"/>
        <w:numPr>
          <w:ilvl w:val="1"/>
          <w:numId w:val="45"/>
        </w:numPr>
        <w:spacing w:before="0"/>
        <w:ind w:left="1080" w:hanging="357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Dispositivos de inmovilización para simulación y tratamiento en radioterapia</w:t>
      </w:r>
    </w:p>
    <w:p w14:paraId="7848E99C" w14:textId="77777777" w:rsidR="00AF5974" w:rsidRPr="001967AA" w:rsidRDefault="00AF5974" w:rsidP="00AF5974">
      <w:pPr>
        <w:pStyle w:val="Listaconvietas2"/>
        <w:numPr>
          <w:ilvl w:val="1"/>
          <w:numId w:val="45"/>
        </w:numPr>
        <w:spacing w:before="0"/>
        <w:ind w:left="1080" w:hanging="357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Aplicadores y Accesorios para braquiterapia, si corresponde</w:t>
      </w:r>
    </w:p>
    <w:p w14:paraId="2037020E" w14:textId="77777777" w:rsidR="00AF5974" w:rsidRPr="001967AA" w:rsidRDefault="00AF5974" w:rsidP="00AF5974">
      <w:pPr>
        <w:pStyle w:val="Listaconvietas2"/>
        <w:numPr>
          <w:ilvl w:val="1"/>
          <w:numId w:val="45"/>
        </w:numPr>
        <w:spacing w:before="0"/>
        <w:ind w:left="1080" w:hanging="357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Instrumentación para control de calidad, etc. </w:t>
      </w:r>
    </w:p>
    <w:p w14:paraId="4C7DF427" w14:textId="77777777" w:rsidR="00E543FC" w:rsidRPr="001967AA" w:rsidRDefault="00E543FC" w:rsidP="00E543FC">
      <w:pPr>
        <w:pStyle w:val="Prrafodelista"/>
        <w:ind w:left="-65"/>
        <w:jc w:val="both"/>
        <w:rPr>
          <w:rFonts w:asciiTheme="minorHAnsi" w:hAnsiTheme="minorHAnsi"/>
          <w:color w:val="000000" w:themeColor="text1"/>
          <w:sz w:val="22"/>
          <w:szCs w:val="22"/>
          <w:lang w:val="es-CL"/>
        </w:rPr>
      </w:pPr>
    </w:p>
    <w:p w14:paraId="4A19CB50" w14:textId="16C13377" w:rsidR="0024587D" w:rsidRPr="001967AA" w:rsidRDefault="00AF5974" w:rsidP="00AF5974">
      <w:pPr>
        <w:pStyle w:val="Prrafodelista"/>
        <w:numPr>
          <w:ilvl w:val="1"/>
          <w:numId w:val="49"/>
        </w:numPr>
        <w:jc w:val="both"/>
        <w:rPr>
          <w:rFonts w:asciiTheme="minorHAnsi" w:hAnsiTheme="minorHAnsi"/>
          <w:color w:val="000000" w:themeColor="text1"/>
          <w:sz w:val="22"/>
          <w:szCs w:val="22"/>
          <w:lang w:val="es-CL"/>
        </w:rPr>
      </w:pPr>
      <w:r>
        <w:rPr>
          <w:rFonts w:asciiTheme="minorHAnsi" w:hAnsiTheme="minorHAnsi" w:cs="Calibri"/>
          <w:bCs/>
          <w:color w:val="000000" w:themeColor="text1"/>
          <w:sz w:val="22"/>
          <w:szCs w:val="22"/>
          <w:lang w:val="es-CL"/>
        </w:rPr>
        <w:t xml:space="preserve"> </w:t>
      </w:r>
      <w:r w:rsidR="00E86D78" w:rsidRPr="001967AA">
        <w:rPr>
          <w:rFonts w:asciiTheme="minorHAnsi" w:hAnsiTheme="minorHAnsi" w:cs="Calibri"/>
          <w:bCs/>
          <w:color w:val="000000" w:themeColor="text1"/>
          <w:sz w:val="22"/>
          <w:szCs w:val="22"/>
          <w:lang w:val="es-CL"/>
        </w:rPr>
        <w:t xml:space="preserve">Formulario </w:t>
      </w:r>
      <w:r w:rsidR="000075B6" w:rsidRPr="001967AA">
        <w:rPr>
          <w:rFonts w:asciiTheme="minorHAnsi" w:hAnsiTheme="minorHAnsi" w:cs="Calibri"/>
          <w:bCs/>
          <w:color w:val="000000" w:themeColor="text1"/>
          <w:sz w:val="22"/>
          <w:szCs w:val="22"/>
          <w:lang w:val="es-CL"/>
        </w:rPr>
        <w:t>“Base de Datos”</w:t>
      </w:r>
      <w:r w:rsidR="00E86D78" w:rsidRPr="001967AA">
        <w:rPr>
          <w:rFonts w:asciiTheme="minorHAnsi" w:hAnsiTheme="minorHAnsi" w:cs="Calibri"/>
          <w:bCs/>
          <w:color w:val="000000" w:themeColor="text1"/>
          <w:sz w:val="22"/>
          <w:szCs w:val="22"/>
          <w:lang w:val="es-CL"/>
        </w:rPr>
        <w:t xml:space="preserve"> actualizado</w:t>
      </w:r>
      <w:r w:rsidR="00663DD3" w:rsidRPr="001967AA">
        <w:rPr>
          <w:rFonts w:asciiTheme="minorHAnsi" w:hAnsiTheme="minorHAnsi" w:cs="Calibri"/>
          <w:bCs/>
          <w:color w:val="000000" w:themeColor="text1"/>
          <w:sz w:val="22"/>
          <w:szCs w:val="22"/>
          <w:lang w:val="es-CL"/>
        </w:rPr>
        <w:t xml:space="preserve"> </w:t>
      </w:r>
      <w:r w:rsidR="00663DD3" w:rsidRPr="001967A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(en su última versión publicada en la web institucional)</w:t>
      </w:r>
    </w:p>
    <w:p w14:paraId="004EA900" w14:textId="77777777" w:rsidR="00D37AC7" w:rsidRPr="001967AA" w:rsidRDefault="00D37AC7" w:rsidP="00D37AC7">
      <w:pPr>
        <w:pStyle w:val="Prrafodelista"/>
        <w:ind w:left="360"/>
        <w:jc w:val="both"/>
        <w:rPr>
          <w:rFonts w:asciiTheme="minorHAnsi" w:hAnsiTheme="minorHAnsi"/>
          <w:color w:val="000000" w:themeColor="text1"/>
          <w:sz w:val="22"/>
          <w:szCs w:val="22"/>
          <w:lang w:val="es-CL"/>
        </w:rPr>
      </w:pPr>
    </w:p>
    <w:p w14:paraId="131C1280" w14:textId="1FE64E96" w:rsidR="000075B6" w:rsidRDefault="000075B6" w:rsidP="00D47820">
      <w:pPr>
        <w:pStyle w:val="Prrafodelista"/>
        <w:numPr>
          <w:ilvl w:val="0"/>
          <w:numId w:val="32"/>
        </w:numPr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  <w:r w:rsidRPr="001967AA">
        <w:rPr>
          <w:rFonts w:asciiTheme="minorHAnsi" w:hAnsiTheme="minorHAnsi" w:cs="Calibri"/>
          <w:bCs/>
          <w:color w:val="000000" w:themeColor="text1"/>
          <w:sz w:val="22"/>
          <w:szCs w:val="22"/>
          <w:lang w:val="es-CL"/>
        </w:rPr>
        <w:t xml:space="preserve">En formato </w:t>
      </w:r>
      <w:r w:rsidR="00A02DFC" w:rsidRPr="001967AA">
        <w:rPr>
          <w:rFonts w:asciiTheme="minorHAnsi" w:hAnsiTheme="minorHAnsi" w:cs="Calibri"/>
          <w:bCs/>
          <w:color w:val="000000" w:themeColor="text1"/>
          <w:sz w:val="22"/>
          <w:szCs w:val="22"/>
          <w:lang w:val="es-CL"/>
        </w:rPr>
        <w:t xml:space="preserve">Word </w:t>
      </w:r>
      <w:r w:rsidR="00A02DFC" w:rsidRPr="000D19D7">
        <w:rPr>
          <w:rFonts w:asciiTheme="minorHAnsi" w:hAnsiTheme="minorHAnsi" w:cs="Calibri"/>
          <w:bCs/>
          <w:sz w:val="22"/>
          <w:szCs w:val="22"/>
          <w:lang w:val="es-CL"/>
        </w:rPr>
        <w:t>(</w:t>
      </w:r>
      <w:r w:rsidR="00371D6E">
        <w:rPr>
          <w:rFonts w:asciiTheme="minorHAnsi" w:hAnsiTheme="minorHAnsi" w:cs="Calibri"/>
          <w:bCs/>
          <w:sz w:val="22"/>
          <w:szCs w:val="22"/>
          <w:lang w:val="es-CL"/>
        </w:rPr>
        <w:t>.</w:t>
      </w:r>
      <w:proofErr w:type="spellStart"/>
      <w:r w:rsidR="00D83A63" w:rsidRPr="000D19D7">
        <w:rPr>
          <w:rFonts w:asciiTheme="minorHAnsi" w:hAnsiTheme="minorHAnsi" w:cs="Calibri"/>
          <w:bCs/>
          <w:sz w:val="22"/>
          <w:szCs w:val="22"/>
          <w:lang w:val="es-CL"/>
        </w:rPr>
        <w:t>docx</w:t>
      </w:r>
      <w:proofErr w:type="spellEnd"/>
      <w:r w:rsidR="00A02DFC" w:rsidRPr="000D19D7">
        <w:rPr>
          <w:rFonts w:asciiTheme="minorHAnsi" w:hAnsiTheme="minorHAnsi" w:cs="Calibri"/>
          <w:bCs/>
          <w:sz w:val="22"/>
          <w:szCs w:val="22"/>
          <w:lang w:val="es-CL"/>
        </w:rPr>
        <w:t>)</w:t>
      </w:r>
      <w:r w:rsidR="00D83A63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 </w:t>
      </w: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y, </w:t>
      </w:r>
    </w:p>
    <w:p w14:paraId="1320792D" w14:textId="77777777" w:rsidR="00D37AC7" w:rsidRPr="00D37AC7" w:rsidRDefault="00D37AC7" w:rsidP="00D37AC7">
      <w:pPr>
        <w:pStyle w:val="Prrafodelista"/>
        <w:ind w:left="1069"/>
        <w:jc w:val="both"/>
        <w:rPr>
          <w:rFonts w:asciiTheme="minorHAnsi" w:hAnsiTheme="minorHAnsi" w:cs="Calibri"/>
          <w:bCs/>
          <w:sz w:val="10"/>
          <w:szCs w:val="22"/>
          <w:lang w:val="es-CL"/>
        </w:rPr>
      </w:pPr>
    </w:p>
    <w:p w14:paraId="1FE7AC8E" w14:textId="7F704706" w:rsidR="00D47820" w:rsidRPr="000D19D7" w:rsidRDefault="000075B6" w:rsidP="00EB70E2">
      <w:pPr>
        <w:pStyle w:val="Prrafodelista"/>
        <w:numPr>
          <w:ilvl w:val="0"/>
          <w:numId w:val="32"/>
        </w:numPr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>F</w:t>
      </w:r>
      <w:r w:rsidR="004805E0">
        <w:rPr>
          <w:rFonts w:asciiTheme="minorHAnsi" w:hAnsiTheme="minorHAnsi" w:cs="Calibri"/>
          <w:bCs/>
          <w:sz w:val="22"/>
          <w:szCs w:val="22"/>
          <w:lang w:val="es-CL"/>
        </w:rPr>
        <w:t>irmado</w:t>
      </w:r>
      <w:r w:rsidR="00D83A63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 en</w:t>
      </w: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 formato </w:t>
      </w:r>
      <w:r w:rsidR="00D37AC7">
        <w:rPr>
          <w:rFonts w:asciiTheme="minorHAnsi" w:hAnsiTheme="minorHAnsi" w:cs="Calibri"/>
          <w:bCs/>
          <w:sz w:val="22"/>
          <w:szCs w:val="22"/>
          <w:lang w:val="es-CL"/>
        </w:rPr>
        <w:t>PDF</w:t>
      </w:r>
      <w:r w:rsidR="00E543FC" w:rsidRPr="000D19D7">
        <w:rPr>
          <w:rFonts w:asciiTheme="minorHAnsi" w:hAnsiTheme="minorHAnsi" w:cs="Calibri"/>
          <w:bCs/>
          <w:sz w:val="22"/>
          <w:szCs w:val="22"/>
          <w:lang w:val="es-CL"/>
        </w:rPr>
        <w:t>.</w:t>
      </w:r>
    </w:p>
    <w:p w14:paraId="387A578B" w14:textId="77777777" w:rsidR="00D47820" w:rsidRPr="000D19D7" w:rsidRDefault="00D47820" w:rsidP="00D47820">
      <w:pPr>
        <w:jc w:val="both"/>
        <w:rPr>
          <w:rFonts w:asciiTheme="minorHAnsi" w:hAnsiTheme="minorHAnsi"/>
          <w:sz w:val="22"/>
          <w:szCs w:val="22"/>
          <w:lang w:val="es-CL"/>
        </w:rPr>
      </w:pPr>
    </w:p>
    <w:p w14:paraId="129A2182" w14:textId="18923699" w:rsidR="004B1B97" w:rsidRDefault="00AF5974" w:rsidP="00AF5974">
      <w:pPr>
        <w:pStyle w:val="Prrafodelista"/>
        <w:numPr>
          <w:ilvl w:val="1"/>
          <w:numId w:val="49"/>
        </w:numPr>
        <w:jc w:val="both"/>
        <w:rPr>
          <w:rFonts w:asciiTheme="minorHAnsi" w:hAnsiTheme="minorHAnsi" w:cs="Arial"/>
          <w:bCs/>
          <w:sz w:val="22"/>
          <w:szCs w:val="22"/>
          <w:lang w:val="es-CL"/>
        </w:rPr>
      </w:pPr>
      <w:r>
        <w:rPr>
          <w:rFonts w:asciiTheme="minorHAnsi" w:hAnsiTheme="minorHAnsi" w:cs="Arial"/>
          <w:bCs/>
          <w:sz w:val="22"/>
          <w:szCs w:val="22"/>
          <w:lang w:val="es-CL"/>
        </w:rPr>
        <w:t xml:space="preserve"> </w:t>
      </w:r>
      <w:r w:rsidR="00E543FC" w:rsidRPr="00C41EF7">
        <w:rPr>
          <w:rFonts w:asciiTheme="minorHAnsi" w:hAnsiTheme="minorHAnsi" w:cs="Arial"/>
          <w:bCs/>
          <w:sz w:val="22"/>
          <w:szCs w:val="22"/>
          <w:lang w:val="es-CL"/>
        </w:rPr>
        <w:t xml:space="preserve">En caso de que los equipos utilizados para simulación no sean de uso exclusivo del establecimiento de radioterapia, </w:t>
      </w:r>
      <w:r w:rsidR="00E543FC" w:rsidRPr="001260D3">
        <w:rPr>
          <w:rFonts w:asciiTheme="minorHAnsi" w:hAnsiTheme="minorHAnsi" w:cs="Arial"/>
          <w:bCs/>
          <w:sz w:val="22"/>
          <w:szCs w:val="22"/>
          <w:lang w:val="es-CL"/>
        </w:rPr>
        <w:t xml:space="preserve">adjunte </w:t>
      </w:r>
      <w:r w:rsidR="00C2751C" w:rsidRPr="001260D3">
        <w:rPr>
          <w:rFonts w:asciiTheme="minorHAnsi" w:hAnsiTheme="minorHAnsi" w:cs="Arial"/>
          <w:bCs/>
          <w:sz w:val="22"/>
          <w:szCs w:val="22"/>
          <w:lang w:val="es-CL"/>
        </w:rPr>
        <w:t xml:space="preserve">copia del </w:t>
      </w:r>
      <w:r w:rsidR="00E543FC" w:rsidRPr="001260D3">
        <w:rPr>
          <w:rFonts w:asciiTheme="minorHAnsi" w:hAnsiTheme="minorHAnsi" w:cs="Arial"/>
          <w:bCs/>
          <w:sz w:val="22"/>
          <w:szCs w:val="22"/>
          <w:lang w:val="es-CL"/>
        </w:rPr>
        <w:t xml:space="preserve">documento </w:t>
      </w:r>
      <w:r w:rsidR="00E543FC" w:rsidRPr="00C41EF7">
        <w:rPr>
          <w:rFonts w:asciiTheme="minorHAnsi" w:hAnsiTheme="minorHAnsi" w:cs="Arial"/>
          <w:bCs/>
          <w:sz w:val="22"/>
          <w:szCs w:val="22"/>
          <w:lang w:val="es-CL"/>
        </w:rPr>
        <w:t>que acredite su acceso.</w:t>
      </w:r>
    </w:p>
    <w:p w14:paraId="1B614243" w14:textId="77777777" w:rsidR="00D1181D" w:rsidRPr="004B1B97" w:rsidRDefault="00D1181D" w:rsidP="00D1181D">
      <w:pPr>
        <w:pStyle w:val="Prrafodelista"/>
        <w:ind w:left="502"/>
        <w:jc w:val="both"/>
        <w:rPr>
          <w:rFonts w:asciiTheme="minorHAnsi" w:hAnsiTheme="minorHAnsi" w:cs="Arial"/>
          <w:bCs/>
          <w:sz w:val="22"/>
          <w:szCs w:val="22"/>
          <w:lang w:val="es-CL"/>
        </w:rPr>
      </w:pPr>
    </w:p>
    <w:p w14:paraId="18800FB1" w14:textId="669E0293" w:rsidR="00AB38E0" w:rsidRPr="006852CD" w:rsidRDefault="00AB38E0" w:rsidP="00AB38E0">
      <w:pPr>
        <w:pStyle w:val="Prrafodelista"/>
        <w:ind w:left="643"/>
        <w:jc w:val="both"/>
        <w:rPr>
          <w:rFonts w:asciiTheme="minorHAnsi" w:hAnsiTheme="minorHAnsi"/>
          <w:sz w:val="22"/>
          <w:szCs w:val="22"/>
          <w:lang w:val="es-CL"/>
        </w:rPr>
      </w:pPr>
    </w:p>
    <w:p w14:paraId="436D9ED1" w14:textId="1CB615EB" w:rsidR="00614AB3" w:rsidRPr="001967AA" w:rsidRDefault="00AF5974" w:rsidP="00AF5974">
      <w:pPr>
        <w:pStyle w:val="Prrafodelista"/>
        <w:numPr>
          <w:ilvl w:val="1"/>
          <w:numId w:val="49"/>
        </w:numPr>
        <w:rPr>
          <w:rFonts w:asciiTheme="minorHAnsi" w:hAnsiTheme="minorHAnsi" w:cs="Arial"/>
          <w:bCs/>
          <w:color w:val="000000" w:themeColor="text1"/>
          <w:sz w:val="22"/>
          <w:szCs w:val="22"/>
          <w:lang w:val="es-CL"/>
        </w:rPr>
      </w:pPr>
      <w:r>
        <w:rPr>
          <w:rFonts w:asciiTheme="minorHAnsi" w:hAnsiTheme="minorHAnsi" w:cs="Arial"/>
          <w:bCs/>
          <w:color w:val="000000" w:themeColor="text1"/>
          <w:sz w:val="22"/>
          <w:szCs w:val="22"/>
          <w:lang w:val="es-CL"/>
        </w:rPr>
        <w:t xml:space="preserve"> </w:t>
      </w:r>
      <w:r w:rsidR="00614AB3" w:rsidRPr="001967AA">
        <w:rPr>
          <w:rFonts w:asciiTheme="minorHAnsi" w:hAnsiTheme="minorHAnsi" w:cs="Arial"/>
          <w:bCs/>
          <w:color w:val="000000" w:themeColor="text1"/>
          <w:sz w:val="22"/>
          <w:szCs w:val="22"/>
          <w:lang w:val="es-CL"/>
        </w:rPr>
        <w:t>Copia de los documentos que contienen las especificaciones técnicas de la instrumentación para la realización de los controles de calidad.</w:t>
      </w:r>
    </w:p>
    <w:p w14:paraId="3EF3B160" w14:textId="77777777" w:rsidR="00614AB3" w:rsidRPr="00614AB3" w:rsidRDefault="00614AB3" w:rsidP="00614AB3">
      <w:pPr>
        <w:pStyle w:val="Prrafodelista"/>
        <w:ind w:left="502"/>
        <w:jc w:val="both"/>
        <w:rPr>
          <w:rFonts w:asciiTheme="minorHAnsi" w:hAnsiTheme="minorHAnsi" w:cs="Arial"/>
          <w:bCs/>
          <w:color w:val="00B050"/>
          <w:sz w:val="22"/>
          <w:szCs w:val="22"/>
          <w:lang w:val="es-CL"/>
        </w:rPr>
      </w:pPr>
    </w:p>
    <w:p w14:paraId="655AD5C4" w14:textId="29C22BC2" w:rsidR="00A57A40" w:rsidRPr="00D43FAD" w:rsidRDefault="00AF5974" w:rsidP="00AF5974">
      <w:pPr>
        <w:pStyle w:val="Prrafodelista"/>
        <w:numPr>
          <w:ilvl w:val="1"/>
          <w:numId w:val="49"/>
        </w:numPr>
        <w:jc w:val="both"/>
        <w:rPr>
          <w:rFonts w:asciiTheme="minorHAnsi" w:hAnsiTheme="minorHAnsi" w:cs="Arial"/>
          <w:bCs/>
          <w:color w:val="00B050"/>
          <w:sz w:val="22"/>
          <w:szCs w:val="22"/>
          <w:lang w:val="es-CL"/>
        </w:rPr>
      </w:pPr>
      <w:r>
        <w:rPr>
          <w:rFonts w:asciiTheme="minorHAnsi" w:hAnsiTheme="minorHAnsi" w:cs="Arial"/>
          <w:bCs/>
          <w:sz w:val="22"/>
          <w:szCs w:val="22"/>
          <w:lang w:val="es-CL"/>
        </w:rPr>
        <w:t xml:space="preserve"> </w:t>
      </w:r>
      <w:r w:rsidR="00A57A40" w:rsidRPr="006852CD">
        <w:rPr>
          <w:rFonts w:asciiTheme="minorHAnsi" w:hAnsiTheme="minorHAnsi" w:cs="Arial"/>
          <w:bCs/>
          <w:sz w:val="22"/>
          <w:szCs w:val="22"/>
          <w:lang w:val="es-CL"/>
        </w:rPr>
        <w:t>C</w:t>
      </w:r>
      <w:r w:rsidR="00A57A40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opia de los documentos del Programa de Garantía de Calidad referente a los aspectos físicos y </w:t>
      </w:r>
      <w:r w:rsidR="00C119E5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al uso de los </w:t>
      </w:r>
      <w:r w:rsidR="00A57A40" w:rsidRPr="00AC0783">
        <w:rPr>
          <w:rFonts w:asciiTheme="minorHAnsi" w:hAnsiTheme="minorHAnsi" w:cs="Calibri"/>
          <w:bCs/>
          <w:sz w:val="22"/>
          <w:szCs w:val="22"/>
          <w:lang w:val="es-CL"/>
        </w:rPr>
        <w:t xml:space="preserve">dispositivos médicos involucrados en las distintas etapas </w:t>
      </w:r>
      <w:r w:rsidR="00371D6E" w:rsidRPr="00AC0783">
        <w:rPr>
          <w:rFonts w:asciiTheme="minorHAnsi" w:hAnsiTheme="minorHAnsi" w:cs="Calibri"/>
          <w:bCs/>
          <w:sz w:val="22"/>
          <w:szCs w:val="22"/>
          <w:lang w:val="es-CL"/>
        </w:rPr>
        <w:t xml:space="preserve">del flujo de trabajo en </w:t>
      </w:r>
      <w:r w:rsidR="00371D6E" w:rsidRPr="006852CD">
        <w:rPr>
          <w:rFonts w:asciiTheme="minorHAnsi" w:hAnsiTheme="minorHAnsi" w:cs="Calibri"/>
          <w:bCs/>
          <w:sz w:val="22"/>
          <w:szCs w:val="22"/>
          <w:lang w:val="es-CL"/>
        </w:rPr>
        <w:t>radioterapia</w:t>
      </w:r>
      <w:r w:rsidR="00D43FAD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(por ejemplo: equipo de simulación de tratamiento, acelerador lineal, sistema en anillo, sistema de registro y verificación, sistema de planificación de tratamiento, instrumentación para realización de controles de calidad, etc</w:t>
      </w:r>
      <w:r w:rsidR="00510099" w:rsidRPr="006852CD">
        <w:rPr>
          <w:rFonts w:asciiTheme="minorHAnsi" w:hAnsiTheme="minorHAnsi" w:cs="Calibri"/>
          <w:bCs/>
          <w:sz w:val="22"/>
          <w:szCs w:val="22"/>
          <w:lang w:val="es-CL"/>
        </w:rPr>
        <w:t>.</w:t>
      </w:r>
      <w:r w:rsidR="00D43FAD" w:rsidRPr="006852CD">
        <w:rPr>
          <w:rFonts w:asciiTheme="minorHAnsi" w:hAnsiTheme="minorHAnsi" w:cs="Calibri"/>
          <w:bCs/>
          <w:sz w:val="22"/>
          <w:szCs w:val="22"/>
          <w:lang w:val="es-CL"/>
        </w:rPr>
        <w:t>)</w:t>
      </w:r>
    </w:p>
    <w:p w14:paraId="5C3E69AA" w14:textId="77777777" w:rsidR="00C41EF7" w:rsidRPr="002D38E5" w:rsidRDefault="00C41EF7" w:rsidP="00C41EF7">
      <w:pPr>
        <w:pStyle w:val="Prrafodelista"/>
        <w:ind w:left="643"/>
        <w:jc w:val="both"/>
        <w:rPr>
          <w:rFonts w:asciiTheme="minorHAnsi" w:hAnsiTheme="minorHAnsi" w:cs="Arial"/>
          <w:bCs/>
          <w:sz w:val="22"/>
          <w:szCs w:val="22"/>
          <w:lang w:val="es-CL"/>
        </w:rPr>
      </w:pPr>
    </w:p>
    <w:p w14:paraId="7DD08C46" w14:textId="608D9944" w:rsidR="00E543FC" w:rsidRPr="002D38E5" w:rsidRDefault="00E543FC" w:rsidP="006334E4">
      <w:pPr>
        <w:pStyle w:val="Prrafodelista"/>
        <w:numPr>
          <w:ilvl w:val="0"/>
          <w:numId w:val="33"/>
        </w:numPr>
        <w:jc w:val="both"/>
        <w:rPr>
          <w:rFonts w:asciiTheme="minorHAnsi" w:hAnsiTheme="minorHAnsi" w:cstheme="minorHAnsi"/>
          <w:bCs/>
        </w:rPr>
      </w:pPr>
      <w:r w:rsidRPr="002D38E5">
        <w:rPr>
          <w:rFonts w:asciiTheme="minorHAnsi" w:hAnsiTheme="minorHAnsi" w:cs="Calibri"/>
          <w:bCs/>
          <w:sz w:val="22"/>
          <w:szCs w:val="22"/>
          <w:lang w:val="es-CL"/>
        </w:rPr>
        <w:t>Programa escrito</w:t>
      </w:r>
      <w:r w:rsidR="000075B6" w:rsidRPr="002D38E5">
        <w:rPr>
          <w:rFonts w:asciiTheme="minorHAnsi" w:hAnsiTheme="minorHAnsi" w:cs="Calibri"/>
          <w:bCs/>
          <w:sz w:val="22"/>
          <w:szCs w:val="22"/>
          <w:lang w:val="es-CL"/>
        </w:rPr>
        <w:t xml:space="preserve"> en formato </w:t>
      </w:r>
      <w:r w:rsidR="00D37AC7" w:rsidRPr="002D38E5">
        <w:rPr>
          <w:rFonts w:asciiTheme="minorHAnsi" w:hAnsiTheme="minorHAnsi" w:cs="Calibri"/>
          <w:bCs/>
          <w:sz w:val="22"/>
          <w:szCs w:val="22"/>
          <w:lang w:val="es-CL"/>
        </w:rPr>
        <w:t>PDF</w:t>
      </w:r>
      <w:r w:rsidR="000075B6" w:rsidRPr="002D38E5">
        <w:rPr>
          <w:rFonts w:asciiTheme="minorHAnsi" w:hAnsiTheme="minorHAnsi" w:cs="Calibri"/>
          <w:bCs/>
          <w:sz w:val="22"/>
          <w:szCs w:val="22"/>
          <w:lang w:val="es-CL"/>
        </w:rPr>
        <w:t xml:space="preserve"> </w:t>
      </w:r>
      <w:r w:rsidR="006334E4" w:rsidRPr="002D38E5">
        <w:rPr>
          <w:rFonts w:asciiTheme="minorHAnsi" w:hAnsiTheme="minorHAnsi" w:cstheme="minorHAnsi"/>
          <w:bCs/>
          <w:sz w:val="22"/>
          <w:szCs w:val="22"/>
        </w:rPr>
        <w:t>(de todo el flujo de tratamiento, incluyendo las modalidades desarrolladas y los equipos utilizados)</w:t>
      </w:r>
      <w:r w:rsidR="002D38E5" w:rsidRPr="002D38E5">
        <w:rPr>
          <w:rFonts w:asciiTheme="minorHAnsi" w:hAnsiTheme="minorHAnsi" w:cstheme="minorHAnsi"/>
          <w:bCs/>
          <w:sz w:val="22"/>
          <w:szCs w:val="22"/>
        </w:rPr>
        <w:t>.</w:t>
      </w:r>
    </w:p>
    <w:p w14:paraId="559A9C9E" w14:textId="77777777" w:rsidR="00C41EF7" w:rsidRPr="00C41EF7" w:rsidRDefault="00C41EF7" w:rsidP="00C41EF7">
      <w:pPr>
        <w:pStyle w:val="Prrafodelista"/>
        <w:ind w:left="1069"/>
        <w:jc w:val="both"/>
        <w:rPr>
          <w:rFonts w:asciiTheme="minorHAnsi" w:hAnsiTheme="minorHAnsi" w:cs="Calibri"/>
          <w:bCs/>
          <w:sz w:val="10"/>
          <w:szCs w:val="22"/>
          <w:lang w:val="es-CL"/>
        </w:rPr>
      </w:pPr>
    </w:p>
    <w:p w14:paraId="44A264A6" w14:textId="33C2AD76" w:rsidR="00E543FC" w:rsidRPr="000D19D7" w:rsidRDefault="00E543FC" w:rsidP="00D47820">
      <w:pPr>
        <w:pStyle w:val="Prrafodelista"/>
        <w:numPr>
          <w:ilvl w:val="0"/>
          <w:numId w:val="33"/>
        </w:numPr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>Procedimientos e instructivos</w:t>
      </w:r>
      <w:r w:rsidR="00D37AC7">
        <w:rPr>
          <w:rFonts w:asciiTheme="minorHAnsi" w:hAnsiTheme="minorHAnsi" w:cs="Calibri"/>
          <w:bCs/>
          <w:sz w:val="22"/>
          <w:szCs w:val="22"/>
          <w:lang w:val="es-CL"/>
        </w:rPr>
        <w:t xml:space="preserve"> (en formato PDF</w:t>
      </w:r>
      <w:r w:rsidR="000075B6" w:rsidRPr="000D19D7">
        <w:rPr>
          <w:rFonts w:asciiTheme="minorHAnsi" w:hAnsiTheme="minorHAnsi" w:cs="Calibri"/>
          <w:bCs/>
          <w:sz w:val="22"/>
          <w:szCs w:val="22"/>
          <w:lang w:val="es-CL"/>
        </w:rPr>
        <w:t>)</w:t>
      </w: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 de los controles de seguridad, mecánicos, dosimétricos</w:t>
      </w:r>
      <w:r w:rsidR="0022328D" w:rsidRPr="000D19D7">
        <w:rPr>
          <w:rFonts w:asciiTheme="minorHAnsi" w:hAnsiTheme="minorHAnsi" w:cs="Calibri"/>
          <w:bCs/>
          <w:sz w:val="22"/>
          <w:szCs w:val="22"/>
          <w:lang w:val="es-CL"/>
        </w:rPr>
        <w:t>, calidad de imagen</w:t>
      </w: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, </w:t>
      </w:r>
      <w:r w:rsidR="00904477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integridad </w:t>
      </w:r>
      <w:r w:rsidR="00904477" w:rsidRPr="00511EE4">
        <w:rPr>
          <w:rFonts w:asciiTheme="minorHAnsi" w:hAnsiTheme="minorHAnsi" w:cs="Calibri"/>
          <w:bCs/>
          <w:sz w:val="22"/>
          <w:szCs w:val="22"/>
          <w:lang w:val="es-CL"/>
        </w:rPr>
        <w:t xml:space="preserve">física, </w:t>
      </w:r>
      <w:r w:rsidRPr="00511EE4">
        <w:rPr>
          <w:rFonts w:asciiTheme="minorHAnsi" w:hAnsiTheme="minorHAnsi" w:cs="Calibri"/>
          <w:bCs/>
          <w:sz w:val="22"/>
          <w:szCs w:val="22"/>
          <w:lang w:val="es-CL"/>
        </w:rPr>
        <w:t xml:space="preserve">etc., declarados </w:t>
      </w: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>en el PGC.</w:t>
      </w:r>
    </w:p>
    <w:p w14:paraId="24FBFAAA" w14:textId="76368979" w:rsidR="00E543FC" w:rsidRPr="000D19D7" w:rsidRDefault="00E543FC" w:rsidP="00D47820">
      <w:pPr>
        <w:pStyle w:val="Prrafodelista"/>
        <w:ind w:left="1069"/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</w:p>
    <w:p w14:paraId="71CC14BC" w14:textId="5B09984D" w:rsidR="00E543FC" w:rsidRPr="00D43FAD" w:rsidRDefault="00AF5974" w:rsidP="00AF5974">
      <w:pPr>
        <w:pStyle w:val="Prrafodelista"/>
        <w:numPr>
          <w:ilvl w:val="1"/>
          <w:numId w:val="49"/>
        </w:numPr>
        <w:jc w:val="both"/>
        <w:rPr>
          <w:rFonts w:asciiTheme="minorHAnsi" w:hAnsiTheme="minorHAnsi" w:cs="Arial"/>
          <w:bCs/>
          <w:color w:val="00B050"/>
          <w:sz w:val="22"/>
          <w:szCs w:val="22"/>
          <w:lang w:val="es-CL"/>
        </w:rPr>
      </w:pPr>
      <w:r>
        <w:rPr>
          <w:rFonts w:asciiTheme="minorHAnsi" w:hAnsiTheme="minorHAnsi" w:cs="Arial"/>
          <w:bCs/>
          <w:sz w:val="22"/>
          <w:szCs w:val="22"/>
          <w:lang w:val="es-CL"/>
        </w:rPr>
        <w:t xml:space="preserve"> </w:t>
      </w:r>
      <w:r w:rsidR="00E543FC" w:rsidRPr="00C41EF7">
        <w:rPr>
          <w:rFonts w:asciiTheme="minorHAnsi" w:hAnsiTheme="minorHAnsi" w:cs="Arial"/>
          <w:bCs/>
          <w:sz w:val="22"/>
          <w:szCs w:val="22"/>
          <w:lang w:val="es-CL"/>
        </w:rPr>
        <w:t xml:space="preserve">Copia de los </w:t>
      </w:r>
      <w:r w:rsidR="00E543FC" w:rsidRPr="006852CD">
        <w:rPr>
          <w:rFonts w:asciiTheme="minorHAnsi" w:hAnsiTheme="minorHAnsi" w:cs="Arial"/>
          <w:bCs/>
          <w:sz w:val="22"/>
          <w:szCs w:val="22"/>
          <w:lang w:val="es-CL"/>
        </w:rPr>
        <w:t>certificados de calibración vigentes de</w:t>
      </w:r>
      <w:r w:rsidR="00D85167" w:rsidRPr="006852CD">
        <w:rPr>
          <w:rFonts w:asciiTheme="minorHAnsi" w:hAnsiTheme="minorHAnsi" w:cs="Arial"/>
          <w:bCs/>
          <w:sz w:val="22"/>
          <w:szCs w:val="22"/>
          <w:lang w:val="es-CL"/>
        </w:rPr>
        <w:t xml:space="preserve"> todos</w:t>
      </w:r>
      <w:r w:rsidR="00E543FC" w:rsidRPr="006852CD">
        <w:rPr>
          <w:rFonts w:asciiTheme="minorHAnsi" w:hAnsiTheme="minorHAnsi" w:cs="Arial"/>
          <w:bCs/>
          <w:sz w:val="22"/>
          <w:szCs w:val="22"/>
          <w:lang w:val="es-CL"/>
        </w:rPr>
        <w:t xml:space="preserve"> los instrumentos de medida </w:t>
      </w:r>
      <w:r w:rsidR="006A589E" w:rsidRPr="006852CD">
        <w:rPr>
          <w:rFonts w:asciiTheme="minorHAnsi" w:hAnsiTheme="minorHAnsi" w:cs="Arial"/>
          <w:bCs/>
          <w:sz w:val="22"/>
          <w:szCs w:val="22"/>
          <w:lang w:val="es-CL"/>
        </w:rPr>
        <w:t>de</w:t>
      </w:r>
      <w:r w:rsidR="00E62093" w:rsidRPr="006852CD">
        <w:rPr>
          <w:rFonts w:asciiTheme="minorHAnsi" w:hAnsiTheme="minorHAnsi" w:cs="Arial"/>
          <w:bCs/>
          <w:sz w:val="22"/>
          <w:szCs w:val="22"/>
          <w:lang w:val="es-CL"/>
        </w:rPr>
        <w:t>l sistema dosimétrico de</w:t>
      </w:r>
      <w:r w:rsidR="006A589E" w:rsidRPr="006852CD">
        <w:rPr>
          <w:rFonts w:asciiTheme="minorHAnsi" w:hAnsiTheme="minorHAnsi" w:cs="Arial"/>
          <w:bCs/>
          <w:sz w:val="22"/>
          <w:szCs w:val="22"/>
          <w:lang w:val="es-CL"/>
        </w:rPr>
        <w:t xml:space="preserve"> referencia </w:t>
      </w:r>
      <w:r w:rsidR="00E543FC" w:rsidRPr="00C41EF7">
        <w:rPr>
          <w:rFonts w:asciiTheme="minorHAnsi" w:hAnsiTheme="minorHAnsi" w:cs="Arial"/>
          <w:bCs/>
          <w:sz w:val="22"/>
          <w:szCs w:val="22"/>
          <w:lang w:val="es-CL"/>
        </w:rPr>
        <w:t>utilizados en los controles de calidad</w:t>
      </w:r>
      <w:r w:rsidR="006852CD">
        <w:rPr>
          <w:rFonts w:asciiTheme="minorHAnsi" w:hAnsiTheme="minorHAnsi" w:cs="Arial"/>
          <w:bCs/>
          <w:sz w:val="22"/>
          <w:szCs w:val="22"/>
          <w:lang w:val="es-CL"/>
        </w:rPr>
        <w:t>.</w:t>
      </w:r>
    </w:p>
    <w:p w14:paraId="3D446D5A" w14:textId="77777777" w:rsidR="00E543FC" w:rsidRPr="000D19D7" w:rsidRDefault="00E543FC" w:rsidP="00E543FC">
      <w:pPr>
        <w:pStyle w:val="Prrafodelista"/>
        <w:ind w:left="360"/>
        <w:jc w:val="both"/>
        <w:rPr>
          <w:rFonts w:asciiTheme="minorHAnsi" w:hAnsiTheme="minorHAnsi"/>
          <w:sz w:val="22"/>
          <w:szCs w:val="22"/>
          <w:lang w:val="es-CL"/>
        </w:rPr>
      </w:pPr>
    </w:p>
    <w:p w14:paraId="0523F5AF" w14:textId="10309043" w:rsidR="00E543FC" w:rsidRPr="000D19D7" w:rsidRDefault="00AF5974" w:rsidP="00AF5974">
      <w:pPr>
        <w:pStyle w:val="Prrafodelista"/>
        <w:numPr>
          <w:ilvl w:val="1"/>
          <w:numId w:val="49"/>
        </w:num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 w:cs="Calibri"/>
          <w:bCs/>
          <w:sz w:val="22"/>
          <w:szCs w:val="22"/>
          <w:lang w:val="es-CL"/>
        </w:rPr>
        <w:t xml:space="preserve"> </w:t>
      </w:r>
      <w:r w:rsidR="00E543FC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Documento que avale </w:t>
      </w:r>
      <w:r w:rsidR="00A02DFC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la </w:t>
      </w:r>
      <w:r w:rsidR="00E543FC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designación formal </w:t>
      </w:r>
      <w:r w:rsidR="00E543FC" w:rsidRPr="000D19D7">
        <w:rPr>
          <w:rFonts w:asciiTheme="minorHAnsi" w:hAnsiTheme="minorHAnsi" w:cs="Arial"/>
          <w:sz w:val="22"/>
          <w:szCs w:val="22"/>
        </w:rPr>
        <w:t xml:space="preserve">del responsable de la garantía de </w:t>
      </w:r>
      <w:r w:rsidR="00D43FAD">
        <w:rPr>
          <w:rFonts w:asciiTheme="minorHAnsi" w:hAnsiTheme="minorHAnsi" w:cs="Arial"/>
          <w:sz w:val="22"/>
          <w:szCs w:val="22"/>
        </w:rPr>
        <w:t>calidad de los aspectos físicos.</w:t>
      </w:r>
    </w:p>
    <w:p w14:paraId="4F94E1D6" w14:textId="77777777" w:rsidR="00E543FC" w:rsidRPr="000D19D7" w:rsidRDefault="00E543FC" w:rsidP="00E543FC">
      <w:pPr>
        <w:jc w:val="both"/>
        <w:rPr>
          <w:rFonts w:asciiTheme="minorHAnsi" w:hAnsiTheme="minorHAnsi"/>
          <w:sz w:val="22"/>
          <w:szCs w:val="22"/>
        </w:rPr>
      </w:pPr>
    </w:p>
    <w:p w14:paraId="1DA8AF7A" w14:textId="0F97F3F0" w:rsidR="00E543FC" w:rsidRPr="000D19D7" w:rsidRDefault="00E543FC" w:rsidP="00AF5974">
      <w:pPr>
        <w:pStyle w:val="Prrafodelista"/>
        <w:numPr>
          <w:ilvl w:val="1"/>
          <w:numId w:val="49"/>
        </w:numPr>
        <w:jc w:val="both"/>
        <w:rPr>
          <w:rFonts w:asciiTheme="minorHAnsi" w:hAnsiTheme="minorHAnsi" w:cs="Arial"/>
          <w:sz w:val="22"/>
          <w:szCs w:val="22"/>
        </w:rPr>
      </w:pP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>Copia de</w:t>
      </w:r>
      <w:r w:rsidR="002C5E3A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l </w:t>
      </w:r>
      <w:r w:rsidR="002C5E3A" w:rsidRPr="006852CD">
        <w:rPr>
          <w:rFonts w:asciiTheme="minorHAnsi" w:hAnsiTheme="minorHAnsi" w:cs="Calibri"/>
          <w:bCs/>
          <w:sz w:val="22"/>
          <w:szCs w:val="22"/>
          <w:lang w:val="es-CL"/>
        </w:rPr>
        <w:t>certificado de aceptación</w:t>
      </w:r>
      <w:r w:rsidR="00942C33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del equipo,</w:t>
      </w:r>
      <w:r w:rsidR="002C5E3A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firmado por el proveedor y un F</w:t>
      </w:r>
      <w:r w:rsidR="00942C33" w:rsidRPr="006852CD">
        <w:rPr>
          <w:rFonts w:asciiTheme="minorHAnsi" w:hAnsiTheme="minorHAnsi" w:cs="Calibri"/>
          <w:bCs/>
          <w:sz w:val="22"/>
          <w:szCs w:val="22"/>
          <w:lang w:val="es-CL"/>
        </w:rPr>
        <w:t>ísico Médico de la institución (</w:t>
      </w:r>
      <w:r w:rsidR="002C5E3A" w:rsidRPr="006852CD">
        <w:rPr>
          <w:rFonts w:asciiTheme="minorHAnsi" w:hAnsiTheme="minorHAnsi" w:cs="Calibri"/>
          <w:bCs/>
          <w:sz w:val="22"/>
          <w:szCs w:val="22"/>
          <w:lang w:val="es-CL"/>
        </w:rPr>
        <w:t>cuando</w:t>
      </w:r>
      <w:r w:rsidR="00942C33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corresponda)</w:t>
      </w:r>
      <w:r w:rsidR="002C5E3A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e</w:t>
      </w:r>
      <w:r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informe</w:t>
      </w:r>
      <w:r w:rsidR="002C5E3A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con el </w:t>
      </w:r>
      <w:r w:rsidR="00014DC4" w:rsidRPr="006852CD">
        <w:rPr>
          <w:rFonts w:asciiTheme="minorHAnsi" w:hAnsiTheme="minorHAnsi" w:cs="Calibri"/>
          <w:bCs/>
          <w:sz w:val="22"/>
          <w:szCs w:val="22"/>
          <w:lang w:val="es-CL"/>
        </w:rPr>
        <w:t>detalle</w:t>
      </w:r>
      <w:r w:rsidR="000E3463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de</w:t>
      </w:r>
      <w:r w:rsidR="00014DC4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</w:t>
      </w:r>
      <w:r w:rsidRPr="006852CD">
        <w:rPr>
          <w:rFonts w:asciiTheme="minorHAnsi" w:hAnsiTheme="minorHAnsi" w:cs="Calibri"/>
          <w:bCs/>
          <w:sz w:val="22"/>
          <w:szCs w:val="22"/>
          <w:lang w:val="es-CL"/>
        </w:rPr>
        <w:t>las p</w:t>
      </w:r>
      <w:r w:rsidR="002C5E3A" w:rsidRPr="006852CD">
        <w:rPr>
          <w:rFonts w:asciiTheme="minorHAnsi" w:hAnsiTheme="minorHAnsi" w:cs="Calibri"/>
          <w:bCs/>
          <w:sz w:val="22"/>
          <w:szCs w:val="22"/>
          <w:lang w:val="es-CL"/>
        </w:rPr>
        <w:t>ruebas realizadas a los</w:t>
      </w:r>
      <w:r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</w:t>
      </w:r>
      <w:r w:rsidR="0038016A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dispositivos médicos </w:t>
      </w:r>
      <w:r w:rsidR="003F4F52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involucrados en las distintas etapas de tratamientos (ejemplo: </w:t>
      </w:r>
      <w:r w:rsidR="00D43FAD" w:rsidRPr="006852CD">
        <w:rPr>
          <w:rFonts w:asciiTheme="minorHAnsi" w:hAnsiTheme="minorHAnsi" w:cs="Calibri"/>
          <w:bCs/>
          <w:sz w:val="22"/>
          <w:szCs w:val="22"/>
          <w:lang w:val="es-CL"/>
        </w:rPr>
        <w:t>equipo de simulación</w:t>
      </w:r>
      <w:r w:rsidR="003F4F52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, acelerador </w:t>
      </w:r>
      <w:r w:rsidR="00D43FAD" w:rsidRPr="006852CD">
        <w:rPr>
          <w:rFonts w:asciiTheme="minorHAnsi" w:hAnsiTheme="minorHAnsi" w:cs="Calibri"/>
          <w:bCs/>
          <w:sz w:val="22"/>
          <w:szCs w:val="22"/>
          <w:lang w:val="es-CL"/>
        </w:rPr>
        <w:t>lineal</w:t>
      </w:r>
      <w:r w:rsidR="003F4F52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, sistema </w:t>
      </w:r>
      <w:r w:rsidR="00D43FAD" w:rsidRPr="006852CD">
        <w:rPr>
          <w:rFonts w:asciiTheme="minorHAnsi" w:hAnsiTheme="minorHAnsi" w:cs="Calibri"/>
          <w:bCs/>
          <w:sz w:val="22"/>
          <w:szCs w:val="22"/>
          <w:lang w:val="es-CL"/>
        </w:rPr>
        <w:t>de planificación de tratamiento, sistema de registro y verificación, etc.</w:t>
      </w:r>
      <w:r w:rsidR="003F4F52" w:rsidRPr="006852CD">
        <w:rPr>
          <w:rFonts w:asciiTheme="minorHAnsi" w:hAnsiTheme="minorHAnsi" w:cs="Calibri"/>
          <w:bCs/>
          <w:sz w:val="22"/>
          <w:szCs w:val="22"/>
          <w:lang w:val="es-CL"/>
        </w:rPr>
        <w:t>)</w:t>
      </w:r>
      <w:r w:rsidR="00CB6B40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</w:t>
      </w:r>
      <w:r w:rsidR="002C5E3A" w:rsidRPr="006852CD">
        <w:rPr>
          <w:rFonts w:asciiTheme="minorHAnsi" w:hAnsiTheme="minorHAnsi" w:cs="Calibri"/>
          <w:bCs/>
          <w:sz w:val="22"/>
          <w:szCs w:val="22"/>
          <w:lang w:val="es-CL"/>
        </w:rPr>
        <w:t>para los cuales se está solicitando esta evaluación</w:t>
      </w:r>
      <w:r w:rsidRPr="006852CD">
        <w:rPr>
          <w:rFonts w:asciiTheme="minorHAnsi" w:hAnsiTheme="minorHAnsi" w:cs="Arial"/>
          <w:sz w:val="22"/>
          <w:szCs w:val="22"/>
        </w:rPr>
        <w:t xml:space="preserve">. </w:t>
      </w:r>
    </w:p>
    <w:p w14:paraId="6B60A1E7" w14:textId="77777777" w:rsidR="00E543FC" w:rsidRPr="000D19D7" w:rsidRDefault="00E543FC" w:rsidP="00CB6B40">
      <w:pPr>
        <w:ind w:left="709" w:hanging="349"/>
        <w:jc w:val="both"/>
        <w:rPr>
          <w:rFonts w:asciiTheme="minorHAnsi" w:hAnsiTheme="minorHAnsi"/>
          <w:sz w:val="22"/>
          <w:szCs w:val="22"/>
          <w:lang w:val="es-CL"/>
        </w:rPr>
      </w:pPr>
    </w:p>
    <w:p w14:paraId="752FF8CD" w14:textId="05561AB6" w:rsidR="00E543FC" w:rsidRPr="00C70D61" w:rsidRDefault="00E543FC" w:rsidP="00AF5974">
      <w:pPr>
        <w:numPr>
          <w:ilvl w:val="1"/>
          <w:numId w:val="49"/>
        </w:numPr>
        <w:jc w:val="both"/>
        <w:rPr>
          <w:rFonts w:asciiTheme="minorHAnsi" w:hAnsiTheme="minorHAnsi"/>
          <w:sz w:val="22"/>
          <w:szCs w:val="22"/>
          <w:lang w:val="es-CL"/>
        </w:rPr>
      </w:pPr>
      <w:r w:rsidRPr="000D19D7">
        <w:rPr>
          <w:rFonts w:asciiTheme="minorHAnsi" w:hAnsiTheme="minorHAnsi" w:cs="Arial"/>
          <w:sz w:val="22"/>
          <w:szCs w:val="22"/>
        </w:rPr>
        <w:t>Copia de</w:t>
      </w:r>
      <w:r w:rsidR="00A02DFC" w:rsidRPr="000D19D7">
        <w:rPr>
          <w:rFonts w:asciiTheme="minorHAnsi" w:hAnsiTheme="minorHAnsi" w:cs="Arial"/>
          <w:sz w:val="22"/>
          <w:szCs w:val="22"/>
        </w:rPr>
        <w:t>l</w:t>
      </w:r>
      <w:r w:rsidRPr="000D19D7">
        <w:rPr>
          <w:rFonts w:asciiTheme="minorHAnsi" w:hAnsiTheme="minorHAnsi" w:cs="Arial"/>
          <w:sz w:val="22"/>
          <w:szCs w:val="22"/>
        </w:rPr>
        <w:t xml:space="preserve"> informe </w:t>
      </w:r>
      <w:r w:rsidR="00C849A8" w:rsidRPr="000D19D7">
        <w:rPr>
          <w:rFonts w:asciiTheme="minorHAnsi" w:hAnsiTheme="minorHAnsi" w:cs="Arial"/>
          <w:sz w:val="22"/>
          <w:szCs w:val="22"/>
        </w:rPr>
        <w:t xml:space="preserve">de </w:t>
      </w:r>
      <w:r w:rsidRPr="000D19D7">
        <w:rPr>
          <w:rFonts w:asciiTheme="minorHAnsi" w:hAnsiTheme="minorHAnsi" w:cs="Arial"/>
          <w:sz w:val="22"/>
          <w:szCs w:val="22"/>
        </w:rPr>
        <w:t>establecimie</w:t>
      </w:r>
      <w:r w:rsidR="0038016A" w:rsidRPr="000D19D7">
        <w:rPr>
          <w:rFonts w:asciiTheme="minorHAnsi" w:hAnsiTheme="minorHAnsi" w:cs="Arial"/>
          <w:sz w:val="22"/>
          <w:szCs w:val="22"/>
        </w:rPr>
        <w:t>nto del estado de referencia (</w:t>
      </w:r>
      <w:proofErr w:type="spellStart"/>
      <w:r w:rsidR="0038016A" w:rsidRPr="000D19D7">
        <w:rPr>
          <w:rFonts w:asciiTheme="minorHAnsi" w:hAnsiTheme="minorHAnsi" w:cs="Arial"/>
          <w:sz w:val="22"/>
          <w:szCs w:val="22"/>
        </w:rPr>
        <w:t>comisionamiento</w:t>
      </w:r>
      <w:proofErr w:type="spellEnd"/>
      <w:r w:rsidR="0038016A" w:rsidRPr="000D19D7">
        <w:rPr>
          <w:rFonts w:asciiTheme="minorHAnsi" w:hAnsiTheme="minorHAnsi" w:cs="Arial"/>
          <w:sz w:val="22"/>
          <w:szCs w:val="22"/>
        </w:rPr>
        <w:t xml:space="preserve">) de los </w:t>
      </w:r>
      <w:r w:rsidR="0038016A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dispositivos médicos involucrados en las distintas etapas de </w:t>
      </w:r>
      <w:r w:rsidR="0038016A" w:rsidRPr="006852CD">
        <w:rPr>
          <w:rFonts w:asciiTheme="minorHAnsi" w:hAnsiTheme="minorHAnsi" w:cs="Calibri"/>
          <w:bCs/>
          <w:sz w:val="22"/>
          <w:szCs w:val="22"/>
          <w:lang w:val="es-CL"/>
        </w:rPr>
        <w:t>tratamientos</w:t>
      </w:r>
      <w:r w:rsidR="00C119E5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 descritos en el punto anterior (cuando corresponda)</w:t>
      </w:r>
      <w:r w:rsidR="006852CD"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. </w:t>
      </w:r>
      <w:r w:rsidRPr="006852CD">
        <w:rPr>
          <w:rFonts w:asciiTheme="minorHAnsi" w:hAnsiTheme="minorHAnsi" w:cs="Arial"/>
          <w:sz w:val="22"/>
          <w:szCs w:val="22"/>
        </w:rPr>
        <w:t xml:space="preserve">El informe debe estar firmado por </w:t>
      </w:r>
      <w:r w:rsidR="00942C33" w:rsidRPr="006852CD">
        <w:rPr>
          <w:rFonts w:asciiTheme="minorHAnsi" w:hAnsiTheme="minorHAnsi" w:cs="Arial"/>
          <w:sz w:val="22"/>
          <w:szCs w:val="22"/>
        </w:rPr>
        <w:t xml:space="preserve">un </w:t>
      </w:r>
      <w:r w:rsidRPr="006852CD">
        <w:rPr>
          <w:rFonts w:asciiTheme="minorHAnsi" w:hAnsiTheme="minorHAnsi" w:cs="Arial"/>
          <w:sz w:val="22"/>
          <w:szCs w:val="22"/>
        </w:rPr>
        <w:t>Físico Médico de la institución</w:t>
      </w:r>
      <w:r w:rsidRPr="006852CD">
        <w:rPr>
          <w:rFonts w:asciiTheme="minorHAnsi" w:hAnsiTheme="minorHAnsi" w:cs="Calibri"/>
          <w:bCs/>
          <w:sz w:val="22"/>
          <w:szCs w:val="22"/>
          <w:lang w:val="es-CL"/>
        </w:rPr>
        <w:t xml:space="preserve">. </w:t>
      </w:r>
    </w:p>
    <w:p w14:paraId="4C68C13D" w14:textId="77777777" w:rsidR="00E543FC" w:rsidRPr="002D38E5" w:rsidRDefault="00E543FC" w:rsidP="00E543FC">
      <w:pPr>
        <w:pStyle w:val="Prrafodelista"/>
        <w:jc w:val="both"/>
        <w:rPr>
          <w:rFonts w:asciiTheme="minorHAnsi" w:hAnsiTheme="minorHAnsi"/>
          <w:sz w:val="22"/>
          <w:szCs w:val="22"/>
          <w:lang w:val="es-CL"/>
        </w:rPr>
      </w:pPr>
    </w:p>
    <w:p w14:paraId="2DB86370" w14:textId="036F094A" w:rsidR="006334E4" w:rsidRPr="0060190E" w:rsidRDefault="006334E4" w:rsidP="00AF5974">
      <w:pPr>
        <w:numPr>
          <w:ilvl w:val="1"/>
          <w:numId w:val="49"/>
        </w:numPr>
        <w:jc w:val="both"/>
        <w:rPr>
          <w:rFonts w:asciiTheme="minorHAnsi" w:hAnsiTheme="minorHAnsi"/>
          <w:sz w:val="22"/>
          <w:szCs w:val="22"/>
          <w:lang w:val="es-CL"/>
        </w:rPr>
      </w:pPr>
      <w:r w:rsidRPr="0060190E">
        <w:rPr>
          <w:rFonts w:asciiTheme="minorHAnsi" w:hAnsiTheme="minorHAnsi" w:cstheme="minorHAnsi"/>
          <w:sz w:val="22"/>
          <w:szCs w:val="22"/>
        </w:rPr>
        <w:t>Informe de la determinación de la magnitud de referencia, para cada una de las energías (o calidades</w:t>
      </w:r>
      <w:r w:rsidR="00942C33" w:rsidRPr="0060190E">
        <w:rPr>
          <w:rFonts w:asciiTheme="minorHAnsi" w:hAnsiTheme="minorHAnsi" w:cstheme="minorHAnsi"/>
          <w:sz w:val="22"/>
          <w:szCs w:val="22"/>
        </w:rPr>
        <w:t xml:space="preserve"> de radiación</w:t>
      </w:r>
      <w:r w:rsidRPr="0060190E">
        <w:rPr>
          <w:rFonts w:asciiTheme="minorHAnsi" w:hAnsiTheme="minorHAnsi" w:cstheme="minorHAnsi"/>
          <w:sz w:val="22"/>
          <w:szCs w:val="22"/>
        </w:rPr>
        <w:t xml:space="preserve">) con las que cuenta el </w:t>
      </w:r>
      <w:r w:rsidR="008A1546" w:rsidRPr="0060190E">
        <w:rPr>
          <w:rFonts w:asciiTheme="minorHAnsi" w:hAnsiTheme="minorHAnsi" w:cstheme="minorHAnsi"/>
          <w:sz w:val="22"/>
          <w:szCs w:val="22"/>
        </w:rPr>
        <w:t xml:space="preserve">(los) </w:t>
      </w:r>
      <w:r w:rsidRPr="006852CD">
        <w:rPr>
          <w:rFonts w:asciiTheme="minorHAnsi" w:hAnsiTheme="minorHAnsi" w:cstheme="minorHAnsi"/>
          <w:sz w:val="22"/>
          <w:szCs w:val="22"/>
        </w:rPr>
        <w:t>equipo</w:t>
      </w:r>
      <w:r w:rsidR="008A1546" w:rsidRPr="006852CD">
        <w:rPr>
          <w:rFonts w:asciiTheme="minorHAnsi" w:hAnsiTheme="minorHAnsi" w:cstheme="minorHAnsi"/>
          <w:sz w:val="22"/>
          <w:szCs w:val="22"/>
        </w:rPr>
        <w:t>(s)</w:t>
      </w:r>
      <w:r w:rsidR="00C119E5" w:rsidRPr="006852CD">
        <w:rPr>
          <w:rFonts w:asciiTheme="minorHAnsi" w:hAnsiTheme="minorHAnsi" w:cstheme="minorHAnsi"/>
          <w:sz w:val="22"/>
          <w:szCs w:val="22"/>
        </w:rPr>
        <w:t xml:space="preserve"> de tratamiento</w:t>
      </w:r>
      <w:r w:rsidRPr="006852CD">
        <w:rPr>
          <w:rFonts w:asciiTheme="minorHAnsi" w:hAnsiTheme="minorHAnsi" w:cstheme="minorHAnsi"/>
          <w:sz w:val="22"/>
          <w:szCs w:val="22"/>
        </w:rPr>
        <w:t xml:space="preserve"> y/o las fuentes radiactivas (ver</w:t>
      </w:r>
      <w:r w:rsidR="00C119E5" w:rsidRPr="006852CD">
        <w:rPr>
          <w:rFonts w:asciiTheme="minorHAnsi" w:hAnsiTheme="minorHAnsi" w:cstheme="minorHAnsi"/>
          <w:sz w:val="22"/>
          <w:szCs w:val="22"/>
        </w:rPr>
        <w:t xml:space="preserve"> ejemplo</w:t>
      </w:r>
      <w:r w:rsidRPr="006852CD">
        <w:rPr>
          <w:rFonts w:asciiTheme="minorHAnsi" w:hAnsiTheme="minorHAnsi" w:cstheme="minorHAnsi"/>
          <w:sz w:val="22"/>
          <w:szCs w:val="22"/>
        </w:rPr>
        <w:t xml:space="preserve"> informe </w:t>
      </w:r>
      <w:r w:rsidRPr="006852CD">
        <w:rPr>
          <w:rFonts w:asciiTheme="minorHAnsi" w:hAnsiTheme="minorHAnsi" w:cstheme="minorHAnsi"/>
          <w:i/>
          <w:sz w:val="22"/>
          <w:szCs w:val="22"/>
        </w:rPr>
        <w:t>tipo</w:t>
      </w:r>
      <w:r w:rsidRPr="006852CD">
        <w:rPr>
          <w:rFonts w:asciiTheme="minorHAnsi" w:hAnsiTheme="minorHAnsi" w:cstheme="minorHAnsi"/>
          <w:sz w:val="22"/>
          <w:szCs w:val="22"/>
        </w:rPr>
        <w:t xml:space="preserve"> en la web de la prestación).   </w:t>
      </w:r>
    </w:p>
    <w:p w14:paraId="5D7DB5D2" w14:textId="5BC29B89" w:rsidR="00942C33" w:rsidRPr="006334E4" w:rsidRDefault="00942C33" w:rsidP="00942C33">
      <w:pPr>
        <w:jc w:val="both"/>
        <w:rPr>
          <w:rFonts w:asciiTheme="minorHAnsi" w:hAnsiTheme="minorHAnsi"/>
          <w:sz w:val="22"/>
          <w:szCs w:val="22"/>
          <w:lang w:val="es-CL"/>
        </w:rPr>
      </w:pPr>
    </w:p>
    <w:p w14:paraId="15CB8EF7" w14:textId="77777777" w:rsidR="006334E4" w:rsidRPr="006334E4" w:rsidRDefault="006334E4" w:rsidP="006334E4">
      <w:pPr>
        <w:pStyle w:val="Prrafodelista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334E4">
        <w:rPr>
          <w:rFonts w:asciiTheme="minorHAnsi" w:hAnsiTheme="minorHAnsi" w:cstheme="minorHAnsi"/>
          <w:bCs/>
          <w:sz w:val="22"/>
          <w:szCs w:val="22"/>
        </w:rPr>
        <w:t xml:space="preserve">El informe debe contener: Introducción, Objetivo, Instrumentación, Metodología (protocolo de calibración y parámetros utilizados), Resultados, </w:t>
      </w:r>
      <w:r w:rsidRPr="002D38E5">
        <w:rPr>
          <w:rFonts w:asciiTheme="minorHAnsi" w:hAnsiTheme="minorHAnsi" w:cstheme="minorHAnsi"/>
          <w:bCs/>
          <w:sz w:val="22"/>
          <w:szCs w:val="22"/>
        </w:rPr>
        <w:t xml:space="preserve">Conclusión y firma </w:t>
      </w:r>
      <w:r w:rsidRPr="006334E4">
        <w:rPr>
          <w:rFonts w:asciiTheme="minorHAnsi" w:hAnsiTheme="minorHAnsi" w:cstheme="minorHAnsi"/>
          <w:bCs/>
          <w:sz w:val="22"/>
          <w:szCs w:val="22"/>
        </w:rPr>
        <w:t>del Físico Médico responsable de la medición.</w:t>
      </w:r>
    </w:p>
    <w:p w14:paraId="3D3853F3" w14:textId="143132E6" w:rsidR="006334E4" w:rsidRPr="006334E4" w:rsidRDefault="006334E4" w:rsidP="006334E4">
      <w:pPr>
        <w:pStyle w:val="Prrafodelista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6334E4">
        <w:rPr>
          <w:rFonts w:asciiTheme="minorHAnsi" w:hAnsiTheme="minorHAnsi" w:cstheme="minorHAnsi"/>
          <w:bCs/>
          <w:sz w:val="22"/>
          <w:szCs w:val="22"/>
        </w:rPr>
        <w:t xml:space="preserve">Se requiere además el informe de un segundo Físico Médico (el que puede o no ser de la institución) con los </w:t>
      </w:r>
      <w:r w:rsidRPr="002D38E5">
        <w:rPr>
          <w:rFonts w:asciiTheme="minorHAnsi" w:hAnsiTheme="minorHAnsi" w:cstheme="minorHAnsi"/>
          <w:bCs/>
          <w:sz w:val="22"/>
          <w:szCs w:val="22"/>
        </w:rPr>
        <w:t xml:space="preserve">resultados de una </w:t>
      </w:r>
      <w:r w:rsidRPr="006334E4">
        <w:rPr>
          <w:rFonts w:asciiTheme="minorHAnsi" w:hAnsiTheme="minorHAnsi" w:cstheme="minorHAnsi"/>
          <w:bCs/>
          <w:sz w:val="22"/>
          <w:szCs w:val="22"/>
        </w:rPr>
        <w:t xml:space="preserve">medición independiente de la magnitud de referencia usando, en caso de ser posible, otro sistema dosimétrico. Este segundo informe debe tener la misma estructura mencionada anteriormente. </w:t>
      </w:r>
    </w:p>
    <w:p w14:paraId="7D6E66FC" w14:textId="77777777" w:rsidR="00C41EF7" w:rsidRPr="006334E4" w:rsidRDefault="00C41EF7" w:rsidP="00C41EF7">
      <w:pPr>
        <w:pStyle w:val="Prrafodelista"/>
        <w:ind w:left="1069"/>
        <w:jc w:val="both"/>
        <w:rPr>
          <w:rFonts w:asciiTheme="minorHAnsi" w:hAnsiTheme="minorHAnsi" w:cs="Calibri"/>
          <w:bCs/>
          <w:sz w:val="10"/>
          <w:szCs w:val="22"/>
        </w:rPr>
      </w:pPr>
    </w:p>
    <w:p w14:paraId="647D788C" w14:textId="77777777" w:rsidR="00D47820" w:rsidRPr="000D19D7" w:rsidRDefault="00D47820" w:rsidP="00D47820">
      <w:pPr>
        <w:pStyle w:val="Prrafodelista"/>
        <w:ind w:left="1069"/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</w:p>
    <w:p w14:paraId="16E92877" w14:textId="28A56843" w:rsidR="00EC1B9D" w:rsidRPr="006852CD" w:rsidRDefault="00E543FC" w:rsidP="00AF5974">
      <w:pPr>
        <w:numPr>
          <w:ilvl w:val="1"/>
          <w:numId w:val="49"/>
        </w:numPr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  <w:r w:rsidRPr="000D19D7">
        <w:rPr>
          <w:rFonts w:asciiTheme="minorHAnsi" w:hAnsiTheme="minorHAnsi" w:cs="Arial"/>
          <w:sz w:val="22"/>
          <w:szCs w:val="22"/>
        </w:rPr>
        <w:t>En caso que</w:t>
      </w:r>
      <w:r w:rsidR="008A1546">
        <w:rPr>
          <w:rFonts w:asciiTheme="minorHAnsi" w:hAnsiTheme="minorHAnsi" w:cs="Arial"/>
          <w:sz w:val="22"/>
          <w:szCs w:val="22"/>
        </w:rPr>
        <w:t xml:space="preserve"> </w:t>
      </w:r>
      <w:r w:rsidR="008A1546" w:rsidRPr="00FB1246">
        <w:rPr>
          <w:rFonts w:asciiTheme="minorHAnsi" w:hAnsiTheme="minorHAnsi" w:cs="Arial"/>
          <w:sz w:val="22"/>
          <w:szCs w:val="22"/>
        </w:rPr>
        <w:t>el (</w:t>
      </w:r>
      <w:r w:rsidR="00CD584F" w:rsidRPr="00FB1246">
        <w:rPr>
          <w:rFonts w:asciiTheme="minorHAnsi" w:hAnsiTheme="minorHAnsi" w:cs="Arial"/>
          <w:sz w:val="22"/>
          <w:szCs w:val="22"/>
        </w:rPr>
        <w:t>los</w:t>
      </w:r>
      <w:r w:rsidR="008A1546" w:rsidRPr="00FB1246">
        <w:rPr>
          <w:rFonts w:asciiTheme="minorHAnsi" w:hAnsiTheme="minorHAnsi" w:cs="Arial"/>
          <w:sz w:val="22"/>
          <w:szCs w:val="22"/>
        </w:rPr>
        <w:t>)</w:t>
      </w:r>
      <w:r w:rsidR="0038016A" w:rsidRPr="00FB1246">
        <w:rPr>
          <w:rFonts w:asciiTheme="minorHAnsi" w:hAnsiTheme="minorHAnsi" w:cs="Arial"/>
          <w:sz w:val="22"/>
          <w:szCs w:val="22"/>
        </w:rPr>
        <w:t xml:space="preserve"> </w:t>
      </w:r>
      <w:r w:rsidR="00AD76DD" w:rsidRPr="00FB1246">
        <w:rPr>
          <w:rFonts w:asciiTheme="minorHAnsi" w:hAnsiTheme="minorHAnsi" w:cs="Arial"/>
          <w:sz w:val="22"/>
          <w:szCs w:val="22"/>
        </w:rPr>
        <w:t>dispositivo</w:t>
      </w:r>
      <w:r w:rsidR="008A1546" w:rsidRPr="00FB1246">
        <w:rPr>
          <w:rFonts w:asciiTheme="minorHAnsi" w:hAnsiTheme="minorHAnsi" w:cs="Arial"/>
          <w:sz w:val="22"/>
          <w:szCs w:val="22"/>
        </w:rPr>
        <w:t>(</w:t>
      </w:r>
      <w:r w:rsidR="00AD76DD" w:rsidRPr="00FB1246">
        <w:rPr>
          <w:rFonts w:asciiTheme="minorHAnsi" w:hAnsiTheme="minorHAnsi" w:cs="Arial"/>
          <w:sz w:val="22"/>
          <w:szCs w:val="22"/>
        </w:rPr>
        <w:t>s</w:t>
      </w:r>
      <w:r w:rsidR="008A1546" w:rsidRPr="00FB1246">
        <w:rPr>
          <w:rFonts w:asciiTheme="minorHAnsi" w:hAnsiTheme="minorHAnsi" w:cs="Arial"/>
          <w:sz w:val="22"/>
          <w:szCs w:val="22"/>
        </w:rPr>
        <w:t>)</w:t>
      </w:r>
      <w:r w:rsidR="00AD76DD" w:rsidRPr="00FB1246">
        <w:rPr>
          <w:rFonts w:asciiTheme="minorHAnsi" w:hAnsiTheme="minorHAnsi" w:cs="Arial"/>
          <w:sz w:val="22"/>
          <w:szCs w:val="22"/>
        </w:rPr>
        <w:t xml:space="preserve"> médico</w:t>
      </w:r>
      <w:r w:rsidR="008A1546" w:rsidRPr="00FB1246">
        <w:rPr>
          <w:rFonts w:asciiTheme="minorHAnsi" w:hAnsiTheme="minorHAnsi" w:cs="Arial"/>
          <w:sz w:val="22"/>
          <w:szCs w:val="22"/>
        </w:rPr>
        <w:t>(</w:t>
      </w:r>
      <w:r w:rsidR="00AD76DD" w:rsidRPr="00FB1246">
        <w:rPr>
          <w:rFonts w:asciiTheme="minorHAnsi" w:hAnsiTheme="minorHAnsi" w:cs="Arial"/>
          <w:sz w:val="22"/>
          <w:szCs w:val="22"/>
        </w:rPr>
        <w:t>s</w:t>
      </w:r>
      <w:r w:rsidR="008A1546" w:rsidRPr="00FB1246">
        <w:rPr>
          <w:rFonts w:asciiTheme="minorHAnsi" w:hAnsiTheme="minorHAnsi" w:cs="Arial"/>
          <w:sz w:val="22"/>
          <w:szCs w:val="22"/>
        </w:rPr>
        <w:t>)</w:t>
      </w:r>
      <w:r w:rsidR="00CD584F" w:rsidRPr="00FB1246">
        <w:rPr>
          <w:rFonts w:asciiTheme="minorHAnsi" w:hAnsiTheme="minorHAnsi" w:cs="Arial"/>
          <w:sz w:val="22"/>
          <w:szCs w:val="22"/>
        </w:rPr>
        <w:t xml:space="preserve"> a evaluar considere</w:t>
      </w:r>
      <w:r w:rsidR="00282A55" w:rsidRPr="00FB1246">
        <w:rPr>
          <w:rFonts w:asciiTheme="minorHAnsi" w:hAnsiTheme="minorHAnsi" w:cs="Arial"/>
          <w:sz w:val="22"/>
          <w:szCs w:val="22"/>
        </w:rPr>
        <w:t>n</w:t>
      </w:r>
      <w:r w:rsidR="00CD584F" w:rsidRPr="00FB1246">
        <w:rPr>
          <w:rFonts w:asciiTheme="minorHAnsi" w:hAnsiTheme="minorHAnsi" w:cs="Arial"/>
          <w:sz w:val="22"/>
          <w:szCs w:val="22"/>
        </w:rPr>
        <w:t xml:space="preserve"> </w:t>
      </w:r>
      <w:r w:rsidRPr="00FB1246">
        <w:rPr>
          <w:rFonts w:asciiTheme="minorHAnsi" w:hAnsiTheme="minorHAnsi" w:cs="Arial"/>
          <w:sz w:val="22"/>
          <w:szCs w:val="22"/>
        </w:rPr>
        <w:t xml:space="preserve">las modalidades de </w:t>
      </w:r>
      <w:r w:rsidR="00427E0B" w:rsidRPr="00FB1246">
        <w:rPr>
          <w:rFonts w:asciiTheme="minorHAnsi" w:hAnsiTheme="minorHAnsi" w:cs="Arial"/>
          <w:sz w:val="22"/>
          <w:szCs w:val="22"/>
        </w:rPr>
        <w:t xml:space="preserve">radioterapia externa: </w:t>
      </w:r>
      <w:r w:rsidRPr="00FB1246">
        <w:rPr>
          <w:rFonts w:asciiTheme="minorHAnsi" w:hAnsiTheme="minorHAnsi" w:cs="Arial"/>
          <w:sz w:val="22"/>
          <w:szCs w:val="22"/>
        </w:rPr>
        <w:t>IMRT, VMAT, SRS,</w:t>
      </w:r>
      <w:r w:rsidR="00C64715" w:rsidRPr="00FB1246">
        <w:rPr>
          <w:rFonts w:asciiTheme="minorHAnsi" w:hAnsiTheme="minorHAnsi" w:cs="Arial"/>
          <w:sz w:val="22"/>
          <w:szCs w:val="22"/>
        </w:rPr>
        <w:t xml:space="preserve"> </w:t>
      </w:r>
      <w:r w:rsidRPr="00FB1246">
        <w:rPr>
          <w:rFonts w:asciiTheme="minorHAnsi" w:hAnsiTheme="minorHAnsi" w:cs="Arial"/>
          <w:sz w:val="22"/>
          <w:szCs w:val="22"/>
        </w:rPr>
        <w:t>SBRT, TSEI, TBI, IORT</w:t>
      </w:r>
      <w:r w:rsidR="003D6521" w:rsidRPr="00FB1246">
        <w:rPr>
          <w:rFonts w:asciiTheme="minorHAnsi" w:hAnsiTheme="minorHAnsi" w:cs="Arial"/>
          <w:sz w:val="22"/>
          <w:szCs w:val="22"/>
        </w:rPr>
        <w:t xml:space="preserve">, </w:t>
      </w:r>
      <w:proofErr w:type="spellStart"/>
      <w:r w:rsidR="003D6521" w:rsidRPr="00FB1246">
        <w:rPr>
          <w:rFonts w:asciiTheme="minorHAnsi" w:hAnsiTheme="minorHAnsi" w:cs="Arial"/>
          <w:i/>
          <w:sz w:val="22"/>
          <w:szCs w:val="22"/>
        </w:rPr>
        <w:t>gating</w:t>
      </w:r>
      <w:proofErr w:type="spellEnd"/>
      <w:r w:rsidR="00511EE4" w:rsidRPr="00FB1246">
        <w:rPr>
          <w:rFonts w:asciiTheme="minorHAnsi" w:hAnsiTheme="minorHAnsi" w:cs="Arial"/>
          <w:sz w:val="22"/>
          <w:szCs w:val="22"/>
        </w:rPr>
        <w:t xml:space="preserve"> </w:t>
      </w:r>
      <w:r w:rsidR="00511EE4" w:rsidRPr="006852CD">
        <w:rPr>
          <w:rFonts w:asciiTheme="minorHAnsi" w:hAnsiTheme="minorHAnsi" w:cs="Arial"/>
          <w:sz w:val="22"/>
          <w:szCs w:val="22"/>
        </w:rPr>
        <w:t>respiratorio</w:t>
      </w:r>
      <w:r w:rsidRPr="006852CD">
        <w:rPr>
          <w:rFonts w:asciiTheme="minorHAnsi" w:hAnsiTheme="minorHAnsi" w:cs="Arial"/>
          <w:sz w:val="22"/>
          <w:szCs w:val="22"/>
        </w:rPr>
        <w:t xml:space="preserve">, </w:t>
      </w:r>
      <w:r w:rsidR="006B264D" w:rsidRPr="006852CD">
        <w:rPr>
          <w:rFonts w:asciiTheme="minorHAnsi" w:hAnsiTheme="minorHAnsi" w:cs="Arial"/>
          <w:sz w:val="22"/>
          <w:szCs w:val="22"/>
        </w:rPr>
        <w:t>etc</w:t>
      </w:r>
      <w:r w:rsidR="00511EE4" w:rsidRPr="006852CD">
        <w:rPr>
          <w:rFonts w:asciiTheme="minorHAnsi" w:hAnsiTheme="minorHAnsi" w:cs="Arial"/>
          <w:sz w:val="22"/>
          <w:szCs w:val="22"/>
        </w:rPr>
        <w:t>.</w:t>
      </w:r>
      <w:r w:rsidR="00942C33" w:rsidRPr="006852CD">
        <w:rPr>
          <w:rFonts w:asciiTheme="minorHAnsi" w:hAnsiTheme="minorHAnsi" w:cs="Arial"/>
          <w:sz w:val="22"/>
          <w:szCs w:val="22"/>
        </w:rPr>
        <w:t xml:space="preserve">, como </w:t>
      </w:r>
      <w:r w:rsidR="00C119E5" w:rsidRPr="006852CD">
        <w:rPr>
          <w:rFonts w:asciiTheme="minorHAnsi" w:hAnsiTheme="minorHAnsi" w:cs="Arial"/>
          <w:sz w:val="22"/>
          <w:szCs w:val="22"/>
        </w:rPr>
        <w:t xml:space="preserve">también </w:t>
      </w:r>
      <w:r w:rsidR="00942C33" w:rsidRPr="006852CD">
        <w:rPr>
          <w:rFonts w:asciiTheme="minorHAnsi" w:hAnsiTheme="minorHAnsi" w:cs="Arial"/>
          <w:sz w:val="22"/>
          <w:szCs w:val="22"/>
        </w:rPr>
        <w:t>la modalidad</w:t>
      </w:r>
      <w:r w:rsidR="00427E0B" w:rsidRPr="006852CD">
        <w:rPr>
          <w:rFonts w:asciiTheme="minorHAnsi" w:hAnsiTheme="minorHAnsi" w:cs="Arial"/>
          <w:sz w:val="22"/>
          <w:szCs w:val="22"/>
        </w:rPr>
        <w:t xml:space="preserve"> de braquiterapia, </w:t>
      </w:r>
      <w:r w:rsidRPr="006852CD">
        <w:rPr>
          <w:rFonts w:asciiTheme="minorHAnsi" w:hAnsiTheme="minorHAnsi" w:cs="Arial"/>
          <w:sz w:val="22"/>
          <w:szCs w:val="22"/>
        </w:rPr>
        <w:t>debe adjuntar</w:t>
      </w:r>
      <w:r w:rsidR="00CD584F" w:rsidRPr="006852CD">
        <w:rPr>
          <w:rFonts w:asciiTheme="minorHAnsi" w:hAnsiTheme="minorHAnsi" w:cs="Arial"/>
          <w:sz w:val="22"/>
          <w:szCs w:val="22"/>
        </w:rPr>
        <w:t>:</w:t>
      </w:r>
    </w:p>
    <w:p w14:paraId="0CF9C908" w14:textId="77777777" w:rsidR="00CD584F" w:rsidRPr="000D19D7" w:rsidRDefault="00CD584F" w:rsidP="00CD584F">
      <w:pPr>
        <w:ind w:left="643"/>
        <w:jc w:val="both"/>
        <w:rPr>
          <w:rFonts w:asciiTheme="minorHAnsi" w:hAnsiTheme="minorHAnsi"/>
          <w:sz w:val="22"/>
          <w:szCs w:val="22"/>
          <w:lang w:val="es-CL"/>
        </w:rPr>
      </w:pPr>
    </w:p>
    <w:p w14:paraId="09C225B1" w14:textId="1F905EA0" w:rsidR="00C626E8" w:rsidRDefault="00EC1B9D" w:rsidP="00D47820">
      <w:pPr>
        <w:pStyle w:val="Prrafodelista"/>
        <w:numPr>
          <w:ilvl w:val="0"/>
          <w:numId w:val="35"/>
        </w:numPr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>D</w:t>
      </w:r>
      <w:r w:rsidR="00E543FC" w:rsidRPr="000D19D7">
        <w:rPr>
          <w:rFonts w:asciiTheme="minorHAnsi" w:hAnsiTheme="minorHAnsi" w:cs="Calibri"/>
          <w:bCs/>
          <w:sz w:val="22"/>
          <w:szCs w:val="22"/>
          <w:lang w:val="es-CL"/>
        </w:rPr>
        <w:t>ocumentos que describan los procedimientos de control de calidad asociados a este tipo de tratamientos, el detalle de los accesorios y dispositivos médico</w:t>
      </w:r>
      <w:r w:rsidR="00C626E8" w:rsidRPr="000D19D7">
        <w:rPr>
          <w:rFonts w:asciiTheme="minorHAnsi" w:hAnsiTheme="minorHAnsi" w:cs="Calibri"/>
          <w:bCs/>
          <w:sz w:val="22"/>
          <w:szCs w:val="22"/>
          <w:lang w:val="es-CL"/>
        </w:rPr>
        <w:t>s utilizados en dicha modalidad</w:t>
      </w:r>
      <w:r w:rsidR="007E4C97" w:rsidRPr="000D19D7">
        <w:rPr>
          <w:rFonts w:asciiTheme="minorHAnsi" w:hAnsiTheme="minorHAnsi" w:cs="Calibri"/>
          <w:bCs/>
          <w:sz w:val="22"/>
          <w:szCs w:val="22"/>
          <w:lang w:val="es-CL"/>
        </w:rPr>
        <w:t>.</w:t>
      </w:r>
    </w:p>
    <w:p w14:paraId="008ADE78" w14:textId="77777777" w:rsidR="00C41EF7" w:rsidRPr="00C41EF7" w:rsidRDefault="00C41EF7" w:rsidP="00C41EF7">
      <w:pPr>
        <w:pStyle w:val="Prrafodelista"/>
        <w:ind w:left="1069"/>
        <w:jc w:val="both"/>
        <w:rPr>
          <w:rFonts w:asciiTheme="minorHAnsi" w:hAnsiTheme="minorHAnsi" w:cs="Calibri"/>
          <w:bCs/>
          <w:sz w:val="10"/>
          <w:szCs w:val="22"/>
          <w:lang w:val="es-CL"/>
        </w:rPr>
      </w:pPr>
    </w:p>
    <w:p w14:paraId="7179BBF8" w14:textId="105757D5" w:rsidR="0038016A" w:rsidRPr="000D19D7" w:rsidRDefault="00C626E8" w:rsidP="0038016A">
      <w:pPr>
        <w:pStyle w:val="Prrafodelista"/>
        <w:numPr>
          <w:ilvl w:val="0"/>
          <w:numId w:val="35"/>
        </w:numPr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>P</w:t>
      </w:r>
      <w:r w:rsidR="00EC1B9D" w:rsidRPr="000D19D7">
        <w:rPr>
          <w:rFonts w:asciiTheme="minorHAnsi" w:hAnsiTheme="minorHAnsi" w:cs="Calibri"/>
          <w:bCs/>
          <w:sz w:val="22"/>
          <w:szCs w:val="22"/>
          <w:lang w:val="es-CL"/>
        </w:rPr>
        <w:t>rotocolos de verificación de paciente específico</w:t>
      </w: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 </w:t>
      </w:r>
      <w:r w:rsidR="00282A55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(y dosimetría </w:t>
      </w:r>
      <w:r w:rsidR="00282A55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>in vivo</w:t>
      </w:r>
      <w:r w:rsidR="00282A55" w:rsidRPr="000D19D7">
        <w:rPr>
          <w:rFonts w:asciiTheme="minorHAnsi" w:hAnsiTheme="minorHAnsi" w:cs="Calibri"/>
          <w:bCs/>
          <w:sz w:val="22"/>
          <w:szCs w:val="22"/>
          <w:lang w:val="es-CL"/>
        </w:rPr>
        <w:t xml:space="preserve">, cuando corresponda) </w:t>
      </w:r>
      <w:r w:rsidRPr="000D19D7">
        <w:rPr>
          <w:rFonts w:asciiTheme="minorHAnsi" w:hAnsiTheme="minorHAnsi" w:cs="Calibri"/>
          <w:bCs/>
          <w:sz w:val="22"/>
          <w:szCs w:val="22"/>
          <w:lang w:val="es-CL"/>
        </w:rPr>
        <w:t>para cada una de las modalidades de tratamiento declaradas.</w:t>
      </w:r>
    </w:p>
    <w:p w14:paraId="2BEDED26" w14:textId="77777777" w:rsidR="00AC0A74" w:rsidRPr="000D19D7" w:rsidRDefault="00AC0A74" w:rsidP="00AC0A74">
      <w:pPr>
        <w:pStyle w:val="Prrafodelista"/>
        <w:ind w:left="1069"/>
        <w:jc w:val="both"/>
        <w:rPr>
          <w:rFonts w:asciiTheme="minorHAnsi" w:hAnsiTheme="minorHAnsi" w:cs="Calibri"/>
          <w:bCs/>
          <w:sz w:val="22"/>
          <w:szCs w:val="22"/>
          <w:lang w:val="es-CL"/>
        </w:rPr>
      </w:pPr>
    </w:p>
    <w:p w14:paraId="07CE2757" w14:textId="6213D4CD" w:rsidR="00C93DEF" w:rsidRPr="000D19D7" w:rsidRDefault="00AD76DD" w:rsidP="00AF5974">
      <w:pPr>
        <w:numPr>
          <w:ilvl w:val="1"/>
          <w:numId w:val="49"/>
        </w:numPr>
        <w:jc w:val="both"/>
        <w:rPr>
          <w:rFonts w:asciiTheme="minorHAnsi" w:hAnsiTheme="minorHAnsi" w:cs="Arial"/>
          <w:sz w:val="22"/>
          <w:szCs w:val="22"/>
        </w:rPr>
      </w:pPr>
      <w:r w:rsidRPr="000D19D7">
        <w:rPr>
          <w:rFonts w:asciiTheme="minorHAnsi" w:hAnsiTheme="minorHAnsi" w:cs="Arial"/>
          <w:sz w:val="22"/>
          <w:szCs w:val="22"/>
        </w:rPr>
        <w:t>E</w:t>
      </w:r>
      <w:r w:rsidR="00C93DEF" w:rsidRPr="000D19D7">
        <w:rPr>
          <w:rFonts w:asciiTheme="minorHAnsi" w:hAnsiTheme="minorHAnsi" w:cs="Arial"/>
          <w:sz w:val="22"/>
          <w:szCs w:val="22"/>
        </w:rPr>
        <w:t xml:space="preserve">n caso de </w:t>
      </w:r>
      <w:r w:rsidRPr="000D19D7">
        <w:rPr>
          <w:rFonts w:asciiTheme="minorHAnsi" w:hAnsiTheme="minorHAnsi" w:cs="Arial"/>
          <w:sz w:val="22"/>
          <w:szCs w:val="22"/>
        </w:rPr>
        <w:t>tratamientos</w:t>
      </w:r>
      <w:r w:rsidR="00AC0A74" w:rsidRPr="000D19D7">
        <w:rPr>
          <w:rFonts w:asciiTheme="minorHAnsi" w:hAnsiTheme="minorHAnsi" w:cs="Arial"/>
          <w:sz w:val="22"/>
          <w:szCs w:val="22"/>
        </w:rPr>
        <w:t xml:space="preserve"> de braquiterapia, debe adjunta</w:t>
      </w:r>
      <w:r w:rsidRPr="000D19D7">
        <w:rPr>
          <w:rFonts w:asciiTheme="minorHAnsi" w:hAnsiTheme="minorHAnsi" w:cs="Arial"/>
          <w:sz w:val="22"/>
          <w:szCs w:val="22"/>
        </w:rPr>
        <w:t xml:space="preserve">r protocolos de verificación independiente de </w:t>
      </w:r>
      <w:r w:rsidR="00F53A06" w:rsidRPr="000D19D7">
        <w:rPr>
          <w:rFonts w:asciiTheme="minorHAnsi" w:hAnsiTheme="minorHAnsi" w:cs="Arial"/>
          <w:sz w:val="22"/>
          <w:szCs w:val="22"/>
        </w:rPr>
        <w:t xml:space="preserve">la </w:t>
      </w:r>
      <w:r w:rsidRPr="000D19D7">
        <w:rPr>
          <w:rFonts w:asciiTheme="minorHAnsi" w:hAnsiTheme="minorHAnsi" w:cs="Arial"/>
          <w:sz w:val="22"/>
          <w:szCs w:val="22"/>
        </w:rPr>
        <w:t xml:space="preserve">dosis y </w:t>
      </w:r>
      <w:r w:rsidR="00F53A06" w:rsidRPr="000D19D7">
        <w:rPr>
          <w:rFonts w:asciiTheme="minorHAnsi" w:hAnsiTheme="minorHAnsi" w:cs="Arial"/>
          <w:sz w:val="22"/>
          <w:szCs w:val="22"/>
        </w:rPr>
        <w:t>de</w:t>
      </w:r>
      <w:r w:rsidR="00BA23D2" w:rsidRPr="000D19D7">
        <w:rPr>
          <w:rFonts w:asciiTheme="minorHAnsi" w:hAnsiTheme="minorHAnsi" w:cs="Arial"/>
          <w:sz w:val="22"/>
          <w:szCs w:val="22"/>
        </w:rPr>
        <w:t xml:space="preserve"> </w:t>
      </w:r>
      <w:r w:rsidR="00F53A06" w:rsidRPr="000D19D7">
        <w:rPr>
          <w:rFonts w:asciiTheme="minorHAnsi" w:hAnsiTheme="minorHAnsi" w:cs="Arial"/>
          <w:sz w:val="22"/>
          <w:szCs w:val="22"/>
        </w:rPr>
        <w:t>l</w:t>
      </w:r>
      <w:r w:rsidR="00BA23D2" w:rsidRPr="000D19D7">
        <w:rPr>
          <w:rFonts w:asciiTheme="minorHAnsi" w:hAnsiTheme="minorHAnsi" w:cs="Arial"/>
          <w:sz w:val="22"/>
          <w:szCs w:val="22"/>
        </w:rPr>
        <w:t>os</w:t>
      </w:r>
      <w:r w:rsidR="00F53A06" w:rsidRPr="000D19D7">
        <w:rPr>
          <w:rFonts w:asciiTheme="minorHAnsi" w:hAnsiTheme="minorHAnsi" w:cs="Arial"/>
          <w:sz w:val="22"/>
          <w:szCs w:val="22"/>
        </w:rPr>
        <w:t xml:space="preserve"> </w:t>
      </w:r>
      <w:r w:rsidRPr="000D19D7">
        <w:rPr>
          <w:rFonts w:asciiTheme="minorHAnsi" w:hAnsiTheme="minorHAnsi" w:cs="Arial"/>
          <w:sz w:val="22"/>
          <w:szCs w:val="22"/>
        </w:rPr>
        <w:t>tiempos de irradiación.</w:t>
      </w:r>
    </w:p>
    <w:p w14:paraId="1A7183F3" w14:textId="2858F1C0" w:rsidR="00614AB3" w:rsidRPr="001967AA" w:rsidRDefault="00614AB3" w:rsidP="00C41EF7">
      <w:pPr>
        <w:tabs>
          <w:tab w:val="left" w:pos="0"/>
        </w:tabs>
        <w:rPr>
          <w:rFonts w:asciiTheme="minorHAnsi" w:hAnsiTheme="minorHAnsi"/>
          <w:bCs/>
          <w:color w:val="000000" w:themeColor="text1"/>
          <w:sz w:val="22"/>
          <w:szCs w:val="22"/>
        </w:rPr>
      </w:pPr>
    </w:p>
    <w:p w14:paraId="56E1A079" w14:textId="77777777" w:rsidR="00C41EF7" w:rsidRPr="000D19D7" w:rsidRDefault="00C41EF7" w:rsidP="00C41EF7">
      <w:pPr>
        <w:tabs>
          <w:tab w:val="left" w:pos="0"/>
        </w:tabs>
        <w:rPr>
          <w:rFonts w:asciiTheme="minorHAnsi" w:hAnsiTheme="minorHAnsi" w:cs="Arial"/>
          <w:sz w:val="22"/>
          <w:szCs w:val="22"/>
        </w:rPr>
      </w:pPr>
    </w:p>
    <w:p w14:paraId="586FF044" w14:textId="2FF04EFB" w:rsidR="00E543FC" w:rsidRPr="00D1181D" w:rsidRDefault="00D47820" w:rsidP="00E543FC">
      <w:pPr>
        <w:tabs>
          <w:tab w:val="left" w:pos="142"/>
          <w:tab w:val="left" w:pos="720"/>
        </w:tabs>
        <w:jc w:val="both"/>
        <w:rPr>
          <w:rFonts w:asciiTheme="minorHAnsi" w:hAnsiTheme="minorHAnsi" w:cs="Calibri"/>
          <w:bCs/>
          <w:i/>
          <w:sz w:val="22"/>
          <w:szCs w:val="22"/>
          <w:lang w:val="es-CL"/>
        </w:rPr>
      </w:pPr>
      <w:r w:rsidRPr="00C41EF7">
        <w:rPr>
          <w:rFonts w:asciiTheme="minorHAnsi" w:hAnsiTheme="minorHAnsi" w:cs="Calibri"/>
          <w:b/>
          <w:i/>
          <w:sz w:val="22"/>
          <w:szCs w:val="22"/>
          <w:u w:val="single"/>
        </w:rPr>
        <w:t>Nota</w:t>
      </w:r>
      <w:r w:rsidR="00E543FC" w:rsidRPr="00C41EF7">
        <w:rPr>
          <w:rFonts w:asciiTheme="minorHAnsi" w:hAnsiTheme="minorHAnsi" w:cs="Calibri"/>
          <w:b/>
          <w:i/>
          <w:sz w:val="22"/>
          <w:szCs w:val="22"/>
        </w:rPr>
        <w:t>:</w:t>
      </w:r>
      <w:r w:rsidR="00E543FC" w:rsidRPr="000D19D7">
        <w:rPr>
          <w:rFonts w:asciiTheme="minorHAnsi" w:hAnsiTheme="minorHAnsi" w:cs="Calibri"/>
          <w:b/>
          <w:i/>
          <w:sz w:val="22"/>
          <w:szCs w:val="22"/>
        </w:rPr>
        <w:t xml:space="preserve"> </w:t>
      </w:r>
      <w:r w:rsidR="00E543FC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>Cualquier cambio en el equipamiento</w:t>
      </w:r>
      <w:r w:rsidR="00301C7F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>,</w:t>
      </w:r>
      <w:r w:rsidR="00282A55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 xml:space="preserve"> </w:t>
      </w:r>
      <w:r w:rsidR="00E543FC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>infraestructura técnica del establecimiento,</w:t>
      </w:r>
      <w:r w:rsidR="00301C7F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 xml:space="preserve"> o implementación de nuevas modalidades de tratamiento </w:t>
      </w:r>
      <w:r w:rsidR="00E543FC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>debe ser informado al Instituto de Salud Pública de Chile</w:t>
      </w:r>
      <w:r w:rsidR="00282A55" w:rsidRPr="000D19D7">
        <w:rPr>
          <w:rFonts w:asciiTheme="minorHAnsi" w:hAnsiTheme="minorHAnsi" w:cs="Calibri"/>
          <w:bCs/>
          <w:i/>
          <w:sz w:val="22"/>
          <w:szCs w:val="22"/>
          <w:lang w:val="es-CL"/>
        </w:rPr>
        <w:t xml:space="preserve"> a través del </w:t>
      </w:r>
      <w:r w:rsidR="00282A55" w:rsidRPr="00C70D61">
        <w:rPr>
          <w:rFonts w:asciiTheme="minorHAnsi" w:hAnsiTheme="minorHAnsi" w:cs="Calibri"/>
          <w:bCs/>
          <w:i/>
          <w:sz w:val="22"/>
          <w:szCs w:val="22"/>
          <w:lang w:val="es-CL"/>
        </w:rPr>
        <w:t xml:space="preserve">correo </w:t>
      </w:r>
      <w:r w:rsidR="00E86D78" w:rsidRPr="00C70D61">
        <w:rPr>
          <w:rFonts w:asciiTheme="minorHAnsi" w:hAnsiTheme="minorHAnsi" w:cs="Calibri"/>
          <w:bCs/>
          <w:i/>
          <w:sz w:val="22"/>
          <w:szCs w:val="22"/>
          <w:lang w:val="es-CL"/>
        </w:rPr>
        <w:t xml:space="preserve">electrónico </w:t>
      </w:r>
      <w:hyperlink r:id="rId9" w:history="1">
        <w:r w:rsidR="00E86D78" w:rsidRPr="00BB16F6">
          <w:rPr>
            <w:rStyle w:val="Hipervnculo"/>
            <w:rFonts w:asciiTheme="minorHAnsi" w:hAnsiTheme="minorHAnsi" w:cs="Calibri"/>
            <w:bCs/>
            <w:i/>
            <w:sz w:val="22"/>
            <w:szCs w:val="22"/>
            <w:lang w:val="es-CL"/>
          </w:rPr>
          <w:t>saludradiologica@ispch.cl</w:t>
        </w:r>
      </w:hyperlink>
      <w:r w:rsidR="00E86D78" w:rsidRPr="00D1181D">
        <w:rPr>
          <w:rFonts w:asciiTheme="minorHAnsi" w:hAnsiTheme="minorHAnsi" w:cs="Calibri"/>
          <w:bCs/>
          <w:i/>
          <w:sz w:val="22"/>
          <w:szCs w:val="22"/>
          <w:lang w:val="es-CL"/>
        </w:rPr>
        <w:t>.</w:t>
      </w:r>
      <w:r w:rsidR="007B068C" w:rsidRPr="00D1181D">
        <w:rPr>
          <w:rFonts w:asciiTheme="minorHAnsi" w:hAnsiTheme="minorHAnsi" w:cs="Calibri"/>
          <w:bCs/>
          <w:i/>
          <w:sz w:val="22"/>
          <w:szCs w:val="22"/>
          <w:lang w:val="es-CL"/>
        </w:rPr>
        <w:t xml:space="preserve"> La actualización de una nueva técnica </w:t>
      </w:r>
      <w:r w:rsidR="00815B90" w:rsidRPr="00D1181D">
        <w:rPr>
          <w:rFonts w:asciiTheme="minorHAnsi" w:hAnsiTheme="minorHAnsi" w:cs="Calibri"/>
          <w:bCs/>
          <w:i/>
          <w:sz w:val="22"/>
          <w:szCs w:val="22"/>
          <w:lang w:val="es-CL"/>
        </w:rPr>
        <w:t>no involucra pago de arancel.</w:t>
      </w:r>
    </w:p>
    <w:p w14:paraId="7228A930" w14:textId="77777777" w:rsidR="00F351FE" w:rsidRDefault="00F351FE" w:rsidP="00F351FE">
      <w:pPr>
        <w:overflowPunct/>
        <w:autoSpaceDE/>
        <w:autoSpaceDN/>
        <w:adjustRightInd/>
        <w:textAlignment w:val="auto"/>
        <w:rPr>
          <w:rFonts w:asciiTheme="minorHAnsi" w:hAnsiTheme="minorHAnsi" w:cs="Arial"/>
          <w:sz w:val="22"/>
          <w:szCs w:val="22"/>
          <w:lang w:val="es-CL"/>
        </w:rPr>
      </w:pPr>
    </w:p>
    <w:p w14:paraId="3B8DCDAB" w14:textId="5AAC5A33" w:rsidR="00C119E5" w:rsidRDefault="00C119E5" w:rsidP="00D43FAD">
      <w:pPr>
        <w:tabs>
          <w:tab w:val="left" w:pos="0"/>
        </w:tabs>
        <w:jc w:val="both"/>
        <w:rPr>
          <w:rFonts w:asciiTheme="minorHAnsi" w:hAnsiTheme="minorHAnsi" w:cs="Arial"/>
          <w:strike/>
          <w:color w:val="00B050"/>
          <w:sz w:val="22"/>
          <w:szCs w:val="22"/>
        </w:rPr>
      </w:pPr>
    </w:p>
    <w:p w14:paraId="210D353D" w14:textId="72E1C7A5" w:rsidR="00C119E5" w:rsidRPr="00D1181D" w:rsidRDefault="00C119E5" w:rsidP="00D43FAD">
      <w:pPr>
        <w:tabs>
          <w:tab w:val="left" w:pos="0"/>
        </w:tabs>
        <w:jc w:val="both"/>
        <w:rPr>
          <w:rFonts w:asciiTheme="minorHAnsi" w:hAnsiTheme="minorHAnsi" w:cs="Arial"/>
          <w:b/>
          <w:sz w:val="22"/>
          <w:szCs w:val="22"/>
          <w:u w:val="single"/>
        </w:rPr>
      </w:pPr>
      <w:r w:rsidRPr="00D1181D">
        <w:rPr>
          <w:rFonts w:asciiTheme="minorHAnsi" w:hAnsiTheme="minorHAnsi" w:cs="Arial"/>
          <w:b/>
          <w:sz w:val="22"/>
          <w:szCs w:val="22"/>
          <w:u w:val="single"/>
        </w:rPr>
        <w:t>Términos y condiciones</w:t>
      </w:r>
      <w:r w:rsidR="0038376E" w:rsidRPr="00D1181D">
        <w:rPr>
          <w:rFonts w:asciiTheme="minorHAnsi" w:hAnsiTheme="minorHAnsi" w:cs="Arial"/>
          <w:b/>
          <w:sz w:val="22"/>
          <w:szCs w:val="22"/>
          <w:u w:val="single"/>
        </w:rPr>
        <w:t xml:space="preserve"> (Ley 19.880)</w:t>
      </w:r>
    </w:p>
    <w:p w14:paraId="7CF431BF" w14:textId="77777777" w:rsidR="007E57E5" w:rsidRPr="00D1181D" w:rsidRDefault="007E57E5" w:rsidP="00D43FAD">
      <w:pPr>
        <w:tabs>
          <w:tab w:val="left" w:pos="0"/>
        </w:tabs>
        <w:jc w:val="both"/>
        <w:rPr>
          <w:rFonts w:asciiTheme="minorHAnsi" w:hAnsiTheme="minorHAnsi" w:cs="Arial"/>
          <w:sz w:val="22"/>
          <w:szCs w:val="22"/>
        </w:rPr>
      </w:pPr>
    </w:p>
    <w:p w14:paraId="044EAAD1" w14:textId="4B739460" w:rsidR="007E57E5" w:rsidRPr="00D1181D" w:rsidRDefault="007E57E5" w:rsidP="007E57E5">
      <w:pPr>
        <w:tabs>
          <w:tab w:val="left" w:pos="0"/>
        </w:tabs>
        <w:jc w:val="both"/>
        <w:rPr>
          <w:rFonts w:asciiTheme="minorHAnsi" w:hAnsiTheme="minorHAnsi" w:cs="Arial"/>
          <w:sz w:val="22"/>
          <w:szCs w:val="22"/>
        </w:rPr>
      </w:pPr>
      <w:r w:rsidRPr="00D1181D">
        <w:rPr>
          <w:rFonts w:asciiTheme="minorHAnsi" w:hAnsiTheme="minorHAnsi" w:cs="Arial"/>
          <w:sz w:val="22"/>
          <w:szCs w:val="22"/>
        </w:rPr>
        <w:t xml:space="preserve">Si </w:t>
      </w:r>
      <w:r w:rsidR="002555FB" w:rsidRPr="00D1181D">
        <w:rPr>
          <w:rFonts w:asciiTheme="minorHAnsi" w:hAnsiTheme="minorHAnsi" w:cs="Arial"/>
          <w:sz w:val="22"/>
          <w:szCs w:val="22"/>
        </w:rPr>
        <w:t xml:space="preserve">en la revisión inicial de los antecedentes </w:t>
      </w:r>
      <w:r w:rsidRPr="00D1181D">
        <w:rPr>
          <w:rFonts w:asciiTheme="minorHAnsi" w:hAnsiTheme="minorHAnsi" w:cs="Arial"/>
          <w:sz w:val="22"/>
          <w:szCs w:val="22"/>
        </w:rPr>
        <w:t xml:space="preserve">se detecta que </w:t>
      </w:r>
      <w:r w:rsidR="002555FB" w:rsidRPr="00D1181D">
        <w:rPr>
          <w:rFonts w:asciiTheme="minorHAnsi" w:hAnsiTheme="minorHAnsi" w:cs="Arial"/>
          <w:sz w:val="22"/>
          <w:szCs w:val="22"/>
        </w:rPr>
        <w:t xml:space="preserve">el solicitante </w:t>
      </w:r>
      <w:r w:rsidRPr="00D1181D">
        <w:rPr>
          <w:rFonts w:asciiTheme="minorHAnsi" w:hAnsiTheme="minorHAnsi" w:cs="Arial"/>
          <w:sz w:val="22"/>
          <w:szCs w:val="22"/>
        </w:rPr>
        <w:t>no ha</w:t>
      </w:r>
      <w:r w:rsidR="00D1181D" w:rsidRPr="00D1181D">
        <w:rPr>
          <w:rFonts w:asciiTheme="minorHAnsi" w:hAnsiTheme="minorHAnsi" w:cs="Arial"/>
          <w:sz w:val="22"/>
          <w:szCs w:val="22"/>
        </w:rPr>
        <w:t xml:space="preserve"> </w:t>
      </w:r>
      <w:r w:rsidR="002555FB" w:rsidRPr="00D1181D">
        <w:rPr>
          <w:rFonts w:asciiTheme="minorHAnsi" w:hAnsiTheme="minorHAnsi" w:cs="Arial"/>
          <w:sz w:val="22"/>
          <w:szCs w:val="22"/>
        </w:rPr>
        <w:t>enviado</w:t>
      </w:r>
      <w:r w:rsidRPr="00D1181D">
        <w:rPr>
          <w:rFonts w:asciiTheme="minorHAnsi" w:hAnsiTheme="minorHAnsi" w:cs="Arial"/>
          <w:sz w:val="22"/>
          <w:szCs w:val="22"/>
        </w:rPr>
        <w:t xml:space="preserve"> </w:t>
      </w:r>
      <w:r w:rsidR="002555FB" w:rsidRPr="00D1181D">
        <w:rPr>
          <w:rFonts w:asciiTheme="minorHAnsi" w:hAnsiTheme="minorHAnsi" w:cs="Arial"/>
          <w:sz w:val="22"/>
          <w:szCs w:val="22"/>
        </w:rPr>
        <w:t xml:space="preserve">toda la documentación </w:t>
      </w:r>
      <w:r w:rsidRPr="00D1181D">
        <w:rPr>
          <w:rFonts w:asciiTheme="minorHAnsi" w:hAnsiTheme="minorHAnsi" w:cs="Arial"/>
          <w:sz w:val="22"/>
          <w:szCs w:val="22"/>
        </w:rPr>
        <w:t xml:space="preserve">o se requiere información complementaria, se </w:t>
      </w:r>
      <w:r w:rsidR="00C119E5" w:rsidRPr="00D1181D">
        <w:rPr>
          <w:rFonts w:asciiTheme="minorHAnsi" w:hAnsiTheme="minorHAnsi" w:cs="Arial"/>
          <w:sz w:val="22"/>
          <w:szCs w:val="22"/>
        </w:rPr>
        <w:t>enviará al solicitante</w:t>
      </w:r>
      <w:r w:rsidRPr="00D1181D">
        <w:rPr>
          <w:rFonts w:asciiTheme="minorHAnsi" w:hAnsiTheme="minorHAnsi" w:cs="Arial"/>
          <w:sz w:val="22"/>
          <w:szCs w:val="22"/>
        </w:rPr>
        <w:t xml:space="preserve"> un </w:t>
      </w:r>
      <w:r w:rsidR="00640EF3" w:rsidRPr="00D1181D">
        <w:rPr>
          <w:rFonts w:asciiTheme="minorHAnsi" w:hAnsiTheme="minorHAnsi" w:cs="Arial"/>
          <w:sz w:val="22"/>
          <w:szCs w:val="22"/>
        </w:rPr>
        <w:t xml:space="preserve">oficio </w:t>
      </w:r>
      <w:r w:rsidRPr="00D1181D">
        <w:rPr>
          <w:rFonts w:asciiTheme="minorHAnsi" w:hAnsiTheme="minorHAnsi" w:cs="Arial"/>
          <w:sz w:val="22"/>
          <w:szCs w:val="22"/>
        </w:rPr>
        <w:t>ordinario de completitud de antecedentes, cuyo plazo de respuesta es de 5 días hábiles</w:t>
      </w:r>
      <w:r w:rsidR="00D1181D" w:rsidRPr="00D1181D">
        <w:rPr>
          <w:rFonts w:asciiTheme="minorHAnsi" w:hAnsiTheme="minorHAnsi" w:cs="Arial"/>
          <w:sz w:val="22"/>
          <w:szCs w:val="22"/>
        </w:rPr>
        <w:t>.</w:t>
      </w:r>
      <w:r w:rsidRPr="00D1181D">
        <w:rPr>
          <w:rFonts w:asciiTheme="minorHAnsi" w:hAnsiTheme="minorHAnsi" w:cs="Arial"/>
          <w:sz w:val="22"/>
          <w:szCs w:val="22"/>
        </w:rPr>
        <w:t xml:space="preserve"> </w:t>
      </w:r>
      <w:r w:rsidR="002555FB" w:rsidRPr="00D1181D">
        <w:rPr>
          <w:rFonts w:asciiTheme="minorHAnsi" w:hAnsiTheme="minorHAnsi" w:cs="Arial"/>
          <w:sz w:val="22"/>
          <w:szCs w:val="22"/>
        </w:rPr>
        <w:t>El solicitante podrá pedir ampliación</w:t>
      </w:r>
      <w:r w:rsidR="0038376E" w:rsidRPr="00D1181D">
        <w:rPr>
          <w:rFonts w:asciiTheme="minorHAnsi" w:hAnsiTheme="minorHAnsi" w:cs="Arial"/>
          <w:sz w:val="22"/>
          <w:szCs w:val="22"/>
        </w:rPr>
        <w:t xml:space="preserve"> de plazo dentro de este periodo de tiempo, en cuyo caso se le concederá la mitad de los días hábiles otorgados previamente.</w:t>
      </w:r>
    </w:p>
    <w:p w14:paraId="7B8826C1" w14:textId="650AEFB4" w:rsidR="007E57E5" w:rsidRPr="00D1181D" w:rsidRDefault="007E57E5" w:rsidP="007E57E5">
      <w:pPr>
        <w:tabs>
          <w:tab w:val="left" w:pos="0"/>
        </w:tabs>
        <w:jc w:val="both"/>
        <w:rPr>
          <w:rFonts w:asciiTheme="minorHAnsi" w:hAnsiTheme="minorHAnsi" w:cs="Arial"/>
          <w:sz w:val="22"/>
          <w:szCs w:val="22"/>
        </w:rPr>
      </w:pPr>
    </w:p>
    <w:p w14:paraId="453C9326" w14:textId="0BCB7236" w:rsidR="008D7B7E" w:rsidRPr="00D1181D" w:rsidRDefault="008D7B7E" w:rsidP="008D7B7E">
      <w:pPr>
        <w:tabs>
          <w:tab w:val="left" w:pos="0"/>
        </w:tabs>
        <w:jc w:val="both"/>
        <w:rPr>
          <w:rFonts w:asciiTheme="minorHAnsi" w:hAnsiTheme="minorHAnsi" w:cs="Arial"/>
          <w:sz w:val="22"/>
          <w:szCs w:val="22"/>
        </w:rPr>
      </w:pPr>
      <w:r w:rsidRPr="00D1181D">
        <w:rPr>
          <w:rFonts w:asciiTheme="minorHAnsi" w:hAnsiTheme="minorHAnsi" w:cs="Arial"/>
          <w:sz w:val="22"/>
          <w:szCs w:val="22"/>
        </w:rPr>
        <w:t xml:space="preserve">Si luego de </w:t>
      </w:r>
      <w:r w:rsidR="0038376E" w:rsidRPr="00D1181D">
        <w:rPr>
          <w:rFonts w:asciiTheme="minorHAnsi" w:hAnsiTheme="minorHAnsi" w:cs="Arial"/>
          <w:sz w:val="22"/>
          <w:szCs w:val="22"/>
        </w:rPr>
        <w:t>la revisión de los antecedentes</w:t>
      </w:r>
      <w:r w:rsidRPr="00D1181D">
        <w:rPr>
          <w:rFonts w:asciiTheme="minorHAnsi" w:hAnsiTheme="minorHAnsi" w:cs="Arial"/>
          <w:sz w:val="22"/>
          <w:szCs w:val="22"/>
        </w:rPr>
        <w:t xml:space="preserve"> existen documentos no conformes, surgieran dudas o se</w:t>
      </w:r>
      <w:r w:rsidR="0038376E" w:rsidRPr="00D1181D">
        <w:rPr>
          <w:rFonts w:asciiTheme="minorHAnsi" w:hAnsiTheme="minorHAnsi" w:cs="Arial"/>
          <w:sz w:val="22"/>
          <w:szCs w:val="22"/>
        </w:rPr>
        <w:t xml:space="preserve"> requieran nuevos antecedentes; este Instituto</w:t>
      </w:r>
      <w:r w:rsidR="00D1181D" w:rsidRPr="00D1181D">
        <w:rPr>
          <w:rFonts w:asciiTheme="minorHAnsi" w:hAnsiTheme="minorHAnsi" w:cs="Arial"/>
          <w:sz w:val="22"/>
          <w:szCs w:val="22"/>
        </w:rPr>
        <w:t xml:space="preserve"> </w:t>
      </w:r>
      <w:r w:rsidRPr="00D1181D">
        <w:rPr>
          <w:rFonts w:asciiTheme="minorHAnsi" w:hAnsiTheme="minorHAnsi" w:cs="Arial"/>
          <w:sz w:val="22"/>
          <w:szCs w:val="22"/>
        </w:rPr>
        <w:t xml:space="preserve">emitirá </w:t>
      </w:r>
      <w:r w:rsidR="00F810BD" w:rsidRPr="00D1181D">
        <w:rPr>
          <w:rFonts w:asciiTheme="minorHAnsi" w:hAnsiTheme="minorHAnsi" w:cs="Arial"/>
          <w:sz w:val="22"/>
          <w:szCs w:val="22"/>
        </w:rPr>
        <w:t>una resolución</w:t>
      </w:r>
      <w:r w:rsidR="000232F7" w:rsidRPr="00D1181D">
        <w:rPr>
          <w:rFonts w:asciiTheme="minorHAnsi" w:hAnsiTheme="minorHAnsi" w:cs="Arial"/>
          <w:sz w:val="22"/>
          <w:szCs w:val="22"/>
        </w:rPr>
        <w:t xml:space="preserve"> de té</w:t>
      </w:r>
      <w:r w:rsidRPr="00D1181D">
        <w:rPr>
          <w:rFonts w:asciiTheme="minorHAnsi" w:hAnsiTheme="minorHAnsi" w:cs="Arial"/>
          <w:sz w:val="22"/>
          <w:szCs w:val="22"/>
        </w:rPr>
        <w:t xml:space="preserve">rmino probatorio a fin de que </w:t>
      </w:r>
      <w:r w:rsidR="007B068C" w:rsidRPr="00D1181D">
        <w:rPr>
          <w:rFonts w:asciiTheme="minorHAnsi" w:hAnsiTheme="minorHAnsi" w:cs="Arial"/>
          <w:sz w:val="22"/>
          <w:szCs w:val="22"/>
        </w:rPr>
        <w:t>se puedan subsanar</w:t>
      </w:r>
      <w:r w:rsidRPr="00D1181D">
        <w:rPr>
          <w:rFonts w:asciiTheme="minorHAnsi" w:hAnsiTheme="minorHAnsi" w:cs="Arial"/>
          <w:sz w:val="22"/>
          <w:szCs w:val="22"/>
        </w:rPr>
        <w:t xml:space="preserve"> los hechos en un plazo no superior a </w:t>
      </w:r>
      <w:r w:rsidR="007E57E5" w:rsidRPr="00D1181D">
        <w:rPr>
          <w:rFonts w:asciiTheme="minorHAnsi" w:hAnsiTheme="minorHAnsi" w:cs="Arial"/>
          <w:sz w:val="22"/>
          <w:szCs w:val="22"/>
        </w:rPr>
        <w:t>30 días ni inferior a 10</w:t>
      </w:r>
      <w:r w:rsidR="0038376E" w:rsidRPr="00D1181D">
        <w:rPr>
          <w:rFonts w:asciiTheme="minorHAnsi" w:hAnsiTheme="minorHAnsi" w:cs="Arial"/>
          <w:sz w:val="22"/>
          <w:szCs w:val="22"/>
        </w:rPr>
        <w:t xml:space="preserve"> días.</w:t>
      </w:r>
    </w:p>
    <w:p w14:paraId="35E572BA" w14:textId="77777777" w:rsidR="007E57E5" w:rsidRPr="00D1181D" w:rsidRDefault="007E57E5" w:rsidP="008D7B7E">
      <w:pPr>
        <w:tabs>
          <w:tab w:val="left" w:pos="0"/>
        </w:tabs>
        <w:jc w:val="both"/>
        <w:rPr>
          <w:rFonts w:asciiTheme="minorHAnsi" w:hAnsiTheme="minorHAnsi" w:cs="Arial"/>
          <w:sz w:val="22"/>
          <w:szCs w:val="22"/>
        </w:rPr>
      </w:pPr>
    </w:p>
    <w:p w14:paraId="681CD666" w14:textId="5D4ACC4E" w:rsidR="007E57E5" w:rsidRPr="00556B2A" w:rsidRDefault="007E57E5" w:rsidP="007E57E5">
      <w:pPr>
        <w:tabs>
          <w:tab w:val="left" w:pos="0"/>
        </w:tabs>
        <w:jc w:val="both"/>
        <w:rPr>
          <w:rFonts w:asciiTheme="minorHAnsi" w:hAnsiTheme="minorHAnsi" w:cs="Arial"/>
          <w:sz w:val="22"/>
          <w:szCs w:val="22"/>
        </w:rPr>
      </w:pPr>
      <w:r w:rsidRPr="00D1181D">
        <w:rPr>
          <w:rFonts w:asciiTheme="minorHAnsi" w:hAnsiTheme="minorHAnsi" w:cs="Arial"/>
          <w:sz w:val="22"/>
          <w:szCs w:val="22"/>
        </w:rPr>
        <w:t xml:space="preserve">Todo </w:t>
      </w:r>
      <w:r w:rsidR="0038376E" w:rsidRPr="00D1181D">
        <w:rPr>
          <w:rFonts w:asciiTheme="minorHAnsi" w:hAnsiTheme="minorHAnsi" w:cs="Arial"/>
          <w:sz w:val="22"/>
          <w:szCs w:val="22"/>
        </w:rPr>
        <w:t xml:space="preserve">solicitante </w:t>
      </w:r>
      <w:r w:rsidRPr="00D1181D">
        <w:rPr>
          <w:rFonts w:asciiTheme="minorHAnsi" w:hAnsiTheme="minorHAnsi" w:cs="Arial"/>
          <w:sz w:val="22"/>
          <w:szCs w:val="22"/>
        </w:rPr>
        <w:t>podrá desistir</w:t>
      </w:r>
      <w:r w:rsidR="0038376E" w:rsidRPr="00D1181D">
        <w:rPr>
          <w:rFonts w:asciiTheme="minorHAnsi" w:hAnsiTheme="minorHAnsi" w:cs="Arial"/>
          <w:sz w:val="22"/>
          <w:szCs w:val="22"/>
        </w:rPr>
        <w:t xml:space="preserve"> de su solicitud, </w:t>
      </w:r>
      <w:r w:rsidRPr="00D1181D">
        <w:rPr>
          <w:rFonts w:asciiTheme="minorHAnsi" w:hAnsiTheme="minorHAnsi" w:cs="Arial"/>
          <w:sz w:val="22"/>
          <w:szCs w:val="22"/>
        </w:rPr>
        <w:t>siempre y cuando no se hayan revisado los antecedentes envia</w:t>
      </w:r>
      <w:r w:rsidRPr="00556B2A">
        <w:rPr>
          <w:rFonts w:asciiTheme="minorHAnsi" w:hAnsiTheme="minorHAnsi" w:cs="Arial"/>
          <w:sz w:val="22"/>
          <w:szCs w:val="22"/>
        </w:rPr>
        <w:t>dos.</w:t>
      </w:r>
    </w:p>
    <w:p w14:paraId="0DD61927" w14:textId="3E2D6A26" w:rsidR="0091016E" w:rsidRDefault="0091016E" w:rsidP="0091016E">
      <w:pPr>
        <w:tabs>
          <w:tab w:val="left" w:pos="0"/>
        </w:tabs>
        <w:jc w:val="both"/>
        <w:rPr>
          <w:rFonts w:asciiTheme="minorHAnsi" w:hAnsiTheme="minorHAnsi" w:cs="Arial"/>
          <w:color w:val="00B050"/>
          <w:sz w:val="22"/>
          <w:szCs w:val="22"/>
        </w:rPr>
      </w:pPr>
      <w:r w:rsidRPr="00556B2A">
        <w:rPr>
          <w:rFonts w:asciiTheme="minorHAnsi" w:hAnsiTheme="minorHAnsi" w:cs="Arial"/>
          <w:sz w:val="22"/>
          <w:szCs w:val="22"/>
        </w:rPr>
        <w:t>Las respuesta a los ordinarios, al término probatorio y entrega de antecedentes adicionales, se debe realizar mediante la plataforma SIAC-OIRS (</w:t>
      </w:r>
      <w:hyperlink r:id="rId10" w:history="1">
        <w:r w:rsidRPr="00F91592">
          <w:rPr>
            <w:rStyle w:val="Hipervnculo"/>
            <w:rFonts w:asciiTheme="minorHAnsi" w:hAnsiTheme="minorHAnsi" w:cs="Arial"/>
            <w:sz w:val="22"/>
            <w:szCs w:val="22"/>
          </w:rPr>
          <w:t>https://siac.ispch.gob.cl/ES/AtencionCiudadana/OIRS</w:t>
        </w:r>
      </w:hyperlink>
      <w:r w:rsidRPr="00556B2A">
        <w:rPr>
          <w:rFonts w:asciiTheme="minorHAnsi" w:hAnsiTheme="minorHAnsi" w:cs="Arial"/>
          <w:sz w:val="22"/>
          <w:szCs w:val="22"/>
        </w:rPr>
        <w:t>)</w:t>
      </w:r>
      <w:r w:rsidR="00556B2A">
        <w:rPr>
          <w:rFonts w:asciiTheme="minorHAnsi" w:hAnsiTheme="minorHAnsi" w:cs="Arial"/>
          <w:sz w:val="22"/>
          <w:szCs w:val="22"/>
        </w:rPr>
        <w:t xml:space="preserve"> a través del </w:t>
      </w:r>
      <w:r w:rsidR="00556B2A" w:rsidRPr="00556B2A">
        <w:rPr>
          <w:rFonts w:asciiTheme="minorHAnsi" w:hAnsiTheme="minorHAnsi" w:cs="Arial"/>
          <w:sz w:val="22"/>
          <w:szCs w:val="22"/>
        </w:rPr>
        <w:t>Formulario de Solicitud de Atención - Ley 19.880</w:t>
      </w:r>
      <w:r w:rsidRPr="00556B2A">
        <w:rPr>
          <w:rFonts w:asciiTheme="minorHAnsi" w:hAnsiTheme="minorHAnsi" w:cs="Arial"/>
          <w:sz w:val="22"/>
          <w:szCs w:val="22"/>
        </w:rPr>
        <w:t>.</w:t>
      </w:r>
    </w:p>
    <w:p w14:paraId="3E4E2663" w14:textId="7823BB47" w:rsidR="00F810BD" w:rsidRDefault="00F810BD" w:rsidP="008D7B7E">
      <w:pPr>
        <w:tabs>
          <w:tab w:val="left" w:pos="0"/>
        </w:tabs>
        <w:jc w:val="both"/>
        <w:rPr>
          <w:rFonts w:asciiTheme="minorHAnsi" w:hAnsiTheme="minorHAnsi" w:cs="Arial"/>
          <w:color w:val="00B050"/>
          <w:sz w:val="22"/>
          <w:szCs w:val="22"/>
        </w:rPr>
      </w:pPr>
    </w:p>
    <w:p w14:paraId="61BC7DDA" w14:textId="263E06E5" w:rsidR="001E7BA3" w:rsidRPr="008F4C1A" w:rsidRDefault="001E7BA3" w:rsidP="00CD2727">
      <w:pPr>
        <w:tabs>
          <w:tab w:val="left" w:pos="0"/>
        </w:tabs>
        <w:jc w:val="both"/>
        <w:rPr>
          <w:rFonts w:asciiTheme="minorHAnsi" w:hAnsiTheme="minorHAnsi" w:cs="Arial"/>
          <w:strike/>
          <w:color w:val="00B050"/>
          <w:sz w:val="22"/>
          <w:szCs w:val="22"/>
        </w:rPr>
      </w:pPr>
    </w:p>
    <w:p w14:paraId="1539792C" w14:textId="233C4512" w:rsidR="008F4C1A" w:rsidRPr="00643296" w:rsidRDefault="008F4C1A" w:rsidP="008F4C1A">
      <w:pPr>
        <w:pStyle w:val="Prrafodelista"/>
        <w:numPr>
          <w:ilvl w:val="0"/>
          <w:numId w:val="37"/>
        </w:numPr>
        <w:jc w:val="both"/>
        <w:rPr>
          <w:rFonts w:asciiTheme="minorHAnsi" w:hAnsiTheme="minorHAnsi"/>
          <w:sz w:val="22"/>
          <w:szCs w:val="22"/>
          <w:lang w:val="es-CL"/>
        </w:rPr>
      </w:pPr>
      <w:r w:rsidRPr="00643296">
        <w:rPr>
          <w:rFonts w:asciiTheme="minorHAnsi" w:hAnsiTheme="minorHAnsi" w:cs="Arial"/>
          <w:b/>
          <w:bCs/>
          <w:sz w:val="22"/>
          <w:szCs w:val="22"/>
          <w:lang w:val="es-CL"/>
        </w:rPr>
        <w:t>NOTIFICACIÓN DE ACTO ADMINISTRATIVO EMITIDO POR EL ISP</w:t>
      </w:r>
    </w:p>
    <w:p w14:paraId="5A328CBE" w14:textId="076EB1E0" w:rsidR="008F4C1A" w:rsidRPr="00643296" w:rsidRDefault="008F4C1A" w:rsidP="008F4C1A">
      <w:pPr>
        <w:pStyle w:val="Prrafodelista"/>
        <w:ind w:left="360"/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6A10AD2E" w14:textId="77777777" w:rsidR="008F4C1A" w:rsidRPr="00643296" w:rsidRDefault="008F4C1A" w:rsidP="00F00DD9">
      <w:pPr>
        <w:jc w:val="both"/>
        <w:rPr>
          <w:rFonts w:ascii="Calibri" w:hAnsi="Calibri" w:cs="Calibri"/>
          <w:bCs/>
          <w:sz w:val="22"/>
          <w:szCs w:val="22"/>
          <w:lang w:val="es-ES"/>
        </w:rPr>
      </w:pPr>
      <w:r w:rsidRPr="00643296">
        <w:rPr>
          <w:rFonts w:ascii="Calibri" w:hAnsi="Calibri" w:cs="Calibri"/>
          <w:bCs/>
          <w:sz w:val="22"/>
          <w:szCs w:val="22"/>
          <w:lang w:val="es-ES"/>
        </w:rPr>
        <w:t xml:space="preserve">En materia de notificación, a través de la cual se adjuntará íntegramente el (los) documento(s) que se notificará(n), autorizo a que esta se realice por medios electrónicos: </w:t>
      </w:r>
    </w:p>
    <w:p w14:paraId="1CD09B39" w14:textId="77777777" w:rsidR="008F4C1A" w:rsidRPr="00643296" w:rsidRDefault="008F4C1A" w:rsidP="008F4C1A">
      <w:pPr>
        <w:jc w:val="both"/>
        <w:rPr>
          <w:rFonts w:ascii="Calibri" w:hAnsi="Calibri" w:cs="Calibri"/>
          <w:bCs/>
          <w:sz w:val="10"/>
          <w:szCs w:val="10"/>
          <w:lang w:val="es-ES"/>
        </w:rPr>
      </w:pPr>
    </w:p>
    <w:p w14:paraId="09DFA790" w14:textId="77777777" w:rsidR="008F4C1A" w:rsidRPr="00643296" w:rsidRDefault="008F4C1A" w:rsidP="008F4C1A">
      <w:pPr>
        <w:jc w:val="both"/>
        <w:rPr>
          <w:rFonts w:ascii="Calibri" w:hAnsi="Calibri" w:cs="Calibri"/>
          <w:bCs/>
          <w:sz w:val="10"/>
          <w:szCs w:val="10"/>
          <w:lang w:val="es-ES"/>
        </w:rPr>
      </w:pPr>
    </w:p>
    <w:p w14:paraId="642BE839" w14:textId="290F4A54" w:rsidR="008F4C1A" w:rsidRPr="00643296" w:rsidRDefault="008F4C1A" w:rsidP="008F4C1A">
      <w:pPr>
        <w:jc w:val="center"/>
        <w:rPr>
          <w:rFonts w:ascii="Calibri" w:hAnsi="Calibri" w:cs="Calibri"/>
          <w:bCs/>
          <w:sz w:val="22"/>
          <w:szCs w:val="22"/>
          <w:lang w:val="es-CL"/>
        </w:rPr>
      </w:pPr>
      <w:r w:rsidRPr="00643296">
        <w:rPr>
          <w:rFonts w:ascii="Calibri" w:hAnsi="Calibri" w:cs="Calibri"/>
          <w:bCs/>
          <w:sz w:val="22"/>
          <w:szCs w:val="22"/>
          <w:lang w:val="es-CL"/>
        </w:rPr>
        <w:t xml:space="preserve">Sí   </w:t>
      </w:r>
      <w:sdt>
        <w:sdtPr>
          <w:rPr>
            <w:rFonts w:ascii="Calibri" w:hAnsi="Calibri" w:cs="Calibri"/>
            <w:b/>
            <w:bCs/>
            <w:sz w:val="32"/>
            <w:szCs w:val="32"/>
            <w:lang w:val="es-CL"/>
          </w:rPr>
          <w:id w:val="916528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3296">
            <w:rPr>
              <w:rFonts w:ascii="MS Gothic" w:eastAsia="MS Gothic" w:hAnsi="MS Gothic" w:cs="Calibri" w:hint="eastAsia"/>
              <w:b/>
              <w:bCs/>
              <w:sz w:val="32"/>
              <w:szCs w:val="32"/>
              <w:lang w:val="es-CL"/>
            </w:rPr>
            <w:t>☐</w:t>
          </w:r>
        </w:sdtContent>
      </w:sdt>
      <w:r w:rsidRPr="00643296">
        <w:rPr>
          <w:rFonts w:ascii="Calibri" w:hAnsi="Calibri" w:cs="Calibri"/>
          <w:bCs/>
          <w:sz w:val="22"/>
          <w:szCs w:val="22"/>
          <w:lang w:val="es-CL"/>
        </w:rPr>
        <w:t xml:space="preserve">                             No   </w:t>
      </w:r>
      <w:sdt>
        <w:sdtPr>
          <w:rPr>
            <w:rFonts w:ascii="Calibri" w:hAnsi="Calibri" w:cs="Calibri"/>
            <w:b/>
            <w:bCs/>
            <w:sz w:val="32"/>
            <w:szCs w:val="32"/>
            <w:lang w:val="es-CL"/>
          </w:rPr>
          <w:id w:val="387378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3296">
            <w:rPr>
              <w:rFonts w:ascii="MS Gothic" w:eastAsia="MS Gothic" w:hAnsi="MS Gothic" w:cs="Calibri" w:hint="eastAsia"/>
              <w:b/>
              <w:bCs/>
              <w:sz w:val="32"/>
              <w:szCs w:val="32"/>
              <w:lang w:val="es-CL"/>
            </w:rPr>
            <w:t>☐</w:t>
          </w:r>
        </w:sdtContent>
      </w:sdt>
    </w:p>
    <w:p w14:paraId="0378B34B" w14:textId="77777777" w:rsidR="008F4C1A" w:rsidRPr="00643296" w:rsidRDefault="008F4C1A" w:rsidP="008F4C1A">
      <w:pPr>
        <w:ind w:left="709" w:hanging="709"/>
        <w:rPr>
          <w:rFonts w:ascii="Calibri" w:hAnsi="Calibri" w:cs="Calibri"/>
          <w:bCs/>
          <w:sz w:val="10"/>
          <w:szCs w:val="10"/>
          <w:lang w:val="es-ES"/>
        </w:rPr>
      </w:pPr>
    </w:p>
    <w:p w14:paraId="4882FCE4" w14:textId="77777777" w:rsidR="008F4C1A" w:rsidRPr="00643296" w:rsidRDefault="008F4C1A" w:rsidP="008F4C1A">
      <w:pPr>
        <w:ind w:left="709" w:hanging="709"/>
        <w:rPr>
          <w:rFonts w:ascii="Calibri" w:hAnsi="Calibri" w:cs="Calibri"/>
          <w:bCs/>
          <w:sz w:val="10"/>
          <w:szCs w:val="10"/>
          <w:lang w:val="es-ES"/>
        </w:rPr>
      </w:pPr>
    </w:p>
    <w:p w14:paraId="642C9CF4" w14:textId="4884049C" w:rsidR="008F4C1A" w:rsidRDefault="008F4C1A" w:rsidP="00F00DD9">
      <w:pPr>
        <w:jc w:val="both"/>
        <w:rPr>
          <w:rFonts w:ascii="Calibri" w:hAnsi="Calibri" w:cs="Calibri"/>
          <w:bCs/>
          <w:sz w:val="22"/>
          <w:szCs w:val="22"/>
          <w:lang w:val="es-ES"/>
        </w:rPr>
      </w:pPr>
      <w:r w:rsidRPr="00643296">
        <w:rPr>
          <w:rFonts w:ascii="Calibri" w:hAnsi="Calibri" w:cs="Calibri"/>
          <w:bCs/>
          <w:sz w:val="22"/>
          <w:szCs w:val="22"/>
          <w:lang w:val="es-ES"/>
        </w:rPr>
        <w:t xml:space="preserve">Si está de acuerdo con la notificación a través de medios electrónicos, por favor indique una o más *casilla(s) de correo electrónico a considerar: </w:t>
      </w:r>
    </w:p>
    <w:p w14:paraId="0BB1A4B3" w14:textId="77777777" w:rsidR="00C2751C" w:rsidRPr="00643296" w:rsidRDefault="00C2751C" w:rsidP="00F00DD9">
      <w:pPr>
        <w:jc w:val="both"/>
        <w:rPr>
          <w:rFonts w:ascii="Calibri" w:hAnsi="Calibri" w:cs="Calibri"/>
          <w:bCs/>
          <w:sz w:val="22"/>
          <w:szCs w:val="22"/>
          <w:lang w:val="es-ES"/>
        </w:rPr>
      </w:pPr>
    </w:p>
    <w:p w14:paraId="4F513834" w14:textId="77777777" w:rsidR="008F4C1A" w:rsidRPr="00643296" w:rsidRDefault="008F4C1A" w:rsidP="008F4C1A">
      <w:pPr>
        <w:rPr>
          <w:rFonts w:ascii="Calibri" w:hAnsi="Calibri" w:cs="Calibri"/>
          <w:bCs/>
          <w:sz w:val="22"/>
          <w:szCs w:val="22"/>
          <w:lang w:val="es-ES"/>
        </w:rPr>
      </w:pPr>
      <w:r w:rsidRPr="00643296">
        <w:rPr>
          <w:rFonts w:ascii="Calibri" w:hAnsi="Calibri"/>
          <w:noProof/>
          <w:sz w:val="22"/>
          <w:szCs w:val="22"/>
          <w:lang w:val="es-CL" w:eastAsia="es-CL"/>
        </w:rPr>
        <mc:AlternateContent>
          <mc:Choice Requires="wps">
            <w:drawing>
              <wp:inline distT="0" distB="0" distL="0" distR="0" wp14:anchorId="7598540B" wp14:editId="7AC2243B">
                <wp:extent cx="5970905" cy="475615"/>
                <wp:effectExtent l="0" t="0" r="10795" b="19685"/>
                <wp:docPr id="4" name="4 Rectángu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970905" cy="47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FB51D" w14:textId="77777777" w:rsidR="008F4C1A" w:rsidRDefault="008F4C1A" w:rsidP="008F4C1A">
                            <w:pPr>
                              <w:jc w:val="center"/>
                              <w:rPr>
                                <w:lang w:val="es-CL"/>
                              </w:rPr>
                            </w:pPr>
                          </w:p>
                          <w:p w14:paraId="5773E716" w14:textId="77777777" w:rsidR="008F4C1A" w:rsidRPr="000D2C30" w:rsidRDefault="008F4C1A" w:rsidP="008F4C1A">
                            <w:pPr>
                              <w:jc w:val="center"/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598540B" id="4 Rectángulo" o:spid="_x0000_s1026" style="width:470.15pt;height:3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">
                <o:lock v:ext="edit" aspectratio="t"/>
                <v:textbox>
                  <w:txbxContent>
                    <w:p w14:paraId="2C1FB51D" w14:textId="77777777" w:rsidR="008F4C1A" w:rsidRDefault="008F4C1A" w:rsidP="008F4C1A">
                      <w:pPr>
                        <w:jc w:val="center"/>
                        <w:rPr>
                          <w:lang w:val="es-CL"/>
                        </w:rPr>
                      </w:pPr>
                    </w:p>
                    <w:p w14:paraId="5773E716" w14:textId="77777777" w:rsidR="008F4C1A" w:rsidRPr="000D2C30" w:rsidRDefault="008F4C1A" w:rsidP="008F4C1A">
                      <w:pPr>
                        <w:jc w:val="center"/>
                        <w:rPr>
                          <w:lang w:val="es-CL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9E60831" w14:textId="77777777" w:rsidR="008F4C1A" w:rsidRPr="00643296" w:rsidRDefault="008F4C1A" w:rsidP="008F4C1A">
      <w:pPr>
        <w:ind w:left="709" w:hanging="709"/>
        <w:rPr>
          <w:rFonts w:ascii="Calibri" w:hAnsi="Calibri" w:cs="Calibri"/>
          <w:bCs/>
          <w:sz w:val="22"/>
          <w:szCs w:val="22"/>
          <w:lang w:val="es-ES"/>
        </w:rPr>
      </w:pPr>
    </w:p>
    <w:p w14:paraId="08D52FD3" w14:textId="77777777" w:rsidR="008F4C1A" w:rsidRPr="00643296" w:rsidRDefault="008F4C1A" w:rsidP="008F4C1A">
      <w:pPr>
        <w:jc w:val="both"/>
        <w:rPr>
          <w:rFonts w:ascii="Calibri" w:hAnsi="Calibri" w:cs="Calibri"/>
          <w:bCs/>
          <w:i/>
          <w:sz w:val="22"/>
          <w:szCs w:val="22"/>
          <w:lang w:val="es-ES"/>
        </w:rPr>
      </w:pPr>
      <w:r w:rsidRPr="00643296">
        <w:rPr>
          <w:rFonts w:ascii="Calibri" w:hAnsi="Calibri" w:cs="Calibri"/>
          <w:bCs/>
          <w:i/>
          <w:sz w:val="22"/>
          <w:szCs w:val="22"/>
          <w:lang w:val="es-ES"/>
        </w:rPr>
        <w:t xml:space="preserve">*El solicitante es responsable de mantener la(s) casilla(s) de correo electrónico habilitadas y de informar cualquier cambio al respecto. </w:t>
      </w:r>
    </w:p>
    <w:p w14:paraId="349B55CF" w14:textId="04300A8B" w:rsidR="00BC099A" w:rsidRDefault="00BC099A" w:rsidP="00CD2727">
      <w:pPr>
        <w:tabs>
          <w:tab w:val="left" w:pos="0"/>
        </w:tabs>
        <w:jc w:val="both"/>
        <w:rPr>
          <w:rFonts w:asciiTheme="minorHAnsi" w:hAnsiTheme="minorHAnsi" w:cs="Arial"/>
          <w:strike/>
          <w:sz w:val="22"/>
          <w:szCs w:val="22"/>
        </w:rPr>
      </w:pPr>
    </w:p>
    <w:p w14:paraId="2360AA6E" w14:textId="77777777" w:rsidR="00BC099A" w:rsidRPr="004B1B97" w:rsidRDefault="00BC099A" w:rsidP="004B1B97">
      <w:pPr>
        <w:tabs>
          <w:tab w:val="left" w:pos="0"/>
        </w:tabs>
        <w:jc w:val="both"/>
        <w:rPr>
          <w:rFonts w:asciiTheme="minorHAnsi" w:hAnsiTheme="minorHAnsi" w:cs="Arial"/>
          <w:strike/>
          <w:color w:val="00B050"/>
          <w:sz w:val="22"/>
          <w:szCs w:val="22"/>
        </w:rPr>
      </w:pPr>
    </w:p>
    <w:p w14:paraId="5ADE1108" w14:textId="323E691A" w:rsidR="00E543FC" w:rsidRPr="000D19D7" w:rsidRDefault="00E543FC" w:rsidP="00CD2727">
      <w:pPr>
        <w:tabs>
          <w:tab w:val="left" w:pos="0"/>
        </w:tabs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  <w:r w:rsidRPr="000D19D7">
        <w:rPr>
          <w:rFonts w:asciiTheme="minorHAnsi" w:hAnsiTheme="minorHAnsi" w:cs="Arial"/>
          <w:bCs/>
          <w:i/>
          <w:sz w:val="22"/>
          <w:szCs w:val="22"/>
          <w:lang w:val="es-CL"/>
        </w:rPr>
        <w:t>Declaro que cuento con la infraestructura técnica acorde a la modalidad de tratamientos implementada en el establecimiento de radioterapia del que soy responsable y que los datos suministrados en el presente formulario, así como los antecedentes acompañados, son verdaderos e íntegros. Formulo la presente declaración en conocimiento de lo dispuesto en el artículo 210 del Código Penal, que dispone: “El que ante la autoridad o sus agentes perjurare o diere falso testimonio en materia que no sea contenciosa, sufrirá penas de presidio menor en sus grados mínimo a medio y multa de seis a diez unidades tributarias mensuales”.</w:t>
      </w:r>
    </w:p>
    <w:p w14:paraId="14403EC5" w14:textId="77777777" w:rsidR="00E543FC" w:rsidRPr="000D19D7" w:rsidRDefault="00E543FC" w:rsidP="00E543FC">
      <w:pPr>
        <w:jc w:val="both"/>
        <w:rPr>
          <w:rFonts w:asciiTheme="minorHAnsi" w:hAnsiTheme="minorHAnsi" w:cs="Arial"/>
          <w:bCs/>
          <w:sz w:val="22"/>
          <w:szCs w:val="22"/>
          <w:lang w:val="es-CL"/>
        </w:rPr>
      </w:pPr>
    </w:p>
    <w:p w14:paraId="714935D7" w14:textId="531590ED" w:rsidR="008F4C1A" w:rsidRDefault="008F4C1A" w:rsidP="00E543FC">
      <w:pPr>
        <w:tabs>
          <w:tab w:val="left" w:pos="142"/>
        </w:tabs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7D65A504" w14:textId="77777777" w:rsidR="008F4C1A" w:rsidRDefault="008F4C1A" w:rsidP="00E543FC">
      <w:pPr>
        <w:tabs>
          <w:tab w:val="left" w:pos="142"/>
        </w:tabs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3B77AA5B" w14:textId="77777777" w:rsidR="00E543FC" w:rsidRPr="000D19D7" w:rsidRDefault="00E543FC" w:rsidP="00E543FC">
      <w:pPr>
        <w:tabs>
          <w:tab w:val="left" w:pos="142"/>
        </w:tabs>
        <w:jc w:val="both"/>
        <w:rPr>
          <w:rFonts w:asciiTheme="minorHAnsi" w:hAnsiTheme="minorHAnsi" w:cs="Arial"/>
          <w:b/>
          <w:bCs/>
          <w:sz w:val="22"/>
          <w:szCs w:val="22"/>
          <w:lang w:val="es-CL"/>
        </w:rPr>
      </w:pPr>
    </w:p>
    <w:p w14:paraId="09105537" w14:textId="3C771291" w:rsidR="003D6709" w:rsidRPr="00B55C4E" w:rsidRDefault="003D6709" w:rsidP="003D6709">
      <w:pPr>
        <w:tabs>
          <w:tab w:val="left" w:pos="7290"/>
        </w:tabs>
        <w:jc w:val="both"/>
        <w:rPr>
          <w:rFonts w:ascii="Verdana" w:hAnsi="Verdana" w:cs="Arial"/>
          <w:b/>
          <w:bCs/>
          <w:sz w:val="16"/>
          <w:szCs w:val="16"/>
          <w:lang w:val="es-CL"/>
        </w:rPr>
      </w:pPr>
      <w:r w:rsidRPr="00B55C4E">
        <w:rPr>
          <w:rFonts w:ascii="Verdana" w:hAnsi="Verdana" w:cs="Arial"/>
          <w:b/>
          <w:bCs/>
          <w:sz w:val="16"/>
          <w:szCs w:val="16"/>
          <w:lang w:val="es-CL"/>
        </w:rPr>
        <w:t xml:space="preserve">                       </w:t>
      </w:r>
      <w:r>
        <w:rPr>
          <w:rFonts w:ascii="Verdana" w:hAnsi="Verdana" w:cs="Arial"/>
          <w:b/>
          <w:bCs/>
          <w:sz w:val="16"/>
          <w:szCs w:val="16"/>
          <w:lang w:val="es-CL"/>
        </w:rPr>
        <w:t xml:space="preserve">   </w:t>
      </w:r>
      <w:r w:rsidRPr="00B55C4E">
        <w:rPr>
          <w:rFonts w:ascii="Verdana" w:hAnsi="Verdana" w:cs="Arial"/>
          <w:b/>
          <w:bCs/>
          <w:sz w:val="16"/>
          <w:szCs w:val="16"/>
          <w:lang w:val="es-CL"/>
        </w:rPr>
        <w:t xml:space="preserve">  </w:t>
      </w:r>
      <w:r>
        <w:rPr>
          <w:rFonts w:ascii="Verdana" w:hAnsi="Verdana" w:cs="Arial"/>
          <w:b/>
          <w:bCs/>
          <w:sz w:val="16"/>
          <w:szCs w:val="16"/>
          <w:lang w:val="es-CL"/>
        </w:rPr>
        <w:t xml:space="preserve"> </w:t>
      </w:r>
      <w:permStart w:id="2122610799" w:edGrp="everyone"/>
      <w:r>
        <w:rPr>
          <w:rFonts w:ascii="Verdana" w:hAnsi="Verdana" w:cs="Arial"/>
          <w:b/>
          <w:bCs/>
          <w:sz w:val="16"/>
          <w:szCs w:val="16"/>
          <w:lang w:val="es-CL"/>
        </w:rPr>
        <w:t xml:space="preserve">              </w:t>
      </w:r>
      <w:permEnd w:id="2122610799"/>
      <w:r>
        <w:rPr>
          <w:rFonts w:ascii="Verdana" w:hAnsi="Verdana" w:cs="Arial"/>
          <w:b/>
          <w:bCs/>
          <w:sz w:val="16"/>
          <w:szCs w:val="16"/>
          <w:lang w:val="es-CL"/>
        </w:rPr>
        <w:t xml:space="preserve"> </w:t>
      </w:r>
      <w:r w:rsidRPr="00B55C4E">
        <w:rPr>
          <w:rFonts w:ascii="Verdana" w:hAnsi="Verdana" w:cs="Arial"/>
          <w:b/>
          <w:bCs/>
          <w:sz w:val="16"/>
          <w:szCs w:val="16"/>
          <w:lang w:val="es-CL"/>
        </w:rPr>
        <w:t xml:space="preserve">                           </w:t>
      </w:r>
      <w:r>
        <w:rPr>
          <w:rFonts w:ascii="Verdana" w:hAnsi="Verdana" w:cs="Arial"/>
          <w:b/>
          <w:bCs/>
          <w:sz w:val="16"/>
          <w:szCs w:val="16"/>
          <w:lang w:val="es-CL"/>
        </w:rPr>
        <w:t xml:space="preserve">                                                          </w:t>
      </w:r>
      <w:permStart w:id="407987413" w:edGrp="everyone"/>
      <w:r>
        <w:rPr>
          <w:rFonts w:ascii="Verdana" w:hAnsi="Verdana" w:cs="Arial"/>
          <w:b/>
          <w:bCs/>
          <w:sz w:val="16"/>
          <w:szCs w:val="16"/>
          <w:lang w:val="es-CL"/>
        </w:rPr>
        <w:t xml:space="preserve">              </w:t>
      </w:r>
      <w:permEnd w:id="407987413"/>
      <w:r>
        <w:rPr>
          <w:rFonts w:ascii="Verdana" w:hAnsi="Verdana" w:cs="Arial"/>
          <w:b/>
          <w:bCs/>
          <w:sz w:val="16"/>
          <w:szCs w:val="16"/>
          <w:lang w:val="es-CL"/>
        </w:rPr>
        <w:t xml:space="preserve">    </w:t>
      </w:r>
    </w:p>
    <w:tbl>
      <w:tblPr>
        <w:tblpPr w:leftFromText="141" w:rightFromText="141" w:vertAnchor="text" w:horzAnchor="margin" w:tblpXSpec="center" w:tblpY="197"/>
        <w:tblW w:w="0" w:type="auto"/>
        <w:tblBorders>
          <w:top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1592"/>
        <w:gridCol w:w="3708"/>
      </w:tblGrid>
      <w:tr w:rsidR="003D6709" w:rsidRPr="00B55C4E" w14:paraId="24CF4305" w14:textId="77777777" w:rsidTr="00C70D61">
        <w:trPr>
          <w:trHeight w:val="274"/>
        </w:trPr>
        <w:tc>
          <w:tcPr>
            <w:tcW w:w="3681" w:type="dxa"/>
            <w:shd w:val="clear" w:color="auto" w:fill="auto"/>
          </w:tcPr>
          <w:p w14:paraId="52A1E0B1" w14:textId="77777777" w:rsidR="003D6709" w:rsidRPr="00C70D61" w:rsidRDefault="003D6709" w:rsidP="003D6709">
            <w:pPr>
              <w:jc w:val="center"/>
              <w:rPr>
                <w:rFonts w:ascii="Verdana" w:hAnsi="Verdana" w:cs="Arial"/>
                <w:b/>
                <w:bCs/>
                <w:lang w:val="es-CL"/>
              </w:rPr>
            </w:pPr>
            <w:r w:rsidRPr="00C70D61">
              <w:rPr>
                <w:rFonts w:ascii="Verdana" w:hAnsi="Verdana" w:cs="Arial"/>
                <w:b/>
                <w:bCs/>
                <w:lang w:val="es-CL"/>
              </w:rPr>
              <w:t>Nombre y Firma</w:t>
            </w:r>
          </w:p>
          <w:p w14:paraId="2735CB9B" w14:textId="77777777" w:rsidR="003D6709" w:rsidRPr="00C70D61" w:rsidRDefault="003D6709" w:rsidP="003D6709">
            <w:pPr>
              <w:jc w:val="center"/>
              <w:rPr>
                <w:rFonts w:ascii="Verdana" w:hAnsi="Verdana" w:cs="Arial"/>
                <w:b/>
                <w:bCs/>
                <w:lang w:val="es-CL"/>
              </w:rPr>
            </w:pPr>
            <w:r w:rsidRPr="00C70D61">
              <w:rPr>
                <w:rFonts w:ascii="Verdana" w:hAnsi="Verdana" w:cs="Arial"/>
                <w:b/>
                <w:bCs/>
                <w:lang w:val="es-CL"/>
              </w:rPr>
              <w:t>Representante Legal</w:t>
            </w:r>
          </w:p>
        </w:tc>
        <w:tc>
          <w:tcPr>
            <w:tcW w:w="1592" w:type="dxa"/>
            <w:tcBorders>
              <w:top w:val="nil"/>
            </w:tcBorders>
            <w:shd w:val="clear" w:color="auto" w:fill="auto"/>
          </w:tcPr>
          <w:p w14:paraId="55D0C2F6" w14:textId="77777777" w:rsidR="003D6709" w:rsidRPr="00C70D61" w:rsidRDefault="003D6709" w:rsidP="003D6709">
            <w:pPr>
              <w:jc w:val="both"/>
              <w:rPr>
                <w:rFonts w:ascii="Verdana" w:hAnsi="Verdana" w:cs="Arial"/>
                <w:b/>
                <w:bCs/>
                <w:lang w:val="es-CL"/>
              </w:rPr>
            </w:pPr>
          </w:p>
          <w:p w14:paraId="44D44669" w14:textId="77777777" w:rsidR="003D6709" w:rsidRPr="00C70D61" w:rsidRDefault="003D6709" w:rsidP="003D6709">
            <w:pPr>
              <w:jc w:val="both"/>
              <w:rPr>
                <w:rFonts w:ascii="Verdana" w:hAnsi="Verdana" w:cs="Arial"/>
                <w:b/>
                <w:bCs/>
                <w:lang w:val="es-CL"/>
              </w:rPr>
            </w:pPr>
          </w:p>
        </w:tc>
        <w:tc>
          <w:tcPr>
            <w:tcW w:w="3708" w:type="dxa"/>
            <w:shd w:val="clear" w:color="auto" w:fill="auto"/>
          </w:tcPr>
          <w:p w14:paraId="1E9E0B54" w14:textId="77777777" w:rsidR="003D6709" w:rsidRPr="00C70D61" w:rsidRDefault="003D6709" w:rsidP="003D6709">
            <w:pPr>
              <w:jc w:val="center"/>
              <w:rPr>
                <w:rFonts w:ascii="Verdana" w:hAnsi="Verdana" w:cs="Arial"/>
                <w:b/>
                <w:bCs/>
                <w:lang w:val="es-CL"/>
              </w:rPr>
            </w:pPr>
            <w:r w:rsidRPr="00C70D61">
              <w:rPr>
                <w:rFonts w:ascii="Verdana" w:hAnsi="Verdana" w:cs="Arial"/>
                <w:b/>
                <w:bCs/>
                <w:lang w:val="es-CL"/>
              </w:rPr>
              <w:t>Nombre y Firma</w:t>
            </w:r>
          </w:p>
          <w:p w14:paraId="30255F8C" w14:textId="77777777" w:rsidR="003D6709" w:rsidRPr="00C70D61" w:rsidRDefault="003D6709" w:rsidP="003D6709">
            <w:pPr>
              <w:jc w:val="center"/>
              <w:rPr>
                <w:rFonts w:ascii="Verdana" w:hAnsi="Verdana" w:cs="Arial"/>
                <w:b/>
                <w:bCs/>
                <w:lang w:val="es-CL"/>
              </w:rPr>
            </w:pPr>
            <w:r w:rsidRPr="00C70D61">
              <w:rPr>
                <w:rFonts w:ascii="Verdana" w:hAnsi="Verdana" w:cs="Arial"/>
                <w:b/>
                <w:bCs/>
                <w:lang w:val="es-CL"/>
              </w:rPr>
              <w:t>Responsable Técnico ante el ISP</w:t>
            </w:r>
          </w:p>
        </w:tc>
      </w:tr>
    </w:tbl>
    <w:p w14:paraId="7D620401" w14:textId="61ACB925" w:rsidR="008F4C1A" w:rsidRDefault="008F4C1A" w:rsidP="00E543FC">
      <w:pPr>
        <w:rPr>
          <w:rFonts w:asciiTheme="minorHAnsi" w:hAnsiTheme="minorHAnsi"/>
          <w:sz w:val="22"/>
          <w:szCs w:val="22"/>
        </w:rPr>
      </w:pPr>
    </w:p>
    <w:p w14:paraId="423CAC45" w14:textId="77777777" w:rsidR="00E543FC" w:rsidRPr="000D19D7" w:rsidRDefault="0033157C" w:rsidP="00E543FC">
      <w:pPr>
        <w:rPr>
          <w:rFonts w:asciiTheme="minorHAnsi" w:hAnsiTheme="minorHAnsi"/>
          <w:sz w:val="22"/>
          <w:szCs w:val="22"/>
        </w:rPr>
      </w:pPr>
      <w:r w:rsidRPr="000D19D7">
        <w:rPr>
          <w:rFonts w:asciiTheme="minorHAnsi" w:hAnsiTheme="minorHAnsi"/>
          <w:noProof/>
          <w:sz w:val="22"/>
          <w:szCs w:val="22"/>
          <w:lang w:val="es-CL" w:eastAsia="es-CL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9357289" wp14:editId="380C0F73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6005830" cy="679450"/>
                <wp:effectExtent l="0" t="0" r="0" b="635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05830" cy="679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43DE3" w14:textId="77777777" w:rsidR="00E543FC" w:rsidRPr="00B55C4E" w:rsidRDefault="00E543FC" w:rsidP="00F64BA8">
                            <w:pPr>
                              <w:tabs>
                                <w:tab w:val="left" w:pos="142"/>
                              </w:tabs>
                              <w:jc w:val="center"/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</w:pPr>
                            <w:r w:rsidRPr="00B55C4E">
                              <w:rPr>
                                <w:rFonts w:ascii="Verdana" w:hAnsi="Verdana"/>
                                <w:b/>
                                <w:sz w:val="18"/>
                                <w:lang w:val="es-MX"/>
                              </w:rPr>
                              <w:t xml:space="preserve">Contacto: </w:t>
                            </w:r>
                            <w:proofErr w:type="spellStart"/>
                            <w:r w:rsidRPr="00B55C4E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>Subdepartamento</w:t>
                            </w:r>
                            <w:proofErr w:type="spellEnd"/>
                            <w:r w:rsidRPr="00B55C4E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 Salud</w:t>
                            </w:r>
                            <w:r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 Radiológica /</w:t>
                            </w:r>
                            <w:r w:rsidR="00F64BA8"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Departamento </w:t>
                            </w:r>
                            <w:r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Agencia Nacional de </w:t>
                            </w:r>
                            <w:r w:rsidR="00F64BA8"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Dispositivos Médicos, </w:t>
                            </w:r>
                            <w:r w:rsidR="00111C6B"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>Innovació</w:t>
                            </w:r>
                            <w:r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>n y Desarrollo.</w:t>
                            </w:r>
                          </w:p>
                          <w:p w14:paraId="5446DD6B" w14:textId="77777777" w:rsidR="00E543FC" w:rsidRPr="00B55C4E" w:rsidRDefault="00E543FC" w:rsidP="00F64BA8">
                            <w:pPr>
                              <w:tabs>
                                <w:tab w:val="left" w:pos="142"/>
                              </w:tabs>
                              <w:jc w:val="center"/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</w:pPr>
                            <w:r w:rsidRPr="00B55C4E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Instituto de Salud </w:t>
                            </w:r>
                            <w:r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>Pública</w:t>
                            </w:r>
                            <w:r w:rsidR="00F64BA8"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 de Chile</w:t>
                            </w:r>
                            <w:r w:rsidRPr="00A632CA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. </w:t>
                            </w:r>
                            <w:r w:rsidRPr="00B55C4E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Avenida </w:t>
                            </w:r>
                            <w:proofErr w:type="spellStart"/>
                            <w:r w:rsidRPr="00B55C4E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>Marathon</w:t>
                            </w:r>
                            <w:proofErr w:type="spellEnd"/>
                            <w:r w:rsidRPr="00B55C4E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 1000, Ñuñoa, Santiago.</w:t>
                            </w:r>
                          </w:p>
                          <w:p w14:paraId="3DA9354D" w14:textId="01D320B4" w:rsidR="00E543FC" w:rsidRPr="00A769D3" w:rsidRDefault="00E86D78" w:rsidP="00F64BA8">
                            <w:pPr>
                              <w:tabs>
                                <w:tab w:val="left" w:pos="142"/>
                              </w:tabs>
                              <w:jc w:val="center"/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</w:pPr>
                            <w:r w:rsidRPr="00C70D61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>Correo electrónico</w:t>
                            </w:r>
                            <w:r w:rsidR="00E543FC" w:rsidRPr="003F056D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: </w:t>
                            </w:r>
                            <w:hyperlink r:id="rId11" w:history="1">
                              <w:r w:rsidR="00E543FC" w:rsidRPr="00A769D3">
                                <w:rPr>
                                  <w:rStyle w:val="Hipervnculo"/>
                                  <w:rFonts w:ascii="Verdana" w:hAnsi="Verdana"/>
                                  <w:sz w:val="18"/>
                                  <w:lang w:val="es-MX"/>
                                </w:rPr>
                                <w:t>saludradiologica@ispch.cl</w:t>
                              </w:r>
                            </w:hyperlink>
                            <w:r w:rsidR="00E543FC" w:rsidRPr="00A769D3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 xml:space="preserve"> – Tel: 22575558</w:t>
                            </w:r>
                            <w:r w:rsidR="000D4897" w:rsidRPr="00A769D3">
                              <w:rPr>
                                <w:rFonts w:ascii="Verdana" w:hAnsi="Verdana"/>
                                <w:sz w:val="18"/>
                                <w:lang w:val="es-MX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35728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421.7pt;margin-top:.75pt;width:472.9pt;height:53.5pt;z-index:251660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" stroked="f">
                <v:path arrowok="t"/>
                <v:textbox>
                  <w:txbxContent>
                    <w:p w14:paraId="08843DE3" w14:textId="77777777" w:rsidR="00E543FC" w:rsidRPr="00B55C4E" w:rsidRDefault="00E543FC" w:rsidP="00F64BA8">
                      <w:pPr>
                        <w:tabs>
                          <w:tab w:val="left" w:pos="142"/>
                        </w:tabs>
                        <w:jc w:val="center"/>
                        <w:rPr>
                          <w:rFonts w:ascii="Verdana" w:hAnsi="Verdana"/>
                          <w:sz w:val="18"/>
                          <w:lang w:val="es-MX"/>
                        </w:rPr>
                      </w:pPr>
                      <w:r w:rsidRPr="00B55C4E">
                        <w:rPr>
                          <w:rFonts w:ascii="Verdana" w:hAnsi="Verdana"/>
                          <w:b/>
                          <w:sz w:val="18"/>
                          <w:lang w:val="es-MX"/>
                        </w:rPr>
                        <w:t xml:space="preserve">Contacto: </w:t>
                      </w:r>
                      <w:proofErr w:type="spellStart"/>
                      <w:r w:rsidRPr="00B55C4E">
                        <w:rPr>
                          <w:rFonts w:ascii="Verdana" w:hAnsi="Verdana"/>
                          <w:sz w:val="18"/>
                          <w:lang w:val="es-MX"/>
                        </w:rPr>
                        <w:t>Subdepartamento</w:t>
                      </w:r>
                      <w:proofErr w:type="spellEnd"/>
                      <w:r w:rsidRPr="00B55C4E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 Salud</w:t>
                      </w:r>
                      <w:r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 Radiológica /</w:t>
                      </w:r>
                      <w:r w:rsidR="00F64BA8"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Departamento </w:t>
                      </w:r>
                      <w:r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Agencia Nacional de </w:t>
                      </w:r>
                      <w:r w:rsidR="00F64BA8"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Dispositivos Médicos, </w:t>
                      </w:r>
                      <w:r w:rsidR="00111C6B"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>Innovació</w:t>
                      </w:r>
                      <w:r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>n y Desarrollo.</w:t>
                      </w:r>
                    </w:p>
                    <w:p w14:paraId="5446DD6B" w14:textId="77777777" w:rsidR="00E543FC" w:rsidRPr="00B55C4E" w:rsidRDefault="00E543FC" w:rsidP="00F64BA8">
                      <w:pPr>
                        <w:tabs>
                          <w:tab w:val="left" w:pos="142"/>
                        </w:tabs>
                        <w:jc w:val="center"/>
                        <w:rPr>
                          <w:rFonts w:ascii="Verdana" w:hAnsi="Verdana"/>
                          <w:sz w:val="18"/>
                          <w:lang w:val="es-MX"/>
                        </w:rPr>
                      </w:pPr>
                      <w:r w:rsidRPr="00B55C4E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Instituto de Salud </w:t>
                      </w:r>
                      <w:r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>Pública</w:t>
                      </w:r>
                      <w:r w:rsidR="00F64BA8"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 de Chile</w:t>
                      </w:r>
                      <w:r w:rsidRPr="00A632CA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. </w:t>
                      </w:r>
                      <w:r w:rsidRPr="00B55C4E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Avenida </w:t>
                      </w:r>
                      <w:proofErr w:type="spellStart"/>
                      <w:r w:rsidRPr="00B55C4E">
                        <w:rPr>
                          <w:rFonts w:ascii="Verdana" w:hAnsi="Verdana"/>
                          <w:sz w:val="18"/>
                          <w:lang w:val="es-MX"/>
                        </w:rPr>
                        <w:t>Marathon</w:t>
                      </w:r>
                      <w:proofErr w:type="spellEnd"/>
                      <w:r w:rsidRPr="00B55C4E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 1000, Ñuñoa, Santiago.</w:t>
                      </w:r>
                    </w:p>
                    <w:p w14:paraId="3DA9354D" w14:textId="01D320B4" w:rsidR="00E543FC" w:rsidRPr="00A769D3" w:rsidRDefault="00E86D78" w:rsidP="00F64BA8">
                      <w:pPr>
                        <w:tabs>
                          <w:tab w:val="left" w:pos="142"/>
                        </w:tabs>
                        <w:jc w:val="center"/>
                        <w:rPr>
                          <w:rFonts w:ascii="Verdana" w:hAnsi="Verdana"/>
                          <w:sz w:val="18"/>
                          <w:lang w:val="es-MX"/>
                        </w:rPr>
                      </w:pPr>
                      <w:r w:rsidRPr="00C70D61">
                        <w:rPr>
                          <w:rFonts w:ascii="Verdana" w:hAnsi="Verdana"/>
                          <w:sz w:val="18"/>
                          <w:lang w:val="es-MX"/>
                        </w:rPr>
                        <w:t>Correo electrónico</w:t>
                      </w:r>
                      <w:r w:rsidR="00E543FC" w:rsidRPr="003F056D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: </w:t>
                      </w:r>
                      <w:hyperlink r:id="rId12" w:history="1">
                        <w:r w:rsidR="00E543FC" w:rsidRPr="00A769D3">
                          <w:rPr>
                            <w:rStyle w:val="Hipervnculo"/>
                            <w:rFonts w:ascii="Verdana" w:hAnsi="Verdana"/>
                            <w:sz w:val="18"/>
                            <w:lang w:val="es-MX"/>
                          </w:rPr>
                          <w:t>saludradiologica@ispch.cl</w:t>
                        </w:r>
                      </w:hyperlink>
                      <w:r w:rsidR="00E543FC" w:rsidRPr="00A769D3">
                        <w:rPr>
                          <w:rFonts w:ascii="Verdana" w:hAnsi="Verdana"/>
                          <w:sz w:val="18"/>
                          <w:lang w:val="es-MX"/>
                        </w:rPr>
                        <w:t xml:space="preserve"> – Tel: 22575558</w:t>
                      </w:r>
                      <w:r w:rsidR="000D4897" w:rsidRPr="00A769D3">
                        <w:rPr>
                          <w:rFonts w:ascii="Verdana" w:hAnsi="Verdana"/>
                          <w:sz w:val="18"/>
                          <w:lang w:val="es-MX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9ADBB" w14:textId="77777777" w:rsidR="00E543FC" w:rsidRPr="000D19D7" w:rsidRDefault="00E543FC" w:rsidP="00E543FC">
      <w:pPr>
        <w:rPr>
          <w:rFonts w:asciiTheme="minorHAnsi" w:hAnsiTheme="minorHAnsi"/>
          <w:sz w:val="22"/>
          <w:szCs w:val="22"/>
        </w:rPr>
      </w:pPr>
    </w:p>
    <w:p w14:paraId="047AB089" w14:textId="77777777" w:rsidR="00E543FC" w:rsidRPr="000D19D7" w:rsidRDefault="00E543FC" w:rsidP="00E543FC">
      <w:pPr>
        <w:tabs>
          <w:tab w:val="left" w:pos="142"/>
        </w:tabs>
        <w:jc w:val="both"/>
        <w:rPr>
          <w:rFonts w:asciiTheme="minorHAnsi" w:hAnsiTheme="minorHAnsi"/>
          <w:sz w:val="22"/>
          <w:szCs w:val="22"/>
        </w:rPr>
      </w:pPr>
    </w:p>
    <w:p w14:paraId="5B8327A0" w14:textId="050AB791" w:rsidR="004824AF" w:rsidRPr="000D19D7" w:rsidRDefault="004824AF" w:rsidP="006761EF">
      <w:pPr>
        <w:tabs>
          <w:tab w:val="left" w:pos="142"/>
        </w:tabs>
        <w:rPr>
          <w:rFonts w:asciiTheme="minorHAnsi" w:hAnsiTheme="minorHAnsi"/>
          <w:sz w:val="22"/>
          <w:szCs w:val="22"/>
          <w:lang w:val="es-MX"/>
        </w:rPr>
      </w:pPr>
    </w:p>
    <w:sectPr w:rsidR="004824AF" w:rsidRPr="000D19D7" w:rsidSect="00C42287">
      <w:headerReference w:type="default" r:id="rId13"/>
      <w:footerReference w:type="default" r:id="rId14"/>
      <w:pgSz w:w="12242" w:h="18722" w:code="14"/>
      <w:pgMar w:top="2835" w:right="1083" w:bottom="816" w:left="1701" w:header="1440" w:footer="283" w:gutter="0"/>
      <w:paperSrc w:first="2" w:other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1711C3" w14:textId="77777777" w:rsidR="00D65CBE" w:rsidRDefault="00D65CBE">
      <w:r>
        <w:separator/>
      </w:r>
    </w:p>
  </w:endnote>
  <w:endnote w:type="continuationSeparator" w:id="0">
    <w:p w14:paraId="3F9E6481" w14:textId="77777777" w:rsidR="00D65CBE" w:rsidRDefault="00D65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bCL">
    <w:altName w:val="Calibri"/>
    <w:panose1 w:val="00000000000000000000"/>
    <w:charset w:val="00"/>
    <w:family w:val="modern"/>
    <w:notTrueType/>
    <w:pitch w:val="variable"/>
    <w:sig w:usb0="A000002F" w:usb1="4000005B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PS">
    <w:altName w:val="Courier New"/>
    <w:charset w:val="00"/>
    <w:family w:val="modern"/>
    <w:pitch w:val="fixed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194CF" w14:textId="6F58645E" w:rsidR="00C41EF7" w:rsidRDefault="00C41EF7" w:rsidP="00C41EF7">
    <w:pPr>
      <w:pStyle w:val="Piedepgina"/>
      <w:jc w:val="center"/>
    </w:pPr>
    <w:r>
      <w:rPr>
        <w:noProof/>
        <w:lang w:val="es-CL" w:eastAsia="es-CL"/>
      </w:rPr>
      <w:drawing>
        <wp:inline distT="0" distB="0" distL="0" distR="0" wp14:anchorId="4C61A123" wp14:editId="586F86DE">
          <wp:extent cx="1244600" cy="69850"/>
          <wp:effectExtent l="0" t="0" r="0" b="0"/>
          <wp:docPr id="3" name="Imagen 3" descr="p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600" cy="69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0F6076" w14:textId="77777777" w:rsidR="00167089" w:rsidRDefault="00167089" w:rsidP="00C41EF7">
    <w:pPr>
      <w:pStyle w:val="Piedepgina"/>
      <w:jc w:val="center"/>
    </w:pPr>
  </w:p>
  <w:p w14:paraId="7A6694A6" w14:textId="77777777" w:rsidR="00C41EF7" w:rsidRPr="00564FAE" w:rsidRDefault="00C41EF7" w:rsidP="00C41EF7">
    <w:pPr>
      <w:pStyle w:val="Piedepgina"/>
      <w:jc w:val="center"/>
      <w:rPr>
        <w:rFonts w:ascii="Calibri" w:hAnsi="Calibri"/>
        <w:sz w:val="16"/>
        <w:szCs w:val="16"/>
      </w:rPr>
    </w:pPr>
    <w:r w:rsidRPr="00564FAE">
      <w:rPr>
        <w:rFonts w:ascii="Calibri" w:hAnsi="Calibri"/>
        <w:sz w:val="16"/>
        <w:szCs w:val="16"/>
      </w:rPr>
      <w:t>AGENCIA NACIONAL DE DISPOSITIVOS MÉDICOS, INNOVACIÓN Y DESARROLLO (ANDID)</w:t>
    </w:r>
  </w:p>
  <w:p w14:paraId="1D24088D" w14:textId="0187E599" w:rsidR="00285979" w:rsidRDefault="00285979" w:rsidP="00C41EF7">
    <w:pPr>
      <w:pStyle w:val="Piedepgina"/>
    </w:pPr>
  </w:p>
  <w:p w14:paraId="6EA8F5DF" w14:textId="77777777" w:rsidR="00285979" w:rsidRDefault="00285979" w:rsidP="00285979">
    <w:pPr>
      <w:pStyle w:val="Piedepgina"/>
    </w:pPr>
  </w:p>
  <w:p w14:paraId="62ED50CA" w14:textId="77777777" w:rsidR="00354858" w:rsidRDefault="00354858" w:rsidP="008920DF">
    <w:pPr>
      <w:pStyle w:val="Piedepgina"/>
      <w:rPr>
        <w:color w:val="C0C0C0"/>
      </w:rPr>
    </w:pPr>
    <w:r>
      <w:rPr>
        <w:color w:val="C0C0C0"/>
      </w:rPr>
      <w:tab/>
      <w:t xml:space="preserve">                      </w:t>
    </w:r>
    <w:r>
      <w:rPr>
        <w:color w:val="C0C0C0"/>
      </w:rPr>
      <w:tab/>
    </w:r>
    <w:r>
      <w:rPr>
        <w:color w:val="C0C0C0"/>
      </w:rPr>
      <w:tab/>
      <w:t xml:space="preserve">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A6D822" w14:textId="77777777" w:rsidR="00D65CBE" w:rsidRDefault="00D65CBE">
      <w:r>
        <w:separator/>
      </w:r>
    </w:p>
  </w:footnote>
  <w:footnote w:type="continuationSeparator" w:id="0">
    <w:p w14:paraId="6CB7AE93" w14:textId="77777777" w:rsidR="00D65CBE" w:rsidRDefault="00D65C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630A11" w14:textId="514B347B" w:rsidR="000D19D7" w:rsidRDefault="0033157C" w:rsidP="00C42287">
    <w:pPr>
      <w:tabs>
        <w:tab w:val="left" w:pos="4140"/>
        <w:tab w:val="left" w:pos="4860"/>
      </w:tabs>
      <w:ind w:right="1043"/>
      <w:jc w:val="both"/>
      <w:rPr>
        <w:rFonts w:ascii="Verdana" w:hAnsi="Verdana"/>
        <w:b/>
        <w:bCs/>
        <w:noProof/>
        <w:color w:val="4D4D4D"/>
        <w:sz w:val="15"/>
        <w:szCs w:val="15"/>
      </w:rPr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DDC105A" wp14:editId="4D293F1B">
              <wp:simplePos x="0" y="0"/>
              <wp:positionH relativeFrom="column">
                <wp:posOffset>-457200</wp:posOffset>
              </wp:positionH>
              <wp:positionV relativeFrom="paragraph">
                <wp:posOffset>-142875</wp:posOffset>
              </wp:positionV>
              <wp:extent cx="6858000" cy="10058400"/>
              <wp:effectExtent l="25400" t="25400" r="25400" b="25400"/>
              <wp:wrapNone/>
              <wp:docPr id="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58000" cy="100584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0066CC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6D155B" id="Rectangle 2" o:spid="_x0000_s1026" style="position:absolute;margin-left:-36pt;margin-top:-11.25pt;width:540pt;height:11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" filled="f" strokecolor="#06c" strokeweight="4.5pt">
              <v:stroke linestyle="thinThick"/>
              <v:path arrowok="t"/>
            </v:rect>
          </w:pict>
        </mc:Fallback>
      </mc:AlternateContent>
    </w:r>
  </w:p>
  <w:tbl>
    <w:tblPr>
      <w:tblW w:w="5138" w:type="pct"/>
      <w:tblInd w:w="-1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  <w:tblLook w:val="00A0" w:firstRow="1" w:lastRow="0" w:firstColumn="1" w:lastColumn="0" w:noHBand="0" w:noVBand="0"/>
    </w:tblPr>
    <w:tblGrid>
      <w:gridCol w:w="1690"/>
      <w:gridCol w:w="5571"/>
      <w:gridCol w:w="1225"/>
      <w:gridCol w:w="1223"/>
    </w:tblGrid>
    <w:tr w:rsidR="000D19D7" w:rsidRPr="008B2307" w14:paraId="0F4E452B" w14:textId="77777777" w:rsidTr="00EB70E2">
      <w:trPr>
        <w:trHeight w:hRule="exact" w:val="334"/>
      </w:trPr>
      <w:tc>
        <w:tcPr>
          <w:tcW w:w="870" w:type="pct"/>
          <w:vMerge w:val="restart"/>
          <w:vAlign w:val="center"/>
        </w:tcPr>
        <w:p w14:paraId="12860086" w14:textId="77777777" w:rsidR="000D19D7" w:rsidRPr="008B2307" w:rsidRDefault="000D19D7" w:rsidP="000D19D7">
          <w:pPr>
            <w:pStyle w:val="Encabezado"/>
            <w:tabs>
              <w:tab w:val="clear" w:pos="4252"/>
              <w:tab w:val="center" w:pos="2205"/>
            </w:tabs>
            <w:jc w:val="center"/>
            <w:rPr>
              <w:rFonts w:ascii="Arial Narrow" w:hAnsi="Arial Narrow"/>
              <w:sz w:val="16"/>
              <w:szCs w:val="16"/>
            </w:rPr>
          </w:pPr>
          <w:r>
            <w:rPr>
              <w:rFonts w:ascii="Arial Narrow" w:hAnsi="Arial Narrow"/>
              <w:noProof/>
              <w:sz w:val="16"/>
              <w:szCs w:val="16"/>
              <w:lang w:val="es-CL" w:eastAsia="es-CL"/>
            </w:rPr>
            <w:drawing>
              <wp:inline distT="0" distB="0" distL="0" distR="0" wp14:anchorId="73BAA1D4" wp14:editId="59DF25E5">
                <wp:extent cx="845820" cy="771525"/>
                <wp:effectExtent l="0" t="0" r="0" b="0"/>
                <wp:docPr id="6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582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68" w:type="pct"/>
          <w:vMerge w:val="restart"/>
          <w:vAlign w:val="center"/>
        </w:tcPr>
        <w:p w14:paraId="39CEE00F" w14:textId="31096159" w:rsidR="000D19D7" w:rsidRPr="00C70D61" w:rsidRDefault="000D19D7" w:rsidP="000D19D7">
          <w:pPr>
            <w:ind w:left="178" w:hanging="178"/>
            <w:jc w:val="center"/>
            <w:rPr>
              <w:rFonts w:ascii="Calibri" w:hAnsi="Calibri" w:cs="Calibri"/>
              <w:b/>
              <w:bCs/>
              <w:sz w:val="18"/>
              <w:szCs w:val="18"/>
            </w:rPr>
          </w:pPr>
          <w:r w:rsidRPr="00C70D61">
            <w:rPr>
              <w:rFonts w:ascii="Calibri" w:hAnsi="Calibri" w:cs="Calibri"/>
              <w:b/>
              <w:bCs/>
              <w:sz w:val="18"/>
              <w:szCs w:val="18"/>
            </w:rPr>
            <w:t>FORMULARIO ANDID/015</w:t>
          </w:r>
        </w:p>
        <w:p w14:paraId="50766EF3" w14:textId="1008B5B3" w:rsidR="000D19D7" w:rsidRPr="00C70D61" w:rsidRDefault="000D19D7" w:rsidP="000D19D7">
          <w:pPr>
            <w:ind w:left="178" w:hanging="178"/>
            <w:jc w:val="center"/>
            <w:rPr>
              <w:rFonts w:ascii="Calibri" w:hAnsi="Calibri" w:cs="Calibri"/>
              <w:b/>
              <w:bCs/>
              <w:sz w:val="18"/>
              <w:szCs w:val="18"/>
            </w:rPr>
          </w:pPr>
          <w:r w:rsidRPr="00C70D61">
            <w:rPr>
              <w:rFonts w:ascii="Calibri" w:hAnsi="Calibri" w:cs="Calibri"/>
              <w:b/>
              <w:bCs/>
              <w:sz w:val="18"/>
              <w:szCs w:val="18"/>
            </w:rPr>
            <w:t>EVALUACIÓN DE INFRAESTRUCTURA TÉCNICA DE LOS ESTABLECIMIENTOS DE RADIOTERAPIA</w:t>
          </w:r>
        </w:p>
        <w:p w14:paraId="6A8B2F66" w14:textId="77777777" w:rsidR="000D19D7" w:rsidRPr="00C70D61" w:rsidRDefault="000D19D7" w:rsidP="000D19D7">
          <w:pPr>
            <w:ind w:left="178" w:hanging="178"/>
            <w:jc w:val="center"/>
            <w:rPr>
              <w:rFonts w:ascii="Calibri" w:hAnsi="Calibri" w:cs="Calibri"/>
              <w:b/>
              <w:bCs/>
              <w:sz w:val="18"/>
              <w:szCs w:val="18"/>
            </w:rPr>
          </w:pPr>
        </w:p>
        <w:p w14:paraId="1BF07820" w14:textId="77777777" w:rsidR="000D19D7" w:rsidRPr="00C70D61" w:rsidRDefault="000D19D7" w:rsidP="000D19D7">
          <w:pPr>
            <w:ind w:left="178" w:hanging="178"/>
            <w:jc w:val="center"/>
            <w:rPr>
              <w:rFonts w:ascii="Calibri" w:hAnsi="Calibri" w:cs="Calibri"/>
              <w:b/>
              <w:bCs/>
              <w:sz w:val="18"/>
              <w:szCs w:val="18"/>
            </w:rPr>
          </w:pPr>
          <w:r w:rsidRPr="00C70D61">
            <w:rPr>
              <w:rFonts w:ascii="Calibri" w:hAnsi="Calibri" w:cs="Calibri"/>
              <w:b/>
              <w:bCs/>
              <w:sz w:val="18"/>
              <w:szCs w:val="18"/>
            </w:rPr>
            <w:t>PRESTACIÓN CÓDIGO 9300001</w:t>
          </w:r>
        </w:p>
        <w:p w14:paraId="78A65510" w14:textId="3F22169E" w:rsidR="00E86D78" w:rsidRPr="00C70D61" w:rsidRDefault="00155A6C" w:rsidP="000D19D7">
          <w:pPr>
            <w:ind w:left="178" w:hanging="178"/>
            <w:jc w:val="center"/>
            <w:rPr>
              <w:rFonts w:ascii="Calibri" w:hAnsi="Calibri" w:cs="Calibri"/>
              <w:b/>
              <w:sz w:val="18"/>
              <w:szCs w:val="18"/>
            </w:rPr>
          </w:pPr>
          <w:r>
            <w:rPr>
              <w:rFonts w:ascii="Calibri" w:hAnsi="Calibri" w:cs="Calibri"/>
              <w:sz w:val="18"/>
              <w:szCs w:val="18"/>
            </w:rPr>
            <w:t>RG-0</w:t>
          </w:r>
          <w:r w:rsidR="00E86D78" w:rsidRPr="00C70D61">
            <w:rPr>
              <w:rFonts w:ascii="Calibri" w:hAnsi="Calibri" w:cs="Calibri"/>
              <w:sz w:val="18"/>
              <w:szCs w:val="18"/>
            </w:rPr>
            <w:t>1-PR-330.00-001</w:t>
          </w:r>
        </w:p>
      </w:tc>
      <w:tc>
        <w:tcPr>
          <w:tcW w:w="631" w:type="pct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201A2E11" w14:textId="77777777" w:rsidR="000D19D7" w:rsidRPr="00C70D61" w:rsidRDefault="000D19D7" w:rsidP="000D19D7">
          <w:pPr>
            <w:pStyle w:val="Encabezado"/>
            <w:rPr>
              <w:rFonts w:ascii="Calibri" w:hAnsi="Calibri" w:cs="Calibri"/>
              <w:b/>
              <w:sz w:val="16"/>
              <w:szCs w:val="16"/>
            </w:rPr>
          </w:pPr>
          <w:r w:rsidRPr="00C70D61">
            <w:rPr>
              <w:rFonts w:ascii="Calibri" w:hAnsi="Calibri" w:cs="Calibri"/>
              <w:b/>
              <w:sz w:val="16"/>
              <w:szCs w:val="16"/>
            </w:rPr>
            <w:t xml:space="preserve">Versión:          </w:t>
          </w:r>
        </w:p>
      </w:tc>
      <w:tc>
        <w:tcPr>
          <w:tcW w:w="630" w:type="pct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27660158" w14:textId="6E81482D" w:rsidR="000D19D7" w:rsidRPr="00C70D61" w:rsidRDefault="0091016E" w:rsidP="000D19D7">
          <w:pPr>
            <w:pStyle w:val="Encabezado"/>
            <w:rPr>
              <w:rFonts w:ascii="Calibri" w:hAnsi="Calibri" w:cs="Calibri"/>
              <w:b/>
              <w:sz w:val="16"/>
              <w:szCs w:val="16"/>
            </w:rPr>
          </w:pPr>
          <w:r w:rsidRPr="00556B2A">
            <w:rPr>
              <w:rFonts w:ascii="Calibri" w:hAnsi="Calibri" w:cs="Calibri"/>
              <w:sz w:val="16"/>
              <w:szCs w:val="16"/>
            </w:rPr>
            <w:t>5</w:t>
          </w:r>
        </w:p>
      </w:tc>
    </w:tr>
    <w:tr w:rsidR="000D19D7" w:rsidRPr="008B2307" w14:paraId="10C7CDA7" w14:textId="77777777" w:rsidTr="00EB70E2">
      <w:trPr>
        <w:trHeight w:hRule="exact" w:val="334"/>
      </w:trPr>
      <w:tc>
        <w:tcPr>
          <w:tcW w:w="870" w:type="pct"/>
          <w:vMerge/>
          <w:vAlign w:val="center"/>
        </w:tcPr>
        <w:p w14:paraId="48C03EF0" w14:textId="77777777" w:rsidR="000D19D7" w:rsidRPr="00F31F2C" w:rsidRDefault="000D19D7" w:rsidP="000D19D7">
          <w:pPr>
            <w:pStyle w:val="Encabezado"/>
            <w:tabs>
              <w:tab w:val="clear" w:pos="4252"/>
              <w:tab w:val="center" w:pos="2205"/>
            </w:tabs>
            <w:jc w:val="center"/>
            <w:rPr>
              <w:rFonts w:ascii="Arial Narrow" w:hAnsi="Arial Narrow"/>
              <w:noProof/>
              <w:sz w:val="16"/>
              <w:szCs w:val="16"/>
              <w:lang w:val="es-CL" w:eastAsia="es-CL"/>
            </w:rPr>
          </w:pPr>
        </w:p>
      </w:tc>
      <w:tc>
        <w:tcPr>
          <w:tcW w:w="2868" w:type="pct"/>
          <w:vMerge/>
          <w:vAlign w:val="center"/>
        </w:tcPr>
        <w:p w14:paraId="123B5F7F" w14:textId="77777777" w:rsidR="000D19D7" w:rsidRPr="00C70D61" w:rsidRDefault="000D19D7" w:rsidP="000D19D7">
          <w:pPr>
            <w:pStyle w:val="Encabezado"/>
            <w:jc w:val="center"/>
            <w:rPr>
              <w:rFonts w:ascii="Calibri" w:hAnsi="Calibri" w:cs="Calibri"/>
              <w:b/>
              <w:sz w:val="18"/>
              <w:szCs w:val="18"/>
            </w:rPr>
          </w:pPr>
        </w:p>
      </w:tc>
      <w:tc>
        <w:tcPr>
          <w:tcW w:w="631" w:type="pct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0ACB4A9B" w14:textId="77777777" w:rsidR="000D19D7" w:rsidRPr="00C70D61" w:rsidRDefault="000D19D7" w:rsidP="000D19D7">
          <w:pPr>
            <w:pStyle w:val="Encabezado"/>
            <w:rPr>
              <w:rFonts w:ascii="Calibri" w:hAnsi="Calibri" w:cs="Calibri"/>
              <w:b/>
              <w:sz w:val="16"/>
              <w:szCs w:val="16"/>
            </w:rPr>
          </w:pPr>
          <w:r w:rsidRPr="00C70D61">
            <w:rPr>
              <w:rFonts w:ascii="Calibri" w:hAnsi="Calibri" w:cs="Calibri"/>
              <w:b/>
              <w:sz w:val="16"/>
              <w:szCs w:val="16"/>
            </w:rPr>
            <w:t xml:space="preserve">Emisión:           </w:t>
          </w:r>
        </w:p>
      </w:tc>
      <w:tc>
        <w:tcPr>
          <w:tcW w:w="630" w:type="pc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33F9CA04" w14:textId="25E48820" w:rsidR="000D19D7" w:rsidRPr="00C70D61" w:rsidRDefault="000D19D7" w:rsidP="000D19D7">
          <w:pPr>
            <w:pStyle w:val="Encabezado"/>
            <w:rPr>
              <w:rFonts w:ascii="Calibri" w:hAnsi="Calibri" w:cs="Calibri"/>
              <w:sz w:val="16"/>
              <w:szCs w:val="16"/>
            </w:rPr>
          </w:pPr>
          <w:r w:rsidRPr="00C70D61">
            <w:rPr>
              <w:rFonts w:ascii="Calibri" w:hAnsi="Calibri" w:cs="Calibri"/>
              <w:sz w:val="16"/>
              <w:szCs w:val="16"/>
            </w:rPr>
            <w:t>01/08/2022</w:t>
          </w:r>
        </w:p>
      </w:tc>
    </w:tr>
    <w:tr w:rsidR="000D19D7" w:rsidRPr="008B2307" w14:paraId="523AD6FB" w14:textId="77777777" w:rsidTr="00EB70E2">
      <w:trPr>
        <w:trHeight w:hRule="exact" w:val="334"/>
      </w:trPr>
      <w:tc>
        <w:tcPr>
          <w:tcW w:w="870" w:type="pct"/>
          <w:vMerge/>
        </w:tcPr>
        <w:p w14:paraId="5C293D1C" w14:textId="77777777" w:rsidR="000D19D7" w:rsidRPr="008B2307" w:rsidRDefault="000D19D7" w:rsidP="000D19D7">
          <w:pPr>
            <w:pStyle w:val="Encabezado"/>
            <w:rPr>
              <w:rFonts w:ascii="Arial Narrow" w:hAnsi="Arial Narrow"/>
              <w:sz w:val="16"/>
              <w:szCs w:val="16"/>
            </w:rPr>
          </w:pPr>
        </w:p>
      </w:tc>
      <w:tc>
        <w:tcPr>
          <w:tcW w:w="2868" w:type="pct"/>
          <w:vMerge/>
          <w:vAlign w:val="center"/>
        </w:tcPr>
        <w:p w14:paraId="351A32EA" w14:textId="77777777" w:rsidR="000D19D7" w:rsidRPr="00C70D61" w:rsidRDefault="000D19D7" w:rsidP="000D19D7">
          <w:pPr>
            <w:pStyle w:val="Encabezado"/>
            <w:jc w:val="center"/>
            <w:rPr>
              <w:rFonts w:ascii="Arial Narrow" w:hAnsi="Arial Narrow"/>
              <w:sz w:val="28"/>
              <w:szCs w:val="28"/>
            </w:rPr>
          </w:pPr>
        </w:p>
      </w:tc>
      <w:tc>
        <w:tcPr>
          <w:tcW w:w="631" w:type="pct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49200962" w14:textId="77777777" w:rsidR="000D19D7" w:rsidRPr="00556B2A" w:rsidRDefault="000D19D7" w:rsidP="000D19D7">
          <w:pPr>
            <w:pStyle w:val="Encabezado"/>
            <w:rPr>
              <w:rFonts w:ascii="Calibri" w:hAnsi="Calibri" w:cs="Calibri"/>
              <w:b/>
              <w:sz w:val="16"/>
              <w:szCs w:val="16"/>
            </w:rPr>
          </w:pPr>
          <w:r w:rsidRPr="00556B2A">
            <w:rPr>
              <w:rFonts w:ascii="Calibri" w:hAnsi="Calibri" w:cs="Calibri"/>
              <w:b/>
              <w:sz w:val="16"/>
              <w:szCs w:val="16"/>
            </w:rPr>
            <w:t xml:space="preserve">Actualización: </w:t>
          </w:r>
        </w:p>
      </w:tc>
      <w:tc>
        <w:tcPr>
          <w:tcW w:w="630" w:type="pc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6D14CE4A" w14:textId="1D060CD1" w:rsidR="000D19D7" w:rsidRPr="00556B2A" w:rsidRDefault="00A64452" w:rsidP="0091016E">
          <w:pPr>
            <w:pStyle w:val="Encabezado"/>
            <w:rPr>
              <w:rFonts w:ascii="Calibri" w:hAnsi="Calibri" w:cs="Calibri"/>
              <w:b/>
              <w:sz w:val="16"/>
              <w:szCs w:val="16"/>
            </w:rPr>
          </w:pPr>
          <w:r>
            <w:rPr>
              <w:rFonts w:ascii="Calibri" w:hAnsi="Calibri" w:cs="Calibri"/>
              <w:sz w:val="16"/>
              <w:szCs w:val="16"/>
              <w:lang w:val="es-MX"/>
            </w:rPr>
            <w:t>22</w:t>
          </w:r>
          <w:r w:rsidR="00F400AD" w:rsidRPr="00556B2A">
            <w:rPr>
              <w:rFonts w:ascii="Calibri" w:hAnsi="Calibri" w:cs="Calibri"/>
              <w:sz w:val="16"/>
              <w:szCs w:val="16"/>
              <w:lang w:val="es-MX"/>
            </w:rPr>
            <w:t>/</w:t>
          </w:r>
          <w:r w:rsidR="0091016E" w:rsidRPr="00556B2A">
            <w:rPr>
              <w:rFonts w:ascii="Calibri" w:hAnsi="Calibri" w:cs="Calibri"/>
              <w:sz w:val="16"/>
              <w:szCs w:val="16"/>
              <w:lang w:val="es-MX"/>
            </w:rPr>
            <w:t>11</w:t>
          </w:r>
          <w:r w:rsidR="000D19D7" w:rsidRPr="00556B2A">
            <w:rPr>
              <w:rFonts w:ascii="Calibri" w:hAnsi="Calibri" w:cs="Calibri"/>
              <w:sz w:val="16"/>
              <w:szCs w:val="16"/>
              <w:lang w:val="es-MX"/>
            </w:rPr>
            <w:t>/202</w:t>
          </w:r>
          <w:r w:rsidR="00393F11" w:rsidRPr="00556B2A">
            <w:rPr>
              <w:rFonts w:ascii="Calibri" w:hAnsi="Calibri" w:cs="Calibri"/>
              <w:sz w:val="16"/>
              <w:szCs w:val="16"/>
              <w:lang w:val="es-MX"/>
            </w:rPr>
            <w:t>4</w:t>
          </w:r>
        </w:p>
      </w:tc>
    </w:tr>
    <w:tr w:rsidR="000D19D7" w:rsidRPr="008B2307" w14:paraId="112280FA" w14:textId="77777777" w:rsidTr="00EB70E2">
      <w:trPr>
        <w:trHeight w:hRule="exact" w:val="334"/>
      </w:trPr>
      <w:tc>
        <w:tcPr>
          <w:tcW w:w="870" w:type="pct"/>
          <w:vMerge/>
          <w:tcBorders>
            <w:bottom w:val="single" w:sz="4" w:space="0" w:color="auto"/>
          </w:tcBorders>
        </w:tcPr>
        <w:p w14:paraId="36563CD1" w14:textId="77777777" w:rsidR="000D19D7" w:rsidRPr="008B2307" w:rsidRDefault="000D19D7" w:rsidP="000D19D7">
          <w:pPr>
            <w:pStyle w:val="Encabezado"/>
            <w:rPr>
              <w:rFonts w:ascii="Arial Narrow" w:hAnsi="Arial Narrow"/>
              <w:sz w:val="16"/>
              <w:szCs w:val="16"/>
            </w:rPr>
          </w:pPr>
        </w:p>
      </w:tc>
      <w:tc>
        <w:tcPr>
          <w:tcW w:w="2868" w:type="pct"/>
          <w:vMerge/>
          <w:tcBorders>
            <w:bottom w:val="single" w:sz="4" w:space="0" w:color="auto"/>
          </w:tcBorders>
          <w:vAlign w:val="center"/>
        </w:tcPr>
        <w:p w14:paraId="2567EB67" w14:textId="77777777" w:rsidR="000D19D7" w:rsidRPr="006F080E" w:rsidRDefault="000D19D7" w:rsidP="000D19D7">
          <w:pPr>
            <w:pStyle w:val="Encabezado"/>
            <w:jc w:val="center"/>
            <w:rPr>
              <w:rFonts w:ascii="Arial Narrow" w:hAnsi="Arial Narrow"/>
              <w:sz w:val="28"/>
              <w:szCs w:val="28"/>
            </w:rPr>
          </w:pPr>
        </w:p>
      </w:tc>
      <w:tc>
        <w:tcPr>
          <w:tcW w:w="631" w:type="pct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EBEA137" w14:textId="77777777" w:rsidR="000D19D7" w:rsidRPr="00F31F2C" w:rsidRDefault="000D19D7" w:rsidP="000D19D7">
          <w:pPr>
            <w:pStyle w:val="Encabezado"/>
            <w:rPr>
              <w:rFonts w:ascii="Calibri" w:hAnsi="Calibri" w:cs="Calibri"/>
              <w:b/>
              <w:color w:val="000000"/>
              <w:sz w:val="16"/>
              <w:szCs w:val="16"/>
            </w:rPr>
          </w:pPr>
          <w:r w:rsidRPr="00F31F2C">
            <w:rPr>
              <w:rFonts w:ascii="Calibri" w:hAnsi="Calibri" w:cs="Calibri"/>
              <w:b/>
              <w:color w:val="000000"/>
              <w:sz w:val="16"/>
              <w:szCs w:val="16"/>
              <w:lang w:val="es-ES"/>
            </w:rPr>
            <w:t>Página</w:t>
          </w:r>
        </w:p>
      </w:tc>
      <w:tc>
        <w:tcPr>
          <w:tcW w:w="630" w:type="pct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23B89CF" w14:textId="633BDA95" w:rsidR="000D19D7" w:rsidRPr="00F31F2C" w:rsidRDefault="000D19D7" w:rsidP="000D19D7">
          <w:pPr>
            <w:pStyle w:val="Encabezado"/>
            <w:rPr>
              <w:rFonts w:ascii="Calibri" w:hAnsi="Calibri" w:cs="Calibri"/>
              <w:b/>
              <w:color w:val="000000"/>
              <w:sz w:val="16"/>
              <w:szCs w:val="16"/>
            </w:rPr>
          </w:pPr>
          <w:r w:rsidRPr="00F31F2C">
            <w:rPr>
              <w:rFonts w:ascii="Calibri" w:hAnsi="Calibri" w:cs="Calibri"/>
              <w:bCs/>
              <w:color w:val="000000"/>
              <w:sz w:val="16"/>
              <w:szCs w:val="16"/>
            </w:rPr>
            <w:fldChar w:fldCharType="begin"/>
          </w:r>
          <w:r w:rsidRPr="00F31F2C">
            <w:rPr>
              <w:rFonts w:ascii="Calibri" w:hAnsi="Calibri" w:cs="Calibri"/>
              <w:bCs/>
              <w:color w:val="000000"/>
              <w:sz w:val="16"/>
              <w:szCs w:val="16"/>
            </w:rPr>
            <w:instrText>PAGE  \* Arabic  \* MERGEFORMAT</w:instrText>
          </w:r>
          <w:r w:rsidRPr="00F31F2C">
            <w:rPr>
              <w:rFonts w:ascii="Calibri" w:hAnsi="Calibri" w:cs="Calibri"/>
              <w:bCs/>
              <w:color w:val="000000"/>
              <w:sz w:val="16"/>
              <w:szCs w:val="16"/>
            </w:rPr>
            <w:fldChar w:fldCharType="separate"/>
          </w:r>
          <w:r w:rsidR="00A64452" w:rsidRPr="00A64452">
            <w:rPr>
              <w:rFonts w:ascii="Calibri" w:hAnsi="Calibri" w:cs="Calibri"/>
              <w:bCs/>
              <w:noProof/>
              <w:color w:val="000000"/>
              <w:sz w:val="16"/>
              <w:szCs w:val="16"/>
              <w:lang w:val="es-ES"/>
            </w:rPr>
            <w:t>6</w:t>
          </w:r>
          <w:r w:rsidRPr="00F31F2C">
            <w:rPr>
              <w:rFonts w:ascii="Calibri" w:hAnsi="Calibri" w:cs="Calibri"/>
              <w:bCs/>
              <w:color w:val="000000"/>
              <w:sz w:val="16"/>
              <w:szCs w:val="16"/>
            </w:rPr>
            <w:fldChar w:fldCharType="end"/>
          </w:r>
          <w:r w:rsidRPr="00F31F2C">
            <w:rPr>
              <w:rFonts w:ascii="Calibri" w:hAnsi="Calibri" w:cs="Calibri"/>
              <w:color w:val="000000"/>
              <w:sz w:val="16"/>
              <w:szCs w:val="16"/>
              <w:lang w:val="es-ES"/>
            </w:rPr>
            <w:t xml:space="preserve"> de </w:t>
          </w:r>
          <w:r w:rsidRPr="00F31F2C">
            <w:rPr>
              <w:rFonts w:ascii="Calibri" w:hAnsi="Calibri" w:cs="Calibri"/>
              <w:sz w:val="16"/>
              <w:szCs w:val="16"/>
              <w:lang w:val="es-CL"/>
            </w:rPr>
            <w:fldChar w:fldCharType="begin"/>
          </w:r>
          <w:r w:rsidRPr="00F31F2C">
            <w:rPr>
              <w:rFonts w:ascii="Calibri" w:hAnsi="Calibri" w:cs="Calibri"/>
              <w:sz w:val="16"/>
              <w:szCs w:val="16"/>
            </w:rPr>
            <w:instrText>NUMPAGES  \* Arabic  \* MERGEFORMAT</w:instrText>
          </w:r>
          <w:r w:rsidRPr="00F31F2C">
            <w:rPr>
              <w:rFonts w:ascii="Calibri" w:hAnsi="Calibri" w:cs="Calibri"/>
              <w:sz w:val="16"/>
              <w:szCs w:val="16"/>
              <w:lang w:val="es-CL"/>
            </w:rPr>
            <w:fldChar w:fldCharType="separate"/>
          </w:r>
          <w:r w:rsidR="00A64452" w:rsidRPr="00A64452">
            <w:rPr>
              <w:rFonts w:ascii="Calibri" w:hAnsi="Calibri" w:cs="Calibri"/>
              <w:bCs/>
              <w:noProof/>
              <w:color w:val="000000"/>
              <w:sz w:val="16"/>
              <w:szCs w:val="16"/>
              <w:lang w:val="es-ES"/>
            </w:rPr>
            <w:t>6</w:t>
          </w:r>
          <w:r w:rsidRPr="00F31F2C">
            <w:rPr>
              <w:rFonts w:ascii="Calibri" w:hAnsi="Calibri" w:cs="Calibri"/>
              <w:bCs/>
              <w:noProof/>
              <w:color w:val="000000"/>
              <w:sz w:val="16"/>
              <w:szCs w:val="16"/>
              <w:lang w:val="es-ES"/>
            </w:rPr>
            <w:fldChar w:fldCharType="end"/>
          </w:r>
        </w:p>
      </w:tc>
    </w:tr>
  </w:tbl>
  <w:p w14:paraId="17A868AE" w14:textId="7091B1E8" w:rsidR="00527629" w:rsidRDefault="00527629" w:rsidP="00C42287">
    <w:pPr>
      <w:tabs>
        <w:tab w:val="left" w:pos="4140"/>
        <w:tab w:val="left" w:pos="4860"/>
      </w:tabs>
      <w:ind w:right="1043"/>
      <w:jc w:val="both"/>
      <w:rPr>
        <w:rFonts w:ascii="Verdana" w:hAnsi="Verdana"/>
        <w:b/>
        <w:bCs/>
        <w:noProof/>
        <w:color w:val="4D4D4D"/>
        <w:sz w:val="15"/>
        <w:szCs w:val="15"/>
      </w:rPr>
    </w:pPr>
    <w:r>
      <w:rPr>
        <w:rFonts w:ascii="Verdana" w:hAnsi="Verdana"/>
        <w:b/>
        <w:bCs/>
        <w:noProof/>
        <w:color w:val="4D4D4D"/>
        <w:sz w:val="15"/>
        <w:szCs w:val="15"/>
      </w:rPr>
      <w:t xml:space="preserve"> </w:t>
    </w:r>
  </w:p>
  <w:p w14:paraId="32C49069" w14:textId="77777777" w:rsidR="00137183" w:rsidRPr="005F7779" w:rsidRDefault="00527629" w:rsidP="005F7779">
    <w:pPr>
      <w:tabs>
        <w:tab w:val="left" w:pos="4140"/>
        <w:tab w:val="left" w:pos="4860"/>
      </w:tabs>
      <w:ind w:right="1043"/>
      <w:rPr>
        <w:rFonts w:ascii="Verdana" w:hAnsi="Verdana"/>
        <w:lang w:val="es-ES"/>
      </w:rPr>
    </w:pPr>
    <w:r>
      <w:rPr>
        <w:noProof/>
      </w:rPr>
      <w:tab/>
    </w:r>
    <w:r w:rsidR="005F7779">
      <w:rPr>
        <w:noProof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C750D870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817DF6"/>
    <w:multiLevelType w:val="hybridMultilevel"/>
    <w:tmpl w:val="1292DBD2"/>
    <w:lvl w:ilvl="0" w:tplc="340A0019">
      <w:start w:val="1"/>
      <w:numFmt w:val="lowerLetter"/>
      <w:lvlText w:val="%1."/>
      <w:lvlJc w:val="left"/>
      <w:pPr>
        <w:ind w:left="1069" w:hanging="360"/>
      </w:pPr>
    </w:lvl>
    <w:lvl w:ilvl="1" w:tplc="340A0019" w:tentative="1">
      <w:start w:val="1"/>
      <w:numFmt w:val="lowerLetter"/>
      <w:lvlText w:val="%2."/>
      <w:lvlJc w:val="left"/>
      <w:pPr>
        <w:ind w:left="1789" w:hanging="360"/>
      </w:pPr>
    </w:lvl>
    <w:lvl w:ilvl="2" w:tplc="340A001B" w:tentative="1">
      <w:start w:val="1"/>
      <w:numFmt w:val="lowerRoman"/>
      <w:lvlText w:val="%3."/>
      <w:lvlJc w:val="right"/>
      <w:pPr>
        <w:ind w:left="2509" w:hanging="180"/>
      </w:pPr>
    </w:lvl>
    <w:lvl w:ilvl="3" w:tplc="340A000F" w:tentative="1">
      <w:start w:val="1"/>
      <w:numFmt w:val="decimal"/>
      <w:lvlText w:val="%4."/>
      <w:lvlJc w:val="left"/>
      <w:pPr>
        <w:ind w:left="3229" w:hanging="360"/>
      </w:pPr>
    </w:lvl>
    <w:lvl w:ilvl="4" w:tplc="340A0019" w:tentative="1">
      <w:start w:val="1"/>
      <w:numFmt w:val="lowerLetter"/>
      <w:lvlText w:val="%5."/>
      <w:lvlJc w:val="left"/>
      <w:pPr>
        <w:ind w:left="3949" w:hanging="360"/>
      </w:pPr>
    </w:lvl>
    <w:lvl w:ilvl="5" w:tplc="340A001B" w:tentative="1">
      <w:start w:val="1"/>
      <w:numFmt w:val="lowerRoman"/>
      <w:lvlText w:val="%6."/>
      <w:lvlJc w:val="right"/>
      <w:pPr>
        <w:ind w:left="4669" w:hanging="180"/>
      </w:pPr>
    </w:lvl>
    <w:lvl w:ilvl="6" w:tplc="340A000F" w:tentative="1">
      <w:start w:val="1"/>
      <w:numFmt w:val="decimal"/>
      <w:lvlText w:val="%7."/>
      <w:lvlJc w:val="left"/>
      <w:pPr>
        <w:ind w:left="5389" w:hanging="360"/>
      </w:pPr>
    </w:lvl>
    <w:lvl w:ilvl="7" w:tplc="340A0019" w:tentative="1">
      <w:start w:val="1"/>
      <w:numFmt w:val="lowerLetter"/>
      <w:lvlText w:val="%8."/>
      <w:lvlJc w:val="left"/>
      <w:pPr>
        <w:ind w:left="6109" w:hanging="360"/>
      </w:pPr>
    </w:lvl>
    <w:lvl w:ilvl="8" w:tplc="3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160610B"/>
    <w:multiLevelType w:val="hybridMultilevel"/>
    <w:tmpl w:val="3E304156"/>
    <w:lvl w:ilvl="0" w:tplc="0C0A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20A5FDF"/>
    <w:multiLevelType w:val="hybridMultilevel"/>
    <w:tmpl w:val="1292DBD2"/>
    <w:lvl w:ilvl="0" w:tplc="340A0019">
      <w:start w:val="1"/>
      <w:numFmt w:val="lowerLetter"/>
      <w:lvlText w:val="%1."/>
      <w:lvlJc w:val="left"/>
      <w:pPr>
        <w:ind w:left="1069" w:hanging="360"/>
      </w:pPr>
    </w:lvl>
    <w:lvl w:ilvl="1" w:tplc="340A0019" w:tentative="1">
      <w:start w:val="1"/>
      <w:numFmt w:val="lowerLetter"/>
      <w:lvlText w:val="%2."/>
      <w:lvlJc w:val="left"/>
      <w:pPr>
        <w:ind w:left="1789" w:hanging="360"/>
      </w:pPr>
    </w:lvl>
    <w:lvl w:ilvl="2" w:tplc="340A001B" w:tentative="1">
      <w:start w:val="1"/>
      <w:numFmt w:val="lowerRoman"/>
      <w:lvlText w:val="%3."/>
      <w:lvlJc w:val="right"/>
      <w:pPr>
        <w:ind w:left="2509" w:hanging="180"/>
      </w:pPr>
    </w:lvl>
    <w:lvl w:ilvl="3" w:tplc="340A000F" w:tentative="1">
      <w:start w:val="1"/>
      <w:numFmt w:val="decimal"/>
      <w:lvlText w:val="%4."/>
      <w:lvlJc w:val="left"/>
      <w:pPr>
        <w:ind w:left="3229" w:hanging="360"/>
      </w:pPr>
    </w:lvl>
    <w:lvl w:ilvl="4" w:tplc="340A0019" w:tentative="1">
      <w:start w:val="1"/>
      <w:numFmt w:val="lowerLetter"/>
      <w:lvlText w:val="%5."/>
      <w:lvlJc w:val="left"/>
      <w:pPr>
        <w:ind w:left="3949" w:hanging="360"/>
      </w:pPr>
    </w:lvl>
    <w:lvl w:ilvl="5" w:tplc="340A001B" w:tentative="1">
      <w:start w:val="1"/>
      <w:numFmt w:val="lowerRoman"/>
      <w:lvlText w:val="%6."/>
      <w:lvlJc w:val="right"/>
      <w:pPr>
        <w:ind w:left="4669" w:hanging="180"/>
      </w:pPr>
    </w:lvl>
    <w:lvl w:ilvl="6" w:tplc="340A000F" w:tentative="1">
      <w:start w:val="1"/>
      <w:numFmt w:val="decimal"/>
      <w:lvlText w:val="%7."/>
      <w:lvlJc w:val="left"/>
      <w:pPr>
        <w:ind w:left="5389" w:hanging="360"/>
      </w:pPr>
    </w:lvl>
    <w:lvl w:ilvl="7" w:tplc="340A0019" w:tentative="1">
      <w:start w:val="1"/>
      <w:numFmt w:val="lowerLetter"/>
      <w:lvlText w:val="%8."/>
      <w:lvlJc w:val="left"/>
      <w:pPr>
        <w:ind w:left="6109" w:hanging="360"/>
      </w:pPr>
    </w:lvl>
    <w:lvl w:ilvl="8" w:tplc="3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3D24872"/>
    <w:multiLevelType w:val="multilevel"/>
    <w:tmpl w:val="E7B48D4E"/>
    <w:lvl w:ilvl="0">
      <w:start w:val="6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cs="Arial"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Arial" w:hint="default"/>
      </w:rPr>
    </w:lvl>
  </w:abstractNum>
  <w:abstractNum w:abstractNumId="5" w15:restartNumberingAfterBreak="0">
    <w:nsid w:val="06A16D19"/>
    <w:multiLevelType w:val="hybridMultilevel"/>
    <w:tmpl w:val="4ADC5A4C"/>
    <w:lvl w:ilvl="0" w:tplc="340A0017">
      <w:start w:val="1"/>
      <w:numFmt w:val="lowerLetter"/>
      <w:lvlText w:val="%1)"/>
      <w:lvlJc w:val="left"/>
      <w:pPr>
        <w:ind w:left="1069" w:hanging="360"/>
      </w:pPr>
    </w:lvl>
    <w:lvl w:ilvl="1" w:tplc="340A0019">
      <w:start w:val="1"/>
      <w:numFmt w:val="lowerLetter"/>
      <w:lvlText w:val="%2."/>
      <w:lvlJc w:val="left"/>
      <w:pPr>
        <w:ind w:left="1789" w:hanging="360"/>
      </w:pPr>
    </w:lvl>
    <w:lvl w:ilvl="2" w:tplc="340A001B">
      <w:start w:val="1"/>
      <w:numFmt w:val="lowerRoman"/>
      <w:lvlText w:val="%3."/>
      <w:lvlJc w:val="right"/>
      <w:pPr>
        <w:ind w:left="2509" w:hanging="180"/>
      </w:pPr>
    </w:lvl>
    <w:lvl w:ilvl="3" w:tplc="340A000F" w:tentative="1">
      <w:start w:val="1"/>
      <w:numFmt w:val="decimal"/>
      <w:lvlText w:val="%4."/>
      <w:lvlJc w:val="left"/>
      <w:pPr>
        <w:ind w:left="3229" w:hanging="360"/>
      </w:pPr>
    </w:lvl>
    <w:lvl w:ilvl="4" w:tplc="340A0019" w:tentative="1">
      <w:start w:val="1"/>
      <w:numFmt w:val="lowerLetter"/>
      <w:lvlText w:val="%5."/>
      <w:lvlJc w:val="left"/>
      <w:pPr>
        <w:ind w:left="3949" w:hanging="360"/>
      </w:pPr>
    </w:lvl>
    <w:lvl w:ilvl="5" w:tplc="340A001B" w:tentative="1">
      <w:start w:val="1"/>
      <w:numFmt w:val="lowerRoman"/>
      <w:lvlText w:val="%6."/>
      <w:lvlJc w:val="right"/>
      <w:pPr>
        <w:ind w:left="4669" w:hanging="180"/>
      </w:pPr>
    </w:lvl>
    <w:lvl w:ilvl="6" w:tplc="340A000F" w:tentative="1">
      <w:start w:val="1"/>
      <w:numFmt w:val="decimal"/>
      <w:lvlText w:val="%7."/>
      <w:lvlJc w:val="left"/>
      <w:pPr>
        <w:ind w:left="5389" w:hanging="360"/>
      </w:pPr>
    </w:lvl>
    <w:lvl w:ilvl="7" w:tplc="340A0019" w:tentative="1">
      <w:start w:val="1"/>
      <w:numFmt w:val="lowerLetter"/>
      <w:lvlText w:val="%8."/>
      <w:lvlJc w:val="left"/>
      <w:pPr>
        <w:ind w:left="6109" w:hanging="360"/>
      </w:pPr>
    </w:lvl>
    <w:lvl w:ilvl="8" w:tplc="3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9CA3A6B"/>
    <w:multiLevelType w:val="multilevel"/>
    <w:tmpl w:val="1226B33A"/>
    <w:lvl w:ilvl="0">
      <w:start w:val="4"/>
      <w:numFmt w:val="decimal"/>
      <w:lvlText w:val="%1."/>
      <w:lvlJc w:val="left"/>
      <w:pPr>
        <w:ind w:left="360" w:hanging="360"/>
      </w:pPr>
      <w:rPr>
        <w:rFonts w:cs="Arial" w:hint="default"/>
        <w:b/>
        <w:strike w:val="0"/>
      </w:rPr>
    </w:lvl>
    <w:lvl w:ilvl="1">
      <w:start w:val="1"/>
      <w:numFmt w:val="decimal"/>
      <w:isLgl/>
      <w:lvlText w:val="%1.%2"/>
      <w:lvlJc w:val="right"/>
      <w:pPr>
        <w:ind w:left="567" w:hanging="142"/>
      </w:pPr>
      <w:rPr>
        <w:rFonts w:hint="default"/>
        <w:b/>
        <w:strike w:val="0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0D651BF8"/>
    <w:multiLevelType w:val="hybridMultilevel"/>
    <w:tmpl w:val="57C0DD22"/>
    <w:lvl w:ilvl="0" w:tplc="615EE7D0">
      <w:start w:val="1"/>
      <w:numFmt w:val="lowerLetter"/>
      <w:lvlText w:val="%1."/>
      <w:lvlJc w:val="right"/>
      <w:pPr>
        <w:ind w:left="1429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2149" w:hanging="360"/>
      </w:pPr>
    </w:lvl>
    <w:lvl w:ilvl="2" w:tplc="340A001B">
      <w:start w:val="1"/>
      <w:numFmt w:val="lowerRoman"/>
      <w:lvlText w:val="%3."/>
      <w:lvlJc w:val="right"/>
      <w:pPr>
        <w:ind w:left="2869" w:hanging="180"/>
      </w:pPr>
    </w:lvl>
    <w:lvl w:ilvl="3" w:tplc="340A000F" w:tentative="1">
      <w:start w:val="1"/>
      <w:numFmt w:val="decimal"/>
      <w:lvlText w:val="%4."/>
      <w:lvlJc w:val="left"/>
      <w:pPr>
        <w:ind w:left="3589" w:hanging="360"/>
      </w:pPr>
    </w:lvl>
    <w:lvl w:ilvl="4" w:tplc="340A0019" w:tentative="1">
      <w:start w:val="1"/>
      <w:numFmt w:val="lowerLetter"/>
      <w:lvlText w:val="%5."/>
      <w:lvlJc w:val="left"/>
      <w:pPr>
        <w:ind w:left="4309" w:hanging="360"/>
      </w:pPr>
    </w:lvl>
    <w:lvl w:ilvl="5" w:tplc="340A001B" w:tentative="1">
      <w:start w:val="1"/>
      <w:numFmt w:val="lowerRoman"/>
      <w:lvlText w:val="%6."/>
      <w:lvlJc w:val="right"/>
      <w:pPr>
        <w:ind w:left="5029" w:hanging="180"/>
      </w:pPr>
    </w:lvl>
    <w:lvl w:ilvl="6" w:tplc="340A000F" w:tentative="1">
      <w:start w:val="1"/>
      <w:numFmt w:val="decimal"/>
      <w:lvlText w:val="%7."/>
      <w:lvlJc w:val="left"/>
      <w:pPr>
        <w:ind w:left="5749" w:hanging="360"/>
      </w:pPr>
    </w:lvl>
    <w:lvl w:ilvl="7" w:tplc="340A0019" w:tentative="1">
      <w:start w:val="1"/>
      <w:numFmt w:val="lowerLetter"/>
      <w:lvlText w:val="%8."/>
      <w:lvlJc w:val="left"/>
      <w:pPr>
        <w:ind w:left="6469" w:hanging="360"/>
      </w:pPr>
    </w:lvl>
    <w:lvl w:ilvl="8" w:tplc="340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0DD43E16"/>
    <w:multiLevelType w:val="multilevel"/>
    <w:tmpl w:val="FC6EC142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9" w15:restartNumberingAfterBreak="0">
    <w:nsid w:val="13BB2B8F"/>
    <w:multiLevelType w:val="hybridMultilevel"/>
    <w:tmpl w:val="58FE727E"/>
    <w:lvl w:ilvl="0" w:tplc="CDF2428E">
      <w:start w:val="1"/>
      <w:numFmt w:val="lowerLetter"/>
      <w:lvlText w:val="%1."/>
      <w:lvlJc w:val="left"/>
      <w:pPr>
        <w:ind w:left="1003" w:hanging="360"/>
      </w:pPr>
      <w:rPr>
        <w:strike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0" w15:restartNumberingAfterBreak="0">
    <w:nsid w:val="14275635"/>
    <w:multiLevelType w:val="hybridMultilevel"/>
    <w:tmpl w:val="738AF1DA"/>
    <w:lvl w:ilvl="0" w:tplc="86E20D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cs="Arial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6382872"/>
    <w:multiLevelType w:val="multilevel"/>
    <w:tmpl w:val="E7B48D4E"/>
    <w:lvl w:ilvl="0">
      <w:start w:val="6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cs="Arial"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Arial" w:hint="default"/>
      </w:rPr>
    </w:lvl>
  </w:abstractNum>
  <w:abstractNum w:abstractNumId="12" w15:restartNumberingAfterBreak="0">
    <w:nsid w:val="20A165D5"/>
    <w:multiLevelType w:val="multilevel"/>
    <w:tmpl w:val="E34EE1BA"/>
    <w:lvl w:ilvl="0">
      <w:start w:val="4"/>
      <w:numFmt w:val="decimal"/>
      <w:lvlText w:val="%1."/>
      <w:lvlJc w:val="left"/>
      <w:pPr>
        <w:ind w:left="360" w:hanging="360"/>
      </w:pPr>
      <w:rPr>
        <w:rFonts w:cs="Arial" w:hint="default"/>
        <w:b/>
      </w:rPr>
    </w:lvl>
    <w:lvl w:ilvl="1">
      <w:start w:val="1"/>
      <w:numFmt w:val="decimal"/>
      <w:isLgl/>
      <w:lvlText w:val="%1.%2"/>
      <w:lvlJc w:val="right"/>
      <w:pPr>
        <w:ind w:left="567" w:hanging="142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21D93FC1"/>
    <w:multiLevelType w:val="hybridMultilevel"/>
    <w:tmpl w:val="90347D0C"/>
    <w:lvl w:ilvl="0" w:tplc="9FF4C1D6">
      <w:start w:val="1"/>
      <w:numFmt w:val="decimal"/>
      <w:lvlText w:val="%1."/>
      <w:lvlJc w:val="left"/>
      <w:pPr>
        <w:ind w:left="43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806" w:hanging="360"/>
      </w:pPr>
    </w:lvl>
    <w:lvl w:ilvl="2" w:tplc="0409001B" w:tentative="1">
      <w:start w:val="1"/>
      <w:numFmt w:val="lowerRoman"/>
      <w:lvlText w:val="%3."/>
      <w:lvlJc w:val="right"/>
      <w:pPr>
        <w:ind w:left="1526" w:hanging="180"/>
      </w:pPr>
    </w:lvl>
    <w:lvl w:ilvl="3" w:tplc="0409000F" w:tentative="1">
      <w:start w:val="1"/>
      <w:numFmt w:val="decimal"/>
      <w:lvlText w:val="%4."/>
      <w:lvlJc w:val="left"/>
      <w:pPr>
        <w:ind w:left="2246" w:hanging="360"/>
      </w:pPr>
    </w:lvl>
    <w:lvl w:ilvl="4" w:tplc="04090019" w:tentative="1">
      <w:start w:val="1"/>
      <w:numFmt w:val="lowerLetter"/>
      <w:lvlText w:val="%5."/>
      <w:lvlJc w:val="left"/>
      <w:pPr>
        <w:ind w:left="2966" w:hanging="360"/>
      </w:pPr>
    </w:lvl>
    <w:lvl w:ilvl="5" w:tplc="0409001B" w:tentative="1">
      <w:start w:val="1"/>
      <w:numFmt w:val="lowerRoman"/>
      <w:lvlText w:val="%6."/>
      <w:lvlJc w:val="right"/>
      <w:pPr>
        <w:ind w:left="3686" w:hanging="180"/>
      </w:pPr>
    </w:lvl>
    <w:lvl w:ilvl="6" w:tplc="0409000F" w:tentative="1">
      <w:start w:val="1"/>
      <w:numFmt w:val="decimal"/>
      <w:lvlText w:val="%7."/>
      <w:lvlJc w:val="left"/>
      <w:pPr>
        <w:ind w:left="4406" w:hanging="360"/>
      </w:pPr>
    </w:lvl>
    <w:lvl w:ilvl="7" w:tplc="04090019" w:tentative="1">
      <w:start w:val="1"/>
      <w:numFmt w:val="lowerLetter"/>
      <w:lvlText w:val="%8."/>
      <w:lvlJc w:val="left"/>
      <w:pPr>
        <w:ind w:left="5126" w:hanging="360"/>
      </w:pPr>
    </w:lvl>
    <w:lvl w:ilvl="8" w:tplc="0409001B" w:tentative="1">
      <w:start w:val="1"/>
      <w:numFmt w:val="lowerRoman"/>
      <w:lvlText w:val="%9."/>
      <w:lvlJc w:val="right"/>
      <w:pPr>
        <w:ind w:left="5846" w:hanging="180"/>
      </w:pPr>
    </w:lvl>
  </w:abstractNum>
  <w:abstractNum w:abstractNumId="14" w15:restartNumberingAfterBreak="0">
    <w:nsid w:val="21F454A6"/>
    <w:multiLevelType w:val="hybridMultilevel"/>
    <w:tmpl w:val="758CE6D4"/>
    <w:lvl w:ilvl="0" w:tplc="3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8C641F"/>
    <w:multiLevelType w:val="hybridMultilevel"/>
    <w:tmpl w:val="8D52E6FA"/>
    <w:lvl w:ilvl="0" w:tplc="102EFB9E">
      <w:start w:val="1"/>
      <w:numFmt w:val="bullet"/>
      <w:lvlText w:val=""/>
      <w:lvlJc w:val="left"/>
      <w:pPr>
        <w:ind w:left="1080" w:hanging="360"/>
      </w:pPr>
      <w:rPr>
        <w:rFonts w:ascii="Wingdings" w:hAnsi="Wingdings" w:hint="default"/>
      </w:rPr>
    </w:lvl>
    <w:lvl w:ilvl="1" w:tplc="340A0019">
      <w:start w:val="1"/>
      <w:numFmt w:val="lowerLetter"/>
      <w:lvlText w:val="%2."/>
      <w:lvlJc w:val="left"/>
      <w:pPr>
        <w:ind w:left="2200" w:hanging="360"/>
      </w:pPr>
    </w:lvl>
    <w:lvl w:ilvl="2" w:tplc="340A001B" w:tentative="1">
      <w:start w:val="1"/>
      <w:numFmt w:val="lowerRoman"/>
      <w:lvlText w:val="%3."/>
      <w:lvlJc w:val="right"/>
      <w:pPr>
        <w:ind w:left="2920" w:hanging="180"/>
      </w:pPr>
    </w:lvl>
    <w:lvl w:ilvl="3" w:tplc="340A000F" w:tentative="1">
      <w:start w:val="1"/>
      <w:numFmt w:val="decimal"/>
      <w:lvlText w:val="%4."/>
      <w:lvlJc w:val="left"/>
      <w:pPr>
        <w:ind w:left="3640" w:hanging="360"/>
      </w:pPr>
    </w:lvl>
    <w:lvl w:ilvl="4" w:tplc="340A0019" w:tentative="1">
      <w:start w:val="1"/>
      <w:numFmt w:val="lowerLetter"/>
      <w:lvlText w:val="%5."/>
      <w:lvlJc w:val="left"/>
      <w:pPr>
        <w:ind w:left="4360" w:hanging="360"/>
      </w:pPr>
    </w:lvl>
    <w:lvl w:ilvl="5" w:tplc="340A001B" w:tentative="1">
      <w:start w:val="1"/>
      <w:numFmt w:val="lowerRoman"/>
      <w:lvlText w:val="%6."/>
      <w:lvlJc w:val="right"/>
      <w:pPr>
        <w:ind w:left="5080" w:hanging="180"/>
      </w:pPr>
    </w:lvl>
    <w:lvl w:ilvl="6" w:tplc="340A000F" w:tentative="1">
      <w:start w:val="1"/>
      <w:numFmt w:val="decimal"/>
      <w:lvlText w:val="%7."/>
      <w:lvlJc w:val="left"/>
      <w:pPr>
        <w:ind w:left="5800" w:hanging="360"/>
      </w:pPr>
    </w:lvl>
    <w:lvl w:ilvl="7" w:tplc="340A0019" w:tentative="1">
      <w:start w:val="1"/>
      <w:numFmt w:val="lowerLetter"/>
      <w:lvlText w:val="%8."/>
      <w:lvlJc w:val="left"/>
      <w:pPr>
        <w:ind w:left="6520" w:hanging="360"/>
      </w:pPr>
    </w:lvl>
    <w:lvl w:ilvl="8" w:tplc="340A001B" w:tentative="1">
      <w:start w:val="1"/>
      <w:numFmt w:val="lowerRoman"/>
      <w:lvlText w:val="%9."/>
      <w:lvlJc w:val="right"/>
      <w:pPr>
        <w:ind w:left="7240" w:hanging="180"/>
      </w:pPr>
    </w:lvl>
  </w:abstractNum>
  <w:abstractNum w:abstractNumId="16" w15:restartNumberingAfterBreak="0">
    <w:nsid w:val="2E5F26F6"/>
    <w:multiLevelType w:val="hybridMultilevel"/>
    <w:tmpl w:val="57C0DD22"/>
    <w:lvl w:ilvl="0" w:tplc="615EE7D0">
      <w:start w:val="1"/>
      <w:numFmt w:val="lowerLetter"/>
      <w:lvlText w:val="%1."/>
      <w:lvlJc w:val="right"/>
      <w:pPr>
        <w:ind w:left="1429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2149" w:hanging="360"/>
      </w:pPr>
    </w:lvl>
    <w:lvl w:ilvl="2" w:tplc="340A001B">
      <w:start w:val="1"/>
      <w:numFmt w:val="lowerRoman"/>
      <w:lvlText w:val="%3."/>
      <w:lvlJc w:val="right"/>
      <w:pPr>
        <w:ind w:left="2869" w:hanging="180"/>
      </w:pPr>
    </w:lvl>
    <w:lvl w:ilvl="3" w:tplc="340A000F" w:tentative="1">
      <w:start w:val="1"/>
      <w:numFmt w:val="decimal"/>
      <w:lvlText w:val="%4."/>
      <w:lvlJc w:val="left"/>
      <w:pPr>
        <w:ind w:left="3589" w:hanging="360"/>
      </w:pPr>
    </w:lvl>
    <w:lvl w:ilvl="4" w:tplc="340A0019" w:tentative="1">
      <w:start w:val="1"/>
      <w:numFmt w:val="lowerLetter"/>
      <w:lvlText w:val="%5."/>
      <w:lvlJc w:val="left"/>
      <w:pPr>
        <w:ind w:left="4309" w:hanging="360"/>
      </w:pPr>
    </w:lvl>
    <w:lvl w:ilvl="5" w:tplc="340A001B" w:tentative="1">
      <w:start w:val="1"/>
      <w:numFmt w:val="lowerRoman"/>
      <w:lvlText w:val="%6."/>
      <w:lvlJc w:val="right"/>
      <w:pPr>
        <w:ind w:left="5029" w:hanging="180"/>
      </w:pPr>
    </w:lvl>
    <w:lvl w:ilvl="6" w:tplc="340A000F" w:tentative="1">
      <w:start w:val="1"/>
      <w:numFmt w:val="decimal"/>
      <w:lvlText w:val="%7."/>
      <w:lvlJc w:val="left"/>
      <w:pPr>
        <w:ind w:left="5749" w:hanging="360"/>
      </w:pPr>
    </w:lvl>
    <w:lvl w:ilvl="7" w:tplc="340A0019" w:tentative="1">
      <w:start w:val="1"/>
      <w:numFmt w:val="lowerLetter"/>
      <w:lvlText w:val="%8."/>
      <w:lvlJc w:val="left"/>
      <w:pPr>
        <w:ind w:left="6469" w:hanging="360"/>
      </w:pPr>
    </w:lvl>
    <w:lvl w:ilvl="8" w:tplc="340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1C17A57"/>
    <w:multiLevelType w:val="multilevel"/>
    <w:tmpl w:val="DD605274"/>
    <w:lvl w:ilvl="0">
      <w:start w:val="4"/>
      <w:numFmt w:val="decimal"/>
      <w:lvlText w:val="%1."/>
      <w:lvlJc w:val="left"/>
      <w:pPr>
        <w:ind w:left="360" w:hanging="360"/>
      </w:pPr>
      <w:rPr>
        <w:rFonts w:cs="Arial" w:hint="default"/>
        <w:b/>
      </w:rPr>
    </w:lvl>
    <w:lvl w:ilvl="1">
      <w:start w:val="1"/>
      <w:numFmt w:val="decimal"/>
      <w:isLgl/>
      <w:lvlText w:val="%1.%2"/>
      <w:lvlJc w:val="right"/>
      <w:pPr>
        <w:ind w:left="567" w:hanging="142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27C03EB"/>
    <w:multiLevelType w:val="multilevel"/>
    <w:tmpl w:val="F1225BFE"/>
    <w:lvl w:ilvl="0">
      <w:start w:val="5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34B25BDF"/>
    <w:multiLevelType w:val="multilevel"/>
    <w:tmpl w:val="6DC0D4BE"/>
    <w:lvl w:ilvl="0">
      <w:start w:val="5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Arial" w:hint="default"/>
      </w:rPr>
    </w:lvl>
  </w:abstractNum>
  <w:abstractNum w:abstractNumId="20" w15:restartNumberingAfterBreak="0">
    <w:nsid w:val="37BA19E1"/>
    <w:multiLevelType w:val="multilevel"/>
    <w:tmpl w:val="4294903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6"/>
      <w:numFmt w:val="decimal"/>
      <w:lvlText w:val="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8526B13"/>
    <w:multiLevelType w:val="multilevel"/>
    <w:tmpl w:val="D1D222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38BA79F6"/>
    <w:multiLevelType w:val="hybridMultilevel"/>
    <w:tmpl w:val="EAC66F54"/>
    <w:lvl w:ilvl="0" w:tplc="615EE7D0">
      <w:start w:val="1"/>
      <w:numFmt w:val="lowerLetter"/>
      <w:lvlText w:val="%1."/>
      <w:lvlJc w:val="right"/>
      <w:pPr>
        <w:ind w:left="1363" w:hanging="360"/>
      </w:pPr>
      <w:rPr>
        <w:rFonts w:hint="default"/>
      </w:rPr>
    </w:lvl>
    <w:lvl w:ilvl="1" w:tplc="BEE85EA8">
      <w:start w:val="1"/>
      <w:numFmt w:val="lowerLetter"/>
      <w:lvlText w:val="%2)"/>
      <w:lvlJc w:val="left"/>
      <w:pPr>
        <w:ind w:left="2083" w:hanging="360"/>
      </w:pPr>
      <w:rPr>
        <w:rFonts w:hint="default"/>
        <w:color w:val="00B0F0"/>
      </w:rPr>
    </w:lvl>
    <w:lvl w:ilvl="2" w:tplc="340A001B" w:tentative="1">
      <w:start w:val="1"/>
      <w:numFmt w:val="lowerRoman"/>
      <w:lvlText w:val="%3."/>
      <w:lvlJc w:val="right"/>
      <w:pPr>
        <w:ind w:left="2803" w:hanging="180"/>
      </w:pPr>
    </w:lvl>
    <w:lvl w:ilvl="3" w:tplc="340A000F" w:tentative="1">
      <w:start w:val="1"/>
      <w:numFmt w:val="decimal"/>
      <w:lvlText w:val="%4."/>
      <w:lvlJc w:val="left"/>
      <w:pPr>
        <w:ind w:left="3523" w:hanging="360"/>
      </w:pPr>
    </w:lvl>
    <w:lvl w:ilvl="4" w:tplc="340A0019" w:tentative="1">
      <w:start w:val="1"/>
      <w:numFmt w:val="lowerLetter"/>
      <w:lvlText w:val="%5."/>
      <w:lvlJc w:val="left"/>
      <w:pPr>
        <w:ind w:left="4243" w:hanging="360"/>
      </w:pPr>
    </w:lvl>
    <w:lvl w:ilvl="5" w:tplc="340A001B" w:tentative="1">
      <w:start w:val="1"/>
      <w:numFmt w:val="lowerRoman"/>
      <w:lvlText w:val="%6."/>
      <w:lvlJc w:val="right"/>
      <w:pPr>
        <w:ind w:left="4963" w:hanging="180"/>
      </w:pPr>
    </w:lvl>
    <w:lvl w:ilvl="6" w:tplc="340A000F" w:tentative="1">
      <w:start w:val="1"/>
      <w:numFmt w:val="decimal"/>
      <w:lvlText w:val="%7."/>
      <w:lvlJc w:val="left"/>
      <w:pPr>
        <w:ind w:left="5683" w:hanging="360"/>
      </w:pPr>
    </w:lvl>
    <w:lvl w:ilvl="7" w:tplc="340A0019" w:tentative="1">
      <w:start w:val="1"/>
      <w:numFmt w:val="lowerLetter"/>
      <w:lvlText w:val="%8."/>
      <w:lvlJc w:val="left"/>
      <w:pPr>
        <w:ind w:left="6403" w:hanging="360"/>
      </w:pPr>
    </w:lvl>
    <w:lvl w:ilvl="8" w:tplc="340A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23" w15:restartNumberingAfterBreak="0">
    <w:nsid w:val="3AC42C23"/>
    <w:multiLevelType w:val="multilevel"/>
    <w:tmpl w:val="CE9CF304"/>
    <w:lvl w:ilvl="0">
      <w:start w:val="5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E6904CE"/>
    <w:multiLevelType w:val="hybridMultilevel"/>
    <w:tmpl w:val="9A2AE128"/>
    <w:lvl w:ilvl="0" w:tplc="58D8EE98">
      <w:start w:val="1"/>
      <w:numFmt w:val="decimal"/>
      <w:lvlText w:val="%1."/>
      <w:lvlJc w:val="left"/>
      <w:pPr>
        <w:ind w:left="360" w:hanging="360"/>
      </w:pPr>
      <w:rPr>
        <w:rFonts w:hint="default"/>
        <w:b/>
        <w:strike w:val="0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32642F5"/>
    <w:multiLevelType w:val="hybridMultilevel"/>
    <w:tmpl w:val="5EFE8F70"/>
    <w:lvl w:ilvl="0" w:tplc="615C6030">
      <w:start w:val="1"/>
      <w:numFmt w:val="lowerLetter"/>
      <w:lvlText w:val="%1)"/>
      <w:lvlJc w:val="left"/>
      <w:pPr>
        <w:ind w:left="1854" w:hanging="360"/>
      </w:pPr>
      <w:rPr>
        <w:rFonts w:ascii="gobCL" w:hAnsi="gobCL" w:cs="Times New Roman" w:hint="default"/>
        <w:b w:val="0"/>
        <w:i w:val="0"/>
        <w:color w:val="auto"/>
      </w:rPr>
    </w:lvl>
    <w:lvl w:ilvl="1" w:tplc="340A0019">
      <w:start w:val="1"/>
      <w:numFmt w:val="lowerLetter"/>
      <w:lvlText w:val="%2."/>
      <w:lvlJc w:val="left"/>
      <w:pPr>
        <w:ind w:left="2574" w:hanging="360"/>
      </w:pPr>
      <w:rPr>
        <w:rFonts w:cs="Times New Roman"/>
      </w:rPr>
    </w:lvl>
    <w:lvl w:ilvl="2" w:tplc="340A001B" w:tentative="1">
      <w:start w:val="1"/>
      <w:numFmt w:val="lowerRoman"/>
      <w:lvlText w:val="%3."/>
      <w:lvlJc w:val="right"/>
      <w:pPr>
        <w:ind w:left="3294" w:hanging="180"/>
      </w:pPr>
      <w:rPr>
        <w:rFonts w:cs="Times New Roman"/>
      </w:rPr>
    </w:lvl>
    <w:lvl w:ilvl="3" w:tplc="340A000F" w:tentative="1">
      <w:start w:val="1"/>
      <w:numFmt w:val="decimal"/>
      <w:lvlText w:val="%4."/>
      <w:lvlJc w:val="left"/>
      <w:pPr>
        <w:ind w:left="4014" w:hanging="360"/>
      </w:pPr>
      <w:rPr>
        <w:rFonts w:cs="Times New Roman"/>
      </w:rPr>
    </w:lvl>
    <w:lvl w:ilvl="4" w:tplc="340A0019" w:tentative="1">
      <w:start w:val="1"/>
      <w:numFmt w:val="lowerLetter"/>
      <w:lvlText w:val="%5."/>
      <w:lvlJc w:val="left"/>
      <w:pPr>
        <w:ind w:left="4734" w:hanging="360"/>
      </w:pPr>
      <w:rPr>
        <w:rFonts w:cs="Times New Roman"/>
      </w:rPr>
    </w:lvl>
    <w:lvl w:ilvl="5" w:tplc="340A001B" w:tentative="1">
      <w:start w:val="1"/>
      <w:numFmt w:val="lowerRoman"/>
      <w:lvlText w:val="%6."/>
      <w:lvlJc w:val="right"/>
      <w:pPr>
        <w:ind w:left="5454" w:hanging="180"/>
      </w:pPr>
      <w:rPr>
        <w:rFonts w:cs="Times New Roman"/>
      </w:rPr>
    </w:lvl>
    <w:lvl w:ilvl="6" w:tplc="340A000F" w:tentative="1">
      <w:start w:val="1"/>
      <w:numFmt w:val="decimal"/>
      <w:lvlText w:val="%7."/>
      <w:lvlJc w:val="left"/>
      <w:pPr>
        <w:ind w:left="6174" w:hanging="360"/>
      </w:pPr>
      <w:rPr>
        <w:rFonts w:cs="Times New Roman"/>
      </w:rPr>
    </w:lvl>
    <w:lvl w:ilvl="7" w:tplc="340A0019" w:tentative="1">
      <w:start w:val="1"/>
      <w:numFmt w:val="lowerLetter"/>
      <w:lvlText w:val="%8."/>
      <w:lvlJc w:val="left"/>
      <w:pPr>
        <w:ind w:left="6894" w:hanging="360"/>
      </w:pPr>
      <w:rPr>
        <w:rFonts w:cs="Times New Roman"/>
      </w:rPr>
    </w:lvl>
    <w:lvl w:ilvl="8" w:tplc="340A001B" w:tentative="1">
      <w:start w:val="1"/>
      <w:numFmt w:val="lowerRoman"/>
      <w:lvlText w:val="%9."/>
      <w:lvlJc w:val="right"/>
      <w:pPr>
        <w:ind w:left="7614" w:hanging="180"/>
      </w:pPr>
      <w:rPr>
        <w:rFonts w:cs="Times New Roman"/>
      </w:rPr>
    </w:lvl>
  </w:abstractNum>
  <w:abstractNum w:abstractNumId="26" w15:restartNumberingAfterBreak="0">
    <w:nsid w:val="49311995"/>
    <w:multiLevelType w:val="hybridMultilevel"/>
    <w:tmpl w:val="B9A2025A"/>
    <w:lvl w:ilvl="0" w:tplc="6E7C0C7C">
      <w:start w:val="1"/>
      <w:numFmt w:val="lowerLetter"/>
      <w:lvlText w:val="%1)"/>
      <w:lvlJc w:val="left"/>
      <w:pPr>
        <w:ind w:left="1425" w:hanging="360"/>
      </w:pPr>
      <w:rPr>
        <w:rFonts w:ascii="Verdana" w:eastAsia="Calibri" w:hAnsi="Verdana" w:cs="Arial"/>
        <w:b w:val="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1A437D"/>
    <w:multiLevelType w:val="hybridMultilevel"/>
    <w:tmpl w:val="C5001AD2"/>
    <w:lvl w:ilvl="0" w:tplc="34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340A0019">
      <w:start w:val="1"/>
      <w:numFmt w:val="lowerLetter"/>
      <w:lvlText w:val="%2."/>
      <w:lvlJc w:val="left"/>
      <w:pPr>
        <w:ind w:left="1900" w:hanging="360"/>
      </w:pPr>
    </w:lvl>
    <w:lvl w:ilvl="2" w:tplc="340A001B" w:tentative="1">
      <w:start w:val="1"/>
      <w:numFmt w:val="lowerRoman"/>
      <w:lvlText w:val="%3."/>
      <w:lvlJc w:val="right"/>
      <w:pPr>
        <w:ind w:left="2620" w:hanging="180"/>
      </w:pPr>
    </w:lvl>
    <w:lvl w:ilvl="3" w:tplc="340A000F" w:tentative="1">
      <w:start w:val="1"/>
      <w:numFmt w:val="decimal"/>
      <w:lvlText w:val="%4."/>
      <w:lvlJc w:val="left"/>
      <w:pPr>
        <w:ind w:left="3340" w:hanging="360"/>
      </w:pPr>
    </w:lvl>
    <w:lvl w:ilvl="4" w:tplc="340A0019" w:tentative="1">
      <w:start w:val="1"/>
      <w:numFmt w:val="lowerLetter"/>
      <w:lvlText w:val="%5."/>
      <w:lvlJc w:val="left"/>
      <w:pPr>
        <w:ind w:left="4060" w:hanging="360"/>
      </w:pPr>
    </w:lvl>
    <w:lvl w:ilvl="5" w:tplc="340A001B" w:tentative="1">
      <w:start w:val="1"/>
      <w:numFmt w:val="lowerRoman"/>
      <w:lvlText w:val="%6."/>
      <w:lvlJc w:val="right"/>
      <w:pPr>
        <w:ind w:left="4780" w:hanging="180"/>
      </w:pPr>
    </w:lvl>
    <w:lvl w:ilvl="6" w:tplc="340A000F" w:tentative="1">
      <w:start w:val="1"/>
      <w:numFmt w:val="decimal"/>
      <w:lvlText w:val="%7."/>
      <w:lvlJc w:val="left"/>
      <w:pPr>
        <w:ind w:left="5500" w:hanging="360"/>
      </w:pPr>
    </w:lvl>
    <w:lvl w:ilvl="7" w:tplc="340A0019" w:tentative="1">
      <w:start w:val="1"/>
      <w:numFmt w:val="lowerLetter"/>
      <w:lvlText w:val="%8."/>
      <w:lvlJc w:val="left"/>
      <w:pPr>
        <w:ind w:left="6220" w:hanging="360"/>
      </w:pPr>
    </w:lvl>
    <w:lvl w:ilvl="8" w:tplc="340A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28" w15:restartNumberingAfterBreak="0">
    <w:nsid w:val="4C30050E"/>
    <w:multiLevelType w:val="hybridMultilevel"/>
    <w:tmpl w:val="57C0DD22"/>
    <w:lvl w:ilvl="0" w:tplc="615EE7D0">
      <w:start w:val="1"/>
      <w:numFmt w:val="lowerLetter"/>
      <w:lvlText w:val="%1."/>
      <w:lvlJc w:val="right"/>
      <w:pPr>
        <w:ind w:left="1429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2149" w:hanging="360"/>
      </w:pPr>
    </w:lvl>
    <w:lvl w:ilvl="2" w:tplc="340A001B">
      <w:start w:val="1"/>
      <w:numFmt w:val="lowerRoman"/>
      <w:lvlText w:val="%3."/>
      <w:lvlJc w:val="right"/>
      <w:pPr>
        <w:ind w:left="2869" w:hanging="180"/>
      </w:pPr>
    </w:lvl>
    <w:lvl w:ilvl="3" w:tplc="340A000F" w:tentative="1">
      <w:start w:val="1"/>
      <w:numFmt w:val="decimal"/>
      <w:lvlText w:val="%4."/>
      <w:lvlJc w:val="left"/>
      <w:pPr>
        <w:ind w:left="3589" w:hanging="360"/>
      </w:pPr>
    </w:lvl>
    <w:lvl w:ilvl="4" w:tplc="340A0019" w:tentative="1">
      <w:start w:val="1"/>
      <w:numFmt w:val="lowerLetter"/>
      <w:lvlText w:val="%5."/>
      <w:lvlJc w:val="left"/>
      <w:pPr>
        <w:ind w:left="4309" w:hanging="360"/>
      </w:pPr>
    </w:lvl>
    <w:lvl w:ilvl="5" w:tplc="340A001B" w:tentative="1">
      <w:start w:val="1"/>
      <w:numFmt w:val="lowerRoman"/>
      <w:lvlText w:val="%6."/>
      <w:lvlJc w:val="right"/>
      <w:pPr>
        <w:ind w:left="5029" w:hanging="180"/>
      </w:pPr>
    </w:lvl>
    <w:lvl w:ilvl="6" w:tplc="340A000F" w:tentative="1">
      <w:start w:val="1"/>
      <w:numFmt w:val="decimal"/>
      <w:lvlText w:val="%7."/>
      <w:lvlJc w:val="left"/>
      <w:pPr>
        <w:ind w:left="5749" w:hanging="360"/>
      </w:pPr>
    </w:lvl>
    <w:lvl w:ilvl="7" w:tplc="340A0019" w:tentative="1">
      <w:start w:val="1"/>
      <w:numFmt w:val="lowerLetter"/>
      <w:lvlText w:val="%8."/>
      <w:lvlJc w:val="left"/>
      <w:pPr>
        <w:ind w:left="6469" w:hanging="360"/>
      </w:pPr>
    </w:lvl>
    <w:lvl w:ilvl="8" w:tplc="340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50FA4FED"/>
    <w:multiLevelType w:val="hybridMultilevel"/>
    <w:tmpl w:val="1292DBD2"/>
    <w:lvl w:ilvl="0" w:tplc="340A0019">
      <w:start w:val="1"/>
      <w:numFmt w:val="lowerLetter"/>
      <w:lvlText w:val="%1."/>
      <w:lvlJc w:val="left"/>
      <w:pPr>
        <w:ind w:left="1069" w:hanging="360"/>
      </w:pPr>
    </w:lvl>
    <w:lvl w:ilvl="1" w:tplc="340A0019" w:tentative="1">
      <w:start w:val="1"/>
      <w:numFmt w:val="lowerLetter"/>
      <w:lvlText w:val="%2."/>
      <w:lvlJc w:val="left"/>
      <w:pPr>
        <w:ind w:left="1789" w:hanging="360"/>
      </w:pPr>
    </w:lvl>
    <w:lvl w:ilvl="2" w:tplc="340A001B" w:tentative="1">
      <w:start w:val="1"/>
      <w:numFmt w:val="lowerRoman"/>
      <w:lvlText w:val="%3."/>
      <w:lvlJc w:val="right"/>
      <w:pPr>
        <w:ind w:left="2509" w:hanging="180"/>
      </w:pPr>
    </w:lvl>
    <w:lvl w:ilvl="3" w:tplc="340A000F" w:tentative="1">
      <w:start w:val="1"/>
      <w:numFmt w:val="decimal"/>
      <w:lvlText w:val="%4."/>
      <w:lvlJc w:val="left"/>
      <w:pPr>
        <w:ind w:left="3229" w:hanging="360"/>
      </w:pPr>
    </w:lvl>
    <w:lvl w:ilvl="4" w:tplc="340A0019" w:tentative="1">
      <w:start w:val="1"/>
      <w:numFmt w:val="lowerLetter"/>
      <w:lvlText w:val="%5."/>
      <w:lvlJc w:val="left"/>
      <w:pPr>
        <w:ind w:left="3949" w:hanging="360"/>
      </w:pPr>
    </w:lvl>
    <w:lvl w:ilvl="5" w:tplc="340A001B" w:tentative="1">
      <w:start w:val="1"/>
      <w:numFmt w:val="lowerRoman"/>
      <w:lvlText w:val="%6."/>
      <w:lvlJc w:val="right"/>
      <w:pPr>
        <w:ind w:left="4669" w:hanging="180"/>
      </w:pPr>
    </w:lvl>
    <w:lvl w:ilvl="6" w:tplc="340A000F" w:tentative="1">
      <w:start w:val="1"/>
      <w:numFmt w:val="decimal"/>
      <w:lvlText w:val="%7."/>
      <w:lvlJc w:val="left"/>
      <w:pPr>
        <w:ind w:left="5389" w:hanging="360"/>
      </w:pPr>
    </w:lvl>
    <w:lvl w:ilvl="7" w:tplc="340A0019" w:tentative="1">
      <w:start w:val="1"/>
      <w:numFmt w:val="lowerLetter"/>
      <w:lvlText w:val="%8."/>
      <w:lvlJc w:val="left"/>
      <w:pPr>
        <w:ind w:left="6109" w:hanging="360"/>
      </w:pPr>
    </w:lvl>
    <w:lvl w:ilvl="8" w:tplc="3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52391BD5"/>
    <w:multiLevelType w:val="hybridMultilevel"/>
    <w:tmpl w:val="1292DBD2"/>
    <w:lvl w:ilvl="0" w:tplc="340A0019">
      <w:start w:val="1"/>
      <w:numFmt w:val="lowerLetter"/>
      <w:lvlText w:val="%1."/>
      <w:lvlJc w:val="left"/>
      <w:pPr>
        <w:ind w:left="1069" w:hanging="360"/>
      </w:pPr>
    </w:lvl>
    <w:lvl w:ilvl="1" w:tplc="340A0019" w:tentative="1">
      <w:start w:val="1"/>
      <w:numFmt w:val="lowerLetter"/>
      <w:lvlText w:val="%2."/>
      <w:lvlJc w:val="left"/>
      <w:pPr>
        <w:ind w:left="1789" w:hanging="360"/>
      </w:pPr>
    </w:lvl>
    <w:lvl w:ilvl="2" w:tplc="340A001B" w:tentative="1">
      <w:start w:val="1"/>
      <w:numFmt w:val="lowerRoman"/>
      <w:lvlText w:val="%3."/>
      <w:lvlJc w:val="right"/>
      <w:pPr>
        <w:ind w:left="2509" w:hanging="180"/>
      </w:pPr>
    </w:lvl>
    <w:lvl w:ilvl="3" w:tplc="340A000F" w:tentative="1">
      <w:start w:val="1"/>
      <w:numFmt w:val="decimal"/>
      <w:lvlText w:val="%4."/>
      <w:lvlJc w:val="left"/>
      <w:pPr>
        <w:ind w:left="3229" w:hanging="360"/>
      </w:pPr>
    </w:lvl>
    <w:lvl w:ilvl="4" w:tplc="340A0019" w:tentative="1">
      <w:start w:val="1"/>
      <w:numFmt w:val="lowerLetter"/>
      <w:lvlText w:val="%5."/>
      <w:lvlJc w:val="left"/>
      <w:pPr>
        <w:ind w:left="3949" w:hanging="360"/>
      </w:pPr>
    </w:lvl>
    <w:lvl w:ilvl="5" w:tplc="340A001B" w:tentative="1">
      <w:start w:val="1"/>
      <w:numFmt w:val="lowerRoman"/>
      <w:lvlText w:val="%6."/>
      <w:lvlJc w:val="right"/>
      <w:pPr>
        <w:ind w:left="4669" w:hanging="180"/>
      </w:pPr>
    </w:lvl>
    <w:lvl w:ilvl="6" w:tplc="340A000F" w:tentative="1">
      <w:start w:val="1"/>
      <w:numFmt w:val="decimal"/>
      <w:lvlText w:val="%7."/>
      <w:lvlJc w:val="left"/>
      <w:pPr>
        <w:ind w:left="5389" w:hanging="360"/>
      </w:pPr>
    </w:lvl>
    <w:lvl w:ilvl="7" w:tplc="340A0019" w:tentative="1">
      <w:start w:val="1"/>
      <w:numFmt w:val="lowerLetter"/>
      <w:lvlText w:val="%8."/>
      <w:lvlJc w:val="left"/>
      <w:pPr>
        <w:ind w:left="6109" w:hanging="360"/>
      </w:pPr>
    </w:lvl>
    <w:lvl w:ilvl="8" w:tplc="3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563A3952"/>
    <w:multiLevelType w:val="hybridMultilevel"/>
    <w:tmpl w:val="90347D0C"/>
    <w:lvl w:ilvl="0" w:tplc="9FF4C1D6">
      <w:start w:val="1"/>
      <w:numFmt w:val="decimal"/>
      <w:lvlText w:val="%1."/>
      <w:lvlJc w:val="left"/>
      <w:pPr>
        <w:ind w:left="43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806" w:hanging="360"/>
      </w:pPr>
    </w:lvl>
    <w:lvl w:ilvl="2" w:tplc="0409001B" w:tentative="1">
      <w:start w:val="1"/>
      <w:numFmt w:val="lowerRoman"/>
      <w:lvlText w:val="%3."/>
      <w:lvlJc w:val="right"/>
      <w:pPr>
        <w:ind w:left="1526" w:hanging="180"/>
      </w:pPr>
    </w:lvl>
    <w:lvl w:ilvl="3" w:tplc="0409000F" w:tentative="1">
      <w:start w:val="1"/>
      <w:numFmt w:val="decimal"/>
      <w:lvlText w:val="%4."/>
      <w:lvlJc w:val="left"/>
      <w:pPr>
        <w:ind w:left="2246" w:hanging="360"/>
      </w:pPr>
    </w:lvl>
    <w:lvl w:ilvl="4" w:tplc="04090019" w:tentative="1">
      <w:start w:val="1"/>
      <w:numFmt w:val="lowerLetter"/>
      <w:lvlText w:val="%5."/>
      <w:lvlJc w:val="left"/>
      <w:pPr>
        <w:ind w:left="2966" w:hanging="360"/>
      </w:pPr>
    </w:lvl>
    <w:lvl w:ilvl="5" w:tplc="0409001B" w:tentative="1">
      <w:start w:val="1"/>
      <w:numFmt w:val="lowerRoman"/>
      <w:lvlText w:val="%6."/>
      <w:lvlJc w:val="right"/>
      <w:pPr>
        <w:ind w:left="3686" w:hanging="180"/>
      </w:pPr>
    </w:lvl>
    <w:lvl w:ilvl="6" w:tplc="0409000F" w:tentative="1">
      <w:start w:val="1"/>
      <w:numFmt w:val="decimal"/>
      <w:lvlText w:val="%7."/>
      <w:lvlJc w:val="left"/>
      <w:pPr>
        <w:ind w:left="4406" w:hanging="360"/>
      </w:pPr>
    </w:lvl>
    <w:lvl w:ilvl="7" w:tplc="04090019" w:tentative="1">
      <w:start w:val="1"/>
      <w:numFmt w:val="lowerLetter"/>
      <w:lvlText w:val="%8."/>
      <w:lvlJc w:val="left"/>
      <w:pPr>
        <w:ind w:left="5126" w:hanging="360"/>
      </w:pPr>
    </w:lvl>
    <w:lvl w:ilvl="8" w:tplc="0409001B" w:tentative="1">
      <w:start w:val="1"/>
      <w:numFmt w:val="lowerRoman"/>
      <w:lvlText w:val="%9."/>
      <w:lvlJc w:val="right"/>
      <w:pPr>
        <w:ind w:left="5846" w:hanging="180"/>
      </w:pPr>
    </w:lvl>
  </w:abstractNum>
  <w:abstractNum w:abstractNumId="32" w15:restartNumberingAfterBreak="0">
    <w:nsid w:val="5A7C1F78"/>
    <w:multiLevelType w:val="multilevel"/>
    <w:tmpl w:val="25FA70A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607539C1"/>
    <w:multiLevelType w:val="hybridMultilevel"/>
    <w:tmpl w:val="C46CF69E"/>
    <w:lvl w:ilvl="0" w:tplc="102EFB9E">
      <w:start w:val="1"/>
      <w:numFmt w:val="bullet"/>
      <w:lvlText w:val=""/>
      <w:lvlJc w:val="left"/>
      <w:pPr>
        <w:ind w:left="1080" w:hanging="360"/>
      </w:pPr>
      <w:rPr>
        <w:rFonts w:ascii="Wingdings" w:hAnsi="Wingdings" w:hint="default"/>
      </w:rPr>
    </w:lvl>
    <w:lvl w:ilvl="1" w:tplc="340A0019">
      <w:start w:val="1"/>
      <w:numFmt w:val="lowerLetter"/>
      <w:lvlText w:val="%2."/>
      <w:lvlJc w:val="left"/>
      <w:pPr>
        <w:ind w:left="2200" w:hanging="360"/>
      </w:pPr>
    </w:lvl>
    <w:lvl w:ilvl="2" w:tplc="340A001B" w:tentative="1">
      <w:start w:val="1"/>
      <w:numFmt w:val="lowerRoman"/>
      <w:lvlText w:val="%3."/>
      <w:lvlJc w:val="right"/>
      <w:pPr>
        <w:ind w:left="2920" w:hanging="180"/>
      </w:pPr>
    </w:lvl>
    <w:lvl w:ilvl="3" w:tplc="340A000F" w:tentative="1">
      <w:start w:val="1"/>
      <w:numFmt w:val="decimal"/>
      <w:lvlText w:val="%4."/>
      <w:lvlJc w:val="left"/>
      <w:pPr>
        <w:ind w:left="3640" w:hanging="360"/>
      </w:pPr>
    </w:lvl>
    <w:lvl w:ilvl="4" w:tplc="340A0019" w:tentative="1">
      <w:start w:val="1"/>
      <w:numFmt w:val="lowerLetter"/>
      <w:lvlText w:val="%5."/>
      <w:lvlJc w:val="left"/>
      <w:pPr>
        <w:ind w:left="4360" w:hanging="360"/>
      </w:pPr>
    </w:lvl>
    <w:lvl w:ilvl="5" w:tplc="340A001B" w:tentative="1">
      <w:start w:val="1"/>
      <w:numFmt w:val="lowerRoman"/>
      <w:lvlText w:val="%6."/>
      <w:lvlJc w:val="right"/>
      <w:pPr>
        <w:ind w:left="5080" w:hanging="180"/>
      </w:pPr>
    </w:lvl>
    <w:lvl w:ilvl="6" w:tplc="340A000F" w:tentative="1">
      <w:start w:val="1"/>
      <w:numFmt w:val="decimal"/>
      <w:lvlText w:val="%7."/>
      <w:lvlJc w:val="left"/>
      <w:pPr>
        <w:ind w:left="5800" w:hanging="360"/>
      </w:pPr>
    </w:lvl>
    <w:lvl w:ilvl="7" w:tplc="340A0019" w:tentative="1">
      <w:start w:val="1"/>
      <w:numFmt w:val="lowerLetter"/>
      <w:lvlText w:val="%8."/>
      <w:lvlJc w:val="left"/>
      <w:pPr>
        <w:ind w:left="6520" w:hanging="360"/>
      </w:pPr>
    </w:lvl>
    <w:lvl w:ilvl="8" w:tplc="340A001B" w:tentative="1">
      <w:start w:val="1"/>
      <w:numFmt w:val="lowerRoman"/>
      <w:lvlText w:val="%9."/>
      <w:lvlJc w:val="right"/>
      <w:pPr>
        <w:ind w:left="7240" w:hanging="180"/>
      </w:pPr>
    </w:lvl>
  </w:abstractNum>
  <w:abstractNum w:abstractNumId="34" w15:restartNumberingAfterBreak="0">
    <w:nsid w:val="633F28F3"/>
    <w:multiLevelType w:val="hybridMultilevel"/>
    <w:tmpl w:val="947E2D04"/>
    <w:lvl w:ilvl="0" w:tplc="04090019">
      <w:start w:val="1"/>
      <w:numFmt w:val="lowerLetter"/>
      <w:lvlText w:val="%1."/>
      <w:lvlJc w:val="left"/>
      <w:pPr>
        <w:ind w:left="1363" w:hanging="360"/>
      </w:pPr>
    </w:lvl>
    <w:lvl w:ilvl="1" w:tplc="04090019" w:tentative="1">
      <w:start w:val="1"/>
      <w:numFmt w:val="lowerLetter"/>
      <w:lvlText w:val="%2."/>
      <w:lvlJc w:val="left"/>
      <w:pPr>
        <w:ind w:left="2083" w:hanging="360"/>
      </w:pPr>
    </w:lvl>
    <w:lvl w:ilvl="2" w:tplc="0409001B" w:tentative="1">
      <w:start w:val="1"/>
      <w:numFmt w:val="lowerRoman"/>
      <w:lvlText w:val="%3."/>
      <w:lvlJc w:val="right"/>
      <w:pPr>
        <w:ind w:left="2803" w:hanging="180"/>
      </w:pPr>
    </w:lvl>
    <w:lvl w:ilvl="3" w:tplc="0409000F" w:tentative="1">
      <w:start w:val="1"/>
      <w:numFmt w:val="decimal"/>
      <w:lvlText w:val="%4."/>
      <w:lvlJc w:val="left"/>
      <w:pPr>
        <w:ind w:left="3523" w:hanging="360"/>
      </w:pPr>
    </w:lvl>
    <w:lvl w:ilvl="4" w:tplc="04090019" w:tentative="1">
      <w:start w:val="1"/>
      <w:numFmt w:val="lowerLetter"/>
      <w:lvlText w:val="%5."/>
      <w:lvlJc w:val="left"/>
      <w:pPr>
        <w:ind w:left="4243" w:hanging="360"/>
      </w:pPr>
    </w:lvl>
    <w:lvl w:ilvl="5" w:tplc="0409001B" w:tentative="1">
      <w:start w:val="1"/>
      <w:numFmt w:val="lowerRoman"/>
      <w:lvlText w:val="%6."/>
      <w:lvlJc w:val="right"/>
      <w:pPr>
        <w:ind w:left="4963" w:hanging="180"/>
      </w:pPr>
    </w:lvl>
    <w:lvl w:ilvl="6" w:tplc="0409000F" w:tentative="1">
      <w:start w:val="1"/>
      <w:numFmt w:val="decimal"/>
      <w:lvlText w:val="%7."/>
      <w:lvlJc w:val="left"/>
      <w:pPr>
        <w:ind w:left="5683" w:hanging="360"/>
      </w:pPr>
    </w:lvl>
    <w:lvl w:ilvl="7" w:tplc="04090019" w:tentative="1">
      <w:start w:val="1"/>
      <w:numFmt w:val="lowerLetter"/>
      <w:lvlText w:val="%8."/>
      <w:lvlJc w:val="left"/>
      <w:pPr>
        <w:ind w:left="6403" w:hanging="360"/>
      </w:pPr>
    </w:lvl>
    <w:lvl w:ilvl="8" w:tplc="0409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35" w15:restartNumberingAfterBreak="0">
    <w:nsid w:val="65FD5AC2"/>
    <w:multiLevelType w:val="hybridMultilevel"/>
    <w:tmpl w:val="F89640DC"/>
    <w:lvl w:ilvl="0" w:tplc="04090003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34" w:hanging="360"/>
      </w:pPr>
      <w:rPr>
        <w:rFonts w:ascii="Wingdings" w:hAnsi="Wingdings" w:hint="default"/>
      </w:rPr>
    </w:lvl>
  </w:abstractNum>
  <w:abstractNum w:abstractNumId="36" w15:restartNumberingAfterBreak="0">
    <w:nsid w:val="678F1563"/>
    <w:multiLevelType w:val="multilevel"/>
    <w:tmpl w:val="A112BC1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7" w15:restartNumberingAfterBreak="0">
    <w:nsid w:val="67C11A15"/>
    <w:multiLevelType w:val="hybridMultilevel"/>
    <w:tmpl w:val="BF9EC406"/>
    <w:lvl w:ilvl="0" w:tplc="1A4C257C">
      <w:start w:val="4"/>
      <w:numFmt w:val="bullet"/>
      <w:lvlText w:val="-"/>
      <w:lvlJc w:val="left"/>
      <w:pPr>
        <w:ind w:left="720" w:hanging="360"/>
      </w:pPr>
      <w:rPr>
        <w:rFonts w:ascii="Verdana" w:hAnsi="Verdana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2515C6"/>
    <w:multiLevelType w:val="hybridMultilevel"/>
    <w:tmpl w:val="1F80C2B2"/>
    <w:lvl w:ilvl="0" w:tplc="615EE7D0">
      <w:start w:val="1"/>
      <w:numFmt w:val="lowerLetter"/>
      <w:lvlText w:val="%1."/>
      <w:lvlJc w:val="right"/>
      <w:pPr>
        <w:ind w:left="1344" w:hanging="360"/>
      </w:pPr>
      <w:rPr>
        <w:rFonts w:hint="default"/>
      </w:rPr>
    </w:lvl>
    <w:lvl w:ilvl="1" w:tplc="B192AD46">
      <w:start w:val="1"/>
      <w:numFmt w:val="lowerLetter"/>
      <w:lvlText w:val="%2."/>
      <w:lvlJc w:val="left"/>
      <w:pPr>
        <w:ind w:left="2064" w:hanging="360"/>
      </w:pPr>
      <w:rPr>
        <w:strike w:val="0"/>
      </w:rPr>
    </w:lvl>
    <w:lvl w:ilvl="2" w:tplc="340A001B" w:tentative="1">
      <w:start w:val="1"/>
      <w:numFmt w:val="lowerRoman"/>
      <w:lvlText w:val="%3."/>
      <w:lvlJc w:val="right"/>
      <w:pPr>
        <w:ind w:left="2784" w:hanging="180"/>
      </w:pPr>
    </w:lvl>
    <w:lvl w:ilvl="3" w:tplc="340A000F" w:tentative="1">
      <w:start w:val="1"/>
      <w:numFmt w:val="decimal"/>
      <w:lvlText w:val="%4."/>
      <w:lvlJc w:val="left"/>
      <w:pPr>
        <w:ind w:left="3504" w:hanging="360"/>
      </w:pPr>
    </w:lvl>
    <w:lvl w:ilvl="4" w:tplc="340A0019" w:tentative="1">
      <w:start w:val="1"/>
      <w:numFmt w:val="lowerLetter"/>
      <w:lvlText w:val="%5."/>
      <w:lvlJc w:val="left"/>
      <w:pPr>
        <w:ind w:left="4224" w:hanging="360"/>
      </w:pPr>
    </w:lvl>
    <w:lvl w:ilvl="5" w:tplc="340A001B" w:tentative="1">
      <w:start w:val="1"/>
      <w:numFmt w:val="lowerRoman"/>
      <w:lvlText w:val="%6."/>
      <w:lvlJc w:val="right"/>
      <w:pPr>
        <w:ind w:left="4944" w:hanging="180"/>
      </w:pPr>
    </w:lvl>
    <w:lvl w:ilvl="6" w:tplc="340A000F" w:tentative="1">
      <w:start w:val="1"/>
      <w:numFmt w:val="decimal"/>
      <w:lvlText w:val="%7."/>
      <w:lvlJc w:val="left"/>
      <w:pPr>
        <w:ind w:left="5664" w:hanging="360"/>
      </w:pPr>
    </w:lvl>
    <w:lvl w:ilvl="7" w:tplc="340A0019" w:tentative="1">
      <w:start w:val="1"/>
      <w:numFmt w:val="lowerLetter"/>
      <w:lvlText w:val="%8."/>
      <w:lvlJc w:val="left"/>
      <w:pPr>
        <w:ind w:left="6384" w:hanging="360"/>
      </w:pPr>
    </w:lvl>
    <w:lvl w:ilvl="8" w:tplc="340A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9" w15:restartNumberingAfterBreak="0">
    <w:nsid w:val="69E11D31"/>
    <w:multiLevelType w:val="hybridMultilevel"/>
    <w:tmpl w:val="22185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12A4C"/>
    <w:multiLevelType w:val="hybridMultilevel"/>
    <w:tmpl w:val="FC7E23CC"/>
    <w:lvl w:ilvl="0" w:tplc="C9AEC0A8">
      <w:start w:val="1"/>
      <w:numFmt w:val="lowerLetter"/>
      <w:lvlText w:val="%1."/>
      <w:lvlJc w:val="left"/>
      <w:pPr>
        <w:ind w:left="1069" w:hanging="360"/>
      </w:pPr>
      <w:rPr>
        <w:sz w:val="22"/>
        <w:szCs w:val="22"/>
      </w:rPr>
    </w:lvl>
    <w:lvl w:ilvl="1" w:tplc="340A0019" w:tentative="1">
      <w:start w:val="1"/>
      <w:numFmt w:val="lowerLetter"/>
      <w:lvlText w:val="%2."/>
      <w:lvlJc w:val="left"/>
      <w:pPr>
        <w:ind w:left="1789" w:hanging="360"/>
      </w:pPr>
    </w:lvl>
    <w:lvl w:ilvl="2" w:tplc="340A001B" w:tentative="1">
      <w:start w:val="1"/>
      <w:numFmt w:val="lowerRoman"/>
      <w:lvlText w:val="%3."/>
      <w:lvlJc w:val="right"/>
      <w:pPr>
        <w:ind w:left="2509" w:hanging="180"/>
      </w:pPr>
    </w:lvl>
    <w:lvl w:ilvl="3" w:tplc="340A000F" w:tentative="1">
      <w:start w:val="1"/>
      <w:numFmt w:val="decimal"/>
      <w:lvlText w:val="%4."/>
      <w:lvlJc w:val="left"/>
      <w:pPr>
        <w:ind w:left="3229" w:hanging="360"/>
      </w:pPr>
    </w:lvl>
    <w:lvl w:ilvl="4" w:tplc="340A0019" w:tentative="1">
      <w:start w:val="1"/>
      <w:numFmt w:val="lowerLetter"/>
      <w:lvlText w:val="%5."/>
      <w:lvlJc w:val="left"/>
      <w:pPr>
        <w:ind w:left="3949" w:hanging="360"/>
      </w:pPr>
    </w:lvl>
    <w:lvl w:ilvl="5" w:tplc="340A001B" w:tentative="1">
      <w:start w:val="1"/>
      <w:numFmt w:val="lowerRoman"/>
      <w:lvlText w:val="%6."/>
      <w:lvlJc w:val="right"/>
      <w:pPr>
        <w:ind w:left="4669" w:hanging="180"/>
      </w:pPr>
    </w:lvl>
    <w:lvl w:ilvl="6" w:tplc="340A000F" w:tentative="1">
      <w:start w:val="1"/>
      <w:numFmt w:val="decimal"/>
      <w:lvlText w:val="%7."/>
      <w:lvlJc w:val="left"/>
      <w:pPr>
        <w:ind w:left="5389" w:hanging="360"/>
      </w:pPr>
    </w:lvl>
    <w:lvl w:ilvl="7" w:tplc="340A0019" w:tentative="1">
      <w:start w:val="1"/>
      <w:numFmt w:val="lowerLetter"/>
      <w:lvlText w:val="%8."/>
      <w:lvlJc w:val="left"/>
      <w:pPr>
        <w:ind w:left="6109" w:hanging="360"/>
      </w:pPr>
    </w:lvl>
    <w:lvl w:ilvl="8" w:tplc="3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FA73C06"/>
    <w:multiLevelType w:val="multilevel"/>
    <w:tmpl w:val="CE2047E0"/>
    <w:lvl w:ilvl="0">
      <w:start w:val="4"/>
      <w:numFmt w:val="decimal"/>
      <w:lvlText w:val="%1"/>
      <w:lvlJc w:val="left"/>
      <w:pPr>
        <w:ind w:left="360" w:hanging="360"/>
      </w:pPr>
      <w:rPr>
        <w:rFonts w:cs="CourierPS"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="CourierPS"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CourierPS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CourierPS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CourierPS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CourierPS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CourierPS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CourierPS"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CourierPS" w:hint="default"/>
        <w:b/>
      </w:rPr>
    </w:lvl>
  </w:abstractNum>
  <w:abstractNum w:abstractNumId="42" w15:restartNumberingAfterBreak="0">
    <w:nsid w:val="71895687"/>
    <w:multiLevelType w:val="hybridMultilevel"/>
    <w:tmpl w:val="9CE695E8"/>
    <w:lvl w:ilvl="0" w:tplc="615EE7D0">
      <w:start w:val="1"/>
      <w:numFmt w:val="lowerLetter"/>
      <w:lvlText w:val="%1."/>
      <w:lvlJc w:val="right"/>
      <w:pPr>
        <w:ind w:left="1429" w:hanging="360"/>
      </w:pPr>
      <w:rPr>
        <w:rFonts w:hint="default"/>
      </w:rPr>
    </w:lvl>
    <w:lvl w:ilvl="1" w:tplc="BEE85EA8">
      <w:start w:val="1"/>
      <w:numFmt w:val="lowerLetter"/>
      <w:lvlText w:val="%2)"/>
      <w:lvlJc w:val="left"/>
      <w:pPr>
        <w:ind w:left="2149" w:hanging="360"/>
      </w:pPr>
      <w:rPr>
        <w:rFonts w:hint="default"/>
        <w:color w:val="00B0F0"/>
      </w:rPr>
    </w:lvl>
    <w:lvl w:ilvl="2" w:tplc="340A001B" w:tentative="1">
      <w:start w:val="1"/>
      <w:numFmt w:val="lowerRoman"/>
      <w:lvlText w:val="%3."/>
      <w:lvlJc w:val="right"/>
      <w:pPr>
        <w:ind w:left="2869" w:hanging="180"/>
      </w:pPr>
    </w:lvl>
    <w:lvl w:ilvl="3" w:tplc="340A000F" w:tentative="1">
      <w:start w:val="1"/>
      <w:numFmt w:val="decimal"/>
      <w:lvlText w:val="%4."/>
      <w:lvlJc w:val="left"/>
      <w:pPr>
        <w:ind w:left="3589" w:hanging="360"/>
      </w:pPr>
    </w:lvl>
    <w:lvl w:ilvl="4" w:tplc="340A0019" w:tentative="1">
      <w:start w:val="1"/>
      <w:numFmt w:val="lowerLetter"/>
      <w:lvlText w:val="%5."/>
      <w:lvlJc w:val="left"/>
      <w:pPr>
        <w:ind w:left="4309" w:hanging="360"/>
      </w:pPr>
    </w:lvl>
    <w:lvl w:ilvl="5" w:tplc="340A001B" w:tentative="1">
      <w:start w:val="1"/>
      <w:numFmt w:val="lowerRoman"/>
      <w:lvlText w:val="%6."/>
      <w:lvlJc w:val="right"/>
      <w:pPr>
        <w:ind w:left="5029" w:hanging="180"/>
      </w:pPr>
    </w:lvl>
    <w:lvl w:ilvl="6" w:tplc="340A000F" w:tentative="1">
      <w:start w:val="1"/>
      <w:numFmt w:val="decimal"/>
      <w:lvlText w:val="%7."/>
      <w:lvlJc w:val="left"/>
      <w:pPr>
        <w:ind w:left="5749" w:hanging="360"/>
      </w:pPr>
    </w:lvl>
    <w:lvl w:ilvl="7" w:tplc="340A0019" w:tentative="1">
      <w:start w:val="1"/>
      <w:numFmt w:val="lowerLetter"/>
      <w:lvlText w:val="%8."/>
      <w:lvlJc w:val="left"/>
      <w:pPr>
        <w:ind w:left="6469" w:hanging="360"/>
      </w:pPr>
    </w:lvl>
    <w:lvl w:ilvl="8" w:tplc="340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3" w15:restartNumberingAfterBreak="0">
    <w:nsid w:val="73026167"/>
    <w:multiLevelType w:val="hybridMultilevel"/>
    <w:tmpl w:val="F3685C0C"/>
    <w:lvl w:ilvl="0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38575B5"/>
    <w:multiLevelType w:val="hybridMultilevel"/>
    <w:tmpl w:val="B88C5F66"/>
    <w:lvl w:ilvl="0" w:tplc="242E6F6A">
      <w:start w:val="6"/>
      <w:numFmt w:val="decimal"/>
      <w:lvlText w:val="%1-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5C97D50"/>
    <w:multiLevelType w:val="hybridMultilevel"/>
    <w:tmpl w:val="6DE8F2FE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AB65E54"/>
    <w:multiLevelType w:val="hybridMultilevel"/>
    <w:tmpl w:val="1906547A"/>
    <w:lvl w:ilvl="0" w:tplc="340A001B">
      <w:start w:val="1"/>
      <w:numFmt w:val="lowerRoman"/>
      <w:lvlText w:val="%1."/>
      <w:lvlJc w:val="right"/>
      <w:pPr>
        <w:ind w:left="1854" w:hanging="360"/>
      </w:pPr>
      <w:rPr>
        <w:rFonts w:cs="Times New Roman"/>
      </w:rPr>
    </w:lvl>
    <w:lvl w:ilvl="1" w:tplc="340A0019" w:tentative="1">
      <w:start w:val="1"/>
      <w:numFmt w:val="lowerLetter"/>
      <w:lvlText w:val="%2."/>
      <w:lvlJc w:val="left"/>
      <w:pPr>
        <w:ind w:left="2574" w:hanging="360"/>
      </w:pPr>
      <w:rPr>
        <w:rFonts w:cs="Times New Roman"/>
      </w:rPr>
    </w:lvl>
    <w:lvl w:ilvl="2" w:tplc="340A001B" w:tentative="1">
      <w:start w:val="1"/>
      <w:numFmt w:val="lowerRoman"/>
      <w:lvlText w:val="%3."/>
      <w:lvlJc w:val="right"/>
      <w:pPr>
        <w:ind w:left="3294" w:hanging="180"/>
      </w:pPr>
      <w:rPr>
        <w:rFonts w:cs="Times New Roman"/>
      </w:rPr>
    </w:lvl>
    <w:lvl w:ilvl="3" w:tplc="340A000F" w:tentative="1">
      <w:start w:val="1"/>
      <w:numFmt w:val="decimal"/>
      <w:lvlText w:val="%4."/>
      <w:lvlJc w:val="left"/>
      <w:pPr>
        <w:ind w:left="4014" w:hanging="360"/>
      </w:pPr>
      <w:rPr>
        <w:rFonts w:cs="Times New Roman"/>
      </w:rPr>
    </w:lvl>
    <w:lvl w:ilvl="4" w:tplc="340A0019" w:tentative="1">
      <w:start w:val="1"/>
      <w:numFmt w:val="lowerLetter"/>
      <w:lvlText w:val="%5."/>
      <w:lvlJc w:val="left"/>
      <w:pPr>
        <w:ind w:left="4734" w:hanging="360"/>
      </w:pPr>
      <w:rPr>
        <w:rFonts w:cs="Times New Roman"/>
      </w:rPr>
    </w:lvl>
    <w:lvl w:ilvl="5" w:tplc="340A001B" w:tentative="1">
      <w:start w:val="1"/>
      <w:numFmt w:val="lowerRoman"/>
      <w:lvlText w:val="%6."/>
      <w:lvlJc w:val="right"/>
      <w:pPr>
        <w:ind w:left="5454" w:hanging="180"/>
      </w:pPr>
      <w:rPr>
        <w:rFonts w:cs="Times New Roman"/>
      </w:rPr>
    </w:lvl>
    <w:lvl w:ilvl="6" w:tplc="340A000F" w:tentative="1">
      <w:start w:val="1"/>
      <w:numFmt w:val="decimal"/>
      <w:lvlText w:val="%7."/>
      <w:lvlJc w:val="left"/>
      <w:pPr>
        <w:ind w:left="6174" w:hanging="360"/>
      </w:pPr>
      <w:rPr>
        <w:rFonts w:cs="Times New Roman"/>
      </w:rPr>
    </w:lvl>
    <w:lvl w:ilvl="7" w:tplc="340A0019" w:tentative="1">
      <w:start w:val="1"/>
      <w:numFmt w:val="lowerLetter"/>
      <w:lvlText w:val="%8."/>
      <w:lvlJc w:val="left"/>
      <w:pPr>
        <w:ind w:left="6894" w:hanging="360"/>
      </w:pPr>
      <w:rPr>
        <w:rFonts w:cs="Times New Roman"/>
      </w:rPr>
    </w:lvl>
    <w:lvl w:ilvl="8" w:tplc="340A001B" w:tentative="1">
      <w:start w:val="1"/>
      <w:numFmt w:val="lowerRoman"/>
      <w:lvlText w:val="%9."/>
      <w:lvlJc w:val="right"/>
      <w:pPr>
        <w:ind w:left="7614" w:hanging="180"/>
      </w:pPr>
      <w:rPr>
        <w:rFonts w:cs="Times New Roman"/>
      </w:rPr>
    </w:lvl>
  </w:abstractNum>
  <w:abstractNum w:abstractNumId="47" w15:restartNumberingAfterBreak="0">
    <w:nsid w:val="7E1E113B"/>
    <w:multiLevelType w:val="hybridMultilevel"/>
    <w:tmpl w:val="876009C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8"/>
  </w:num>
  <w:num w:numId="3">
    <w:abstractNumId w:val="2"/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4"/>
  </w:num>
  <w:num w:numId="6">
    <w:abstractNumId w:val="20"/>
  </w:num>
  <w:num w:numId="7">
    <w:abstractNumId w:val="43"/>
  </w:num>
  <w:num w:numId="8">
    <w:abstractNumId w:val="26"/>
  </w:num>
  <w:num w:numId="9">
    <w:abstractNumId w:val="32"/>
  </w:num>
  <w:num w:numId="10">
    <w:abstractNumId w:val="8"/>
  </w:num>
  <w:num w:numId="11">
    <w:abstractNumId w:val="21"/>
  </w:num>
  <w:num w:numId="12">
    <w:abstractNumId w:val="10"/>
  </w:num>
  <w:num w:numId="13">
    <w:abstractNumId w:val="36"/>
  </w:num>
  <w:num w:numId="14">
    <w:abstractNumId w:val="25"/>
  </w:num>
  <w:num w:numId="15">
    <w:abstractNumId w:val="46"/>
  </w:num>
  <w:num w:numId="16">
    <w:abstractNumId w:val="37"/>
  </w:num>
  <w:num w:numId="17">
    <w:abstractNumId w:val="6"/>
  </w:num>
  <w:num w:numId="18">
    <w:abstractNumId w:val="5"/>
  </w:num>
  <w:num w:numId="19">
    <w:abstractNumId w:val="9"/>
  </w:num>
  <w:num w:numId="20">
    <w:abstractNumId w:val="34"/>
  </w:num>
  <w:num w:numId="21">
    <w:abstractNumId w:val="12"/>
  </w:num>
  <w:num w:numId="22">
    <w:abstractNumId w:val="42"/>
  </w:num>
  <w:num w:numId="23">
    <w:abstractNumId w:val="38"/>
  </w:num>
  <w:num w:numId="24">
    <w:abstractNumId w:val="45"/>
  </w:num>
  <w:num w:numId="25">
    <w:abstractNumId w:val="14"/>
  </w:num>
  <w:num w:numId="26">
    <w:abstractNumId w:val="17"/>
  </w:num>
  <w:num w:numId="27">
    <w:abstractNumId w:val="28"/>
  </w:num>
  <w:num w:numId="28">
    <w:abstractNumId w:val="22"/>
  </w:num>
  <w:num w:numId="29">
    <w:abstractNumId w:val="16"/>
  </w:num>
  <w:num w:numId="30">
    <w:abstractNumId w:val="7"/>
  </w:num>
  <w:num w:numId="31">
    <w:abstractNumId w:val="1"/>
  </w:num>
  <w:num w:numId="32">
    <w:abstractNumId w:val="29"/>
  </w:num>
  <w:num w:numId="33">
    <w:abstractNumId w:val="40"/>
  </w:num>
  <w:num w:numId="34">
    <w:abstractNumId w:val="3"/>
  </w:num>
  <w:num w:numId="35">
    <w:abstractNumId w:val="30"/>
  </w:num>
  <w:num w:numId="36">
    <w:abstractNumId w:val="47"/>
  </w:num>
  <w:num w:numId="37">
    <w:abstractNumId w:val="24"/>
  </w:num>
  <w:num w:numId="38">
    <w:abstractNumId w:val="41"/>
  </w:num>
  <w:num w:numId="39">
    <w:abstractNumId w:val="19"/>
  </w:num>
  <w:num w:numId="40">
    <w:abstractNumId w:val="33"/>
  </w:num>
  <w:num w:numId="41">
    <w:abstractNumId w:val="27"/>
  </w:num>
  <w:num w:numId="42">
    <w:abstractNumId w:val="15"/>
  </w:num>
  <w:num w:numId="43">
    <w:abstractNumId w:val="4"/>
  </w:num>
  <w:num w:numId="44">
    <w:abstractNumId w:val="35"/>
  </w:num>
  <w:num w:numId="45">
    <w:abstractNumId w:val="39"/>
  </w:num>
  <w:num w:numId="46">
    <w:abstractNumId w:val="31"/>
  </w:num>
  <w:num w:numId="47">
    <w:abstractNumId w:val="0"/>
  </w:num>
  <w:num w:numId="48">
    <w:abstractNumId w:val="13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s-CL" w:vendorID="64" w:dllVersion="6" w:nlCheck="1" w:checkStyle="1"/>
  <w:activeWritingStyle w:appName="MSWord" w:lang="en-US" w:vendorID="64" w:dllVersion="6" w:nlCheck="1" w:checkStyle="0"/>
  <w:activeWritingStyle w:appName="MSWord" w:lang="es-ES" w:vendorID="64" w:dllVersion="4096" w:nlCheck="1" w:checkStyle="0"/>
  <w:activeWritingStyle w:appName="MSWord" w:lang="pt-BR" w:vendorID="64" w:dllVersion="4096" w:nlCheck="1" w:checkStyle="0"/>
  <w:activeWritingStyle w:appName="MSWord" w:lang="es-ES_tradnl" w:vendorID="64" w:dllVersion="4096" w:nlCheck="1" w:checkStyle="0"/>
  <w:activeWritingStyle w:appName="MSWord" w:lang="es-CL" w:vendorID="64" w:dllVersion="4096" w:nlCheck="1" w:checkStyle="0"/>
  <w:activeWritingStyle w:appName="MSWord" w:lang="en-US" w:vendorID="64" w:dllVersion="4096" w:nlCheck="1" w:checkStyle="0"/>
  <w:activeWritingStyle w:appName="MSWord" w:lang="es-MX" w:vendorID="64" w:dllVersion="6" w:nlCheck="1" w:checkStyle="0"/>
  <w:activeWritingStyle w:appName="MSWord" w:lang="es-CL" w:vendorID="64" w:dllVersion="131078" w:nlCheck="1" w:checkStyle="0"/>
  <w:activeWritingStyle w:appName="MSWord" w:lang="es-ES_tradnl" w:vendorID="64" w:dllVersion="131078" w:nlCheck="1" w:checkStyle="0"/>
  <w:activeWritingStyle w:appName="MSWord" w:lang="es-ES" w:vendorID="64" w:dllVersion="131078" w:nlCheck="1" w:checkStyle="0"/>
  <w:activeWritingStyle w:appName="MSWord" w:lang="pt-BR" w:vendorID="64" w:dllVersion="131078" w:nlCheck="1" w:checkStyle="0"/>
  <w:activeWritingStyle w:appName="MSWord" w:lang="es-MX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9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DQ1MjaytDSwNDJR0lEKTi0uzszPAykwqgUARfxpXiwAAAA="/>
  </w:docVars>
  <w:rsids>
    <w:rsidRoot w:val="008920DF"/>
    <w:rsid w:val="00000BF2"/>
    <w:rsid w:val="00001CA5"/>
    <w:rsid w:val="000075B6"/>
    <w:rsid w:val="00014DC4"/>
    <w:rsid w:val="000206AB"/>
    <w:rsid w:val="00021719"/>
    <w:rsid w:val="000232F7"/>
    <w:rsid w:val="000241A0"/>
    <w:rsid w:val="0003286A"/>
    <w:rsid w:val="00032BF6"/>
    <w:rsid w:val="00040FDF"/>
    <w:rsid w:val="000421DC"/>
    <w:rsid w:val="0004526C"/>
    <w:rsid w:val="00045DF3"/>
    <w:rsid w:val="00047F48"/>
    <w:rsid w:val="000525E1"/>
    <w:rsid w:val="00054D00"/>
    <w:rsid w:val="00060426"/>
    <w:rsid w:val="00060435"/>
    <w:rsid w:val="0007028A"/>
    <w:rsid w:val="0007123D"/>
    <w:rsid w:val="00071C19"/>
    <w:rsid w:val="00071E52"/>
    <w:rsid w:val="000774A9"/>
    <w:rsid w:val="00077AA5"/>
    <w:rsid w:val="00077B71"/>
    <w:rsid w:val="0008377D"/>
    <w:rsid w:val="0009136A"/>
    <w:rsid w:val="000967A6"/>
    <w:rsid w:val="000A01DF"/>
    <w:rsid w:val="000A2A8D"/>
    <w:rsid w:val="000A3FF5"/>
    <w:rsid w:val="000A40A6"/>
    <w:rsid w:val="000B037E"/>
    <w:rsid w:val="000C1E46"/>
    <w:rsid w:val="000C20C7"/>
    <w:rsid w:val="000C43C1"/>
    <w:rsid w:val="000C619E"/>
    <w:rsid w:val="000D19D7"/>
    <w:rsid w:val="000D2550"/>
    <w:rsid w:val="000D3FA3"/>
    <w:rsid w:val="000D405C"/>
    <w:rsid w:val="000D4897"/>
    <w:rsid w:val="000D68B0"/>
    <w:rsid w:val="000E3463"/>
    <w:rsid w:val="000E7160"/>
    <w:rsid w:val="000F360F"/>
    <w:rsid w:val="000F4DE8"/>
    <w:rsid w:val="000F5994"/>
    <w:rsid w:val="000F5C19"/>
    <w:rsid w:val="00104D7B"/>
    <w:rsid w:val="001072A0"/>
    <w:rsid w:val="001073D7"/>
    <w:rsid w:val="00111C6B"/>
    <w:rsid w:val="00111E50"/>
    <w:rsid w:val="00116E2F"/>
    <w:rsid w:val="00117E9A"/>
    <w:rsid w:val="001201F2"/>
    <w:rsid w:val="00122ECC"/>
    <w:rsid w:val="001260D3"/>
    <w:rsid w:val="001266C6"/>
    <w:rsid w:val="00136B00"/>
    <w:rsid w:val="00137183"/>
    <w:rsid w:val="00137831"/>
    <w:rsid w:val="001401CE"/>
    <w:rsid w:val="00143B79"/>
    <w:rsid w:val="00152160"/>
    <w:rsid w:val="001526B6"/>
    <w:rsid w:val="00154F46"/>
    <w:rsid w:val="0015515C"/>
    <w:rsid w:val="00155A6C"/>
    <w:rsid w:val="00157763"/>
    <w:rsid w:val="00161B29"/>
    <w:rsid w:val="001658EA"/>
    <w:rsid w:val="00167089"/>
    <w:rsid w:val="00171D77"/>
    <w:rsid w:val="00186A02"/>
    <w:rsid w:val="001870B7"/>
    <w:rsid w:val="00192EAA"/>
    <w:rsid w:val="001939A2"/>
    <w:rsid w:val="001963E5"/>
    <w:rsid w:val="001967AA"/>
    <w:rsid w:val="001A29E2"/>
    <w:rsid w:val="001A31E9"/>
    <w:rsid w:val="001A47EA"/>
    <w:rsid w:val="001B5FB4"/>
    <w:rsid w:val="001B5FBF"/>
    <w:rsid w:val="001C5455"/>
    <w:rsid w:val="001C5CF1"/>
    <w:rsid w:val="001C5F8F"/>
    <w:rsid w:val="001D087C"/>
    <w:rsid w:val="001E03FD"/>
    <w:rsid w:val="001E7BA3"/>
    <w:rsid w:val="001F0639"/>
    <w:rsid w:val="001F61EA"/>
    <w:rsid w:val="002011D3"/>
    <w:rsid w:val="00205566"/>
    <w:rsid w:val="00205ABD"/>
    <w:rsid w:val="00205BAC"/>
    <w:rsid w:val="002068E8"/>
    <w:rsid w:val="00207C8D"/>
    <w:rsid w:val="00207D04"/>
    <w:rsid w:val="00210A57"/>
    <w:rsid w:val="00213234"/>
    <w:rsid w:val="0022328D"/>
    <w:rsid w:val="002250D0"/>
    <w:rsid w:val="00227E6B"/>
    <w:rsid w:val="00235E85"/>
    <w:rsid w:val="00241ACD"/>
    <w:rsid w:val="00242225"/>
    <w:rsid w:val="00244326"/>
    <w:rsid w:val="002447B6"/>
    <w:rsid w:val="00244E7F"/>
    <w:rsid w:val="0024587D"/>
    <w:rsid w:val="002555FB"/>
    <w:rsid w:val="002624CE"/>
    <w:rsid w:val="00273685"/>
    <w:rsid w:val="00276034"/>
    <w:rsid w:val="00282A55"/>
    <w:rsid w:val="00285979"/>
    <w:rsid w:val="002876A6"/>
    <w:rsid w:val="002A139D"/>
    <w:rsid w:val="002A2CC1"/>
    <w:rsid w:val="002A76F2"/>
    <w:rsid w:val="002B00AD"/>
    <w:rsid w:val="002B793A"/>
    <w:rsid w:val="002C1A9E"/>
    <w:rsid w:val="002C3DC6"/>
    <w:rsid w:val="002C5E3A"/>
    <w:rsid w:val="002C6145"/>
    <w:rsid w:val="002D38E5"/>
    <w:rsid w:val="002D6146"/>
    <w:rsid w:val="002D7817"/>
    <w:rsid w:val="002E4998"/>
    <w:rsid w:val="002F2159"/>
    <w:rsid w:val="002F31D5"/>
    <w:rsid w:val="002F3263"/>
    <w:rsid w:val="002F6330"/>
    <w:rsid w:val="00301C7F"/>
    <w:rsid w:val="003020DF"/>
    <w:rsid w:val="003111AD"/>
    <w:rsid w:val="003115CA"/>
    <w:rsid w:val="00313168"/>
    <w:rsid w:val="003176CD"/>
    <w:rsid w:val="003217C5"/>
    <w:rsid w:val="00330B30"/>
    <w:rsid w:val="0033157C"/>
    <w:rsid w:val="00331FA8"/>
    <w:rsid w:val="003347C3"/>
    <w:rsid w:val="00346B60"/>
    <w:rsid w:val="00352549"/>
    <w:rsid w:val="0035353F"/>
    <w:rsid w:val="00354858"/>
    <w:rsid w:val="00355159"/>
    <w:rsid w:val="00356770"/>
    <w:rsid w:val="00356BDF"/>
    <w:rsid w:val="00362085"/>
    <w:rsid w:val="00365EF2"/>
    <w:rsid w:val="00367C7E"/>
    <w:rsid w:val="00371D6E"/>
    <w:rsid w:val="00373DD1"/>
    <w:rsid w:val="003740B3"/>
    <w:rsid w:val="0038016A"/>
    <w:rsid w:val="0038376E"/>
    <w:rsid w:val="00386A53"/>
    <w:rsid w:val="00386AFB"/>
    <w:rsid w:val="0038751C"/>
    <w:rsid w:val="00390218"/>
    <w:rsid w:val="00393F11"/>
    <w:rsid w:val="00394CFA"/>
    <w:rsid w:val="00396971"/>
    <w:rsid w:val="0039720A"/>
    <w:rsid w:val="003A0F3B"/>
    <w:rsid w:val="003A4D45"/>
    <w:rsid w:val="003A7BD1"/>
    <w:rsid w:val="003B601E"/>
    <w:rsid w:val="003B6FEB"/>
    <w:rsid w:val="003C0981"/>
    <w:rsid w:val="003C1BF1"/>
    <w:rsid w:val="003C1C55"/>
    <w:rsid w:val="003C565E"/>
    <w:rsid w:val="003C7BA2"/>
    <w:rsid w:val="003D0B6D"/>
    <w:rsid w:val="003D1C28"/>
    <w:rsid w:val="003D27E0"/>
    <w:rsid w:val="003D2C34"/>
    <w:rsid w:val="003D6521"/>
    <w:rsid w:val="003D6709"/>
    <w:rsid w:val="003D69FD"/>
    <w:rsid w:val="003E0F91"/>
    <w:rsid w:val="003E3F9C"/>
    <w:rsid w:val="003E7292"/>
    <w:rsid w:val="003E7C7B"/>
    <w:rsid w:val="003F056D"/>
    <w:rsid w:val="003F3130"/>
    <w:rsid w:val="003F3F9C"/>
    <w:rsid w:val="003F4B07"/>
    <w:rsid w:val="003F4F52"/>
    <w:rsid w:val="003F50F7"/>
    <w:rsid w:val="003F5BC3"/>
    <w:rsid w:val="003F7868"/>
    <w:rsid w:val="004003A2"/>
    <w:rsid w:val="00400FB5"/>
    <w:rsid w:val="004065F4"/>
    <w:rsid w:val="004068EF"/>
    <w:rsid w:val="00407CF7"/>
    <w:rsid w:val="00407E34"/>
    <w:rsid w:val="0042018C"/>
    <w:rsid w:val="004235F3"/>
    <w:rsid w:val="00425428"/>
    <w:rsid w:val="00426203"/>
    <w:rsid w:val="00427E0B"/>
    <w:rsid w:val="004308DA"/>
    <w:rsid w:val="004320C4"/>
    <w:rsid w:val="0043233D"/>
    <w:rsid w:val="00433126"/>
    <w:rsid w:val="004347D0"/>
    <w:rsid w:val="00434C7C"/>
    <w:rsid w:val="004375E9"/>
    <w:rsid w:val="00440A38"/>
    <w:rsid w:val="00442C1E"/>
    <w:rsid w:val="004431B3"/>
    <w:rsid w:val="00454211"/>
    <w:rsid w:val="00454BD9"/>
    <w:rsid w:val="00456059"/>
    <w:rsid w:val="004566C4"/>
    <w:rsid w:val="004610EB"/>
    <w:rsid w:val="0046308A"/>
    <w:rsid w:val="00466FE7"/>
    <w:rsid w:val="00472BB4"/>
    <w:rsid w:val="004753D2"/>
    <w:rsid w:val="004805E0"/>
    <w:rsid w:val="004824AF"/>
    <w:rsid w:val="0049072F"/>
    <w:rsid w:val="00493B7D"/>
    <w:rsid w:val="004976E8"/>
    <w:rsid w:val="004A55A8"/>
    <w:rsid w:val="004B00A8"/>
    <w:rsid w:val="004B1B97"/>
    <w:rsid w:val="004B2193"/>
    <w:rsid w:val="004B5E07"/>
    <w:rsid w:val="004C1AC2"/>
    <w:rsid w:val="004C6250"/>
    <w:rsid w:val="004C628B"/>
    <w:rsid w:val="004D0727"/>
    <w:rsid w:val="004D36D2"/>
    <w:rsid w:val="004D7A9A"/>
    <w:rsid w:val="004E1C6E"/>
    <w:rsid w:val="004E1D0F"/>
    <w:rsid w:val="004F0C75"/>
    <w:rsid w:val="004F1CD9"/>
    <w:rsid w:val="00504B5F"/>
    <w:rsid w:val="00505346"/>
    <w:rsid w:val="00505A42"/>
    <w:rsid w:val="00507966"/>
    <w:rsid w:val="00507C5C"/>
    <w:rsid w:val="00510099"/>
    <w:rsid w:val="00511EE4"/>
    <w:rsid w:val="00513222"/>
    <w:rsid w:val="005166D2"/>
    <w:rsid w:val="00527629"/>
    <w:rsid w:val="005322C3"/>
    <w:rsid w:val="005345E2"/>
    <w:rsid w:val="005351DB"/>
    <w:rsid w:val="0053563F"/>
    <w:rsid w:val="00535C01"/>
    <w:rsid w:val="00541228"/>
    <w:rsid w:val="005415D2"/>
    <w:rsid w:val="005440A5"/>
    <w:rsid w:val="00544229"/>
    <w:rsid w:val="0054618B"/>
    <w:rsid w:val="00550215"/>
    <w:rsid w:val="00555142"/>
    <w:rsid w:val="0055677F"/>
    <w:rsid w:val="00556B2A"/>
    <w:rsid w:val="00561F8F"/>
    <w:rsid w:val="005633DF"/>
    <w:rsid w:val="0056626E"/>
    <w:rsid w:val="00566E93"/>
    <w:rsid w:val="00571447"/>
    <w:rsid w:val="00572F99"/>
    <w:rsid w:val="005814DF"/>
    <w:rsid w:val="005843C8"/>
    <w:rsid w:val="00586EA2"/>
    <w:rsid w:val="005872D4"/>
    <w:rsid w:val="00594AC6"/>
    <w:rsid w:val="00597866"/>
    <w:rsid w:val="005A0D2F"/>
    <w:rsid w:val="005A1D44"/>
    <w:rsid w:val="005A38BA"/>
    <w:rsid w:val="005A7B61"/>
    <w:rsid w:val="005B2314"/>
    <w:rsid w:val="005B2B94"/>
    <w:rsid w:val="005B55A6"/>
    <w:rsid w:val="005B55BC"/>
    <w:rsid w:val="005B5C70"/>
    <w:rsid w:val="005C1798"/>
    <w:rsid w:val="005D0E92"/>
    <w:rsid w:val="005D1E3C"/>
    <w:rsid w:val="005D27E8"/>
    <w:rsid w:val="005E43B4"/>
    <w:rsid w:val="005E460B"/>
    <w:rsid w:val="005F277A"/>
    <w:rsid w:val="005F3B7B"/>
    <w:rsid w:val="005F3F03"/>
    <w:rsid w:val="005F7779"/>
    <w:rsid w:val="00600193"/>
    <w:rsid w:val="0060190E"/>
    <w:rsid w:val="00614AB3"/>
    <w:rsid w:val="00615890"/>
    <w:rsid w:val="00621687"/>
    <w:rsid w:val="006245E7"/>
    <w:rsid w:val="0062508F"/>
    <w:rsid w:val="0063320B"/>
    <w:rsid w:val="006334E4"/>
    <w:rsid w:val="006409C3"/>
    <w:rsid w:val="00640EF3"/>
    <w:rsid w:val="00643296"/>
    <w:rsid w:val="00643681"/>
    <w:rsid w:val="006442FA"/>
    <w:rsid w:val="0064453D"/>
    <w:rsid w:val="00644A97"/>
    <w:rsid w:val="00645C3F"/>
    <w:rsid w:val="00652C7B"/>
    <w:rsid w:val="00653662"/>
    <w:rsid w:val="00654DC3"/>
    <w:rsid w:val="00656766"/>
    <w:rsid w:val="00656B5A"/>
    <w:rsid w:val="00660401"/>
    <w:rsid w:val="00663DD3"/>
    <w:rsid w:val="00664515"/>
    <w:rsid w:val="00666F6B"/>
    <w:rsid w:val="006673C4"/>
    <w:rsid w:val="0067129C"/>
    <w:rsid w:val="006729EF"/>
    <w:rsid w:val="006761EF"/>
    <w:rsid w:val="00683C40"/>
    <w:rsid w:val="006852CD"/>
    <w:rsid w:val="00685877"/>
    <w:rsid w:val="0068799B"/>
    <w:rsid w:val="00690924"/>
    <w:rsid w:val="006978E9"/>
    <w:rsid w:val="006A0C0E"/>
    <w:rsid w:val="006A1853"/>
    <w:rsid w:val="006A1910"/>
    <w:rsid w:val="006A1B63"/>
    <w:rsid w:val="006A4072"/>
    <w:rsid w:val="006A4617"/>
    <w:rsid w:val="006A589E"/>
    <w:rsid w:val="006B0E77"/>
    <w:rsid w:val="006B1011"/>
    <w:rsid w:val="006B12EE"/>
    <w:rsid w:val="006B264D"/>
    <w:rsid w:val="006B3219"/>
    <w:rsid w:val="006B45A9"/>
    <w:rsid w:val="006B5927"/>
    <w:rsid w:val="006C0E80"/>
    <w:rsid w:val="006C3BAE"/>
    <w:rsid w:val="006C567A"/>
    <w:rsid w:val="006D25C9"/>
    <w:rsid w:val="006D2B6C"/>
    <w:rsid w:val="006E0D81"/>
    <w:rsid w:val="006E1A7B"/>
    <w:rsid w:val="006E22EB"/>
    <w:rsid w:val="006F2756"/>
    <w:rsid w:val="006F4BB4"/>
    <w:rsid w:val="006F6872"/>
    <w:rsid w:val="006F7688"/>
    <w:rsid w:val="00700AB5"/>
    <w:rsid w:val="007021AE"/>
    <w:rsid w:val="00705CED"/>
    <w:rsid w:val="007102C3"/>
    <w:rsid w:val="0071284F"/>
    <w:rsid w:val="0071518A"/>
    <w:rsid w:val="0072119B"/>
    <w:rsid w:val="00721B85"/>
    <w:rsid w:val="00722409"/>
    <w:rsid w:val="007353DC"/>
    <w:rsid w:val="00736946"/>
    <w:rsid w:val="00750676"/>
    <w:rsid w:val="007522D5"/>
    <w:rsid w:val="007531CB"/>
    <w:rsid w:val="00753A16"/>
    <w:rsid w:val="00754472"/>
    <w:rsid w:val="0075455D"/>
    <w:rsid w:val="00757143"/>
    <w:rsid w:val="00761272"/>
    <w:rsid w:val="00764DC7"/>
    <w:rsid w:val="00765E54"/>
    <w:rsid w:val="0076791F"/>
    <w:rsid w:val="00767930"/>
    <w:rsid w:val="00771FF4"/>
    <w:rsid w:val="00773BD4"/>
    <w:rsid w:val="00782970"/>
    <w:rsid w:val="00783ADF"/>
    <w:rsid w:val="007842E1"/>
    <w:rsid w:val="00785DD7"/>
    <w:rsid w:val="007944AC"/>
    <w:rsid w:val="00794E28"/>
    <w:rsid w:val="007A1141"/>
    <w:rsid w:val="007A3F96"/>
    <w:rsid w:val="007A5052"/>
    <w:rsid w:val="007B068C"/>
    <w:rsid w:val="007B3A4F"/>
    <w:rsid w:val="007B47F3"/>
    <w:rsid w:val="007B66ED"/>
    <w:rsid w:val="007B7E15"/>
    <w:rsid w:val="007C51B0"/>
    <w:rsid w:val="007D1B54"/>
    <w:rsid w:val="007D22AA"/>
    <w:rsid w:val="007E4C97"/>
    <w:rsid w:val="007E57E5"/>
    <w:rsid w:val="007E6C26"/>
    <w:rsid w:val="007E7566"/>
    <w:rsid w:val="007F3EB6"/>
    <w:rsid w:val="007F499C"/>
    <w:rsid w:val="00804478"/>
    <w:rsid w:val="00806444"/>
    <w:rsid w:val="00806984"/>
    <w:rsid w:val="00810E5F"/>
    <w:rsid w:val="00810F37"/>
    <w:rsid w:val="00814431"/>
    <w:rsid w:val="00815B90"/>
    <w:rsid w:val="008176F8"/>
    <w:rsid w:val="008177BC"/>
    <w:rsid w:val="00820C50"/>
    <w:rsid w:val="00822494"/>
    <w:rsid w:val="00825E0F"/>
    <w:rsid w:val="00827B56"/>
    <w:rsid w:val="00831567"/>
    <w:rsid w:val="00831FA9"/>
    <w:rsid w:val="00834922"/>
    <w:rsid w:val="00836275"/>
    <w:rsid w:val="0084061D"/>
    <w:rsid w:val="00840E07"/>
    <w:rsid w:val="00840FCD"/>
    <w:rsid w:val="008453BF"/>
    <w:rsid w:val="00845A1C"/>
    <w:rsid w:val="00847D8F"/>
    <w:rsid w:val="00854EBC"/>
    <w:rsid w:val="0085618B"/>
    <w:rsid w:val="008569E0"/>
    <w:rsid w:val="00862F0E"/>
    <w:rsid w:val="008650FD"/>
    <w:rsid w:val="00866367"/>
    <w:rsid w:val="00870AB0"/>
    <w:rsid w:val="00870EBC"/>
    <w:rsid w:val="00873BEB"/>
    <w:rsid w:val="0087557C"/>
    <w:rsid w:val="0087637A"/>
    <w:rsid w:val="00877FA2"/>
    <w:rsid w:val="008800B4"/>
    <w:rsid w:val="00882720"/>
    <w:rsid w:val="008878B7"/>
    <w:rsid w:val="008920DF"/>
    <w:rsid w:val="008927F2"/>
    <w:rsid w:val="00892CDD"/>
    <w:rsid w:val="008A1546"/>
    <w:rsid w:val="008A3B0C"/>
    <w:rsid w:val="008A6B1E"/>
    <w:rsid w:val="008B068D"/>
    <w:rsid w:val="008B1458"/>
    <w:rsid w:val="008B4774"/>
    <w:rsid w:val="008B7A5F"/>
    <w:rsid w:val="008C0DB2"/>
    <w:rsid w:val="008C1B6B"/>
    <w:rsid w:val="008C7DCD"/>
    <w:rsid w:val="008D27CC"/>
    <w:rsid w:val="008D4C79"/>
    <w:rsid w:val="008D535A"/>
    <w:rsid w:val="008D551E"/>
    <w:rsid w:val="008D6766"/>
    <w:rsid w:val="008D7B7E"/>
    <w:rsid w:val="008E5561"/>
    <w:rsid w:val="008E5B17"/>
    <w:rsid w:val="008E6322"/>
    <w:rsid w:val="008E70C9"/>
    <w:rsid w:val="008F06AF"/>
    <w:rsid w:val="008F0758"/>
    <w:rsid w:val="008F0E2C"/>
    <w:rsid w:val="008F1066"/>
    <w:rsid w:val="008F4502"/>
    <w:rsid w:val="008F4C1A"/>
    <w:rsid w:val="00900BA3"/>
    <w:rsid w:val="00904477"/>
    <w:rsid w:val="009066F7"/>
    <w:rsid w:val="0091016E"/>
    <w:rsid w:val="009126C6"/>
    <w:rsid w:val="009213CC"/>
    <w:rsid w:val="00925EBE"/>
    <w:rsid w:val="009317C0"/>
    <w:rsid w:val="009365B5"/>
    <w:rsid w:val="00942983"/>
    <w:rsid w:val="00942C33"/>
    <w:rsid w:val="00942E87"/>
    <w:rsid w:val="00947547"/>
    <w:rsid w:val="00954F91"/>
    <w:rsid w:val="009636AA"/>
    <w:rsid w:val="00964830"/>
    <w:rsid w:val="00964FFC"/>
    <w:rsid w:val="00965AC7"/>
    <w:rsid w:val="00972A83"/>
    <w:rsid w:val="00974279"/>
    <w:rsid w:val="00984FAD"/>
    <w:rsid w:val="0098558F"/>
    <w:rsid w:val="00985A00"/>
    <w:rsid w:val="00986878"/>
    <w:rsid w:val="00994101"/>
    <w:rsid w:val="0099645C"/>
    <w:rsid w:val="009A119C"/>
    <w:rsid w:val="009A6504"/>
    <w:rsid w:val="009A7E13"/>
    <w:rsid w:val="009B7799"/>
    <w:rsid w:val="009C0E79"/>
    <w:rsid w:val="009C16B4"/>
    <w:rsid w:val="009C2B82"/>
    <w:rsid w:val="009C2FEE"/>
    <w:rsid w:val="009C3937"/>
    <w:rsid w:val="009C5BCF"/>
    <w:rsid w:val="009D1384"/>
    <w:rsid w:val="009D316F"/>
    <w:rsid w:val="009D328B"/>
    <w:rsid w:val="009D3A37"/>
    <w:rsid w:val="009E2BBF"/>
    <w:rsid w:val="009F0038"/>
    <w:rsid w:val="009F027A"/>
    <w:rsid w:val="009F098F"/>
    <w:rsid w:val="009F2D1B"/>
    <w:rsid w:val="009F4894"/>
    <w:rsid w:val="009F49CB"/>
    <w:rsid w:val="009F52DA"/>
    <w:rsid w:val="009F6BAA"/>
    <w:rsid w:val="009F7208"/>
    <w:rsid w:val="00A01DEB"/>
    <w:rsid w:val="00A027B7"/>
    <w:rsid w:val="00A029F3"/>
    <w:rsid w:val="00A02DFC"/>
    <w:rsid w:val="00A03D32"/>
    <w:rsid w:val="00A104FE"/>
    <w:rsid w:val="00A14EF9"/>
    <w:rsid w:val="00A163C7"/>
    <w:rsid w:val="00A20C9B"/>
    <w:rsid w:val="00A25D75"/>
    <w:rsid w:val="00A34EB5"/>
    <w:rsid w:val="00A360EB"/>
    <w:rsid w:val="00A430D7"/>
    <w:rsid w:val="00A5121F"/>
    <w:rsid w:val="00A539DB"/>
    <w:rsid w:val="00A57A40"/>
    <w:rsid w:val="00A60FD2"/>
    <w:rsid w:val="00A62ADA"/>
    <w:rsid w:val="00A632CA"/>
    <w:rsid w:val="00A64452"/>
    <w:rsid w:val="00A65B6B"/>
    <w:rsid w:val="00A769D3"/>
    <w:rsid w:val="00A96067"/>
    <w:rsid w:val="00A96248"/>
    <w:rsid w:val="00A969F6"/>
    <w:rsid w:val="00A96B98"/>
    <w:rsid w:val="00AA0C36"/>
    <w:rsid w:val="00AA325F"/>
    <w:rsid w:val="00AA3C9B"/>
    <w:rsid w:val="00AA3E23"/>
    <w:rsid w:val="00AB09FD"/>
    <w:rsid w:val="00AB0D5B"/>
    <w:rsid w:val="00AB17BE"/>
    <w:rsid w:val="00AB2725"/>
    <w:rsid w:val="00AB38E0"/>
    <w:rsid w:val="00AC0783"/>
    <w:rsid w:val="00AC0A74"/>
    <w:rsid w:val="00AC1EB1"/>
    <w:rsid w:val="00AC33CE"/>
    <w:rsid w:val="00AC396F"/>
    <w:rsid w:val="00AC6A0A"/>
    <w:rsid w:val="00AD0EC0"/>
    <w:rsid w:val="00AD5DF6"/>
    <w:rsid w:val="00AD76DD"/>
    <w:rsid w:val="00AE4E40"/>
    <w:rsid w:val="00AE527F"/>
    <w:rsid w:val="00AF36E4"/>
    <w:rsid w:val="00AF5974"/>
    <w:rsid w:val="00B0502D"/>
    <w:rsid w:val="00B07BE7"/>
    <w:rsid w:val="00B1124B"/>
    <w:rsid w:val="00B227E0"/>
    <w:rsid w:val="00B25628"/>
    <w:rsid w:val="00B33FA6"/>
    <w:rsid w:val="00B34242"/>
    <w:rsid w:val="00B40ED9"/>
    <w:rsid w:val="00B41D1B"/>
    <w:rsid w:val="00B41F81"/>
    <w:rsid w:val="00B42CA0"/>
    <w:rsid w:val="00B42EF8"/>
    <w:rsid w:val="00B45255"/>
    <w:rsid w:val="00B475DC"/>
    <w:rsid w:val="00B57C99"/>
    <w:rsid w:val="00B607A6"/>
    <w:rsid w:val="00B6347D"/>
    <w:rsid w:val="00B63511"/>
    <w:rsid w:val="00B674FC"/>
    <w:rsid w:val="00B679B7"/>
    <w:rsid w:val="00B84810"/>
    <w:rsid w:val="00B84FF4"/>
    <w:rsid w:val="00B85425"/>
    <w:rsid w:val="00B8595B"/>
    <w:rsid w:val="00B92624"/>
    <w:rsid w:val="00B9518B"/>
    <w:rsid w:val="00B95E3D"/>
    <w:rsid w:val="00B962DB"/>
    <w:rsid w:val="00B971A0"/>
    <w:rsid w:val="00BA16D3"/>
    <w:rsid w:val="00BA23D2"/>
    <w:rsid w:val="00BA2DB8"/>
    <w:rsid w:val="00BA403D"/>
    <w:rsid w:val="00BA75AD"/>
    <w:rsid w:val="00BB26F7"/>
    <w:rsid w:val="00BB3208"/>
    <w:rsid w:val="00BB3303"/>
    <w:rsid w:val="00BB3A09"/>
    <w:rsid w:val="00BB3D91"/>
    <w:rsid w:val="00BC099A"/>
    <w:rsid w:val="00BC7EA4"/>
    <w:rsid w:val="00BD0209"/>
    <w:rsid w:val="00BD2E8A"/>
    <w:rsid w:val="00BD53EF"/>
    <w:rsid w:val="00BD5C25"/>
    <w:rsid w:val="00BE0D22"/>
    <w:rsid w:val="00BE4D26"/>
    <w:rsid w:val="00BE4FCD"/>
    <w:rsid w:val="00BF0E94"/>
    <w:rsid w:val="00BF11BC"/>
    <w:rsid w:val="00BF158E"/>
    <w:rsid w:val="00BF43C6"/>
    <w:rsid w:val="00BF47EC"/>
    <w:rsid w:val="00C119E5"/>
    <w:rsid w:val="00C20520"/>
    <w:rsid w:val="00C21576"/>
    <w:rsid w:val="00C2173C"/>
    <w:rsid w:val="00C21B60"/>
    <w:rsid w:val="00C26CDB"/>
    <w:rsid w:val="00C2751C"/>
    <w:rsid w:val="00C3191E"/>
    <w:rsid w:val="00C31E1E"/>
    <w:rsid w:val="00C34902"/>
    <w:rsid w:val="00C41EF7"/>
    <w:rsid w:val="00C42287"/>
    <w:rsid w:val="00C478F9"/>
    <w:rsid w:val="00C57E0E"/>
    <w:rsid w:val="00C612C3"/>
    <w:rsid w:val="00C626E8"/>
    <w:rsid w:val="00C64715"/>
    <w:rsid w:val="00C70937"/>
    <w:rsid w:val="00C70D61"/>
    <w:rsid w:val="00C7205B"/>
    <w:rsid w:val="00C74247"/>
    <w:rsid w:val="00C76404"/>
    <w:rsid w:val="00C8247A"/>
    <w:rsid w:val="00C84820"/>
    <w:rsid w:val="00C849A8"/>
    <w:rsid w:val="00C85867"/>
    <w:rsid w:val="00C86437"/>
    <w:rsid w:val="00C9220A"/>
    <w:rsid w:val="00C93DEF"/>
    <w:rsid w:val="00C94C76"/>
    <w:rsid w:val="00CB3DA8"/>
    <w:rsid w:val="00CB54F6"/>
    <w:rsid w:val="00CB6B40"/>
    <w:rsid w:val="00CC0DDC"/>
    <w:rsid w:val="00CC117E"/>
    <w:rsid w:val="00CC45D6"/>
    <w:rsid w:val="00CC5079"/>
    <w:rsid w:val="00CD1E45"/>
    <w:rsid w:val="00CD2727"/>
    <w:rsid w:val="00CD2DDE"/>
    <w:rsid w:val="00CD31CA"/>
    <w:rsid w:val="00CD4078"/>
    <w:rsid w:val="00CD42F1"/>
    <w:rsid w:val="00CD584F"/>
    <w:rsid w:val="00CE22AC"/>
    <w:rsid w:val="00CE65DB"/>
    <w:rsid w:val="00CE7C9E"/>
    <w:rsid w:val="00CF1002"/>
    <w:rsid w:val="00CF2B1A"/>
    <w:rsid w:val="00D0048C"/>
    <w:rsid w:val="00D03B67"/>
    <w:rsid w:val="00D0592D"/>
    <w:rsid w:val="00D0723D"/>
    <w:rsid w:val="00D117DD"/>
    <w:rsid w:val="00D1181D"/>
    <w:rsid w:val="00D118B8"/>
    <w:rsid w:val="00D25944"/>
    <w:rsid w:val="00D342CA"/>
    <w:rsid w:val="00D35D02"/>
    <w:rsid w:val="00D37AC7"/>
    <w:rsid w:val="00D42886"/>
    <w:rsid w:val="00D43FAD"/>
    <w:rsid w:val="00D44696"/>
    <w:rsid w:val="00D459FB"/>
    <w:rsid w:val="00D4711A"/>
    <w:rsid w:val="00D47820"/>
    <w:rsid w:val="00D53B68"/>
    <w:rsid w:val="00D61F38"/>
    <w:rsid w:val="00D65CBE"/>
    <w:rsid w:val="00D70975"/>
    <w:rsid w:val="00D70FFF"/>
    <w:rsid w:val="00D823F0"/>
    <w:rsid w:val="00D83790"/>
    <w:rsid w:val="00D83A63"/>
    <w:rsid w:val="00D85167"/>
    <w:rsid w:val="00DA055F"/>
    <w:rsid w:val="00DA1376"/>
    <w:rsid w:val="00DA6E0F"/>
    <w:rsid w:val="00DB6A1A"/>
    <w:rsid w:val="00DC0974"/>
    <w:rsid w:val="00DC71FB"/>
    <w:rsid w:val="00DC7740"/>
    <w:rsid w:val="00DD1080"/>
    <w:rsid w:val="00DD3B95"/>
    <w:rsid w:val="00DF1BD1"/>
    <w:rsid w:val="00E04FE8"/>
    <w:rsid w:val="00E11B83"/>
    <w:rsid w:val="00E11DB4"/>
    <w:rsid w:val="00E15961"/>
    <w:rsid w:val="00E17B0D"/>
    <w:rsid w:val="00E23F1E"/>
    <w:rsid w:val="00E26FE9"/>
    <w:rsid w:val="00E3167C"/>
    <w:rsid w:val="00E32AFF"/>
    <w:rsid w:val="00E34549"/>
    <w:rsid w:val="00E46A01"/>
    <w:rsid w:val="00E54290"/>
    <w:rsid w:val="00E543FC"/>
    <w:rsid w:val="00E54925"/>
    <w:rsid w:val="00E54AAA"/>
    <w:rsid w:val="00E60905"/>
    <w:rsid w:val="00E60FB0"/>
    <w:rsid w:val="00E61B0E"/>
    <w:rsid w:val="00E62093"/>
    <w:rsid w:val="00E640FE"/>
    <w:rsid w:val="00E65B87"/>
    <w:rsid w:val="00E665EA"/>
    <w:rsid w:val="00E67694"/>
    <w:rsid w:val="00E752A2"/>
    <w:rsid w:val="00E8294D"/>
    <w:rsid w:val="00E84254"/>
    <w:rsid w:val="00E86314"/>
    <w:rsid w:val="00E867E7"/>
    <w:rsid w:val="00E86D78"/>
    <w:rsid w:val="00E9729A"/>
    <w:rsid w:val="00EA2491"/>
    <w:rsid w:val="00EA39D7"/>
    <w:rsid w:val="00EB70E2"/>
    <w:rsid w:val="00EC1B9D"/>
    <w:rsid w:val="00EC669E"/>
    <w:rsid w:val="00EC671D"/>
    <w:rsid w:val="00ED05D1"/>
    <w:rsid w:val="00ED14F7"/>
    <w:rsid w:val="00ED1527"/>
    <w:rsid w:val="00ED2399"/>
    <w:rsid w:val="00ED2620"/>
    <w:rsid w:val="00ED7A12"/>
    <w:rsid w:val="00ED7E6D"/>
    <w:rsid w:val="00EE033A"/>
    <w:rsid w:val="00EE2EAD"/>
    <w:rsid w:val="00EE3516"/>
    <w:rsid w:val="00EF2750"/>
    <w:rsid w:val="00EF33BD"/>
    <w:rsid w:val="00EF454C"/>
    <w:rsid w:val="00EF557D"/>
    <w:rsid w:val="00F007F8"/>
    <w:rsid w:val="00F00DD9"/>
    <w:rsid w:val="00F012D2"/>
    <w:rsid w:val="00F03BCC"/>
    <w:rsid w:val="00F03D1D"/>
    <w:rsid w:val="00F15BEF"/>
    <w:rsid w:val="00F16E56"/>
    <w:rsid w:val="00F213E4"/>
    <w:rsid w:val="00F2301E"/>
    <w:rsid w:val="00F25EF7"/>
    <w:rsid w:val="00F26A0C"/>
    <w:rsid w:val="00F30C07"/>
    <w:rsid w:val="00F31DDE"/>
    <w:rsid w:val="00F34514"/>
    <w:rsid w:val="00F351FE"/>
    <w:rsid w:val="00F36FD5"/>
    <w:rsid w:val="00F400AD"/>
    <w:rsid w:val="00F42688"/>
    <w:rsid w:val="00F50328"/>
    <w:rsid w:val="00F52960"/>
    <w:rsid w:val="00F53A06"/>
    <w:rsid w:val="00F547E5"/>
    <w:rsid w:val="00F562D1"/>
    <w:rsid w:val="00F57598"/>
    <w:rsid w:val="00F6002F"/>
    <w:rsid w:val="00F600C1"/>
    <w:rsid w:val="00F64BA8"/>
    <w:rsid w:val="00F7053B"/>
    <w:rsid w:val="00F777F4"/>
    <w:rsid w:val="00F810BD"/>
    <w:rsid w:val="00F8143E"/>
    <w:rsid w:val="00F81461"/>
    <w:rsid w:val="00F85579"/>
    <w:rsid w:val="00F86DC4"/>
    <w:rsid w:val="00F90BEB"/>
    <w:rsid w:val="00F960DD"/>
    <w:rsid w:val="00FB0277"/>
    <w:rsid w:val="00FB0B61"/>
    <w:rsid w:val="00FB1246"/>
    <w:rsid w:val="00FB1B8B"/>
    <w:rsid w:val="00FB6967"/>
    <w:rsid w:val="00FB70DF"/>
    <w:rsid w:val="00FD38D6"/>
    <w:rsid w:val="00FD4554"/>
    <w:rsid w:val="00FD687E"/>
    <w:rsid w:val="00FD79EB"/>
    <w:rsid w:val="00FE36FB"/>
    <w:rsid w:val="00FE694E"/>
    <w:rsid w:val="00FE7396"/>
    <w:rsid w:val="00FE7A1C"/>
    <w:rsid w:val="00FF508D"/>
    <w:rsid w:val="00FF50B3"/>
    <w:rsid w:val="00FF5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3A32E784"/>
  <w15:docId w15:val="{57EE4938-318F-4E57-B3D2-2396851C2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0DF"/>
    <w:pPr>
      <w:overflowPunct w:val="0"/>
      <w:autoSpaceDE w:val="0"/>
      <w:autoSpaceDN w:val="0"/>
      <w:adjustRightInd w:val="0"/>
      <w:textAlignment w:val="baseline"/>
    </w:pPr>
    <w:rPr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sid w:val="008920DF"/>
    <w:rPr>
      <w:color w:val="0000FF"/>
      <w:u w:val="single"/>
    </w:rPr>
  </w:style>
  <w:style w:type="paragraph" w:styleId="Encabezado">
    <w:name w:val="header"/>
    <w:basedOn w:val="Normal"/>
    <w:link w:val="EncabezadoCar"/>
    <w:rsid w:val="008920DF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rsid w:val="008920DF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8920DF"/>
  </w:style>
  <w:style w:type="table" w:styleId="Tablaconcuadrcula">
    <w:name w:val="Table Grid"/>
    <w:basedOn w:val="Tablanormal"/>
    <w:uiPriority w:val="59"/>
    <w:rsid w:val="008920DF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semiHidden/>
    <w:rsid w:val="000D2550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link w:val="Piedepgina"/>
    <w:rsid w:val="00285979"/>
    <w:rPr>
      <w:lang w:val="es-ES_tradnl" w:eastAsia="es-ES" w:bidi="ar-SA"/>
    </w:rPr>
  </w:style>
  <w:style w:type="character" w:customStyle="1" w:styleId="EstiloCorreo22">
    <w:name w:val="EstiloCorreo22"/>
    <w:semiHidden/>
    <w:rsid w:val="006C567A"/>
    <w:rPr>
      <w:rFonts w:ascii="Arial" w:hAnsi="Arial" w:cs="Arial"/>
      <w:color w:val="auto"/>
      <w:sz w:val="20"/>
      <w:szCs w:val="20"/>
    </w:rPr>
  </w:style>
  <w:style w:type="paragraph" w:styleId="Prrafodelista">
    <w:name w:val="List Paragraph"/>
    <w:basedOn w:val="Normal"/>
    <w:link w:val="PrrafodelistaCar"/>
    <w:uiPriority w:val="34"/>
    <w:qFormat/>
    <w:rsid w:val="00AC396F"/>
    <w:pPr>
      <w:ind w:left="708"/>
    </w:pPr>
  </w:style>
  <w:style w:type="character" w:styleId="Refdecomentario">
    <w:name w:val="annotation reference"/>
    <w:rsid w:val="00CC507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CC5079"/>
    <w:rPr>
      <w:lang w:eastAsia="x-none"/>
    </w:rPr>
  </w:style>
  <w:style w:type="character" w:customStyle="1" w:styleId="TextocomentarioCar">
    <w:name w:val="Texto comentario Car"/>
    <w:link w:val="Textocomentario"/>
    <w:uiPriority w:val="99"/>
    <w:rsid w:val="00CC5079"/>
    <w:rPr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CC5079"/>
    <w:rPr>
      <w:b/>
      <w:bCs/>
    </w:rPr>
  </w:style>
  <w:style w:type="character" w:customStyle="1" w:styleId="AsuntodelcomentarioCar">
    <w:name w:val="Asunto del comentario Car"/>
    <w:link w:val="Asuntodelcomentario"/>
    <w:rsid w:val="00CC5079"/>
    <w:rPr>
      <w:b/>
      <w:bCs/>
      <w:lang w:val="es-ES_tradnl"/>
    </w:rPr>
  </w:style>
  <w:style w:type="character" w:customStyle="1" w:styleId="apple-converted-space">
    <w:name w:val="apple-converted-space"/>
    <w:rsid w:val="0038751C"/>
  </w:style>
  <w:style w:type="character" w:customStyle="1" w:styleId="PrrafodelistaCar">
    <w:name w:val="Párrafo de lista Car"/>
    <w:link w:val="Prrafodelista"/>
    <w:uiPriority w:val="34"/>
    <w:locked/>
    <w:rsid w:val="004824AF"/>
    <w:rPr>
      <w:lang w:val="es-ES_tradnl" w:eastAsia="es-ES"/>
    </w:rPr>
  </w:style>
  <w:style w:type="paragraph" w:styleId="Textonotapie">
    <w:name w:val="footnote text"/>
    <w:basedOn w:val="Normal"/>
    <w:link w:val="TextonotapieCar"/>
    <w:uiPriority w:val="99"/>
    <w:unhideWhenUsed/>
    <w:rsid w:val="004824AF"/>
    <w:pPr>
      <w:overflowPunct/>
      <w:autoSpaceDE/>
      <w:autoSpaceDN/>
      <w:adjustRightInd/>
      <w:textAlignment w:val="auto"/>
    </w:pPr>
    <w:rPr>
      <w:rFonts w:ascii="Calibri" w:hAnsi="Calibri"/>
      <w:lang w:val="es-CL" w:eastAsia="en-US"/>
    </w:rPr>
  </w:style>
  <w:style w:type="character" w:customStyle="1" w:styleId="TextonotapieCar">
    <w:name w:val="Texto nota pie Car"/>
    <w:link w:val="Textonotapie"/>
    <w:uiPriority w:val="99"/>
    <w:rsid w:val="004824AF"/>
    <w:rPr>
      <w:rFonts w:ascii="Calibri" w:hAnsi="Calibri"/>
      <w:lang w:eastAsia="en-US"/>
    </w:rPr>
  </w:style>
  <w:style w:type="character" w:styleId="Refdenotaalpie">
    <w:name w:val="footnote reference"/>
    <w:uiPriority w:val="99"/>
    <w:unhideWhenUsed/>
    <w:rsid w:val="004824AF"/>
    <w:rPr>
      <w:rFonts w:cs="Times New Roman"/>
      <w:vertAlign w:val="superscript"/>
    </w:rPr>
  </w:style>
  <w:style w:type="character" w:customStyle="1" w:styleId="EncabezadoCar">
    <w:name w:val="Encabezado Car"/>
    <w:link w:val="Encabezado"/>
    <w:rsid w:val="000D19D7"/>
    <w:rPr>
      <w:lang w:val="es-ES_tradnl" w:eastAsia="es-ES"/>
    </w:rPr>
  </w:style>
  <w:style w:type="character" w:styleId="Textodelmarcadordeposicin">
    <w:name w:val="Placeholder Text"/>
    <w:basedOn w:val="Fuentedeprrafopredeter"/>
    <w:uiPriority w:val="99"/>
    <w:semiHidden/>
    <w:rsid w:val="007F499C"/>
    <w:rPr>
      <w:strike/>
      <w:dstrike w:val="0"/>
    </w:rPr>
  </w:style>
  <w:style w:type="character" w:customStyle="1" w:styleId="Estilo2">
    <w:name w:val="Estilo2"/>
    <w:basedOn w:val="Fuentedeprrafopredeter"/>
    <w:uiPriority w:val="1"/>
    <w:rsid w:val="007F499C"/>
    <w:rPr>
      <w:rFonts w:ascii="gobCL" w:hAnsi="gobCL"/>
      <w:sz w:val="24"/>
    </w:rPr>
  </w:style>
  <w:style w:type="paragraph" w:styleId="Listaconvietas2">
    <w:name w:val="List Bullet 2"/>
    <w:basedOn w:val="Normal"/>
    <w:uiPriority w:val="99"/>
    <w:unhideWhenUsed/>
    <w:rsid w:val="00614AB3"/>
    <w:pPr>
      <w:numPr>
        <w:numId w:val="47"/>
      </w:numPr>
      <w:overflowPunct/>
      <w:autoSpaceDE/>
      <w:autoSpaceDN/>
      <w:adjustRightInd/>
      <w:spacing w:before="160" w:after="160" w:line="259" w:lineRule="auto"/>
      <w:contextualSpacing/>
      <w:textAlignment w:val="auto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4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ac.ispch.gob.cl/ES/AtencionCiudadana/OIR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ludradiologica@ispch.c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ludradiologica@ispch.c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iac.ispch.gob.cl/ES/AtencionCiudadana/OIR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ludradiologica@ispch.cl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4D738-9EE6-44E3-8050-6D7C7D7013B9}"/>
      </w:docPartPr>
      <w:docPartBody>
        <w:p w:rsidR="00D70DB7" w:rsidRDefault="00B21654">
          <w:r w:rsidRPr="00F06A84">
            <w:rPr>
              <w:rStyle w:val="Textodelmarcadordeposicin"/>
            </w:rPr>
            <w:t>Elija un elemento.</w:t>
          </w:r>
        </w:p>
      </w:docPartBody>
    </w:docPart>
    <w:docPart>
      <w:docPartPr>
        <w:name w:val="CC2AE4E6A0DE4196BE8C409428F0E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61A95-823D-4C41-B58C-F983F04368EC}"/>
      </w:docPartPr>
      <w:docPartBody>
        <w:p w:rsidR="00B641B9" w:rsidRDefault="009F545C" w:rsidP="009F545C">
          <w:pPr>
            <w:pStyle w:val="CC2AE4E6A0DE4196BE8C409428F0EBD5"/>
          </w:pPr>
          <w:r w:rsidRPr="00F06A84">
            <w:rPr>
              <w:rStyle w:val="Textodelmarcadordeposicin"/>
            </w:rPr>
            <w:t>Elija un elemento.</w:t>
          </w:r>
        </w:p>
      </w:docPartBody>
    </w:docPart>
    <w:docPart>
      <w:docPartPr>
        <w:name w:val="6240C283D03941B8947E5636DB1B3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B3FD1-7D38-4BC6-8391-71C0350CD5A2}"/>
      </w:docPartPr>
      <w:docPartBody>
        <w:p w:rsidR="00B641B9" w:rsidRDefault="009F545C" w:rsidP="009F545C">
          <w:pPr>
            <w:pStyle w:val="6240C283D03941B8947E5636DB1B3C5C"/>
          </w:pPr>
          <w:r w:rsidRPr="00F06A84">
            <w:rPr>
              <w:rStyle w:val="Textodelmarcadordeposicin"/>
            </w:rPr>
            <w:t>Elija un elemento.</w:t>
          </w:r>
        </w:p>
      </w:docPartBody>
    </w:docPart>
    <w:docPart>
      <w:docPartPr>
        <w:name w:val="197FF172D8B240979D5BC3D721B02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160A6-7DA1-4B76-9E48-FE7C05C90CC3}"/>
      </w:docPartPr>
      <w:docPartBody>
        <w:p w:rsidR="00B641B9" w:rsidRDefault="009F545C" w:rsidP="009F545C">
          <w:pPr>
            <w:pStyle w:val="197FF172D8B240979D5BC3D721B02040"/>
          </w:pPr>
          <w:r w:rsidRPr="00F06A84">
            <w:rPr>
              <w:rStyle w:val="Textodelmarcadordeposicin"/>
            </w:rPr>
            <w:t>Elija un elemento.</w:t>
          </w:r>
        </w:p>
      </w:docPartBody>
    </w:docPart>
    <w:docPart>
      <w:docPartPr>
        <w:name w:val="F1510CE90C2B470F896DE4B25BBDA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5A661-6CF9-4E93-B8F1-4E41574E5F5C}"/>
      </w:docPartPr>
      <w:docPartBody>
        <w:p w:rsidR="00B641B9" w:rsidRDefault="009F545C" w:rsidP="009F545C">
          <w:pPr>
            <w:pStyle w:val="F1510CE90C2B470F896DE4B25BBDACD5"/>
          </w:pPr>
          <w:r w:rsidRPr="00F06A84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bCL">
    <w:altName w:val="Calibri"/>
    <w:panose1 w:val="00000000000000000000"/>
    <w:charset w:val="00"/>
    <w:family w:val="modern"/>
    <w:notTrueType/>
    <w:pitch w:val="variable"/>
    <w:sig w:usb0="A000002F" w:usb1="4000005B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PS">
    <w:altName w:val="Courier New"/>
    <w:charset w:val="00"/>
    <w:family w:val="modern"/>
    <w:pitch w:val="fixed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424E"/>
    <w:rsid w:val="001D3F79"/>
    <w:rsid w:val="002C424E"/>
    <w:rsid w:val="003D3923"/>
    <w:rsid w:val="003D6F8E"/>
    <w:rsid w:val="004C6BB2"/>
    <w:rsid w:val="007D3A8B"/>
    <w:rsid w:val="009A249C"/>
    <w:rsid w:val="009F545C"/>
    <w:rsid w:val="00B21654"/>
    <w:rsid w:val="00B641B9"/>
    <w:rsid w:val="00D70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F545C"/>
    <w:rPr>
      <w:strike/>
      <w:dstrike w:val="0"/>
    </w:rPr>
  </w:style>
  <w:style w:type="paragraph" w:customStyle="1" w:styleId="69937A26CDF34A2C8E07126B1EA37C53">
    <w:name w:val="69937A26CDF34A2C8E07126B1EA37C53"/>
    <w:rsid w:val="002C424E"/>
  </w:style>
  <w:style w:type="paragraph" w:customStyle="1" w:styleId="634B719B91BE4A1C9BEC7079398BCA75">
    <w:name w:val="634B719B91BE4A1C9BEC7079398BCA75"/>
    <w:rsid w:val="002C424E"/>
  </w:style>
  <w:style w:type="paragraph" w:customStyle="1" w:styleId="130159D757DD4B57B19C8E63A4E94F95">
    <w:name w:val="130159D757DD4B57B19C8E63A4E94F95"/>
    <w:rsid w:val="002C424E"/>
  </w:style>
  <w:style w:type="paragraph" w:customStyle="1" w:styleId="55E3314036874DED9E4BA4AB9FF4AA47">
    <w:name w:val="55E3314036874DED9E4BA4AB9FF4AA47"/>
    <w:rsid w:val="002C424E"/>
  </w:style>
  <w:style w:type="paragraph" w:customStyle="1" w:styleId="B25CDDF17BEE45C58C69F2C962CFC911">
    <w:name w:val="B25CDDF17BEE45C58C69F2C962CFC911"/>
    <w:rsid w:val="002C424E"/>
  </w:style>
  <w:style w:type="paragraph" w:customStyle="1" w:styleId="746D5D9FD09446D9A03F6D8D37BDCDF5">
    <w:name w:val="746D5D9FD09446D9A03F6D8D37BDCDF5"/>
    <w:rsid w:val="003D3923"/>
  </w:style>
  <w:style w:type="paragraph" w:customStyle="1" w:styleId="634B719B91BE4A1C9BEC7079398BCA751">
    <w:name w:val="634B719B91BE4A1C9BEC7079398BCA751"/>
    <w:rsid w:val="00B2165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customStyle="1" w:styleId="130159D757DD4B57B19C8E63A4E94F951">
    <w:name w:val="130159D757DD4B57B19C8E63A4E94F951"/>
    <w:rsid w:val="00B2165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customStyle="1" w:styleId="55E3314036874DED9E4BA4AB9FF4AA471">
    <w:name w:val="55E3314036874DED9E4BA4AB9FF4AA471"/>
    <w:rsid w:val="00B2165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customStyle="1" w:styleId="746D5D9FD09446D9A03F6D8D37BDCDF51">
    <w:name w:val="746D5D9FD09446D9A03F6D8D37BDCDF51"/>
    <w:rsid w:val="00B2165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customStyle="1" w:styleId="072042C3C8E04838B1AF52BB2A348879">
    <w:name w:val="072042C3C8E04838B1AF52BB2A348879"/>
    <w:rsid w:val="00B21654"/>
  </w:style>
  <w:style w:type="paragraph" w:customStyle="1" w:styleId="F7C12B1552144F6386B2F3539DC413C7">
    <w:name w:val="F7C12B1552144F6386B2F3539DC413C7"/>
    <w:rsid w:val="00B21654"/>
  </w:style>
  <w:style w:type="paragraph" w:customStyle="1" w:styleId="A86109407CCB429B9F14AA82C2915F37">
    <w:name w:val="A86109407CCB429B9F14AA82C2915F37"/>
    <w:rsid w:val="00B21654"/>
  </w:style>
  <w:style w:type="paragraph" w:customStyle="1" w:styleId="544F9706B5B94CCA82EFEB2CC192D27E">
    <w:name w:val="544F9706B5B94CCA82EFEB2CC192D27E"/>
    <w:rsid w:val="00B21654"/>
  </w:style>
  <w:style w:type="paragraph" w:customStyle="1" w:styleId="DFB46B8D2C364D859216EB2608DEAF33">
    <w:name w:val="DFB46B8D2C364D859216EB2608DEAF33"/>
    <w:rsid w:val="009A249C"/>
  </w:style>
  <w:style w:type="paragraph" w:customStyle="1" w:styleId="FF6C4C2CC8E74B14BC796C92E60EF71D">
    <w:name w:val="FF6C4C2CC8E74B14BC796C92E60EF71D"/>
    <w:rsid w:val="009A249C"/>
  </w:style>
  <w:style w:type="paragraph" w:customStyle="1" w:styleId="746D527DE67E467E866D6ED7CA5E3B6E">
    <w:name w:val="746D527DE67E467E866D6ED7CA5E3B6E"/>
    <w:rsid w:val="009A249C"/>
  </w:style>
  <w:style w:type="paragraph" w:customStyle="1" w:styleId="C4471CF7A889472699AA459F2716AAEA">
    <w:name w:val="C4471CF7A889472699AA459F2716AAEA"/>
    <w:rsid w:val="009A249C"/>
  </w:style>
  <w:style w:type="paragraph" w:customStyle="1" w:styleId="CC2AE4E6A0DE4196BE8C409428F0EBD5">
    <w:name w:val="CC2AE4E6A0DE4196BE8C409428F0EBD5"/>
    <w:rsid w:val="009F545C"/>
  </w:style>
  <w:style w:type="paragraph" w:customStyle="1" w:styleId="6240C283D03941B8947E5636DB1B3C5C">
    <w:name w:val="6240C283D03941B8947E5636DB1B3C5C"/>
    <w:rsid w:val="009F545C"/>
  </w:style>
  <w:style w:type="paragraph" w:customStyle="1" w:styleId="197FF172D8B240979D5BC3D721B02040">
    <w:name w:val="197FF172D8B240979D5BC3D721B02040"/>
    <w:rsid w:val="009F545C"/>
  </w:style>
  <w:style w:type="paragraph" w:customStyle="1" w:styleId="F1510CE90C2B470F896DE4B25BBDACD5">
    <w:name w:val="F1510CE90C2B470F896DE4B25BBDACD5"/>
    <w:rsid w:val="009F54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FAC7708-7865-43AD-BD34-6B84A490E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6</Pages>
  <Words>1502</Words>
  <Characters>9424</Characters>
  <Application>Microsoft Office Word</Application>
  <DocSecurity>0</DocSecurity>
  <Lines>78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sp</Company>
  <LinksUpToDate>false</LinksUpToDate>
  <CharactersWithSpaces>10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vas</dc:creator>
  <cp:keywords/>
  <dc:description/>
  <cp:lastModifiedBy>Susan Elgueda</cp:lastModifiedBy>
  <cp:revision>8</cp:revision>
  <cp:lastPrinted>2021-01-20T16:34:00Z</cp:lastPrinted>
  <dcterms:created xsi:type="dcterms:W3CDTF">2024-05-13T13:30:00Z</dcterms:created>
  <dcterms:modified xsi:type="dcterms:W3CDTF">2024-11-22T15:02:00Z</dcterms:modified>
</cp:coreProperties>
</file>